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4BDD35" w14:textId="3F875D0B" w:rsidR="00E8400A" w:rsidRPr="00A75647" w:rsidRDefault="002E0685" w:rsidP="00E8400A">
      <w:pPr>
        <w:rPr>
          <w:b/>
          <w:color w:val="000000"/>
        </w:rPr>
      </w:pPr>
      <w:r>
        <w:rPr>
          <w:noProof/>
          <w:lang w:val="en-US"/>
        </w:rPr>
        <w:drawing>
          <wp:inline distT="0" distB="0" distL="0" distR="0" wp14:anchorId="15F78750" wp14:editId="540EB385">
            <wp:extent cx="3373308" cy="891540"/>
            <wp:effectExtent l="0" t="0" r="0" b="0"/>
            <wp:docPr id="2" name="Picture 2" descr="https://aciar.gov.au/sites/default/files/2020-07/ACIAR-identifier-colo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ciar.gov.au/sites/default/files/2020-07/ACIAR-identifier-colour.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77918" cy="892758"/>
                    </a:xfrm>
                    <a:prstGeom prst="rect">
                      <a:avLst/>
                    </a:prstGeom>
                    <a:noFill/>
                    <a:ln>
                      <a:noFill/>
                    </a:ln>
                  </pic:spPr>
                </pic:pic>
              </a:graphicData>
            </a:graphic>
          </wp:inline>
        </w:drawing>
      </w:r>
      <w:r>
        <w:rPr>
          <w:color w:val="000000"/>
        </w:rPr>
        <w:t xml:space="preserve">                      </w:t>
      </w:r>
      <w:r w:rsidR="00E8400A" w:rsidRPr="00A75647">
        <w:rPr>
          <w:color w:val="000000"/>
        </w:rPr>
        <w:t xml:space="preserve">   </w:t>
      </w:r>
      <w:r w:rsidRPr="00B3509E">
        <w:rPr>
          <w:rFonts w:ascii="Arial Narrow" w:hAnsi="Arial Narrow"/>
          <w:noProof/>
          <w:lang w:val="en-US"/>
        </w:rPr>
        <w:drawing>
          <wp:inline distT="0" distB="0" distL="0" distR="0" wp14:anchorId="6507565C" wp14:editId="6588F8F0">
            <wp:extent cx="1861185" cy="814705"/>
            <wp:effectExtent l="0" t="0" r="5715" b="4445"/>
            <wp:docPr id="4" name="Picture 4" descr="C:\Users\rajiv.prasad\AppData\Local\Microsoft\Windows\INetCache\Content.Outlook\2B1E58HT\10th Anniversary_Logo_Landscape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jiv.prasad\AppData\Local\Microsoft\Windows\INetCache\Content.Outlook\2B1E58HT\10th Anniversary_Logo_Landscape_Final.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3849" cy="824626"/>
                    </a:xfrm>
                    <a:prstGeom prst="rect">
                      <a:avLst/>
                    </a:prstGeom>
                    <a:noFill/>
                    <a:ln>
                      <a:noFill/>
                    </a:ln>
                  </pic:spPr>
                </pic:pic>
              </a:graphicData>
            </a:graphic>
          </wp:inline>
        </w:drawing>
      </w:r>
      <w:r w:rsidR="00E8400A" w:rsidRPr="00A75647">
        <w:rPr>
          <w:color w:val="000000"/>
        </w:rPr>
        <w:t xml:space="preserve">      </w:t>
      </w:r>
    </w:p>
    <w:p w14:paraId="6071F200" w14:textId="77777777" w:rsidR="00944542" w:rsidRDefault="00944542" w:rsidP="00E8400A">
      <w:pPr>
        <w:jc w:val="center"/>
        <w:rPr>
          <w:rFonts w:ascii="Arial Narrow" w:hAnsi="Arial Narrow" w:cs="Arial"/>
          <w:b/>
          <w:color w:val="000000"/>
          <w:sz w:val="36"/>
          <w:szCs w:val="36"/>
        </w:rPr>
      </w:pPr>
    </w:p>
    <w:p w14:paraId="0E5DC93D" w14:textId="79C2660B" w:rsidR="00D63341" w:rsidRDefault="003C0606" w:rsidP="557341A2">
      <w:pPr>
        <w:jc w:val="center"/>
        <w:rPr>
          <w:rFonts w:ascii="Arial Narrow" w:hAnsi="Arial Narrow" w:cs="Arial"/>
          <w:b/>
          <w:bCs/>
          <w:color w:val="000000"/>
          <w:sz w:val="36"/>
          <w:szCs w:val="36"/>
        </w:rPr>
      </w:pPr>
      <w:bookmarkStart w:id="0" w:name="_Hlk80198307"/>
      <w:r w:rsidRPr="2EAABB1E">
        <w:rPr>
          <w:rFonts w:ascii="Arial Narrow" w:hAnsi="Arial Narrow" w:cs="Arial"/>
          <w:b/>
          <w:bCs/>
          <w:color w:val="000000" w:themeColor="text1"/>
          <w:sz w:val="36"/>
          <w:szCs w:val="36"/>
        </w:rPr>
        <w:t xml:space="preserve">Application for </w:t>
      </w:r>
      <w:r w:rsidR="78B25680" w:rsidRPr="2EAABB1E">
        <w:rPr>
          <w:rFonts w:ascii="Arial Narrow" w:hAnsi="Arial Narrow" w:cs="Arial"/>
          <w:b/>
          <w:bCs/>
          <w:color w:val="000000" w:themeColor="text1"/>
          <w:sz w:val="36"/>
          <w:szCs w:val="36"/>
        </w:rPr>
        <w:t xml:space="preserve">ACIAR </w:t>
      </w:r>
      <w:r w:rsidR="007875BC" w:rsidRPr="2EAABB1E">
        <w:rPr>
          <w:rFonts w:ascii="Arial Narrow" w:hAnsi="Arial Narrow" w:cs="Arial"/>
          <w:b/>
          <w:bCs/>
          <w:color w:val="000000" w:themeColor="text1"/>
          <w:sz w:val="36"/>
          <w:szCs w:val="36"/>
        </w:rPr>
        <w:t>Pacific Agriculture Scholarships and Support Program (PASS)</w:t>
      </w:r>
      <w:r w:rsidR="1D7A6A4E" w:rsidRPr="2EAABB1E">
        <w:rPr>
          <w:rFonts w:ascii="Arial Narrow" w:hAnsi="Arial Narrow" w:cs="Arial"/>
          <w:b/>
          <w:bCs/>
          <w:color w:val="000000" w:themeColor="text1"/>
          <w:sz w:val="36"/>
          <w:szCs w:val="36"/>
        </w:rPr>
        <w:t xml:space="preserve"> </w:t>
      </w:r>
      <w:r w:rsidR="007875BC" w:rsidRPr="2EAABB1E">
        <w:rPr>
          <w:rFonts w:ascii="Arial Narrow" w:hAnsi="Arial Narrow" w:cs="Arial"/>
          <w:b/>
          <w:bCs/>
          <w:color w:val="000000" w:themeColor="text1"/>
          <w:sz w:val="36"/>
          <w:szCs w:val="36"/>
        </w:rPr>
        <w:t>-</w:t>
      </w:r>
      <w:r w:rsidR="240DA89E" w:rsidRPr="2EAABB1E">
        <w:rPr>
          <w:rFonts w:ascii="Arial Narrow" w:hAnsi="Arial Narrow" w:cs="Arial"/>
          <w:b/>
          <w:bCs/>
          <w:color w:val="000000" w:themeColor="text1"/>
          <w:sz w:val="36"/>
          <w:szCs w:val="36"/>
        </w:rPr>
        <w:t xml:space="preserve"> </w:t>
      </w:r>
      <w:bookmarkEnd w:id="0"/>
      <w:r w:rsidRPr="2EAABB1E">
        <w:rPr>
          <w:rFonts w:ascii="Arial Narrow" w:hAnsi="Arial Narrow" w:cs="Arial"/>
          <w:b/>
          <w:bCs/>
          <w:color w:val="000000" w:themeColor="text1"/>
          <w:sz w:val="36"/>
          <w:szCs w:val="36"/>
        </w:rPr>
        <w:t>FNU</w:t>
      </w:r>
      <w:r w:rsidR="00E8400A" w:rsidRPr="2EAABB1E">
        <w:rPr>
          <w:rFonts w:ascii="Arial Narrow" w:hAnsi="Arial Narrow" w:cs="Arial"/>
          <w:b/>
          <w:bCs/>
          <w:color w:val="000000" w:themeColor="text1"/>
          <w:sz w:val="36"/>
          <w:szCs w:val="36"/>
        </w:rPr>
        <w:t xml:space="preserve"> </w:t>
      </w:r>
      <w:r w:rsidR="2D095B01" w:rsidRPr="2EAABB1E">
        <w:rPr>
          <w:rFonts w:ascii="Arial Narrow" w:hAnsi="Arial Narrow" w:cs="Arial"/>
          <w:b/>
          <w:bCs/>
          <w:color w:val="000000" w:themeColor="text1"/>
          <w:sz w:val="36"/>
          <w:szCs w:val="36"/>
        </w:rPr>
        <w:t>202</w:t>
      </w:r>
      <w:r w:rsidR="069E6BFE" w:rsidRPr="2EAABB1E">
        <w:rPr>
          <w:rFonts w:ascii="Arial Narrow" w:hAnsi="Arial Narrow" w:cs="Arial"/>
          <w:b/>
          <w:bCs/>
          <w:color w:val="000000" w:themeColor="text1"/>
          <w:sz w:val="36"/>
          <w:szCs w:val="36"/>
        </w:rPr>
        <w:t>2</w:t>
      </w:r>
    </w:p>
    <w:p w14:paraId="3EFDD777" w14:textId="4FDB78F6" w:rsidR="00E8400A" w:rsidRDefault="00E8400A" w:rsidP="00E8400A">
      <w:pPr>
        <w:jc w:val="center"/>
        <w:rPr>
          <w:rFonts w:ascii="Arial Narrow" w:hAnsi="Arial Narrow" w:cs="Arial"/>
          <w:color w:val="000000"/>
          <w:sz w:val="32"/>
          <w:szCs w:val="32"/>
        </w:rPr>
      </w:pPr>
      <w:r w:rsidRPr="00D63341">
        <w:rPr>
          <w:rFonts w:ascii="Arial Narrow" w:hAnsi="Arial Narrow" w:cs="Arial"/>
          <w:color w:val="000000"/>
          <w:sz w:val="32"/>
          <w:szCs w:val="32"/>
        </w:rPr>
        <w:t xml:space="preserve">for </w:t>
      </w:r>
      <w:proofErr w:type="gramStart"/>
      <w:r w:rsidR="00D63341" w:rsidRPr="00D63341">
        <w:rPr>
          <w:rFonts w:ascii="Arial Narrow" w:hAnsi="Arial Narrow" w:cs="Arial"/>
          <w:color w:val="000000"/>
          <w:sz w:val="32"/>
          <w:szCs w:val="32"/>
        </w:rPr>
        <w:t>Master</w:t>
      </w:r>
      <w:r w:rsidR="00881EFC">
        <w:rPr>
          <w:rFonts w:ascii="Arial Narrow" w:hAnsi="Arial Narrow" w:cs="Arial"/>
          <w:color w:val="000000"/>
          <w:sz w:val="32"/>
          <w:szCs w:val="32"/>
        </w:rPr>
        <w:t>s</w:t>
      </w:r>
      <w:proofErr w:type="gramEnd"/>
      <w:r w:rsidR="007F2DE7">
        <w:rPr>
          <w:rFonts w:ascii="Arial Narrow" w:hAnsi="Arial Narrow" w:cs="Arial"/>
          <w:color w:val="000000"/>
          <w:sz w:val="32"/>
          <w:szCs w:val="32"/>
        </w:rPr>
        <w:t xml:space="preserve"> by </w:t>
      </w:r>
      <w:r w:rsidR="00335700">
        <w:rPr>
          <w:rFonts w:ascii="Arial Narrow" w:hAnsi="Arial Narrow" w:cs="Arial"/>
          <w:color w:val="000000"/>
          <w:sz w:val="32"/>
          <w:szCs w:val="32"/>
        </w:rPr>
        <w:t>R</w:t>
      </w:r>
      <w:r w:rsidR="007F2DE7">
        <w:rPr>
          <w:rFonts w:ascii="Arial Narrow" w:hAnsi="Arial Narrow" w:cs="Arial"/>
          <w:color w:val="000000"/>
          <w:sz w:val="32"/>
          <w:szCs w:val="32"/>
        </w:rPr>
        <w:t>esearch</w:t>
      </w:r>
      <w:r w:rsidR="00E14622">
        <w:rPr>
          <w:rFonts w:ascii="Arial Narrow" w:hAnsi="Arial Narrow" w:cs="Arial"/>
          <w:color w:val="000000"/>
          <w:sz w:val="32"/>
          <w:szCs w:val="32"/>
        </w:rPr>
        <w:t xml:space="preserve"> or </w:t>
      </w:r>
      <w:r w:rsidR="00335700">
        <w:rPr>
          <w:rFonts w:ascii="Arial Narrow" w:hAnsi="Arial Narrow" w:cs="Arial"/>
          <w:color w:val="000000"/>
          <w:sz w:val="32"/>
          <w:szCs w:val="32"/>
        </w:rPr>
        <w:t>C</w:t>
      </w:r>
      <w:r w:rsidR="00E14622">
        <w:rPr>
          <w:rFonts w:ascii="Arial Narrow" w:hAnsi="Arial Narrow" w:cs="Arial"/>
          <w:color w:val="000000"/>
          <w:sz w:val="32"/>
          <w:szCs w:val="32"/>
        </w:rPr>
        <w:t>oursework</w:t>
      </w:r>
      <w:r w:rsidR="00335700">
        <w:rPr>
          <w:rFonts w:ascii="Arial Narrow" w:hAnsi="Arial Narrow" w:cs="Arial"/>
          <w:color w:val="000000"/>
          <w:sz w:val="32"/>
          <w:szCs w:val="32"/>
        </w:rPr>
        <w:t xml:space="preserve"> with a Master’s thesis research component</w:t>
      </w:r>
    </w:p>
    <w:p w14:paraId="31BC4491" w14:textId="77777777" w:rsidR="003F59FE" w:rsidRDefault="003F59FE" w:rsidP="00E8400A">
      <w:pPr>
        <w:jc w:val="center"/>
        <w:rPr>
          <w:rFonts w:ascii="Arial Narrow" w:hAnsi="Arial Narrow" w:cs="Arial"/>
          <w:color w:val="000000"/>
          <w:sz w:val="32"/>
          <w:szCs w:val="32"/>
        </w:rPr>
      </w:pPr>
    </w:p>
    <w:p w14:paraId="2B3FD3D0" w14:textId="4BCE975C" w:rsidR="00A31BD1" w:rsidRDefault="004902AC" w:rsidP="00486361">
      <w:pPr>
        <w:jc w:val="both"/>
        <w:rPr>
          <w:rFonts w:ascii="Arial Narrow" w:hAnsi="Arial Narrow" w:cs="Arial"/>
          <w:color w:val="000000"/>
          <w:sz w:val="22"/>
          <w:szCs w:val="22"/>
        </w:rPr>
      </w:pPr>
      <w:r w:rsidRPr="2EAABB1E">
        <w:rPr>
          <w:rFonts w:ascii="Arial Narrow" w:hAnsi="Arial Narrow" w:cs="Arial"/>
          <w:color w:val="000000" w:themeColor="text1"/>
          <w:sz w:val="22"/>
          <w:szCs w:val="22"/>
        </w:rPr>
        <w:t>Applications are now open for ACIAR fu</w:t>
      </w:r>
      <w:r w:rsidR="00A31BD1" w:rsidRPr="2EAABB1E">
        <w:rPr>
          <w:rFonts w:ascii="Arial Narrow" w:hAnsi="Arial Narrow" w:cs="Arial"/>
          <w:color w:val="000000" w:themeColor="text1"/>
          <w:sz w:val="22"/>
          <w:szCs w:val="22"/>
        </w:rPr>
        <w:t>nded postgraduate scholarships</w:t>
      </w:r>
      <w:r w:rsidR="1D3B91D1" w:rsidRPr="2EAABB1E">
        <w:rPr>
          <w:rFonts w:ascii="Arial Narrow" w:hAnsi="Arial Narrow" w:cs="Arial"/>
          <w:color w:val="000000" w:themeColor="text1"/>
          <w:sz w:val="22"/>
          <w:szCs w:val="22"/>
        </w:rPr>
        <w:t xml:space="preserve"> for </w:t>
      </w:r>
      <w:r w:rsidR="00A31BD1" w:rsidRPr="2EAABB1E">
        <w:rPr>
          <w:rFonts w:ascii="Arial Narrow" w:hAnsi="Arial Narrow" w:cs="Arial"/>
          <w:color w:val="000000" w:themeColor="text1"/>
          <w:sz w:val="22"/>
          <w:szCs w:val="22"/>
        </w:rPr>
        <w:t>candidates wish</w:t>
      </w:r>
      <w:r w:rsidR="2EA49550" w:rsidRPr="2EAABB1E">
        <w:rPr>
          <w:rFonts w:ascii="Arial Narrow" w:hAnsi="Arial Narrow" w:cs="Arial"/>
          <w:color w:val="000000" w:themeColor="text1"/>
          <w:sz w:val="22"/>
          <w:szCs w:val="22"/>
        </w:rPr>
        <w:t>ing</w:t>
      </w:r>
      <w:r w:rsidR="00A31BD1" w:rsidRPr="2EAABB1E">
        <w:rPr>
          <w:rFonts w:ascii="Arial Narrow" w:hAnsi="Arial Narrow" w:cs="Arial"/>
          <w:color w:val="000000" w:themeColor="text1"/>
          <w:sz w:val="22"/>
          <w:szCs w:val="22"/>
        </w:rPr>
        <w:t xml:space="preserve"> to pursue a Master</w:t>
      </w:r>
      <w:r w:rsidR="0005647D" w:rsidRPr="2EAABB1E">
        <w:rPr>
          <w:rFonts w:ascii="Arial Narrow" w:hAnsi="Arial Narrow" w:cs="Arial"/>
          <w:color w:val="000000" w:themeColor="text1"/>
          <w:sz w:val="22"/>
          <w:szCs w:val="22"/>
        </w:rPr>
        <w:t>s</w:t>
      </w:r>
      <w:r w:rsidR="00A31BD1" w:rsidRPr="2EAABB1E">
        <w:rPr>
          <w:rFonts w:ascii="Arial Narrow" w:hAnsi="Arial Narrow" w:cs="Arial"/>
          <w:color w:val="000000" w:themeColor="text1"/>
          <w:sz w:val="22"/>
          <w:szCs w:val="22"/>
        </w:rPr>
        <w:t xml:space="preserve"> </w:t>
      </w:r>
      <w:r w:rsidR="00E14622" w:rsidRPr="2EAABB1E">
        <w:rPr>
          <w:rFonts w:ascii="Arial Narrow" w:hAnsi="Arial Narrow" w:cs="Arial"/>
          <w:color w:val="000000" w:themeColor="text1"/>
          <w:sz w:val="22"/>
          <w:szCs w:val="22"/>
        </w:rPr>
        <w:t>(</w:t>
      </w:r>
      <w:r w:rsidR="00A31BD1" w:rsidRPr="2EAABB1E">
        <w:rPr>
          <w:rFonts w:ascii="Arial Narrow" w:hAnsi="Arial Narrow" w:cs="Arial"/>
          <w:color w:val="000000" w:themeColor="text1"/>
          <w:sz w:val="22"/>
          <w:szCs w:val="22"/>
        </w:rPr>
        <w:t>Research</w:t>
      </w:r>
      <w:r w:rsidR="00E14622" w:rsidRPr="2EAABB1E">
        <w:rPr>
          <w:rFonts w:ascii="Arial Narrow" w:hAnsi="Arial Narrow" w:cs="Arial"/>
          <w:color w:val="000000" w:themeColor="text1"/>
          <w:sz w:val="22"/>
          <w:szCs w:val="22"/>
        </w:rPr>
        <w:t xml:space="preserve"> or Coursework)</w:t>
      </w:r>
      <w:r w:rsidR="159E9186" w:rsidRPr="2EAABB1E">
        <w:rPr>
          <w:rFonts w:ascii="Arial Narrow" w:hAnsi="Arial Narrow" w:cs="Arial"/>
          <w:color w:val="000000" w:themeColor="text1"/>
          <w:sz w:val="22"/>
          <w:szCs w:val="22"/>
        </w:rPr>
        <w:t xml:space="preserve"> </w:t>
      </w:r>
      <w:r w:rsidR="007C7D87">
        <w:rPr>
          <w:rFonts w:ascii="Arial Narrow" w:hAnsi="Arial Narrow" w:cs="Arial"/>
          <w:color w:val="000000" w:themeColor="text1"/>
          <w:sz w:val="22"/>
          <w:szCs w:val="22"/>
        </w:rPr>
        <w:t xml:space="preserve">in Agriculture </w:t>
      </w:r>
      <w:r w:rsidR="1DB0B63C" w:rsidRPr="394E1EF5">
        <w:rPr>
          <w:rFonts w:ascii="Arial Narrow" w:hAnsi="Arial Narrow" w:cs="Arial"/>
          <w:color w:val="000000" w:themeColor="text1"/>
          <w:sz w:val="22"/>
          <w:szCs w:val="22"/>
        </w:rPr>
        <w:t>aligned with ACIAR Pacific</w:t>
      </w:r>
      <w:r w:rsidR="0096704C">
        <w:rPr>
          <w:rFonts w:ascii="Arial Narrow" w:hAnsi="Arial Narrow" w:cs="Arial"/>
          <w:color w:val="000000" w:themeColor="text1"/>
          <w:sz w:val="22"/>
          <w:szCs w:val="22"/>
        </w:rPr>
        <w:t xml:space="preserve"> research </w:t>
      </w:r>
      <w:r w:rsidR="1DB0B63C" w:rsidRPr="394E1EF5">
        <w:rPr>
          <w:rFonts w:ascii="Arial Narrow" w:hAnsi="Arial Narrow" w:cs="Arial"/>
          <w:color w:val="000000" w:themeColor="text1"/>
          <w:sz w:val="22"/>
          <w:szCs w:val="22"/>
        </w:rPr>
        <w:t>projects</w:t>
      </w:r>
      <w:r w:rsidR="00A31BD1" w:rsidRPr="394E1EF5">
        <w:rPr>
          <w:rFonts w:ascii="Arial Narrow" w:hAnsi="Arial Narrow" w:cs="Arial"/>
          <w:color w:val="000000" w:themeColor="text1"/>
          <w:sz w:val="22"/>
          <w:szCs w:val="22"/>
        </w:rPr>
        <w:t>.</w:t>
      </w:r>
      <w:r w:rsidR="0096704C">
        <w:rPr>
          <w:rFonts w:ascii="Arial Narrow" w:hAnsi="Arial Narrow" w:cs="Arial"/>
          <w:color w:val="000000" w:themeColor="text1"/>
          <w:sz w:val="22"/>
          <w:szCs w:val="22"/>
        </w:rPr>
        <w:t xml:space="preserve"> </w:t>
      </w:r>
      <w:r w:rsidR="00510684" w:rsidRPr="2EAABB1E">
        <w:rPr>
          <w:rFonts w:ascii="Arial Narrow" w:hAnsi="Arial Narrow" w:cs="Arial"/>
          <w:color w:val="000000" w:themeColor="text1"/>
          <w:sz w:val="22"/>
          <w:szCs w:val="22"/>
        </w:rPr>
        <w:t xml:space="preserve">Scholarships will be offered </w:t>
      </w:r>
      <w:r w:rsidR="5C1F4F7F" w:rsidRPr="2EAABB1E">
        <w:rPr>
          <w:rFonts w:ascii="Arial Narrow" w:hAnsi="Arial Narrow" w:cs="Arial"/>
          <w:color w:val="000000" w:themeColor="text1"/>
          <w:sz w:val="22"/>
          <w:szCs w:val="22"/>
        </w:rPr>
        <w:t xml:space="preserve">to </w:t>
      </w:r>
      <w:r w:rsidR="00510684" w:rsidRPr="2EAABB1E">
        <w:rPr>
          <w:rFonts w:ascii="Arial Narrow" w:hAnsi="Arial Narrow" w:cs="Arial"/>
          <w:color w:val="000000" w:themeColor="text1"/>
          <w:sz w:val="22"/>
          <w:szCs w:val="22"/>
        </w:rPr>
        <w:t>applicants</w:t>
      </w:r>
      <w:r w:rsidR="00944542" w:rsidRPr="2EAABB1E">
        <w:rPr>
          <w:rFonts w:ascii="Arial Narrow" w:hAnsi="Arial Narrow" w:cs="Arial"/>
          <w:color w:val="000000" w:themeColor="text1"/>
          <w:sz w:val="22"/>
          <w:szCs w:val="22"/>
        </w:rPr>
        <w:t xml:space="preserve"> able </w:t>
      </w:r>
      <w:r w:rsidR="00152269" w:rsidRPr="2EAABB1E">
        <w:rPr>
          <w:rFonts w:ascii="Arial Narrow" w:hAnsi="Arial Narrow" w:cs="Arial"/>
          <w:color w:val="000000" w:themeColor="text1"/>
          <w:sz w:val="22"/>
          <w:szCs w:val="22"/>
        </w:rPr>
        <w:t xml:space="preserve">to </w:t>
      </w:r>
      <w:r w:rsidR="00944542" w:rsidRPr="2EAABB1E">
        <w:rPr>
          <w:rFonts w:ascii="Arial Narrow" w:hAnsi="Arial Narrow" w:cs="Arial"/>
          <w:color w:val="000000" w:themeColor="text1"/>
          <w:sz w:val="22"/>
          <w:szCs w:val="22"/>
        </w:rPr>
        <w:t xml:space="preserve">commit to a full </w:t>
      </w:r>
      <w:proofErr w:type="gramStart"/>
      <w:r w:rsidR="00944542" w:rsidRPr="2EAABB1E">
        <w:rPr>
          <w:rFonts w:ascii="Arial Narrow" w:hAnsi="Arial Narrow" w:cs="Arial"/>
          <w:color w:val="000000" w:themeColor="text1"/>
          <w:sz w:val="22"/>
          <w:szCs w:val="22"/>
        </w:rPr>
        <w:t>Master</w:t>
      </w:r>
      <w:r w:rsidR="0005647D" w:rsidRPr="2EAABB1E">
        <w:rPr>
          <w:rFonts w:ascii="Arial Narrow" w:hAnsi="Arial Narrow" w:cs="Arial"/>
          <w:color w:val="000000" w:themeColor="text1"/>
          <w:sz w:val="22"/>
          <w:szCs w:val="22"/>
        </w:rPr>
        <w:t>s</w:t>
      </w:r>
      <w:proofErr w:type="gramEnd"/>
      <w:r w:rsidR="00944542" w:rsidRPr="2EAABB1E">
        <w:rPr>
          <w:rFonts w:ascii="Arial Narrow" w:hAnsi="Arial Narrow" w:cs="Arial"/>
          <w:color w:val="000000" w:themeColor="text1"/>
          <w:sz w:val="22"/>
          <w:szCs w:val="22"/>
        </w:rPr>
        <w:t xml:space="preserve"> by </w:t>
      </w:r>
      <w:r w:rsidR="00335700" w:rsidRPr="2EAABB1E">
        <w:rPr>
          <w:rFonts w:ascii="Arial Narrow" w:hAnsi="Arial Narrow" w:cs="Arial"/>
          <w:color w:val="000000" w:themeColor="text1"/>
          <w:sz w:val="22"/>
          <w:szCs w:val="22"/>
        </w:rPr>
        <w:t>R</w:t>
      </w:r>
      <w:r w:rsidR="00944542" w:rsidRPr="2EAABB1E">
        <w:rPr>
          <w:rFonts w:ascii="Arial Narrow" w:hAnsi="Arial Narrow" w:cs="Arial"/>
          <w:color w:val="000000" w:themeColor="text1"/>
          <w:sz w:val="22"/>
          <w:szCs w:val="22"/>
        </w:rPr>
        <w:t xml:space="preserve">esearch </w:t>
      </w:r>
      <w:r w:rsidR="00E14622" w:rsidRPr="2EAABB1E">
        <w:rPr>
          <w:rFonts w:ascii="Arial Narrow" w:hAnsi="Arial Narrow" w:cs="Arial"/>
          <w:color w:val="000000" w:themeColor="text1"/>
          <w:sz w:val="22"/>
          <w:szCs w:val="22"/>
        </w:rPr>
        <w:t xml:space="preserve">or </w:t>
      </w:r>
      <w:r w:rsidR="00335700" w:rsidRPr="2EAABB1E">
        <w:rPr>
          <w:rFonts w:ascii="Arial Narrow" w:hAnsi="Arial Narrow" w:cs="Arial"/>
          <w:color w:val="000000" w:themeColor="text1"/>
          <w:sz w:val="22"/>
          <w:szCs w:val="22"/>
        </w:rPr>
        <w:t>C</w:t>
      </w:r>
      <w:r w:rsidR="00E14622" w:rsidRPr="2EAABB1E">
        <w:rPr>
          <w:rFonts w:ascii="Arial Narrow" w:hAnsi="Arial Narrow" w:cs="Arial"/>
          <w:color w:val="000000" w:themeColor="text1"/>
          <w:sz w:val="22"/>
          <w:szCs w:val="22"/>
        </w:rPr>
        <w:t>oursework</w:t>
      </w:r>
      <w:r w:rsidR="00335700" w:rsidRPr="2EAABB1E">
        <w:rPr>
          <w:rFonts w:ascii="Arial Narrow" w:hAnsi="Arial Narrow" w:cs="Arial"/>
          <w:color w:val="000000" w:themeColor="text1"/>
          <w:sz w:val="22"/>
          <w:szCs w:val="22"/>
        </w:rPr>
        <w:t>/Master’s thesis</w:t>
      </w:r>
      <w:r w:rsidR="00E14622" w:rsidRPr="2EAABB1E">
        <w:rPr>
          <w:rFonts w:ascii="Arial Narrow" w:hAnsi="Arial Narrow" w:cs="Arial"/>
          <w:color w:val="000000" w:themeColor="text1"/>
          <w:sz w:val="22"/>
          <w:szCs w:val="22"/>
        </w:rPr>
        <w:t xml:space="preserve"> </w:t>
      </w:r>
      <w:r w:rsidR="00944542" w:rsidRPr="2EAABB1E">
        <w:rPr>
          <w:rFonts w:ascii="Arial Narrow" w:hAnsi="Arial Narrow" w:cs="Arial"/>
          <w:color w:val="000000" w:themeColor="text1"/>
          <w:sz w:val="22"/>
          <w:szCs w:val="22"/>
        </w:rPr>
        <w:t>degree</w:t>
      </w:r>
      <w:r w:rsidR="00A31BD1" w:rsidRPr="394E1EF5">
        <w:rPr>
          <w:rFonts w:ascii="Arial Narrow" w:hAnsi="Arial Narrow" w:cs="Arial"/>
          <w:color w:val="000000" w:themeColor="text1"/>
          <w:sz w:val="22"/>
          <w:szCs w:val="22"/>
        </w:rPr>
        <w:t>.</w:t>
      </w:r>
      <w:r w:rsidR="00A31BD1" w:rsidRPr="2EAABB1E">
        <w:rPr>
          <w:rFonts w:ascii="Arial Narrow" w:hAnsi="Arial Narrow" w:cs="Arial"/>
          <w:color w:val="000000" w:themeColor="text1"/>
          <w:sz w:val="22"/>
          <w:szCs w:val="22"/>
        </w:rPr>
        <w:t xml:space="preserve"> </w:t>
      </w:r>
      <w:r w:rsidR="00D261B9" w:rsidRPr="2EAABB1E">
        <w:rPr>
          <w:rFonts w:ascii="Arial Narrow" w:hAnsi="Arial Narrow" w:cs="Arial"/>
          <w:color w:val="000000" w:themeColor="text1"/>
          <w:sz w:val="22"/>
          <w:szCs w:val="22"/>
        </w:rPr>
        <w:t>Text highlighted in blue is hyperlinked to useful information for your application (internet access is required</w:t>
      </w:r>
      <w:r w:rsidR="00CA50F9" w:rsidRPr="2EAABB1E">
        <w:rPr>
          <w:rFonts w:ascii="Arial Narrow" w:hAnsi="Arial Narrow" w:cs="Arial"/>
          <w:color w:val="000000" w:themeColor="text1"/>
          <w:sz w:val="22"/>
          <w:szCs w:val="22"/>
        </w:rPr>
        <w:t xml:space="preserve"> to view</w:t>
      </w:r>
      <w:r w:rsidR="00D261B9" w:rsidRPr="2EAABB1E">
        <w:rPr>
          <w:rFonts w:ascii="Arial Narrow" w:hAnsi="Arial Narrow" w:cs="Arial"/>
          <w:color w:val="000000" w:themeColor="text1"/>
          <w:sz w:val="22"/>
          <w:szCs w:val="22"/>
        </w:rPr>
        <w:t xml:space="preserve">). </w:t>
      </w:r>
    </w:p>
    <w:p w14:paraId="4AAD9566" w14:textId="77777777" w:rsidR="00A31BD1" w:rsidRDefault="00A31BD1" w:rsidP="004902AC">
      <w:pPr>
        <w:rPr>
          <w:rFonts w:ascii="Arial Narrow" w:hAnsi="Arial Narrow" w:cs="Arial"/>
          <w:color w:val="000000"/>
          <w:sz w:val="22"/>
          <w:szCs w:val="36"/>
        </w:rPr>
      </w:pPr>
    </w:p>
    <w:p w14:paraId="004944CC" w14:textId="5E3C52F9" w:rsidR="00510684" w:rsidRDefault="004902AC" w:rsidP="00510684">
      <w:pPr>
        <w:rPr>
          <w:rFonts w:ascii="Arial Narrow" w:hAnsi="Arial Narrow" w:cs="Arial"/>
          <w:color w:val="000000"/>
          <w:sz w:val="22"/>
          <w:szCs w:val="36"/>
        </w:rPr>
      </w:pPr>
      <w:r>
        <w:rPr>
          <w:rFonts w:ascii="Arial Narrow" w:hAnsi="Arial Narrow" w:cs="Arial"/>
          <w:color w:val="000000"/>
          <w:sz w:val="22"/>
          <w:szCs w:val="36"/>
        </w:rPr>
        <w:t>All applicants a</w:t>
      </w:r>
      <w:r w:rsidR="00451847">
        <w:rPr>
          <w:rFonts w:ascii="Arial Narrow" w:hAnsi="Arial Narrow" w:cs="Arial"/>
          <w:color w:val="000000"/>
          <w:sz w:val="22"/>
          <w:szCs w:val="36"/>
        </w:rPr>
        <w:t>re required to identify a research project</w:t>
      </w:r>
      <w:r w:rsidR="00A31BD1">
        <w:rPr>
          <w:rFonts w:ascii="Arial Narrow" w:hAnsi="Arial Narrow" w:cs="Arial"/>
          <w:color w:val="000000"/>
          <w:sz w:val="22"/>
          <w:szCs w:val="36"/>
        </w:rPr>
        <w:t xml:space="preserve"> from the</w:t>
      </w:r>
      <w:r w:rsidR="00A31BD1" w:rsidRPr="001B78CC">
        <w:rPr>
          <w:rFonts w:ascii="Arial Narrow" w:hAnsi="Arial Narrow" w:cs="Arial"/>
          <w:color w:val="5B9BD5" w:themeColor="accent1"/>
          <w:sz w:val="22"/>
          <w:szCs w:val="36"/>
        </w:rPr>
        <w:t xml:space="preserve"> </w:t>
      </w:r>
      <w:hyperlink r:id="rId13" w:history="1">
        <w:r w:rsidR="00A31BD1" w:rsidRPr="00C927D4">
          <w:rPr>
            <w:rStyle w:val="Hyperlink"/>
            <w:rFonts w:ascii="Arial Narrow" w:hAnsi="Arial Narrow" w:cs="Arial"/>
            <w:b/>
            <w:sz w:val="22"/>
            <w:szCs w:val="36"/>
          </w:rPr>
          <w:t>list provided</w:t>
        </w:r>
      </w:hyperlink>
      <w:r w:rsidR="00A31BD1" w:rsidRPr="001B78CC">
        <w:rPr>
          <w:rFonts w:ascii="Arial Narrow" w:hAnsi="Arial Narrow" w:cs="Arial"/>
          <w:color w:val="5B9BD5" w:themeColor="accent1"/>
          <w:sz w:val="22"/>
          <w:szCs w:val="36"/>
        </w:rPr>
        <w:t xml:space="preserve"> </w:t>
      </w:r>
      <w:r w:rsidR="00A31BD1">
        <w:rPr>
          <w:rFonts w:ascii="Arial Narrow" w:hAnsi="Arial Narrow" w:cs="Arial"/>
          <w:color w:val="000000"/>
          <w:sz w:val="22"/>
          <w:szCs w:val="36"/>
        </w:rPr>
        <w:t>and</w:t>
      </w:r>
      <w:r w:rsidR="00944542">
        <w:rPr>
          <w:rFonts w:ascii="Arial Narrow" w:hAnsi="Arial Narrow" w:cs="Arial"/>
          <w:color w:val="000000"/>
          <w:sz w:val="22"/>
          <w:szCs w:val="36"/>
        </w:rPr>
        <w:t xml:space="preserve"> attach</w:t>
      </w:r>
      <w:r w:rsidR="00A31BD1">
        <w:rPr>
          <w:rFonts w:ascii="Arial Narrow" w:hAnsi="Arial Narrow" w:cs="Arial"/>
          <w:color w:val="000000"/>
          <w:sz w:val="22"/>
          <w:szCs w:val="36"/>
        </w:rPr>
        <w:t xml:space="preserve"> the following docu</w:t>
      </w:r>
      <w:r w:rsidR="00451847">
        <w:rPr>
          <w:rFonts w:ascii="Arial Narrow" w:hAnsi="Arial Narrow" w:cs="Arial"/>
          <w:color w:val="000000"/>
          <w:sz w:val="22"/>
          <w:szCs w:val="36"/>
        </w:rPr>
        <w:t>mentation with their completed</w:t>
      </w:r>
      <w:r w:rsidR="00510684">
        <w:rPr>
          <w:rFonts w:ascii="Arial Narrow" w:hAnsi="Arial Narrow" w:cs="Arial"/>
          <w:color w:val="000000"/>
          <w:sz w:val="22"/>
          <w:szCs w:val="36"/>
        </w:rPr>
        <w:t xml:space="preserve"> application form:</w:t>
      </w:r>
    </w:p>
    <w:p w14:paraId="15E0F850" w14:textId="77777777" w:rsidR="00510684" w:rsidRDefault="00510684" w:rsidP="00510684">
      <w:pPr>
        <w:pStyle w:val="ListParagraph"/>
        <w:numPr>
          <w:ilvl w:val="0"/>
          <w:numId w:val="37"/>
        </w:numPr>
        <w:rPr>
          <w:rFonts w:ascii="Arial Narrow" w:hAnsi="Arial Narrow" w:cs="Arial"/>
          <w:color w:val="000000"/>
          <w:sz w:val="22"/>
          <w:szCs w:val="36"/>
        </w:rPr>
      </w:pPr>
      <w:r>
        <w:rPr>
          <w:rFonts w:ascii="Arial Narrow" w:hAnsi="Arial Narrow" w:cs="Arial"/>
          <w:color w:val="000000"/>
          <w:sz w:val="22"/>
          <w:szCs w:val="36"/>
        </w:rPr>
        <w:t>Certified copies of academic transcripts</w:t>
      </w:r>
    </w:p>
    <w:p w14:paraId="72A2E35C" w14:textId="0ACABF4F" w:rsidR="00510684" w:rsidRDefault="00510684" w:rsidP="00510684">
      <w:pPr>
        <w:pStyle w:val="ListParagraph"/>
        <w:numPr>
          <w:ilvl w:val="0"/>
          <w:numId w:val="37"/>
        </w:numPr>
        <w:rPr>
          <w:rFonts w:ascii="Arial Narrow" w:hAnsi="Arial Narrow" w:cs="Arial"/>
          <w:color w:val="000000"/>
          <w:sz w:val="22"/>
          <w:szCs w:val="22"/>
        </w:rPr>
      </w:pPr>
      <w:r w:rsidRPr="2EAABB1E">
        <w:rPr>
          <w:rFonts w:ascii="Arial Narrow" w:hAnsi="Arial Narrow" w:cs="Arial"/>
          <w:color w:val="000000" w:themeColor="text1"/>
          <w:sz w:val="22"/>
          <w:szCs w:val="22"/>
        </w:rPr>
        <w:t>Two</w:t>
      </w:r>
      <w:r w:rsidR="002A7546" w:rsidRPr="2EAABB1E">
        <w:rPr>
          <w:rFonts w:ascii="Arial Narrow" w:hAnsi="Arial Narrow" w:cs="Arial"/>
          <w:color w:val="000000" w:themeColor="text1"/>
          <w:sz w:val="22"/>
          <w:szCs w:val="22"/>
        </w:rPr>
        <w:t xml:space="preserve"> Academic or ACIAR project leader</w:t>
      </w:r>
      <w:r w:rsidRPr="2EAABB1E">
        <w:rPr>
          <w:rFonts w:ascii="Arial Narrow" w:hAnsi="Arial Narrow" w:cs="Arial"/>
          <w:color w:val="000000" w:themeColor="text1"/>
          <w:sz w:val="22"/>
          <w:szCs w:val="22"/>
        </w:rPr>
        <w:t xml:space="preserve"> referee letters that highlight the applicant’s academic strengths and aptitude to conduct research.</w:t>
      </w:r>
      <w:r w:rsidR="001105CE" w:rsidRPr="2EAABB1E">
        <w:rPr>
          <w:rFonts w:ascii="Arial Narrow" w:hAnsi="Arial Narrow" w:cs="Arial"/>
          <w:color w:val="000000" w:themeColor="text1"/>
          <w:sz w:val="22"/>
          <w:szCs w:val="22"/>
        </w:rPr>
        <w:t xml:space="preserve"> </w:t>
      </w:r>
    </w:p>
    <w:p w14:paraId="48CC890C" w14:textId="5EC94DA6" w:rsidR="2EAABB1E" w:rsidRDefault="00CF5341" w:rsidP="2EAABB1E">
      <w:pPr>
        <w:pStyle w:val="ListParagraph"/>
        <w:numPr>
          <w:ilvl w:val="0"/>
          <w:numId w:val="37"/>
        </w:numPr>
        <w:rPr>
          <w:rFonts w:ascii="Arial Narrow" w:hAnsi="Arial Narrow"/>
          <w:color w:val="000000" w:themeColor="text1"/>
          <w:sz w:val="22"/>
          <w:szCs w:val="22"/>
        </w:rPr>
      </w:pPr>
      <w:r w:rsidRPr="394E1EF5">
        <w:rPr>
          <w:rFonts w:ascii="Arial Narrow" w:hAnsi="Arial Narrow"/>
          <w:color w:val="000000" w:themeColor="text1"/>
          <w:sz w:val="22"/>
          <w:szCs w:val="22"/>
        </w:rPr>
        <w:t xml:space="preserve">Signed research intent </w:t>
      </w:r>
      <w:r w:rsidR="182CFAB8" w:rsidRPr="394E1EF5">
        <w:rPr>
          <w:rFonts w:ascii="Arial Narrow" w:hAnsi="Arial Narrow"/>
          <w:color w:val="000000" w:themeColor="text1"/>
          <w:sz w:val="22"/>
          <w:szCs w:val="22"/>
        </w:rPr>
        <w:t>completed after consultation with USP supervisor and ACIAR co-supervisor</w:t>
      </w:r>
    </w:p>
    <w:p w14:paraId="4D99AFB6" w14:textId="7F5B2ADE" w:rsidR="0096704C" w:rsidRPr="00B31339" w:rsidRDefault="00F679C9" w:rsidP="2EAABB1E">
      <w:pPr>
        <w:pStyle w:val="ListParagraph"/>
        <w:numPr>
          <w:ilvl w:val="0"/>
          <w:numId w:val="37"/>
        </w:numPr>
        <w:rPr>
          <w:rFonts w:ascii="Arial Narrow" w:hAnsi="Arial Narrow"/>
          <w:i/>
          <w:iCs/>
          <w:color w:val="000000" w:themeColor="text1"/>
          <w:sz w:val="22"/>
          <w:szCs w:val="22"/>
        </w:rPr>
      </w:pPr>
      <w:r w:rsidRPr="00B31339">
        <w:rPr>
          <w:rFonts w:ascii="Arial Narrow" w:hAnsi="Arial Narrow"/>
          <w:i/>
          <w:iCs/>
          <w:color w:val="000000" w:themeColor="text1"/>
          <w:sz w:val="22"/>
          <w:szCs w:val="22"/>
        </w:rPr>
        <w:t>Curriculum vitae</w:t>
      </w:r>
    </w:p>
    <w:p w14:paraId="0F472762" w14:textId="77777777" w:rsidR="00486361" w:rsidRDefault="00486361" w:rsidP="00486361">
      <w:pPr>
        <w:pStyle w:val="ListParagraph"/>
        <w:ind w:left="1080"/>
        <w:rPr>
          <w:rFonts w:ascii="Arial Narrow" w:hAnsi="Arial Narrow" w:cs="Arial"/>
          <w:color w:val="000000"/>
          <w:sz w:val="22"/>
          <w:szCs w:val="36"/>
        </w:rPr>
      </w:pPr>
    </w:p>
    <w:p w14:paraId="37BE8756" w14:textId="77777777" w:rsidR="00486361" w:rsidRPr="00486361" w:rsidRDefault="00486361" w:rsidP="00A31BD1">
      <w:pPr>
        <w:rPr>
          <w:rFonts w:ascii="Arial Narrow" w:hAnsi="Arial Narrow" w:cs="Arial"/>
          <w:b/>
          <w:color w:val="000000"/>
          <w:sz w:val="22"/>
          <w:szCs w:val="36"/>
        </w:rPr>
      </w:pPr>
      <w:r w:rsidRPr="00486361">
        <w:rPr>
          <w:rFonts w:ascii="Arial Narrow" w:hAnsi="Arial Narrow" w:cs="Arial"/>
          <w:b/>
          <w:color w:val="000000"/>
          <w:sz w:val="22"/>
          <w:szCs w:val="36"/>
        </w:rPr>
        <w:t>PLEASE INDICATE WHICH SCHOLARSHIP YOU ARE APPLYING FOR</w:t>
      </w:r>
    </w:p>
    <w:p w14:paraId="2058E7B2" w14:textId="6D0788B4" w:rsidR="00606FAB" w:rsidRDefault="00E34FA9" w:rsidP="00486361">
      <w:pPr>
        <w:tabs>
          <w:tab w:val="left" w:pos="4500"/>
        </w:tabs>
        <w:rPr>
          <w:rStyle w:val="Hyperlink"/>
          <w:rFonts w:ascii="Arial Narrow" w:hAnsi="Arial Narrow" w:cs="Arial"/>
          <w:b/>
          <w:color w:val="auto"/>
          <w:sz w:val="22"/>
          <w:szCs w:val="36"/>
        </w:rPr>
      </w:pPr>
      <w:sdt>
        <w:sdtPr>
          <w:rPr>
            <w:rFonts w:ascii="Arial Narrow" w:hAnsi="Arial Narrow" w:cs="Arial"/>
            <w:color w:val="000000"/>
            <w:sz w:val="22"/>
            <w:szCs w:val="36"/>
          </w:rPr>
          <w:id w:val="-1178811371"/>
          <w14:checkbox>
            <w14:checked w14:val="0"/>
            <w14:checkedState w14:val="2612" w14:font="MS Gothic"/>
            <w14:uncheckedState w14:val="2610" w14:font="MS Gothic"/>
          </w14:checkbox>
        </w:sdtPr>
        <w:sdtEndPr/>
        <w:sdtContent>
          <w:r w:rsidR="00451847">
            <w:rPr>
              <w:rFonts w:ascii="MS Gothic" w:eastAsia="MS Gothic" w:hAnsi="MS Gothic" w:cs="Arial" w:hint="eastAsia"/>
              <w:color w:val="000000"/>
              <w:sz w:val="22"/>
              <w:szCs w:val="36"/>
            </w:rPr>
            <w:t>☐</w:t>
          </w:r>
        </w:sdtContent>
      </w:sdt>
      <w:r w:rsidR="00486361">
        <w:rPr>
          <w:rFonts w:ascii="Arial Narrow" w:hAnsi="Arial Narrow" w:cs="Arial"/>
          <w:color w:val="000000"/>
          <w:sz w:val="22"/>
          <w:szCs w:val="36"/>
        </w:rPr>
        <w:t xml:space="preserve"> </w:t>
      </w:r>
      <w:r w:rsidR="00606FAB" w:rsidRPr="004A012B">
        <w:rPr>
          <w:rStyle w:val="Hyperlink"/>
          <w:rFonts w:ascii="Arial Narrow" w:hAnsi="Arial Narrow" w:cs="Arial"/>
          <w:b/>
          <w:color w:val="auto"/>
          <w:sz w:val="22"/>
          <w:szCs w:val="36"/>
        </w:rPr>
        <w:t xml:space="preserve">MASTER </w:t>
      </w:r>
      <w:r w:rsidR="000C5AE3">
        <w:rPr>
          <w:rStyle w:val="Hyperlink"/>
          <w:rFonts w:ascii="Arial Narrow" w:hAnsi="Arial Narrow" w:cs="Arial"/>
          <w:b/>
          <w:color w:val="auto"/>
          <w:sz w:val="22"/>
          <w:szCs w:val="36"/>
        </w:rPr>
        <w:t>OF SCIENCE IN AGRICULTURE</w:t>
      </w:r>
      <w:r w:rsidR="00604230">
        <w:rPr>
          <w:rStyle w:val="Hyperlink"/>
          <w:rFonts w:ascii="Arial Narrow" w:hAnsi="Arial Narrow" w:cs="Arial"/>
          <w:b/>
          <w:color w:val="auto"/>
          <w:sz w:val="22"/>
          <w:szCs w:val="36"/>
        </w:rPr>
        <w:t xml:space="preserve"> (</w:t>
      </w:r>
      <w:r w:rsidR="003F59FE">
        <w:rPr>
          <w:rStyle w:val="Hyperlink"/>
          <w:rFonts w:ascii="Arial Narrow" w:hAnsi="Arial Narrow" w:cs="Arial"/>
          <w:b/>
          <w:color w:val="auto"/>
          <w:sz w:val="22"/>
          <w:szCs w:val="36"/>
        </w:rPr>
        <w:t>1-year</w:t>
      </w:r>
      <w:r w:rsidR="00604230">
        <w:rPr>
          <w:rStyle w:val="Hyperlink"/>
          <w:rFonts w:ascii="Arial Narrow" w:hAnsi="Arial Narrow" w:cs="Arial"/>
          <w:b/>
          <w:color w:val="auto"/>
          <w:sz w:val="22"/>
          <w:szCs w:val="36"/>
        </w:rPr>
        <w:t xml:space="preserve"> coursework: </w:t>
      </w:r>
      <w:r w:rsidR="003F59FE">
        <w:rPr>
          <w:rStyle w:val="Hyperlink"/>
          <w:rFonts w:ascii="Arial Narrow" w:hAnsi="Arial Narrow" w:cs="Arial"/>
          <w:b/>
          <w:color w:val="auto"/>
          <w:sz w:val="22"/>
          <w:szCs w:val="36"/>
        </w:rPr>
        <w:t>1-year</w:t>
      </w:r>
      <w:r w:rsidR="00604230">
        <w:rPr>
          <w:rStyle w:val="Hyperlink"/>
          <w:rFonts w:ascii="Arial Narrow" w:hAnsi="Arial Narrow" w:cs="Arial"/>
          <w:b/>
          <w:color w:val="auto"/>
          <w:sz w:val="22"/>
          <w:szCs w:val="36"/>
        </w:rPr>
        <w:t xml:space="preserve"> Master thesis research</w:t>
      </w:r>
      <w:r w:rsidR="00152269">
        <w:rPr>
          <w:rStyle w:val="Hyperlink"/>
          <w:rFonts w:ascii="Arial Narrow" w:hAnsi="Arial Narrow" w:cs="Arial"/>
          <w:b/>
          <w:color w:val="auto"/>
          <w:sz w:val="22"/>
          <w:szCs w:val="36"/>
        </w:rPr>
        <w:t xml:space="preserve"> (MTR901)</w:t>
      </w:r>
      <w:r w:rsidR="00604230">
        <w:rPr>
          <w:rStyle w:val="Hyperlink"/>
          <w:rFonts w:ascii="Arial Narrow" w:hAnsi="Arial Narrow" w:cs="Arial"/>
          <w:b/>
          <w:color w:val="auto"/>
          <w:sz w:val="22"/>
          <w:szCs w:val="36"/>
        </w:rPr>
        <w:t>)</w:t>
      </w:r>
    </w:p>
    <w:p w14:paraId="52D18F5B" w14:textId="5A311256" w:rsidR="00604230" w:rsidRDefault="00E34FA9" w:rsidP="006B5B8D">
      <w:pPr>
        <w:tabs>
          <w:tab w:val="left" w:pos="4500"/>
        </w:tabs>
        <w:ind w:left="-360" w:firstLine="360"/>
        <w:rPr>
          <w:rStyle w:val="Hyperlink"/>
          <w:rFonts w:ascii="Arial Narrow" w:hAnsi="Arial Narrow" w:cs="Arial"/>
          <w:b/>
          <w:color w:val="auto"/>
          <w:sz w:val="22"/>
          <w:szCs w:val="36"/>
        </w:rPr>
      </w:pPr>
      <w:sdt>
        <w:sdtPr>
          <w:rPr>
            <w:rStyle w:val="Hyperlink"/>
            <w:rFonts w:ascii="Arial Narrow" w:hAnsi="Arial Narrow" w:cs="Arial"/>
            <w:b/>
            <w:color w:val="auto"/>
            <w:sz w:val="22"/>
            <w:szCs w:val="36"/>
          </w:rPr>
          <w:id w:val="1059361356"/>
          <w14:checkbox>
            <w14:checked w14:val="0"/>
            <w14:checkedState w14:val="2612" w14:font="MS Gothic"/>
            <w14:uncheckedState w14:val="2610" w14:font="MS Gothic"/>
          </w14:checkbox>
        </w:sdtPr>
        <w:sdtEndPr>
          <w:rPr>
            <w:rStyle w:val="Hyperlink"/>
          </w:rPr>
        </w:sdtEndPr>
        <w:sdtContent>
          <w:r w:rsidR="006B5B8D">
            <w:rPr>
              <w:rStyle w:val="Hyperlink"/>
              <w:rFonts w:ascii="MS Gothic" w:eastAsia="MS Gothic" w:hAnsi="MS Gothic" w:cs="Arial" w:hint="eastAsia"/>
              <w:b/>
              <w:color w:val="auto"/>
              <w:sz w:val="22"/>
              <w:szCs w:val="36"/>
            </w:rPr>
            <w:t>☐</w:t>
          </w:r>
        </w:sdtContent>
      </w:sdt>
      <w:r w:rsidR="006B5B8D">
        <w:rPr>
          <w:rStyle w:val="Hyperlink"/>
          <w:rFonts w:ascii="Arial Narrow" w:hAnsi="Arial Narrow" w:cs="Arial"/>
          <w:b/>
          <w:color w:val="auto"/>
          <w:sz w:val="22"/>
          <w:szCs w:val="36"/>
        </w:rPr>
        <w:t xml:space="preserve"> </w:t>
      </w:r>
      <w:r w:rsidR="00604230">
        <w:rPr>
          <w:rStyle w:val="Hyperlink"/>
          <w:rFonts w:ascii="Arial Narrow" w:hAnsi="Arial Narrow" w:cs="Arial"/>
          <w:b/>
          <w:color w:val="auto"/>
          <w:sz w:val="22"/>
          <w:szCs w:val="36"/>
        </w:rPr>
        <w:t>MASTER OF SCIENCE</w:t>
      </w:r>
      <w:r w:rsidR="006B5B8D">
        <w:rPr>
          <w:rStyle w:val="Hyperlink"/>
          <w:rFonts w:ascii="Arial Narrow" w:hAnsi="Arial Narrow" w:cs="Arial"/>
          <w:b/>
          <w:color w:val="auto"/>
          <w:sz w:val="22"/>
          <w:szCs w:val="36"/>
        </w:rPr>
        <w:t xml:space="preserve"> BY RESEARCH</w:t>
      </w:r>
    </w:p>
    <w:p w14:paraId="2799425D" w14:textId="3D93AA73" w:rsidR="003F59FE" w:rsidRDefault="003F59FE" w:rsidP="006B5B8D">
      <w:pPr>
        <w:tabs>
          <w:tab w:val="left" w:pos="4500"/>
        </w:tabs>
        <w:ind w:left="-360" w:firstLine="360"/>
        <w:rPr>
          <w:rStyle w:val="Hyperlink"/>
          <w:rFonts w:ascii="Arial Narrow" w:hAnsi="Arial Narrow" w:cs="Arial"/>
          <w:b/>
          <w:color w:val="4472C4" w:themeColor="accent5"/>
          <w:sz w:val="22"/>
          <w:szCs w:val="36"/>
        </w:rPr>
      </w:pPr>
    </w:p>
    <w:p w14:paraId="64FECE40" w14:textId="0AB48072" w:rsidR="003F59FE" w:rsidRPr="003F59FE" w:rsidRDefault="003F59FE" w:rsidP="003F59FE">
      <w:pPr>
        <w:tabs>
          <w:tab w:val="left" w:pos="4500"/>
        </w:tabs>
        <w:rPr>
          <w:rFonts w:ascii="Arial Narrow" w:hAnsi="Arial Narrow" w:cs="Arial"/>
          <w:b/>
          <w:color w:val="FF0000"/>
          <w:sz w:val="22"/>
          <w:szCs w:val="36"/>
        </w:rPr>
      </w:pPr>
      <w:bookmarkStart w:id="1" w:name="_Hlk80199740"/>
      <w:r w:rsidRPr="003F59FE">
        <w:rPr>
          <w:rFonts w:ascii="Arial Narrow" w:hAnsi="Arial Narrow" w:cs="Arial"/>
          <w:b/>
          <w:color w:val="FF0000"/>
          <w:sz w:val="22"/>
          <w:szCs w:val="36"/>
        </w:rPr>
        <w:t>Before completing this application</w:t>
      </w:r>
      <w:r w:rsidR="00634739">
        <w:rPr>
          <w:rFonts w:ascii="Arial Narrow" w:hAnsi="Arial Narrow" w:cs="Arial"/>
          <w:b/>
          <w:color w:val="FF0000"/>
          <w:sz w:val="22"/>
          <w:szCs w:val="36"/>
        </w:rPr>
        <w:t>,</w:t>
      </w:r>
      <w:r w:rsidRPr="003F59FE">
        <w:rPr>
          <w:rFonts w:ascii="Arial Narrow" w:hAnsi="Arial Narrow" w:cs="Arial"/>
          <w:b/>
          <w:color w:val="FF0000"/>
          <w:sz w:val="22"/>
          <w:szCs w:val="36"/>
        </w:rPr>
        <w:t xml:space="preserve"> please make sure you meet the eligibility criteria. Your application will not be assessed if you do not meet the following criteria.</w:t>
      </w:r>
    </w:p>
    <w:p w14:paraId="4226AC0C" w14:textId="53765EDC" w:rsidR="003F59FE" w:rsidRDefault="003F59FE" w:rsidP="003F59FE">
      <w:pPr>
        <w:tabs>
          <w:tab w:val="left" w:pos="4500"/>
        </w:tabs>
        <w:rPr>
          <w:color w:val="000000"/>
        </w:rPr>
      </w:pPr>
    </w:p>
    <w:bookmarkStart w:id="2" w:name="_Hlk80202866"/>
    <w:p w14:paraId="01ED0DF1" w14:textId="5D1217EE" w:rsidR="009173BD" w:rsidRDefault="00E34FA9" w:rsidP="003F59FE">
      <w:pPr>
        <w:pStyle w:val="ListParagraph"/>
        <w:numPr>
          <w:ilvl w:val="0"/>
          <w:numId w:val="47"/>
        </w:numPr>
        <w:tabs>
          <w:tab w:val="left" w:pos="4500"/>
        </w:tabs>
        <w:rPr>
          <w:rFonts w:ascii="Arial Narrow" w:hAnsi="Arial Narrow" w:cs="Arial"/>
          <w:color w:val="000000"/>
          <w:sz w:val="22"/>
          <w:szCs w:val="22"/>
        </w:rPr>
      </w:pPr>
      <w:sdt>
        <w:sdtPr>
          <w:rPr>
            <w:rFonts w:ascii="Arial Narrow" w:hAnsi="Arial Narrow" w:cs="Arial"/>
            <w:color w:val="000000"/>
            <w:sz w:val="22"/>
            <w:szCs w:val="36"/>
          </w:rPr>
          <w:id w:val="-170266033"/>
          <w:placeholder>
            <w:docPart w:val="8598FC1AB75B4BEBA24104DA01160540"/>
          </w:placeholder>
          <w14:checkbox>
            <w14:checked w14:val="0"/>
            <w14:checkedState w14:val="2612" w14:font="MS Gothic"/>
            <w14:uncheckedState w14:val="2610" w14:font="MS Gothic"/>
          </w14:checkbox>
        </w:sdtPr>
        <w:sdtEndPr>
          <w:rPr>
            <w:color w:val="000000" w:themeColor="text1"/>
            <w:szCs w:val="22"/>
          </w:rPr>
        </w:sdtEndPr>
        <w:sdtContent>
          <w:r w:rsidR="004D12C5">
            <w:rPr>
              <w:rFonts w:ascii="MS Gothic" w:eastAsia="MS Gothic" w:hAnsi="MS Gothic" w:cs="Arial" w:hint="eastAsia"/>
              <w:color w:val="000000"/>
              <w:sz w:val="22"/>
              <w:szCs w:val="22"/>
            </w:rPr>
            <w:t>☐</w:t>
          </w:r>
        </w:sdtContent>
      </w:sdt>
      <w:r w:rsidR="007E4B1F">
        <w:rPr>
          <w:rFonts w:ascii="Arial Narrow" w:hAnsi="Arial Narrow" w:cs="Arial"/>
          <w:color w:val="000000"/>
          <w:sz w:val="22"/>
          <w:szCs w:val="22"/>
        </w:rPr>
        <w:t xml:space="preserve"> </w:t>
      </w:r>
      <w:r w:rsidR="00AB07C3">
        <w:rPr>
          <w:rFonts w:ascii="Arial Narrow" w:hAnsi="Arial Narrow" w:cs="Arial"/>
          <w:color w:val="000000"/>
          <w:sz w:val="22"/>
          <w:szCs w:val="22"/>
        </w:rPr>
        <w:t>Masters by Research</w:t>
      </w:r>
      <w:r w:rsidR="00D5611A">
        <w:rPr>
          <w:rFonts w:ascii="Arial Narrow" w:hAnsi="Arial Narrow" w:cs="Arial"/>
          <w:color w:val="000000"/>
          <w:sz w:val="22"/>
          <w:szCs w:val="22"/>
        </w:rPr>
        <w:t xml:space="preserve">: </w:t>
      </w:r>
      <w:r w:rsidR="003F59FE" w:rsidRPr="003F59FE">
        <w:rPr>
          <w:rFonts w:ascii="Arial Narrow" w:hAnsi="Arial Narrow" w:cs="Arial"/>
          <w:color w:val="000000"/>
          <w:sz w:val="22"/>
          <w:szCs w:val="22"/>
        </w:rPr>
        <w:t xml:space="preserve">I have a </w:t>
      </w:r>
      <w:r w:rsidR="09B50D21" w:rsidRPr="003F59FE">
        <w:rPr>
          <w:rFonts w:ascii="Arial Narrow" w:hAnsi="Arial Narrow" w:cs="Arial"/>
          <w:color w:val="000000"/>
          <w:sz w:val="22"/>
          <w:szCs w:val="22"/>
        </w:rPr>
        <w:t xml:space="preserve">relevant </w:t>
      </w:r>
      <w:proofErr w:type="spellStart"/>
      <w:proofErr w:type="gramStart"/>
      <w:r w:rsidR="09B50D21" w:rsidRPr="003F59FE">
        <w:rPr>
          <w:rFonts w:ascii="Arial Narrow" w:hAnsi="Arial Narrow" w:cs="Arial"/>
          <w:color w:val="000000"/>
          <w:sz w:val="22"/>
          <w:szCs w:val="22"/>
        </w:rPr>
        <w:t>Bachelor</w:t>
      </w:r>
      <w:r w:rsidR="00B71271">
        <w:rPr>
          <w:rFonts w:ascii="Arial Narrow" w:hAnsi="Arial Narrow" w:cs="Arial"/>
          <w:color w:val="000000"/>
          <w:sz w:val="22"/>
          <w:szCs w:val="22"/>
        </w:rPr>
        <w:t>s</w:t>
      </w:r>
      <w:proofErr w:type="spellEnd"/>
      <w:proofErr w:type="gramEnd"/>
      <w:r w:rsidR="09B50D21" w:rsidRPr="003F59FE">
        <w:rPr>
          <w:rFonts w:ascii="Arial Narrow" w:hAnsi="Arial Narrow" w:cs="Arial"/>
          <w:color w:val="000000"/>
          <w:sz w:val="22"/>
          <w:szCs w:val="22"/>
        </w:rPr>
        <w:t xml:space="preserve"> degree with a </w:t>
      </w:r>
      <w:r w:rsidR="003F59FE" w:rsidRPr="003F59FE">
        <w:rPr>
          <w:rFonts w:ascii="Arial Narrow" w:hAnsi="Arial Narrow" w:cs="Arial"/>
          <w:color w:val="000000"/>
          <w:sz w:val="22"/>
          <w:szCs w:val="22"/>
        </w:rPr>
        <w:t xml:space="preserve">GPA of </w:t>
      </w:r>
      <w:r w:rsidR="00533E45">
        <w:rPr>
          <w:rFonts w:ascii="Arial Narrow" w:hAnsi="Arial Narrow" w:cs="Arial"/>
          <w:color w:val="000000"/>
          <w:sz w:val="22"/>
          <w:szCs w:val="22"/>
        </w:rPr>
        <w:t>3.5</w:t>
      </w:r>
      <w:r w:rsidR="1610C588" w:rsidRPr="003F59FE">
        <w:rPr>
          <w:rFonts w:ascii="Arial Narrow" w:hAnsi="Arial Narrow" w:cs="Arial"/>
          <w:color w:val="000000"/>
          <w:sz w:val="22"/>
          <w:szCs w:val="22"/>
        </w:rPr>
        <w:t xml:space="preserve"> or over</w:t>
      </w:r>
      <w:r w:rsidR="03C867F7" w:rsidRPr="003F59FE">
        <w:rPr>
          <w:rFonts w:ascii="Arial Narrow" w:hAnsi="Arial Narrow" w:cs="Arial"/>
          <w:color w:val="000000"/>
          <w:sz w:val="22"/>
          <w:szCs w:val="22"/>
        </w:rPr>
        <w:t>, or a relevant Post Gr</w:t>
      </w:r>
      <w:r w:rsidR="00533E45">
        <w:rPr>
          <w:rFonts w:ascii="Arial Narrow" w:hAnsi="Arial Narrow" w:cs="Arial"/>
          <w:color w:val="000000"/>
          <w:sz w:val="22"/>
          <w:szCs w:val="22"/>
        </w:rPr>
        <w:t>aduate Diploma with a GPA of 3.25</w:t>
      </w:r>
      <w:r w:rsidR="03C867F7" w:rsidRPr="003F59FE">
        <w:rPr>
          <w:rFonts w:ascii="Arial Narrow" w:hAnsi="Arial Narrow" w:cs="Arial"/>
          <w:color w:val="000000"/>
          <w:sz w:val="22"/>
          <w:szCs w:val="22"/>
        </w:rPr>
        <w:t xml:space="preserve"> or over</w:t>
      </w:r>
      <w:r w:rsidR="003F59FE" w:rsidRPr="003F59FE">
        <w:rPr>
          <w:rFonts w:ascii="Arial Narrow" w:hAnsi="Arial Narrow" w:cs="Arial"/>
          <w:color w:val="000000"/>
          <w:sz w:val="22"/>
          <w:szCs w:val="22"/>
        </w:rPr>
        <w:t xml:space="preserve"> to be admitted into the Masters by Research </w:t>
      </w:r>
      <w:r w:rsidR="650016D1" w:rsidRPr="003F59FE">
        <w:rPr>
          <w:rFonts w:ascii="Arial Narrow" w:hAnsi="Arial Narrow" w:cs="Arial"/>
          <w:color w:val="000000"/>
          <w:sz w:val="22"/>
          <w:szCs w:val="22"/>
        </w:rPr>
        <w:t>program</w:t>
      </w:r>
    </w:p>
    <w:p w14:paraId="6B92F97D" w14:textId="67995F62" w:rsidR="003F59FE" w:rsidRPr="003F59FE" w:rsidRDefault="003F59FE" w:rsidP="009173BD">
      <w:pPr>
        <w:pStyle w:val="ListParagraph"/>
        <w:tabs>
          <w:tab w:val="left" w:pos="4500"/>
        </w:tabs>
        <w:rPr>
          <w:rFonts w:ascii="Arial Narrow" w:hAnsi="Arial Narrow" w:cs="Arial"/>
          <w:color w:val="000000"/>
          <w:sz w:val="22"/>
          <w:szCs w:val="22"/>
        </w:rPr>
      </w:pPr>
      <w:r w:rsidRPr="003F59FE">
        <w:rPr>
          <w:rFonts w:ascii="Arial Narrow" w:hAnsi="Arial Narrow" w:cs="Arial"/>
          <w:color w:val="000000"/>
          <w:sz w:val="22"/>
          <w:szCs w:val="22"/>
        </w:rPr>
        <w:t xml:space="preserve"> or </w:t>
      </w:r>
    </w:p>
    <w:p w14:paraId="7F2206D1" w14:textId="1A2CF1CF" w:rsidR="003F59FE" w:rsidRPr="003F59FE" w:rsidRDefault="00503D26" w:rsidP="00F57BB5">
      <w:pPr>
        <w:tabs>
          <w:tab w:val="left" w:pos="4500"/>
        </w:tabs>
        <w:ind w:left="993" w:hanging="993"/>
        <w:rPr>
          <w:rFonts w:ascii="Arial Narrow" w:hAnsi="Arial Narrow" w:cs="Arial"/>
          <w:color w:val="000000"/>
        </w:rPr>
      </w:pPr>
      <w:r>
        <w:rPr>
          <w:rFonts w:ascii="Arial Narrow" w:hAnsi="Arial Narrow" w:cs="Arial"/>
          <w:color w:val="000000"/>
          <w:sz w:val="22"/>
          <w:szCs w:val="22"/>
        </w:rPr>
        <w:t xml:space="preserve">               </w:t>
      </w:r>
      <w:sdt>
        <w:sdtPr>
          <w:rPr>
            <w:rFonts w:ascii="Arial Narrow" w:hAnsi="Arial Narrow" w:cs="Arial"/>
            <w:color w:val="000000"/>
            <w:sz w:val="22"/>
            <w:szCs w:val="22"/>
          </w:rPr>
          <w:id w:val="919522127"/>
          <w:placeholder>
            <w:docPart w:val="DefaultPlaceholder_1081868574"/>
          </w:placeholder>
          <w14:checkbox>
            <w14:checked w14:val="0"/>
            <w14:checkedState w14:val="2612" w14:font="MS Gothic"/>
            <w14:uncheckedState w14:val="2610" w14:font="MS Gothic"/>
          </w14:checkbox>
        </w:sdtPr>
        <w:sdtEndPr>
          <w:rPr>
            <w:color w:val="000000" w:themeColor="text1"/>
          </w:rPr>
        </w:sdtEndPr>
        <w:sdtContent>
          <w:r>
            <w:rPr>
              <w:rFonts w:ascii="MS Gothic" w:eastAsia="MS Gothic" w:hAnsi="MS Gothic" w:cs="Arial"/>
              <w:color w:val="000000"/>
              <w:sz w:val="22"/>
              <w:szCs w:val="22"/>
            </w:rPr>
            <w:t>☐</w:t>
          </w:r>
        </w:sdtContent>
      </w:sdt>
      <w:r w:rsidR="00AB07C3">
        <w:rPr>
          <w:rFonts w:ascii="Arial Narrow" w:hAnsi="Arial Narrow" w:cs="Arial"/>
          <w:color w:val="000000"/>
          <w:sz w:val="22"/>
          <w:szCs w:val="22"/>
        </w:rPr>
        <w:t xml:space="preserve"> </w:t>
      </w:r>
      <w:r w:rsidR="00D5611A">
        <w:rPr>
          <w:rFonts w:ascii="Arial Narrow" w:hAnsi="Arial Narrow" w:cs="Arial"/>
          <w:color w:val="000000"/>
          <w:sz w:val="22"/>
          <w:szCs w:val="22"/>
        </w:rPr>
        <w:t xml:space="preserve">Masters by </w:t>
      </w:r>
      <w:r w:rsidR="003F59FE" w:rsidRPr="003F59FE">
        <w:rPr>
          <w:rFonts w:ascii="Arial Narrow" w:hAnsi="Arial Narrow" w:cs="Arial"/>
          <w:color w:val="000000"/>
          <w:sz w:val="22"/>
          <w:szCs w:val="22"/>
        </w:rPr>
        <w:t xml:space="preserve">Coursework with a </w:t>
      </w:r>
      <w:proofErr w:type="gramStart"/>
      <w:r w:rsidR="003F59FE" w:rsidRPr="003F59FE">
        <w:rPr>
          <w:rFonts w:ascii="Arial Narrow" w:hAnsi="Arial Narrow" w:cs="Arial"/>
          <w:color w:val="000000"/>
          <w:sz w:val="22"/>
          <w:szCs w:val="22"/>
        </w:rPr>
        <w:t>Master’s</w:t>
      </w:r>
      <w:proofErr w:type="gramEnd"/>
      <w:r w:rsidR="003F59FE" w:rsidRPr="003F59FE">
        <w:rPr>
          <w:rFonts w:ascii="Arial Narrow" w:hAnsi="Arial Narrow" w:cs="Arial"/>
          <w:color w:val="000000"/>
          <w:sz w:val="22"/>
          <w:szCs w:val="22"/>
        </w:rPr>
        <w:t xml:space="preserve"> thesis research component</w:t>
      </w:r>
      <w:r w:rsidR="00F55A74">
        <w:rPr>
          <w:rFonts w:ascii="Arial Narrow" w:hAnsi="Arial Narrow" w:cs="Arial"/>
          <w:color w:val="000000"/>
          <w:sz w:val="22"/>
          <w:szCs w:val="22"/>
        </w:rPr>
        <w:t>:</w:t>
      </w:r>
      <w:r w:rsidR="00D60454">
        <w:rPr>
          <w:rFonts w:ascii="Arial Narrow" w:hAnsi="Arial Narrow" w:cs="Arial"/>
          <w:color w:val="000000"/>
          <w:sz w:val="22"/>
          <w:szCs w:val="22"/>
        </w:rPr>
        <w:t xml:space="preserve"> I have a</w:t>
      </w:r>
      <w:r w:rsidR="002E71CB">
        <w:rPr>
          <w:rFonts w:ascii="Arial Narrow" w:hAnsi="Arial Narrow" w:cs="Arial"/>
          <w:color w:val="000000"/>
          <w:sz w:val="22"/>
          <w:szCs w:val="22"/>
        </w:rPr>
        <w:t xml:space="preserve"> relevant </w:t>
      </w:r>
      <w:r w:rsidR="00991D5C">
        <w:rPr>
          <w:rFonts w:ascii="Arial Narrow" w:hAnsi="Arial Narrow" w:cs="Arial"/>
          <w:color w:val="000000"/>
          <w:sz w:val="22"/>
          <w:szCs w:val="22"/>
        </w:rPr>
        <w:t xml:space="preserve">Bachelor degree with a GPA of </w:t>
      </w:r>
      <w:r w:rsidR="00904370">
        <w:rPr>
          <w:rFonts w:ascii="Arial Narrow" w:hAnsi="Arial Narrow" w:cs="Arial"/>
          <w:color w:val="000000"/>
          <w:sz w:val="22"/>
          <w:szCs w:val="22"/>
        </w:rPr>
        <w:t>3.0 or over</w:t>
      </w:r>
    </w:p>
    <w:p w14:paraId="458AF011" w14:textId="64366B30" w:rsidR="003F59FE" w:rsidRDefault="003F59FE" w:rsidP="003F59FE">
      <w:pPr>
        <w:tabs>
          <w:tab w:val="left" w:pos="4500"/>
        </w:tabs>
        <w:rPr>
          <w:color w:val="000000"/>
        </w:rPr>
      </w:pPr>
    </w:p>
    <w:p w14:paraId="16BB063A" w14:textId="42DA19BE" w:rsidR="005A4030" w:rsidRDefault="00E34FA9" w:rsidP="003F59FE">
      <w:pPr>
        <w:pStyle w:val="ListParagraph"/>
        <w:numPr>
          <w:ilvl w:val="0"/>
          <w:numId w:val="47"/>
        </w:numPr>
        <w:tabs>
          <w:tab w:val="left" w:pos="4500"/>
        </w:tabs>
        <w:rPr>
          <w:rFonts w:ascii="MS Gothic" w:eastAsia="MS Gothic" w:hAnsi="MS Gothic" w:cs="Arial"/>
          <w:color w:val="000000"/>
          <w:sz w:val="22"/>
          <w:szCs w:val="22"/>
        </w:rPr>
      </w:pPr>
      <w:sdt>
        <w:sdtPr>
          <w:rPr>
            <w:rFonts w:ascii="Arial Narrow" w:hAnsi="Arial Narrow" w:cs="Arial"/>
            <w:color w:val="000000"/>
            <w:sz w:val="22"/>
            <w:szCs w:val="36"/>
          </w:rPr>
          <w:id w:val="-109044761"/>
          <w:placeholder>
            <w:docPart w:val="CCB359F144944C4293624CD2210830DC"/>
          </w:placeholder>
          <w14:checkbox>
            <w14:checked w14:val="0"/>
            <w14:checkedState w14:val="2612" w14:font="MS Gothic"/>
            <w14:uncheckedState w14:val="2610" w14:font="MS Gothic"/>
          </w14:checkbox>
        </w:sdtPr>
        <w:sdtEndPr>
          <w:rPr>
            <w:color w:val="000000" w:themeColor="text1"/>
            <w:szCs w:val="22"/>
          </w:rPr>
        </w:sdtEndPr>
        <w:sdtContent>
          <w:r w:rsidR="007E4B1F">
            <w:rPr>
              <w:rFonts w:ascii="MS Gothic" w:eastAsia="MS Gothic" w:hAnsi="MS Gothic" w:cs="Arial" w:hint="eastAsia"/>
              <w:color w:val="000000"/>
              <w:sz w:val="22"/>
              <w:szCs w:val="22"/>
            </w:rPr>
            <w:t>☐</w:t>
          </w:r>
        </w:sdtContent>
      </w:sdt>
      <w:r w:rsidR="007E4B1F">
        <w:rPr>
          <w:rFonts w:ascii="Arial Narrow" w:hAnsi="Arial Narrow" w:cs="Arial"/>
          <w:color w:val="000000"/>
          <w:sz w:val="22"/>
          <w:szCs w:val="22"/>
        </w:rPr>
        <w:t xml:space="preserve"> </w:t>
      </w:r>
      <w:r w:rsidR="003F59FE" w:rsidRPr="003F59FE">
        <w:rPr>
          <w:rFonts w:ascii="Arial Narrow" w:hAnsi="Arial Narrow" w:cs="Arial"/>
          <w:color w:val="000000"/>
          <w:sz w:val="22"/>
          <w:szCs w:val="22"/>
        </w:rPr>
        <w:t xml:space="preserve">I am a citizen </w:t>
      </w:r>
      <w:r w:rsidR="00F0260F">
        <w:rPr>
          <w:rFonts w:ascii="Arial Narrow" w:hAnsi="Arial Narrow" w:cs="Arial"/>
          <w:color w:val="000000"/>
          <w:sz w:val="22"/>
          <w:szCs w:val="22"/>
        </w:rPr>
        <w:t>of</w:t>
      </w:r>
      <w:r w:rsidR="007A7F76">
        <w:rPr>
          <w:rFonts w:ascii="Arial Narrow" w:hAnsi="Arial Narrow" w:cs="Arial"/>
          <w:color w:val="000000"/>
          <w:sz w:val="22"/>
          <w:szCs w:val="22"/>
        </w:rPr>
        <w:t>,</w:t>
      </w:r>
      <w:r w:rsidR="00F0260F">
        <w:rPr>
          <w:rFonts w:ascii="Arial Narrow" w:hAnsi="Arial Narrow" w:cs="Arial"/>
          <w:color w:val="000000"/>
          <w:sz w:val="22"/>
          <w:szCs w:val="22"/>
        </w:rPr>
        <w:t xml:space="preserve"> </w:t>
      </w:r>
      <w:r w:rsidR="003F59FE" w:rsidRPr="003F59FE">
        <w:rPr>
          <w:rFonts w:ascii="Arial Narrow" w:hAnsi="Arial Narrow" w:cs="Arial"/>
          <w:color w:val="000000"/>
          <w:sz w:val="22"/>
          <w:szCs w:val="22"/>
        </w:rPr>
        <w:t>and currently reside in one of the following countries: Fiji, Samoa, Tonga, Vanuatu</w:t>
      </w:r>
      <w:r w:rsidR="077CE9D7" w:rsidRPr="003F59FE">
        <w:rPr>
          <w:rFonts w:ascii="Arial Narrow" w:hAnsi="Arial Narrow" w:cs="Arial"/>
          <w:color w:val="000000"/>
          <w:sz w:val="22"/>
          <w:szCs w:val="22"/>
        </w:rPr>
        <w:t>,</w:t>
      </w:r>
      <w:r w:rsidR="003F59FE" w:rsidRPr="003F59FE">
        <w:rPr>
          <w:rFonts w:ascii="Arial Narrow" w:hAnsi="Arial Narrow" w:cs="Arial"/>
          <w:color w:val="000000"/>
          <w:sz w:val="22"/>
          <w:szCs w:val="22"/>
        </w:rPr>
        <w:t xml:space="preserve"> Solomon Islands, </w:t>
      </w:r>
      <w:proofErr w:type="gramStart"/>
      <w:r w:rsidR="003F59FE" w:rsidRPr="003F59FE">
        <w:rPr>
          <w:rFonts w:ascii="Arial Narrow" w:hAnsi="Arial Narrow" w:cs="Arial"/>
          <w:color w:val="000000"/>
          <w:sz w:val="22"/>
          <w:szCs w:val="22"/>
        </w:rPr>
        <w:t>Kiribati</w:t>
      </w:r>
      <w:proofErr w:type="gramEnd"/>
      <w:r w:rsidR="5104DA31" w:rsidRPr="003F59FE">
        <w:rPr>
          <w:rFonts w:ascii="Arial Narrow" w:hAnsi="Arial Narrow" w:cs="Arial"/>
          <w:color w:val="000000"/>
          <w:sz w:val="22"/>
          <w:szCs w:val="22"/>
        </w:rPr>
        <w:t xml:space="preserve"> </w:t>
      </w:r>
      <w:r w:rsidR="5A997464" w:rsidRPr="003F59FE">
        <w:rPr>
          <w:rFonts w:ascii="Arial Narrow" w:hAnsi="Arial Narrow" w:cs="Arial"/>
          <w:color w:val="000000"/>
          <w:sz w:val="22"/>
          <w:szCs w:val="22"/>
        </w:rPr>
        <w:t>or</w:t>
      </w:r>
      <w:r w:rsidR="003F59FE" w:rsidRPr="003F59FE">
        <w:rPr>
          <w:rFonts w:ascii="Arial Narrow" w:hAnsi="Arial Narrow" w:cs="Arial"/>
          <w:color w:val="000000"/>
          <w:sz w:val="22"/>
          <w:szCs w:val="22"/>
        </w:rPr>
        <w:t xml:space="preserve"> Tuvalu</w:t>
      </w:r>
      <w:r w:rsidR="004D12C5">
        <w:rPr>
          <w:rFonts w:ascii="Arial Narrow" w:hAnsi="Arial Narrow" w:cs="Arial"/>
          <w:color w:val="000000"/>
          <w:sz w:val="22"/>
          <w:szCs w:val="22"/>
        </w:rPr>
        <w:t>.</w:t>
      </w:r>
    </w:p>
    <w:p w14:paraId="181CC851" w14:textId="77777777" w:rsidR="00AA3D96" w:rsidRPr="00AA3D96" w:rsidRDefault="00AA3D96" w:rsidP="00AA3D96">
      <w:pPr>
        <w:pStyle w:val="ListParagraph"/>
        <w:rPr>
          <w:rFonts w:ascii="MS Gothic" w:eastAsia="MS Gothic" w:hAnsi="MS Gothic" w:cs="Arial"/>
          <w:color w:val="000000"/>
          <w:sz w:val="22"/>
          <w:szCs w:val="36"/>
        </w:rPr>
      </w:pPr>
    </w:p>
    <w:bookmarkStart w:id="3" w:name="_Hlk80201878"/>
    <w:p w14:paraId="597A54C4" w14:textId="1123A389" w:rsidR="007E4B1F" w:rsidRPr="007E4B1F" w:rsidRDefault="00E34FA9" w:rsidP="007E4B1F">
      <w:pPr>
        <w:pStyle w:val="ListParagraph"/>
        <w:numPr>
          <w:ilvl w:val="0"/>
          <w:numId w:val="47"/>
        </w:numPr>
        <w:tabs>
          <w:tab w:val="left" w:pos="4500"/>
        </w:tabs>
        <w:rPr>
          <w:rFonts w:ascii="MS Gothic" w:eastAsia="MS Gothic" w:hAnsi="MS Gothic" w:cs="Arial"/>
          <w:color w:val="000000"/>
          <w:sz w:val="22"/>
          <w:szCs w:val="22"/>
        </w:rPr>
      </w:pPr>
      <w:sdt>
        <w:sdtPr>
          <w:rPr>
            <w:rFonts w:ascii="Arial Narrow" w:hAnsi="Arial Narrow" w:cs="Arial"/>
            <w:color w:val="000000"/>
            <w:sz w:val="22"/>
            <w:szCs w:val="36"/>
          </w:rPr>
          <w:id w:val="-1224523188"/>
          <w:placeholder>
            <w:docPart w:val="CCB359F144944C4293624CD2210830DC"/>
          </w:placeholder>
          <w14:checkbox>
            <w14:checked w14:val="0"/>
            <w14:checkedState w14:val="2612" w14:font="MS Gothic"/>
            <w14:uncheckedState w14:val="2610" w14:font="MS Gothic"/>
          </w14:checkbox>
        </w:sdtPr>
        <w:sdtEndPr>
          <w:rPr>
            <w:color w:val="000000" w:themeColor="text1"/>
            <w:szCs w:val="22"/>
          </w:rPr>
        </w:sdtEndPr>
        <w:sdtContent>
          <w:r w:rsidR="007E4B1F">
            <w:rPr>
              <w:rFonts w:ascii="MS Gothic" w:eastAsia="MS Gothic" w:hAnsi="MS Gothic" w:cs="Arial" w:hint="eastAsia"/>
              <w:color w:val="000000"/>
              <w:sz w:val="22"/>
              <w:szCs w:val="22"/>
            </w:rPr>
            <w:t>☐</w:t>
          </w:r>
        </w:sdtContent>
      </w:sdt>
      <w:r w:rsidR="007E4B1F">
        <w:rPr>
          <w:rFonts w:ascii="Arial Narrow" w:hAnsi="Arial Narrow" w:cs="Arial"/>
          <w:color w:val="000000"/>
          <w:sz w:val="22"/>
          <w:szCs w:val="22"/>
        </w:rPr>
        <w:t xml:space="preserve"> </w:t>
      </w:r>
      <w:r w:rsidR="00AA3D96" w:rsidRPr="003F59FE">
        <w:rPr>
          <w:rFonts w:ascii="Arial Narrow" w:hAnsi="Arial Narrow" w:cs="Arial"/>
          <w:color w:val="000000"/>
          <w:sz w:val="22"/>
          <w:szCs w:val="22"/>
        </w:rPr>
        <w:t>I h</w:t>
      </w:r>
      <w:r w:rsidR="00AA3D96">
        <w:rPr>
          <w:rFonts w:ascii="Arial Narrow" w:hAnsi="Arial Narrow" w:cs="Arial"/>
          <w:color w:val="000000"/>
          <w:sz w:val="22"/>
          <w:szCs w:val="22"/>
        </w:rPr>
        <w:t>ave a research proposal and have completed the research intent template, which has also been signed by my nominated FNU supervisor and ACIAR co-supervisor</w:t>
      </w:r>
      <w:bookmarkEnd w:id="3"/>
      <w:r w:rsidR="004D12C5">
        <w:rPr>
          <w:rFonts w:ascii="Arial Narrow" w:hAnsi="Arial Narrow" w:cs="Arial"/>
          <w:color w:val="000000"/>
          <w:sz w:val="22"/>
          <w:szCs w:val="22"/>
        </w:rPr>
        <w:t>.</w:t>
      </w:r>
    </w:p>
    <w:p w14:paraId="4512D206" w14:textId="77777777" w:rsidR="007E4B1F" w:rsidRPr="007E4B1F" w:rsidRDefault="007E4B1F" w:rsidP="007E4B1F">
      <w:pPr>
        <w:pStyle w:val="ListParagraph"/>
        <w:rPr>
          <w:rFonts w:ascii="MS Gothic" w:eastAsia="MS Gothic" w:hAnsi="MS Gothic" w:cs="Arial"/>
          <w:color w:val="000000"/>
          <w:sz w:val="22"/>
          <w:szCs w:val="36"/>
        </w:rPr>
      </w:pPr>
    </w:p>
    <w:bookmarkStart w:id="4" w:name="_Hlk80202910"/>
    <w:p w14:paraId="327A949D" w14:textId="2B20659F" w:rsidR="005A4030" w:rsidRPr="000113FE" w:rsidRDefault="00E34FA9" w:rsidP="004F06EF">
      <w:pPr>
        <w:pStyle w:val="ListParagraph"/>
        <w:numPr>
          <w:ilvl w:val="0"/>
          <w:numId w:val="47"/>
        </w:numPr>
        <w:tabs>
          <w:tab w:val="left" w:pos="4500"/>
        </w:tabs>
        <w:rPr>
          <w:rFonts w:ascii="MS Gothic" w:eastAsia="MS Gothic" w:hAnsi="MS Gothic" w:cs="Arial"/>
          <w:color w:val="000000"/>
          <w:sz w:val="22"/>
          <w:szCs w:val="22"/>
        </w:rPr>
      </w:pPr>
      <w:sdt>
        <w:sdtPr>
          <w:rPr>
            <w:rFonts w:ascii="Arial Narrow" w:hAnsi="Arial Narrow" w:cs="Arial"/>
            <w:color w:val="000000"/>
            <w:sz w:val="22"/>
            <w:szCs w:val="36"/>
          </w:rPr>
          <w:id w:val="-486317811"/>
          <w:placeholder>
            <w:docPart w:val="DefaultPlaceholder_1081868574"/>
          </w:placeholder>
          <w14:checkbox>
            <w14:checked w14:val="0"/>
            <w14:checkedState w14:val="2612" w14:font="MS Gothic"/>
            <w14:uncheckedState w14:val="2610" w14:font="MS Gothic"/>
          </w14:checkbox>
        </w:sdtPr>
        <w:sdtEndPr>
          <w:rPr>
            <w:color w:val="000000" w:themeColor="text1"/>
            <w:szCs w:val="22"/>
          </w:rPr>
        </w:sdtEndPr>
        <w:sdtContent>
          <w:r w:rsidR="007E4B1F">
            <w:rPr>
              <w:rFonts w:ascii="MS Gothic" w:eastAsia="MS Gothic" w:hAnsi="MS Gothic" w:cs="Arial"/>
              <w:color w:val="000000"/>
              <w:sz w:val="22"/>
              <w:szCs w:val="22"/>
            </w:rPr>
            <w:t>☐</w:t>
          </w:r>
        </w:sdtContent>
      </w:sdt>
      <w:r w:rsidR="007E4B1F">
        <w:rPr>
          <w:rFonts w:ascii="Arial Narrow" w:hAnsi="Arial Narrow" w:cs="Arial"/>
          <w:color w:val="000000"/>
          <w:sz w:val="22"/>
          <w:szCs w:val="22"/>
        </w:rPr>
        <w:t xml:space="preserve"> </w:t>
      </w:r>
      <w:r w:rsidR="007E4B1F" w:rsidRPr="007E4B1F">
        <w:rPr>
          <w:rFonts w:ascii="Arial Narrow" w:hAnsi="Arial Narrow" w:cs="Arial"/>
          <w:color w:val="000000"/>
          <w:sz w:val="22"/>
          <w:szCs w:val="22"/>
        </w:rPr>
        <w:t xml:space="preserve">I am not currently enrolled in a </w:t>
      </w:r>
      <w:proofErr w:type="spellStart"/>
      <w:proofErr w:type="gramStart"/>
      <w:r w:rsidR="007E4B1F" w:rsidRPr="007E4B1F">
        <w:rPr>
          <w:rFonts w:ascii="Arial Narrow" w:hAnsi="Arial Narrow" w:cs="Arial"/>
          <w:color w:val="000000"/>
          <w:sz w:val="22"/>
          <w:szCs w:val="22"/>
        </w:rPr>
        <w:t>Masters</w:t>
      </w:r>
      <w:proofErr w:type="spellEnd"/>
      <w:proofErr w:type="gramEnd"/>
      <w:r w:rsidR="007E4B1F" w:rsidRPr="007E4B1F">
        <w:rPr>
          <w:rFonts w:ascii="Arial Narrow" w:hAnsi="Arial Narrow" w:cs="Arial"/>
          <w:color w:val="000000"/>
          <w:sz w:val="22"/>
          <w:szCs w:val="22"/>
        </w:rPr>
        <w:t xml:space="preserve"> program</w:t>
      </w:r>
      <w:bookmarkEnd w:id="2"/>
      <w:bookmarkEnd w:id="4"/>
      <w:r w:rsidR="3D5BA44A" w:rsidRPr="007E4B1F">
        <w:rPr>
          <w:rFonts w:ascii="Arial Narrow" w:hAnsi="Arial Narrow" w:cs="Arial"/>
          <w:color w:val="000000"/>
          <w:sz w:val="22"/>
          <w:szCs w:val="22"/>
        </w:rPr>
        <w:t>.</w:t>
      </w:r>
    </w:p>
    <w:p w14:paraId="42D6C8A5" w14:textId="77777777" w:rsidR="000113FE" w:rsidRPr="000113FE" w:rsidRDefault="000113FE" w:rsidP="000113FE">
      <w:pPr>
        <w:tabs>
          <w:tab w:val="left" w:pos="4500"/>
        </w:tabs>
        <w:rPr>
          <w:rFonts w:ascii="MS Gothic" w:eastAsia="MS Gothic" w:hAnsi="MS Gothic" w:cs="Arial"/>
          <w:color w:val="000000"/>
          <w:sz w:val="22"/>
          <w:szCs w:val="22"/>
        </w:rPr>
      </w:pPr>
    </w:p>
    <w:p w14:paraId="563F3C05" w14:textId="1901F6B9" w:rsidR="005A4030" w:rsidRPr="007E4B1F" w:rsidRDefault="00634739" w:rsidP="000113FE">
      <w:pPr>
        <w:pStyle w:val="ListParagraph"/>
        <w:numPr>
          <w:ilvl w:val="0"/>
          <w:numId w:val="47"/>
        </w:numPr>
        <w:tabs>
          <w:tab w:val="left" w:pos="4500"/>
        </w:tabs>
        <w:ind w:left="567" w:hanging="207"/>
        <w:rPr>
          <w:color w:val="000000"/>
          <w:sz w:val="22"/>
          <w:szCs w:val="22"/>
        </w:rPr>
      </w:pPr>
      <w:r>
        <w:rPr>
          <w:rFonts w:ascii="Arial Narrow" w:hAnsi="Arial Narrow" w:cs="Arial"/>
          <w:color w:val="000000"/>
          <w:sz w:val="22"/>
          <w:szCs w:val="22"/>
        </w:rPr>
        <w:t xml:space="preserve">  </w:t>
      </w:r>
      <w:sdt>
        <w:sdtPr>
          <w:rPr>
            <w:rFonts w:ascii="Arial Narrow" w:hAnsi="Arial Narrow" w:cs="Arial"/>
            <w:color w:val="000000"/>
            <w:sz w:val="22"/>
            <w:szCs w:val="22"/>
          </w:rPr>
          <w:id w:val="-1323509506"/>
          <w:placeholder>
            <w:docPart w:val="CCB359F144944C4293624CD2210830DC"/>
          </w:placeholder>
          <w14:checkbox>
            <w14:checked w14:val="0"/>
            <w14:checkedState w14:val="2612" w14:font="MS Gothic"/>
            <w14:uncheckedState w14:val="2610" w14:font="MS Gothic"/>
          </w14:checkbox>
        </w:sdtPr>
        <w:sdtEndPr>
          <w:rPr>
            <w:color w:val="000000" w:themeColor="text1"/>
          </w:rPr>
        </w:sdtEndPr>
        <w:sdtContent>
          <w:r w:rsidR="000113FE">
            <w:rPr>
              <w:rFonts w:ascii="MS Gothic" w:eastAsia="MS Gothic" w:hAnsi="MS Gothic" w:cs="Arial" w:hint="eastAsia"/>
              <w:color w:val="000000"/>
              <w:sz w:val="22"/>
              <w:szCs w:val="22"/>
            </w:rPr>
            <w:t>☐</w:t>
          </w:r>
        </w:sdtContent>
      </w:sdt>
      <w:r>
        <w:rPr>
          <w:rFonts w:ascii="Arial Narrow" w:hAnsi="Arial Narrow" w:cs="Arial"/>
          <w:color w:val="000000"/>
          <w:sz w:val="22"/>
          <w:szCs w:val="22"/>
        </w:rPr>
        <w:t xml:space="preserve">  I </w:t>
      </w:r>
      <w:r w:rsidR="00B31339">
        <w:rPr>
          <w:rFonts w:ascii="Arial Narrow" w:hAnsi="Arial Narrow" w:cs="Arial"/>
          <w:color w:val="000000"/>
          <w:sz w:val="22"/>
          <w:szCs w:val="22"/>
        </w:rPr>
        <w:t>will be</w:t>
      </w:r>
      <w:r>
        <w:rPr>
          <w:rFonts w:ascii="Arial Narrow" w:hAnsi="Arial Narrow" w:cs="Arial"/>
          <w:color w:val="000000"/>
          <w:sz w:val="22"/>
          <w:szCs w:val="22"/>
        </w:rPr>
        <w:t xml:space="preserve"> able to meet the </w:t>
      </w:r>
      <w:r w:rsidR="5C935227">
        <w:rPr>
          <w:rFonts w:ascii="Arial Narrow" w:hAnsi="Arial Narrow" w:cs="Arial"/>
          <w:color w:val="000000"/>
          <w:sz w:val="22"/>
          <w:szCs w:val="22"/>
        </w:rPr>
        <w:t xml:space="preserve">FNU and government </w:t>
      </w:r>
      <w:r w:rsidR="00624F4F">
        <w:rPr>
          <w:rFonts w:ascii="Arial Narrow" w:hAnsi="Arial Narrow" w:cs="Arial"/>
          <w:color w:val="000000"/>
          <w:sz w:val="22"/>
          <w:szCs w:val="22"/>
        </w:rPr>
        <w:t>mandated requirements for travel to Fiji</w:t>
      </w:r>
      <w:r w:rsidR="001B7679">
        <w:rPr>
          <w:rFonts w:ascii="Arial Narrow" w:hAnsi="Arial Narrow" w:cs="Arial"/>
          <w:color w:val="000000"/>
          <w:sz w:val="22"/>
          <w:szCs w:val="22"/>
        </w:rPr>
        <w:t xml:space="preserve">. </w:t>
      </w:r>
      <w:r w:rsidR="005A4030" w:rsidRPr="007E4B1F">
        <w:rPr>
          <w:rFonts w:ascii="MS Gothic" w:eastAsia="MS Gothic" w:hAnsi="MS Gothic" w:cs="Arial"/>
          <w:color w:val="000000"/>
          <w:sz w:val="22"/>
          <w:szCs w:val="22"/>
        </w:rPr>
        <w:br w:type="page"/>
      </w:r>
    </w:p>
    <w:p w14:paraId="15C02315" w14:textId="77777777" w:rsidR="003F59FE" w:rsidRPr="003F59FE" w:rsidRDefault="003F59FE" w:rsidP="005A4030">
      <w:pPr>
        <w:pStyle w:val="ListParagraph"/>
        <w:tabs>
          <w:tab w:val="left" w:pos="4500"/>
        </w:tabs>
        <w:rPr>
          <w:color w:val="000000"/>
        </w:rPr>
      </w:pPr>
    </w:p>
    <w:bookmarkEnd w:id="1"/>
    <w:p w14:paraId="6981A46A" w14:textId="77777777" w:rsidR="00486361" w:rsidRPr="00486361" w:rsidRDefault="00486361" w:rsidP="00A31BD1">
      <w:pPr>
        <w:rPr>
          <w:rFonts w:ascii="Arial Narrow" w:hAnsi="Arial Narrow" w:cs="Arial"/>
          <w:color w:val="000000"/>
          <w:sz w:val="22"/>
          <w:szCs w:val="36"/>
        </w:rPr>
      </w:pPr>
    </w:p>
    <w:tbl>
      <w:tblPr>
        <w:tblW w:w="10261" w:type="dxa"/>
        <w:tblInd w:w="84"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2017"/>
        <w:gridCol w:w="2147"/>
        <w:gridCol w:w="1597"/>
        <w:gridCol w:w="4500"/>
      </w:tblGrid>
      <w:tr w:rsidR="005C0F7D" w:rsidRPr="008801FC" w14:paraId="2604A1D1" w14:textId="77777777" w:rsidTr="474F0BC2">
        <w:trPr>
          <w:trHeight w:hRule="exact" w:val="397"/>
        </w:trPr>
        <w:tc>
          <w:tcPr>
            <w:tcW w:w="10261" w:type="dxa"/>
            <w:gridSpan w:val="4"/>
            <w:tcBorders>
              <w:top w:val="single" w:sz="4" w:space="0" w:color="94A3B5"/>
              <w:left w:val="single" w:sz="4" w:space="0" w:color="94A3B5"/>
              <w:bottom w:val="single" w:sz="4" w:space="0" w:color="94A3B5"/>
              <w:right w:val="single" w:sz="4" w:space="0" w:color="94A3B5"/>
            </w:tcBorders>
            <w:shd w:val="clear" w:color="auto" w:fill="008000"/>
            <w:vAlign w:val="center"/>
          </w:tcPr>
          <w:p w14:paraId="2D8D6FBE" w14:textId="77777777" w:rsidR="005C0F7D" w:rsidRPr="008801FC" w:rsidRDefault="005C0F7D" w:rsidP="003A65F3">
            <w:pPr>
              <w:pStyle w:val="TableHeading1"/>
              <w:rPr>
                <w:highlight w:val="darkGreen"/>
              </w:rPr>
            </w:pPr>
            <w:r w:rsidRPr="008801FC">
              <w:rPr>
                <w:highlight w:val="darkGreen"/>
              </w:rPr>
              <w:t>Personal details</w:t>
            </w:r>
          </w:p>
        </w:tc>
      </w:tr>
      <w:tr w:rsidR="005C0F7D" w:rsidRPr="007A2AF8" w14:paraId="14E735F8" w14:textId="77777777" w:rsidTr="474F0BC2">
        <w:trPr>
          <w:trHeight w:hRule="exact" w:val="397"/>
        </w:trPr>
        <w:tc>
          <w:tcPr>
            <w:tcW w:w="4164"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1AC0A7F1" w14:textId="77777777" w:rsidR="005C0F7D" w:rsidRPr="007A2AF8" w:rsidRDefault="005C0F7D" w:rsidP="003A65F3">
            <w:pPr>
              <w:pStyle w:val="Tablebody"/>
            </w:pPr>
            <w:r>
              <w:t xml:space="preserve">Family Name </w:t>
            </w:r>
            <w:r w:rsidRPr="006C19CC">
              <w:rPr>
                <w:sz w:val="16"/>
                <w:szCs w:val="16"/>
              </w:rPr>
              <w:t>(as shown on Birth Certificate)</w:t>
            </w:r>
          </w:p>
        </w:tc>
        <w:sdt>
          <w:sdtPr>
            <w:id w:val="-683056042"/>
            <w:placeholder>
              <w:docPart w:val="DefaultPlaceholder_-1854013440"/>
            </w:placeholder>
            <w:showingPlcHdr/>
          </w:sdtPr>
          <w:sdtEndPr/>
          <w:sdtContent>
            <w:tc>
              <w:tcPr>
                <w:tcW w:w="6097" w:type="dxa"/>
                <w:gridSpan w:val="2"/>
                <w:tcBorders>
                  <w:top w:val="single" w:sz="4" w:space="0" w:color="94A3B5"/>
                  <w:left w:val="single" w:sz="4" w:space="0" w:color="789997"/>
                  <w:bottom w:val="single" w:sz="4" w:space="0" w:color="94A3B5"/>
                  <w:right w:val="single" w:sz="4" w:space="0" w:color="94A3B5"/>
                </w:tcBorders>
                <w:shd w:val="clear" w:color="auto" w:fill="auto"/>
                <w:tcMar>
                  <w:top w:w="57" w:type="dxa"/>
                  <w:bottom w:w="57" w:type="dxa"/>
                </w:tcMar>
                <w:vAlign w:val="center"/>
              </w:tcPr>
              <w:p w14:paraId="6BF79A4C" w14:textId="35FBFF6E" w:rsidR="005C0F7D" w:rsidRPr="007A2AF8" w:rsidRDefault="005A4030" w:rsidP="003A65F3">
                <w:pPr>
                  <w:pStyle w:val="Tablebody"/>
                </w:pPr>
                <w:r w:rsidRPr="00232784">
                  <w:rPr>
                    <w:rStyle w:val="PlaceholderText"/>
                  </w:rPr>
                  <w:t>Click or tap here to enter text.</w:t>
                </w:r>
              </w:p>
            </w:tc>
          </w:sdtContent>
        </w:sdt>
      </w:tr>
      <w:tr w:rsidR="005C0F7D" w:rsidRPr="007A2AF8" w14:paraId="57081644" w14:textId="77777777" w:rsidTr="474F0BC2">
        <w:trPr>
          <w:trHeight w:hRule="exact" w:val="397"/>
        </w:trPr>
        <w:tc>
          <w:tcPr>
            <w:tcW w:w="4164"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050E355A" w14:textId="77777777" w:rsidR="005C0F7D" w:rsidRDefault="005C0F7D" w:rsidP="003A65F3">
            <w:pPr>
              <w:pStyle w:val="Tablebody"/>
            </w:pPr>
            <w:r>
              <w:t xml:space="preserve">Married Name </w:t>
            </w:r>
            <w:r w:rsidRPr="006C19CC">
              <w:rPr>
                <w:sz w:val="16"/>
                <w:szCs w:val="16"/>
              </w:rPr>
              <w:t>(if different from name on Birth Certificate)</w:t>
            </w:r>
          </w:p>
        </w:tc>
        <w:sdt>
          <w:sdtPr>
            <w:id w:val="-1588066769"/>
            <w:placeholder>
              <w:docPart w:val="DefaultPlaceholder_-1854013440"/>
            </w:placeholder>
            <w:showingPlcHdr/>
          </w:sdtPr>
          <w:sdtEndPr/>
          <w:sdtContent>
            <w:tc>
              <w:tcPr>
                <w:tcW w:w="6097" w:type="dxa"/>
                <w:gridSpan w:val="2"/>
                <w:tcBorders>
                  <w:top w:val="single" w:sz="4" w:space="0" w:color="94A3B5"/>
                  <w:left w:val="single" w:sz="4" w:space="0" w:color="789997"/>
                  <w:bottom w:val="single" w:sz="4" w:space="0" w:color="94A3B5"/>
                  <w:right w:val="single" w:sz="4" w:space="0" w:color="94A3B5"/>
                </w:tcBorders>
                <w:shd w:val="clear" w:color="auto" w:fill="auto"/>
                <w:tcMar>
                  <w:top w:w="57" w:type="dxa"/>
                  <w:bottom w:w="57" w:type="dxa"/>
                </w:tcMar>
                <w:vAlign w:val="center"/>
              </w:tcPr>
              <w:p w14:paraId="0D217166" w14:textId="4946F4C3" w:rsidR="005C0F7D" w:rsidRPr="007A2AF8" w:rsidRDefault="005A4030" w:rsidP="003A65F3">
                <w:pPr>
                  <w:pStyle w:val="Tablebody"/>
                </w:pPr>
                <w:r w:rsidRPr="00232784">
                  <w:rPr>
                    <w:rStyle w:val="PlaceholderText"/>
                  </w:rPr>
                  <w:t>Click or tap here to enter text.</w:t>
                </w:r>
              </w:p>
            </w:tc>
          </w:sdtContent>
        </w:sdt>
      </w:tr>
      <w:tr w:rsidR="005C0F7D" w:rsidRPr="007A2AF8" w14:paraId="3C8CEDCD" w14:textId="77777777" w:rsidTr="474F0BC2">
        <w:trPr>
          <w:trHeight w:hRule="exact" w:val="397"/>
        </w:trPr>
        <w:tc>
          <w:tcPr>
            <w:tcW w:w="4164"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6C4B2217" w14:textId="77777777" w:rsidR="005C0F7D" w:rsidRPr="007A2AF8" w:rsidRDefault="005C0F7D" w:rsidP="003A65F3">
            <w:pPr>
              <w:pStyle w:val="Tablebody"/>
            </w:pPr>
            <w:r>
              <w:t xml:space="preserve">Given Names </w:t>
            </w:r>
            <w:r w:rsidRPr="006C19CC">
              <w:rPr>
                <w:sz w:val="16"/>
                <w:szCs w:val="16"/>
              </w:rPr>
              <w:t>(</w:t>
            </w:r>
            <w:r>
              <w:rPr>
                <w:sz w:val="16"/>
                <w:szCs w:val="16"/>
              </w:rPr>
              <w:t>as shown on Birth Certificate)</w:t>
            </w:r>
          </w:p>
        </w:tc>
        <w:sdt>
          <w:sdtPr>
            <w:id w:val="-1379551704"/>
            <w:placeholder>
              <w:docPart w:val="DefaultPlaceholder_-1854013440"/>
            </w:placeholder>
            <w:showingPlcHdr/>
          </w:sdtPr>
          <w:sdtEndPr/>
          <w:sdtContent>
            <w:tc>
              <w:tcPr>
                <w:tcW w:w="6097" w:type="dxa"/>
                <w:gridSpan w:val="2"/>
                <w:tcBorders>
                  <w:top w:val="single" w:sz="4" w:space="0" w:color="94A3B5"/>
                  <w:left w:val="single" w:sz="4" w:space="0" w:color="789997"/>
                  <w:bottom w:val="single" w:sz="4" w:space="0" w:color="94A3B5"/>
                  <w:right w:val="single" w:sz="4" w:space="0" w:color="94A3B5"/>
                </w:tcBorders>
                <w:shd w:val="clear" w:color="auto" w:fill="auto"/>
                <w:tcMar>
                  <w:top w:w="57" w:type="dxa"/>
                  <w:bottom w:w="57" w:type="dxa"/>
                </w:tcMar>
                <w:vAlign w:val="center"/>
              </w:tcPr>
              <w:p w14:paraId="1967C212" w14:textId="41DA87B1" w:rsidR="005C0F7D" w:rsidRPr="007A2AF8" w:rsidRDefault="005A4030" w:rsidP="00ED1E52">
                <w:pPr>
                  <w:pStyle w:val="Tablebody"/>
                </w:pPr>
                <w:r w:rsidRPr="00232784">
                  <w:rPr>
                    <w:rStyle w:val="PlaceholderText"/>
                  </w:rPr>
                  <w:t>Click or tap here to enter text.</w:t>
                </w:r>
              </w:p>
            </w:tc>
          </w:sdtContent>
        </w:sdt>
      </w:tr>
      <w:tr w:rsidR="005C0F7D" w:rsidRPr="007A2AF8" w14:paraId="1496450F" w14:textId="77777777" w:rsidTr="474F0BC2">
        <w:trPr>
          <w:trHeight w:hRule="exact" w:val="970"/>
        </w:trPr>
        <w:tc>
          <w:tcPr>
            <w:tcW w:w="2017"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058BB355" w14:textId="77777777" w:rsidR="005C0F7D" w:rsidRDefault="005C0F7D" w:rsidP="003A65F3">
            <w:pPr>
              <w:pStyle w:val="Tablebody"/>
            </w:pPr>
            <w:r>
              <w:t>Country of citizenship</w:t>
            </w:r>
          </w:p>
          <w:p w14:paraId="5B6B7FE5" w14:textId="77777777" w:rsidR="00E8400A" w:rsidRDefault="00E8400A" w:rsidP="003A65F3">
            <w:pPr>
              <w:pStyle w:val="Tablebody"/>
            </w:pPr>
          </w:p>
          <w:p w14:paraId="461660FD" w14:textId="77777777" w:rsidR="00E8400A" w:rsidRDefault="00E8400A" w:rsidP="003A65F3">
            <w:pPr>
              <w:pStyle w:val="Tablebody"/>
            </w:pPr>
          </w:p>
        </w:tc>
        <w:tc>
          <w:tcPr>
            <w:tcW w:w="8244" w:type="dxa"/>
            <w:gridSpan w:val="3"/>
            <w:tcBorders>
              <w:top w:val="single" w:sz="4" w:space="0" w:color="94A3B5"/>
              <w:left w:val="single" w:sz="4" w:space="0" w:color="789997"/>
              <w:bottom w:val="single" w:sz="4" w:space="0" w:color="94A3B5"/>
              <w:right w:val="single" w:sz="4" w:space="0" w:color="94A3B5"/>
            </w:tcBorders>
            <w:shd w:val="clear" w:color="auto" w:fill="auto"/>
            <w:tcMar>
              <w:top w:w="57" w:type="dxa"/>
              <w:bottom w:w="57" w:type="dxa"/>
            </w:tcMar>
            <w:vAlign w:val="center"/>
          </w:tcPr>
          <w:p w14:paraId="639399DB" w14:textId="454FEF85" w:rsidR="005C0F7D" w:rsidRDefault="00E8400A" w:rsidP="005C0F7D">
            <w:pPr>
              <w:pStyle w:val="Tablebody"/>
              <w:rPr>
                <w:b/>
              </w:rPr>
            </w:pPr>
            <w:r w:rsidRPr="00D63341">
              <w:rPr>
                <w:b/>
              </w:rPr>
              <w:t>(note only citizens of Fiji, Samoa, Tonga, Vanuatu</w:t>
            </w:r>
            <w:r w:rsidR="031C15AD" w:rsidRPr="45E27AB9">
              <w:rPr>
                <w:b/>
                <w:bCs/>
              </w:rPr>
              <w:t xml:space="preserve">, </w:t>
            </w:r>
            <w:r w:rsidRPr="00D63341">
              <w:rPr>
                <w:b/>
              </w:rPr>
              <w:t>Solomon Islands</w:t>
            </w:r>
            <w:r w:rsidR="00513536">
              <w:rPr>
                <w:b/>
              </w:rPr>
              <w:t xml:space="preserve">, </w:t>
            </w:r>
            <w:proofErr w:type="gramStart"/>
            <w:r w:rsidR="00513536">
              <w:rPr>
                <w:b/>
              </w:rPr>
              <w:t>Kiribati</w:t>
            </w:r>
            <w:proofErr w:type="gramEnd"/>
            <w:r w:rsidR="19F23FD6" w:rsidRPr="45E27AB9">
              <w:rPr>
                <w:b/>
                <w:bCs/>
              </w:rPr>
              <w:t xml:space="preserve"> and </w:t>
            </w:r>
            <w:r w:rsidR="00513536">
              <w:rPr>
                <w:b/>
              </w:rPr>
              <w:t xml:space="preserve">Tuvalu </w:t>
            </w:r>
            <w:r w:rsidRPr="00D63341">
              <w:rPr>
                <w:b/>
              </w:rPr>
              <w:t>are eligible to apply)</w:t>
            </w:r>
          </w:p>
          <w:p w14:paraId="27F73BA7" w14:textId="74AB0A29" w:rsidR="004F7C61" w:rsidRDefault="004F7C61" w:rsidP="005C0F7D">
            <w:pPr>
              <w:pStyle w:val="Tablebody"/>
            </w:pPr>
            <w:r>
              <w:rPr>
                <w:b/>
              </w:rPr>
              <w:t xml:space="preserve">   </w:t>
            </w:r>
            <w:sdt>
              <w:sdtPr>
                <w:rPr>
                  <w:b/>
                </w:rPr>
                <w:id w:val="-432283881"/>
                <w:placeholder>
                  <w:docPart w:val="DefaultPlaceholder_-1854013440"/>
                </w:placeholder>
                <w:showingPlcHdr/>
              </w:sdtPr>
              <w:sdtEndPr/>
              <w:sdtContent>
                <w:r w:rsidR="005A4030" w:rsidRPr="00232784">
                  <w:rPr>
                    <w:rStyle w:val="PlaceholderText"/>
                  </w:rPr>
                  <w:t>Click or tap here to enter text.</w:t>
                </w:r>
              </w:sdtContent>
            </w:sdt>
          </w:p>
          <w:p w14:paraId="30825F7E" w14:textId="77777777" w:rsidR="00E8400A" w:rsidRPr="007A2AF8" w:rsidRDefault="00E8400A" w:rsidP="005C0F7D">
            <w:pPr>
              <w:pStyle w:val="Tablebody"/>
            </w:pPr>
          </w:p>
        </w:tc>
      </w:tr>
      <w:tr w:rsidR="005C0F7D" w:rsidRPr="007A2AF8" w14:paraId="007FB24F" w14:textId="77777777" w:rsidTr="474F0BC2">
        <w:trPr>
          <w:trHeight w:hRule="exact" w:val="295"/>
        </w:trPr>
        <w:tc>
          <w:tcPr>
            <w:tcW w:w="2017"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63E41395" w14:textId="77777777" w:rsidR="005C0F7D" w:rsidRPr="007A2AF8" w:rsidRDefault="005C0F7D" w:rsidP="003A65F3">
            <w:pPr>
              <w:pStyle w:val="Tablebody"/>
            </w:pPr>
            <w:r>
              <w:t>Gender</w:t>
            </w:r>
          </w:p>
        </w:tc>
        <w:tc>
          <w:tcPr>
            <w:tcW w:w="2147" w:type="dxa"/>
            <w:tcBorders>
              <w:top w:val="single" w:sz="4" w:space="0" w:color="94A3B5"/>
              <w:left w:val="single" w:sz="4" w:space="0" w:color="789997"/>
              <w:bottom w:val="single" w:sz="4" w:space="0" w:color="94A3B5"/>
              <w:right w:val="nil"/>
            </w:tcBorders>
            <w:shd w:val="clear" w:color="auto" w:fill="auto"/>
            <w:tcMar>
              <w:top w:w="57" w:type="dxa"/>
              <w:bottom w:w="57" w:type="dxa"/>
            </w:tcMar>
            <w:vAlign w:val="center"/>
          </w:tcPr>
          <w:p w14:paraId="3FD031BE" w14:textId="7C24B29F" w:rsidR="005C0F7D" w:rsidRPr="007A2AF8" w:rsidRDefault="00E34FA9" w:rsidP="003A65F3">
            <w:pPr>
              <w:pStyle w:val="Tablebody"/>
            </w:pPr>
            <w:sdt>
              <w:sdtPr>
                <w:id w:val="594132447"/>
                <w14:checkbox>
                  <w14:checked w14:val="0"/>
                  <w14:checkedState w14:val="2612" w14:font="MS Gothic"/>
                  <w14:uncheckedState w14:val="2610" w14:font="MS Gothic"/>
                </w14:checkbox>
              </w:sdtPr>
              <w:sdtEndPr/>
              <w:sdtContent>
                <w:r w:rsidR="00E64857">
                  <w:rPr>
                    <w:rFonts w:ascii="MS Gothic" w:eastAsia="MS Gothic" w:hAnsi="MS Gothic" w:hint="eastAsia"/>
                  </w:rPr>
                  <w:t>☐</w:t>
                </w:r>
              </w:sdtContent>
            </w:sdt>
            <w:r w:rsidR="005C0F7D" w:rsidRPr="007A2AF8">
              <w:tab/>
            </w:r>
            <w:r w:rsidR="005C0F7D">
              <w:t>Male</w:t>
            </w:r>
          </w:p>
        </w:tc>
        <w:tc>
          <w:tcPr>
            <w:tcW w:w="1597" w:type="dxa"/>
            <w:tcBorders>
              <w:top w:val="single" w:sz="4" w:space="0" w:color="94A3B5"/>
              <w:left w:val="nil"/>
              <w:bottom w:val="single" w:sz="4" w:space="0" w:color="94A3B5"/>
              <w:right w:val="nil"/>
            </w:tcBorders>
            <w:shd w:val="clear" w:color="auto" w:fill="auto"/>
            <w:tcMar>
              <w:top w:w="57" w:type="dxa"/>
              <w:bottom w:w="57" w:type="dxa"/>
            </w:tcMar>
            <w:vAlign w:val="center"/>
          </w:tcPr>
          <w:p w14:paraId="31110E1B" w14:textId="2EA9338B" w:rsidR="005C0F7D" w:rsidRPr="007A2AF8" w:rsidRDefault="00E34FA9" w:rsidP="003A65F3">
            <w:pPr>
              <w:pStyle w:val="Tablebody"/>
            </w:pPr>
            <w:sdt>
              <w:sdtPr>
                <w:id w:val="-2101479082"/>
                <w14:checkbox>
                  <w14:checked w14:val="0"/>
                  <w14:checkedState w14:val="2612" w14:font="MS Gothic"/>
                  <w14:uncheckedState w14:val="2610" w14:font="MS Gothic"/>
                </w14:checkbox>
              </w:sdtPr>
              <w:sdtEndPr/>
              <w:sdtContent>
                <w:r w:rsidR="00E64857">
                  <w:rPr>
                    <w:rFonts w:ascii="MS Gothic" w:eastAsia="MS Gothic" w:hAnsi="MS Gothic" w:hint="eastAsia"/>
                  </w:rPr>
                  <w:t>☐</w:t>
                </w:r>
              </w:sdtContent>
            </w:sdt>
            <w:r w:rsidR="005C0F7D" w:rsidRPr="007A2AF8">
              <w:tab/>
            </w:r>
            <w:r w:rsidR="005C0F7D">
              <w:t>Female</w:t>
            </w:r>
            <w:r w:rsidR="00E64857">
              <w:t xml:space="preserve">         </w:t>
            </w:r>
            <w:sdt>
              <w:sdtPr>
                <w:id w:val="199130861"/>
                <w14:checkbox>
                  <w14:checked w14:val="0"/>
                  <w14:checkedState w14:val="2612" w14:font="MS Gothic"/>
                  <w14:uncheckedState w14:val="2610" w14:font="MS Gothic"/>
                </w14:checkbox>
              </w:sdtPr>
              <w:sdtEndPr/>
              <w:sdtContent>
                <w:r w:rsidR="00B36EA3">
                  <w:rPr>
                    <w:rFonts w:ascii="MS Gothic" w:eastAsia="MS Gothic" w:hAnsi="MS Gothic" w:hint="eastAsia"/>
                  </w:rPr>
                  <w:t>☐</w:t>
                </w:r>
              </w:sdtContent>
            </w:sdt>
          </w:p>
        </w:tc>
        <w:tc>
          <w:tcPr>
            <w:tcW w:w="4500" w:type="dxa"/>
            <w:tcBorders>
              <w:top w:val="single" w:sz="4" w:space="0" w:color="94A3B5"/>
              <w:left w:val="nil"/>
              <w:bottom w:val="single" w:sz="4" w:space="0" w:color="94A3B5"/>
              <w:right w:val="single" w:sz="4" w:space="0" w:color="94A3B5"/>
            </w:tcBorders>
            <w:shd w:val="clear" w:color="auto" w:fill="auto"/>
            <w:tcMar>
              <w:top w:w="57" w:type="dxa"/>
              <w:bottom w:w="57" w:type="dxa"/>
            </w:tcMar>
            <w:vAlign w:val="center"/>
          </w:tcPr>
          <w:p w14:paraId="5A50BF90" w14:textId="77777777" w:rsidR="005C0F7D" w:rsidRDefault="00E64857" w:rsidP="00E64857">
            <w:pPr>
              <w:pStyle w:val="Tablebody"/>
            </w:pPr>
            <w:r>
              <w:t>Prefer to specify another way</w:t>
            </w:r>
          </w:p>
          <w:p w14:paraId="7656F19B" w14:textId="74ED9A98" w:rsidR="00446D0D" w:rsidRPr="007A2AF8" w:rsidRDefault="00446D0D" w:rsidP="00E64857">
            <w:pPr>
              <w:pStyle w:val="Tablebody"/>
            </w:pPr>
          </w:p>
        </w:tc>
      </w:tr>
      <w:tr w:rsidR="00F94019" w:rsidRPr="007A2AF8" w14:paraId="131194DD" w14:textId="77777777" w:rsidTr="474F0BC2">
        <w:trPr>
          <w:trHeight w:hRule="exact" w:val="295"/>
        </w:trPr>
        <w:tc>
          <w:tcPr>
            <w:tcW w:w="2017"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6ED5030F" w14:textId="1698E1F6" w:rsidR="00F94019" w:rsidRDefault="00F94019" w:rsidP="003A65F3">
            <w:pPr>
              <w:pStyle w:val="Tablebody"/>
            </w:pPr>
            <w:r>
              <w:t>Do you have a disability?</w:t>
            </w:r>
          </w:p>
        </w:tc>
        <w:tc>
          <w:tcPr>
            <w:tcW w:w="2147" w:type="dxa"/>
            <w:tcBorders>
              <w:top w:val="single" w:sz="4" w:space="0" w:color="94A3B5"/>
              <w:left w:val="single" w:sz="4" w:space="0" w:color="789997"/>
              <w:bottom w:val="single" w:sz="4" w:space="0" w:color="94A3B5"/>
              <w:right w:val="nil"/>
            </w:tcBorders>
            <w:shd w:val="clear" w:color="auto" w:fill="auto"/>
            <w:tcMar>
              <w:top w:w="57" w:type="dxa"/>
              <w:bottom w:w="57" w:type="dxa"/>
            </w:tcMar>
            <w:vAlign w:val="center"/>
          </w:tcPr>
          <w:p w14:paraId="7CE33F0C" w14:textId="705245A7" w:rsidR="00F94019" w:rsidRDefault="00F94019" w:rsidP="003A65F3">
            <w:pPr>
              <w:pStyle w:val="Tablebody"/>
            </w:pPr>
            <w:r>
              <w:t xml:space="preserve"> </w:t>
            </w:r>
            <w:sdt>
              <w:sdtPr>
                <w:id w:val="68648597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p>
        </w:tc>
        <w:tc>
          <w:tcPr>
            <w:tcW w:w="1597" w:type="dxa"/>
            <w:tcBorders>
              <w:top w:val="single" w:sz="4" w:space="0" w:color="94A3B5"/>
              <w:left w:val="nil"/>
              <w:bottom w:val="single" w:sz="4" w:space="0" w:color="94A3B5"/>
              <w:right w:val="nil"/>
            </w:tcBorders>
            <w:shd w:val="clear" w:color="auto" w:fill="auto"/>
            <w:tcMar>
              <w:top w:w="57" w:type="dxa"/>
              <w:bottom w:w="57" w:type="dxa"/>
            </w:tcMar>
            <w:vAlign w:val="center"/>
          </w:tcPr>
          <w:p w14:paraId="34F69F14" w14:textId="5C9D97A2" w:rsidR="00F94019" w:rsidRDefault="00F94019" w:rsidP="003A65F3">
            <w:pPr>
              <w:pStyle w:val="Tablebody"/>
            </w:pPr>
            <w:r>
              <w:t xml:space="preserve"> </w:t>
            </w:r>
            <w:sdt>
              <w:sdtPr>
                <w:id w:val="1210536166"/>
                <w:placeholder>
                  <w:docPart w:val="DefaultPlaceholder_1081868574"/>
                </w:placeholder>
                <w14:checkbox>
                  <w14:checked w14:val="0"/>
                  <w14:checkedState w14:val="2612" w14:font="MS Gothic"/>
                  <w14:uncheckedState w14:val="2610" w14:font="MS Gothic"/>
                </w14:checkbox>
              </w:sdtPr>
              <w:sdtEndPr/>
              <w:sdtContent>
                <w:r>
                  <w:rPr>
                    <w:rFonts w:ascii="MS Gothic" w:eastAsia="MS Gothic" w:hAnsi="MS Gothic"/>
                  </w:rPr>
                  <w:t>☐</w:t>
                </w:r>
              </w:sdtContent>
            </w:sdt>
            <w:r>
              <w:t xml:space="preserve">       No              </w:t>
            </w:r>
            <w:sdt>
              <w:sdtPr>
                <w:id w:val="865178894"/>
                <w:placeholder>
                  <w:docPart w:val="DefaultPlaceholder_1081868574"/>
                </w:placeholder>
                <w14:checkbox>
                  <w14:checked w14:val="0"/>
                  <w14:checkedState w14:val="2612" w14:font="MS Gothic"/>
                  <w14:uncheckedState w14:val="2610" w14:font="MS Gothic"/>
                </w14:checkbox>
              </w:sdtPr>
              <w:sdtEndPr/>
              <w:sdtContent>
                <w:r>
                  <w:rPr>
                    <w:rFonts w:ascii="MS Gothic" w:eastAsia="MS Gothic" w:hAnsi="MS Gothic"/>
                  </w:rPr>
                  <w:t>☐</w:t>
                </w:r>
              </w:sdtContent>
            </w:sdt>
            <w:r>
              <w:t xml:space="preserve">          </w:t>
            </w:r>
          </w:p>
        </w:tc>
        <w:tc>
          <w:tcPr>
            <w:tcW w:w="4500" w:type="dxa"/>
            <w:tcBorders>
              <w:top w:val="single" w:sz="4" w:space="0" w:color="94A3B5"/>
              <w:left w:val="nil"/>
              <w:bottom w:val="single" w:sz="4" w:space="0" w:color="94A3B5"/>
              <w:right w:val="single" w:sz="4" w:space="0" w:color="94A3B5"/>
            </w:tcBorders>
            <w:shd w:val="clear" w:color="auto" w:fill="auto"/>
            <w:tcMar>
              <w:top w:w="57" w:type="dxa"/>
              <w:bottom w:w="57" w:type="dxa"/>
            </w:tcMar>
            <w:vAlign w:val="center"/>
          </w:tcPr>
          <w:p w14:paraId="74419582" w14:textId="51A6D090" w:rsidR="00F94019" w:rsidRDefault="00F94019" w:rsidP="00E64857">
            <w:pPr>
              <w:pStyle w:val="Tablebody"/>
            </w:pPr>
            <w:r>
              <w:t>Prefer not to specify</w:t>
            </w:r>
          </w:p>
        </w:tc>
      </w:tr>
      <w:tr w:rsidR="005A4030" w:rsidRPr="007A2AF8" w14:paraId="132D5090" w14:textId="77777777" w:rsidTr="474F0BC2">
        <w:trPr>
          <w:trHeight w:hRule="exact" w:val="552"/>
        </w:trPr>
        <w:tc>
          <w:tcPr>
            <w:tcW w:w="2017"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00DFE7B5" w14:textId="7429C59E" w:rsidR="005A4030" w:rsidRDefault="005A4030" w:rsidP="009F2B61">
            <w:pPr>
              <w:pStyle w:val="Tablebody"/>
            </w:pPr>
            <w:r>
              <w:t xml:space="preserve">Date of </w:t>
            </w:r>
            <w:proofErr w:type="gramStart"/>
            <w:r>
              <w:t>Birth day</w:t>
            </w:r>
            <w:proofErr w:type="gramEnd"/>
            <w:r>
              <w:t>/month/year</w:t>
            </w:r>
          </w:p>
        </w:tc>
        <w:sdt>
          <w:sdtPr>
            <w:id w:val="777456829"/>
            <w:placeholder>
              <w:docPart w:val="DefaultPlaceholder_-1854013437"/>
            </w:placeholder>
            <w:showingPlcHdr/>
            <w:date>
              <w:dateFormat w:val="d/MM/yyyy"/>
              <w:lid w:val="en-AU"/>
              <w:storeMappedDataAs w:val="dateTime"/>
              <w:calendar w:val="gregorian"/>
            </w:date>
          </w:sdtPr>
          <w:sdtEndPr/>
          <w:sdtContent>
            <w:tc>
              <w:tcPr>
                <w:tcW w:w="2147" w:type="dxa"/>
                <w:tcBorders>
                  <w:top w:val="single" w:sz="4" w:space="0" w:color="94A3B5"/>
                  <w:left w:val="single" w:sz="4" w:space="0" w:color="789997"/>
                  <w:bottom w:val="single" w:sz="4" w:space="0" w:color="94A3B5"/>
                  <w:right w:val="nil"/>
                </w:tcBorders>
                <w:shd w:val="clear" w:color="auto" w:fill="auto"/>
                <w:tcMar>
                  <w:top w:w="57" w:type="dxa"/>
                  <w:bottom w:w="57" w:type="dxa"/>
                </w:tcMar>
                <w:vAlign w:val="center"/>
              </w:tcPr>
              <w:p w14:paraId="28C8AA27" w14:textId="1EF1AB33" w:rsidR="005A4030" w:rsidRDefault="005A4030" w:rsidP="009F2B61">
                <w:pPr>
                  <w:pStyle w:val="Tablebody"/>
                </w:pPr>
                <w:r w:rsidRPr="00232784">
                  <w:rPr>
                    <w:rStyle w:val="PlaceholderText"/>
                  </w:rPr>
                  <w:t>Click or tap to enter a date.</w:t>
                </w:r>
              </w:p>
            </w:tc>
          </w:sdtContent>
        </w:sdt>
        <w:tc>
          <w:tcPr>
            <w:tcW w:w="1597" w:type="dxa"/>
            <w:tcBorders>
              <w:top w:val="single" w:sz="4" w:space="0" w:color="94A3B5"/>
              <w:left w:val="nil"/>
              <w:bottom w:val="single" w:sz="4" w:space="0" w:color="94A3B5"/>
              <w:right w:val="nil"/>
            </w:tcBorders>
            <w:shd w:val="clear" w:color="auto" w:fill="auto"/>
            <w:tcMar>
              <w:top w:w="57" w:type="dxa"/>
              <w:bottom w:w="57" w:type="dxa"/>
            </w:tcMar>
            <w:vAlign w:val="center"/>
          </w:tcPr>
          <w:p w14:paraId="353451C4" w14:textId="77777777" w:rsidR="005A4030" w:rsidRDefault="005A4030" w:rsidP="009F2B61">
            <w:pPr>
              <w:pStyle w:val="Tablebody"/>
            </w:pPr>
          </w:p>
        </w:tc>
        <w:tc>
          <w:tcPr>
            <w:tcW w:w="4500" w:type="dxa"/>
            <w:tcBorders>
              <w:top w:val="single" w:sz="4" w:space="0" w:color="94A3B5"/>
              <w:left w:val="nil"/>
              <w:bottom w:val="single" w:sz="4" w:space="0" w:color="94A3B5"/>
              <w:right w:val="single" w:sz="4" w:space="0" w:color="94A3B5"/>
            </w:tcBorders>
            <w:shd w:val="clear" w:color="auto" w:fill="auto"/>
            <w:tcMar>
              <w:top w:w="57" w:type="dxa"/>
              <w:bottom w:w="57" w:type="dxa"/>
            </w:tcMar>
            <w:vAlign w:val="center"/>
          </w:tcPr>
          <w:p w14:paraId="3331A901" w14:textId="77777777" w:rsidR="005A4030" w:rsidRDefault="005A4030" w:rsidP="009F2B61">
            <w:pPr>
              <w:pStyle w:val="Tablebody"/>
            </w:pPr>
          </w:p>
        </w:tc>
      </w:tr>
      <w:tr w:rsidR="009F2B61" w:rsidRPr="007A2AF8" w14:paraId="22CF13CB" w14:textId="77777777" w:rsidTr="474F0BC2">
        <w:trPr>
          <w:trHeight w:hRule="exact" w:val="618"/>
        </w:trPr>
        <w:tc>
          <w:tcPr>
            <w:tcW w:w="2017"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3C939ADC" w14:textId="4EB4D3A3" w:rsidR="009F2B61" w:rsidRDefault="009F2B61" w:rsidP="009F2B61">
            <w:pPr>
              <w:pStyle w:val="Tablebody"/>
            </w:pPr>
            <w:r>
              <w:t>English Language Proficiency</w:t>
            </w:r>
          </w:p>
        </w:tc>
        <w:tc>
          <w:tcPr>
            <w:tcW w:w="2147" w:type="dxa"/>
            <w:tcBorders>
              <w:top w:val="single" w:sz="4" w:space="0" w:color="94A3B5"/>
              <w:left w:val="single" w:sz="4" w:space="0" w:color="789997"/>
              <w:bottom w:val="single" w:sz="4" w:space="0" w:color="94A3B5"/>
              <w:right w:val="nil"/>
            </w:tcBorders>
            <w:shd w:val="clear" w:color="auto" w:fill="auto"/>
            <w:tcMar>
              <w:top w:w="57" w:type="dxa"/>
              <w:bottom w:w="57" w:type="dxa"/>
            </w:tcMar>
            <w:vAlign w:val="center"/>
          </w:tcPr>
          <w:p w14:paraId="05A8C8B6" w14:textId="6FD1DB84" w:rsidR="009F2B61" w:rsidRDefault="00E34FA9" w:rsidP="009F2B61">
            <w:pPr>
              <w:pStyle w:val="Tablebody"/>
            </w:pPr>
            <w:sdt>
              <w:sdtPr>
                <w:id w:val="-1130778399"/>
                <w14:checkbox>
                  <w14:checked w14:val="0"/>
                  <w14:checkedState w14:val="2612" w14:font="MS Gothic"/>
                  <w14:uncheckedState w14:val="2610" w14:font="MS Gothic"/>
                </w14:checkbox>
              </w:sdtPr>
              <w:sdtEndPr/>
              <w:sdtContent>
                <w:r w:rsidR="00AE5DBD">
                  <w:rPr>
                    <w:rFonts w:ascii="MS Gothic" w:eastAsia="MS Gothic" w:hAnsi="MS Gothic" w:hint="eastAsia"/>
                  </w:rPr>
                  <w:t>☐</w:t>
                </w:r>
              </w:sdtContent>
            </w:sdt>
            <w:r w:rsidR="00857CF5">
              <w:t xml:space="preserve">  </w:t>
            </w:r>
            <w:r w:rsidR="00AE5DBD">
              <w:t>Previous program taught in English</w:t>
            </w:r>
          </w:p>
        </w:tc>
        <w:tc>
          <w:tcPr>
            <w:tcW w:w="1597" w:type="dxa"/>
            <w:tcBorders>
              <w:top w:val="single" w:sz="4" w:space="0" w:color="94A3B5"/>
              <w:left w:val="nil"/>
              <w:bottom w:val="single" w:sz="4" w:space="0" w:color="94A3B5"/>
              <w:right w:val="nil"/>
            </w:tcBorders>
            <w:shd w:val="clear" w:color="auto" w:fill="auto"/>
            <w:tcMar>
              <w:top w:w="57" w:type="dxa"/>
              <w:bottom w:w="57" w:type="dxa"/>
            </w:tcMar>
            <w:vAlign w:val="center"/>
          </w:tcPr>
          <w:p w14:paraId="372898FA" w14:textId="2BC3478A" w:rsidR="009F2B61" w:rsidRDefault="00E34FA9" w:rsidP="009F2B61">
            <w:pPr>
              <w:pStyle w:val="Tablebody"/>
            </w:pPr>
            <w:sdt>
              <w:sdtPr>
                <w:id w:val="803670606"/>
                <w14:checkbox>
                  <w14:checked w14:val="0"/>
                  <w14:checkedState w14:val="2612" w14:font="MS Gothic"/>
                  <w14:uncheckedState w14:val="2610" w14:font="MS Gothic"/>
                </w14:checkbox>
              </w:sdtPr>
              <w:sdtEndPr/>
              <w:sdtContent>
                <w:r w:rsidR="00AE5DBD">
                  <w:rPr>
                    <w:rFonts w:ascii="MS Gothic" w:eastAsia="MS Gothic" w:hAnsi="MS Gothic" w:hint="eastAsia"/>
                  </w:rPr>
                  <w:t>☐</w:t>
                </w:r>
              </w:sdtContent>
            </w:sdt>
            <w:r w:rsidR="00857CF5">
              <w:t xml:space="preserve">   </w:t>
            </w:r>
            <w:r w:rsidR="00AE5DBD">
              <w:t>IELTS test scores</w:t>
            </w:r>
          </w:p>
        </w:tc>
        <w:tc>
          <w:tcPr>
            <w:tcW w:w="4500" w:type="dxa"/>
            <w:tcBorders>
              <w:top w:val="single" w:sz="4" w:space="0" w:color="94A3B5"/>
              <w:left w:val="nil"/>
              <w:bottom w:val="single" w:sz="4" w:space="0" w:color="94A3B5"/>
              <w:right w:val="single" w:sz="4" w:space="0" w:color="94A3B5"/>
            </w:tcBorders>
            <w:shd w:val="clear" w:color="auto" w:fill="auto"/>
            <w:tcMar>
              <w:top w:w="57" w:type="dxa"/>
              <w:bottom w:w="57" w:type="dxa"/>
            </w:tcMar>
            <w:vAlign w:val="center"/>
          </w:tcPr>
          <w:p w14:paraId="2B8184C4" w14:textId="77777777" w:rsidR="009F2B61" w:rsidRDefault="009F2B61" w:rsidP="009F2B61">
            <w:pPr>
              <w:pStyle w:val="Tablebody"/>
            </w:pPr>
          </w:p>
        </w:tc>
      </w:tr>
      <w:tr w:rsidR="009F2B61" w:rsidRPr="007A2AF8" w14:paraId="0A6C6E1D" w14:textId="77777777" w:rsidTr="474F0BC2">
        <w:trPr>
          <w:trHeight w:hRule="exact" w:val="1442"/>
        </w:trPr>
        <w:tc>
          <w:tcPr>
            <w:tcW w:w="2017"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6C3DED8D" w14:textId="77777777" w:rsidR="009F2B61" w:rsidRDefault="009F2B61" w:rsidP="009F2B61">
            <w:pPr>
              <w:pStyle w:val="Tablebody"/>
            </w:pPr>
          </w:p>
        </w:tc>
        <w:tc>
          <w:tcPr>
            <w:tcW w:w="8244" w:type="dxa"/>
            <w:gridSpan w:val="3"/>
            <w:tcBorders>
              <w:top w:val="single" w:sz="4" w:space="0" w:color="94A3B5"/>
              <w:left w:val="single" w:sz="4" w:space="0" w:color="789997"/>
              <w:bottom w:val="single" w:sz="4" w:space="0" w:color="94A3B5"/>
              <w:right w:val="single" w:sz="4" w:space="0" w:color="94A3B5"/>
            </w:tcBorders>
            <w:shd w:val="clear" w:color="auto" w:fill="auto"/>
            <w:tcMar>
              <w:top w:w="57" w:type="dxa"/>
              <w:bottom w:w="57" w:type="dxa"/>
            </w:tcMar>
            <w:vAlign w:val="center"/>
          </w:tcPr>
          <w:p w14:paraId="1ECF1BDB" w14:textId="7E28611C" w:rsidR="009F2B61" w:rsidRPr="00B2071B" w:rsidRDefault="009F2B61" w:rsidP="474F0BC2">
            <w:pPr>
              <w:pStyle w:val="Tablebody"/>
              <w:rPr>
                <w:i/>
                <w:iCs/>
              </w:rPr>
            </w:pPr>
          </w:p>
        </w:tc>
      </w:tr>
    </w:tbl>
    <w:p w14:paraId="19B59C70" w14:textId="6D749956" w:rsidR="00B5301A" w:rsidRDefault="00B5301A"/>
    <w:p w14:paraId="18311071" w14:textId="701F816D" w:rsidR="005A4030" w:rsidRDefault="005A4030">
      <w:r>
        <w:br w:type="page"/>
      </w:r>
    </w:p>
    <w:p w14:paraId="03B52AA3" w14:textId="77777777" w:rsidR="00920D14" w:rsidRDefault="00920D14"/>
    <w:p w14:paraId="03C1E5A6" w14:textId="77777777" w:rsidR="00920D14" w:rsidRDefault="00920D14"/>
    <w:tbl>
      <w:tblPr>
        <w:tblW w:w="0" w:type="auto"/>
        <w:tblInd w:w="108" w:type="dxa"/>
        <w:tblBorders>
          <w:top w:val="single" w:sz="4" w:space="0" w:color="94A3B5"/>
          <w:left w:val="single" w:sz="4" w:space="0" w:color="94A3B5"/>
          <w:bottom w:val="single" w:sz="4" w:space="0" w:color="94A3B5"/>
          <w:right w:val="single" w:sz="4" w:space="0" w:color="94A3B5"/>
          <w:insideH w:val="single" w:sz="4" w:space="0" w:color="94A3B5"/>
          <w:insideV w:val="single" w:sz="4" w:space="0" w:color="94A3B5"/>
        </w:tblBorders>
        <w:tblLook w:val="01E0" w:firstRow="1" w:lastRow="1" w:firstColumn="1" w:lastColumn="1" w:noHBand="0" w:noVBand="0"/>
      </w:tblPr>
      <w:tblGrid>
        <w:gridCol w:w="1800"/>
        <w:gridCol w:w="2453"/>
        <w:gridCol w:w="5984"/>
      </w:tblGrid>
      <w:tr w:rsidR="005B6EB6" w:rsidRPr="00C84111" w14:paraId="7E227759" w14:textId="77777777" w:rsidTr="474F0BC2">
        <w:trPr>
          <w:trHeight w:hRule="exact" w:val="361"/>
        </w:trPr>
        <w:tc>
          <w:tcPr>
            <w:tcW w:w="10237" w:type="dxa"/>
            <w:gridSpan w:val="3"/>
            <w:shd w:val="clear" w:color="auto" w:fill="008000"/>
            <w:vAlign w:val="center"/>
          </w:tcPr>
          <w:p w14:paraId="673F3007" w14:textId="3AF03052" w:rsidR="005B6EB6" w:rsidRPr="008801FC" w:rsidRDefault="004B634E" w:rsidP="005A4030">
            <w:pPr>
              <w:pStyle w:val="TableHeading1"/>
            </w:pPr>
            <w:bookmarkStart w:id="5" w:name="_Hlk80200285"/>
            <w:r>
              <w:t>Proposed Study Program</w:t>
            </w:r>
          </w:p>
        </w:tc>
      </w:tr>
      <w:tr w:rsidR="00920D14" w14:paraId="164B147A" w14:textId="77777777" w:rsidTr="474F0BC2">
        <w:trPr>
          <w:trHeight w:hRule="exact" w:val="10299"/>
        </w:trPr>
        <w:tc>
          <w:tcPr>
            <w:tcW w:w="10237" w:type="dxa"/>
            <w:gridSpan w:val="3"/>
            <w:shd w:val="clear" w:color="auto" w:fill="auto"/>
          </w:tcPr>
          <w:p w14:paraId="313427F7" w14:textId="77777777" w:rsidR="00C0025B" w:rsidRDefault="00C0025B" w:rsidP="00C0025B">
            <w:pPr>
              <w:pStyle w:val="ScheduleL4"/>
              <w:spacing w:after="0" w:line="240" w:lineRule="auto"/>
              <w:rPr>
                <w:rFonts w:ascii="Arial Narrow" w:hAnsi="Arial Narrow"/>
              </w:rPr>
            </w:pPr>
          </w:p>
          <w:p w14:paraId="5129EE9C" w14:textId="3EA7CEDE" w:rsidR="00920D14" w:rsidRDefault="18570D93" w:rsidP="00C0025B">
            <w:pPr>
              <w:pStyle w:val="ScheduleL4"/>
              <w:spacing w:after="0" w:line="240" w:lineRule="auto"/>
              <w:rPr>
                <w:rFonts w:ascii="Arial Narrow" w:hAnsi="Arial Narrow"/>
              </w:rPr>
            </w:pPr>
            <w:r w:rsidRPr="474F0BC2">
              <w:rPr>
                <w:rFonts w:ascii="Arial Narrow" w:hAnsi="Arial Narrow"/>
              </w:rPr>
              <w:t>Please select</w:t>
            </w:r>
            <w:r w:rsidR="1202B260" w:rsidRPr="474F0BC2">
              <w:rPr>
                <w:rFonts w:ascii="Arial Narrow" w:hAnsi="Arial Narrow"/>
              </w:rPr>
              <w:t xml:space="preserve"> w</w:t>
            </w:r>
            <w:r w:rsidR="690DE61D" w:rsidRPr="474F0BC2">
              <w:rPr>
                <w:rFonts w:ascii="Arial Narrow" w:hAnsi="Arial Narrow"/>
              </w:rPr>
              <w:t xml:space="preserve">hich </w:t>
            </w:r>
            <w:r w:rsidR="5D1D98A5" w:rsidRPr="474F0BC2">
              <w:rPr>
                <w:rFonts w:ascii="Arial Narrow" w:hAnsi="Arial Narrow"/>
              </w:rPr>
              <w:t xml:space="preserve">ACIAR </w:t>
            </w:r>
            <w:r w:rsidR="4E6915B9" w:rsidRPr="474F0BC2">
              <w:rPr>
                <w:rFonts w:ascii="Arial Narrow" w:hAnsi="Arial Narrow"/>
              </w:rPr>
              <w:t xml:space="preserve">research </w:t>
            </w:r>
            <w:r w:rsidR="27DAF44D" w:rsidRPr="474F0BC2">
              <w:rPr>
                <w:rFonts w:ascii="Arial Narrow" w:hAnsi="Arial Narrow"/>
              </w:rPr>
              <w:t>program</w:t>
            </w:r>
            <w:r w:rsidR="690DE61D" w:rsidRPr="474F0BC2">
              <w:rPr>
                <w:rFonts w:ascii="Arial Narrow" w:hAnsi="Arial Narrow"/>
              </w:rPr>
              <w:t xml:space="preserve"> </w:t>
            </w:r>
            <w:r w:rsidR="7F0A37A3" w:rsidRPr="0B7A3E9D">
              <w:rPr>
                <w:rFonts w:ascii="Arial Narrow" w:hAnsi="Arial Narrow"/>
              </w:rPr>
              <w:t xml:space="preserve">you </w:t>
            </w:r>
            <w:r w:rsidR="690DE61D" w:rsidRPr="474F0BC2">
              <w:rPr>
                <w:rFonts w:ascii="Arial Narrow" w:hAnsi="Arial Narrow"/>
              </w:rPr>
              <w:t>are applying under?</w:t>
            </w:r>
            <w:r w:rsidR="003F2EF0" w:rsidRPr="474F0BC2">
              <w:rPr>
                <w:rFonts w:ascii="Arial Narrow" w:hAnsi="Arial Narrow"/>
              </w:rPr>
              <w:t xml:space="preserve"> </w:t>
            </w:r>
          </w:p>
          <w:p w14:paraId="40413F66" w14:textId="77777777" w:rsidR="009E4B99" w:rsidRPr="00F94019" w:rsidRDefault="009E4B99" w:rsidP="00C0025B">
            <w:pPr>
              <w:pStyle w:val="ScheduleL4"/>
              <w:spacing w:after="0" w:line="240" w:lineRule="auto"/>
              <w:rPr>
                <w:rFonts w:ascii="Arial Narrow" w:hAnsi="Arial Narrow"/>
              </w:rPr>
            </w:pPr>
          </w:p>
          <w:p w14:paraId="4BF2B288" w14:textId="5B02C6A6" w:rsidR="00920D14" w:rsidRPr="00F94359" w:rsidRDefault="00920D14" w:rsidP="00C0025B">
            <w:pPr>
              <w:pStyle w:val="ScheduleL4"/>
              <w:spacing w:after="0" w:line="240" w:lineRule="auto"/>
              <w:ind w:left="1198" w:hanging="284"/>
              <w:rPr>
                <w:rFonts w:ascii="Arial Narrow" w:hAnsi="Arial Narrow" w:cs="Times New Roman"/>
              </w:rPr>
            </w:pPr>
            <w:r>
              <w:tab/>
            </w:r>
            <w:sdt>
              <w:sdtPr>
                <w:rPr>
                  <w:rFonts w:ascii="Arial Narrow" w:hAnsi="Arial Narrow"/>
                </w:rPr>
                <w:id w:val="206145972"/>
                <w14:checkbox>
                  <w14:checked w14:val="0"/>
                  <w14:checkedState w14:val="2612" w14:font="MS Gothic"/>
                  <w14:uncheckedState w14:val="2610" w14:font="MS Gothic"/>
                </w14:checkbox>
              </w:sdtPr>
              <w:sdtEndPr/>
              <w:sdtContent>
                <w:r w:rsidR="004A67B2">
                  <w:rPr>
                    <w:rFonts w:ascii="MS Gothic" w:eastAsia="MS Gothic" w:hAnsi="MS Gothic" w:hint="eastAsia"/>
                  </w:rPr>
                  <w:t>☐</w:t>
                </w:r>
              </w:sdtContent>
            </w:sdt>
            <w:r w:rsidR="00B36EA3">
              <w:rPr>
                <w:rFonts w:ascii="Arial Narrow" w:hAnsi="Arial Narrow"/>
              </w:rPr>
              <w:t xml:space="preserve">  </w:t>
            </w:r>
            <w:r w:rsidR="00EC3B17">
              <w:rPr>
                <w:rFonts w:ascii="Arial Narrow" w:hAnsi="Arial Narrow" w:cs="Times New Roman"/>
              </w:rPr>
              <w:t>Agribusiness</w:t>
            </w:r>
          </w:p>
          <w:p w14:paraId="38B7ECAA" w14:textId="4CCBC02B" w:rsidR="00920D14" w:rsidRPr="00F94359" w:rsidRDefault="00E34FA9" w:rsidP="00C0025B">
            <w:pPr>
              <w:pStyle w:val="ScheduleL4"/>
              <w:spacing w:after="0" w:line="240" w:lineRule="auto"/>
              <w:ind w:left="1340" w:hanging="142"/>
              <w:rPr>
                <w:rFonts w:ascii="Arial Narrow" w:hAnsi="Arial Narrow" w:cs="Times New Roman"/>
              </w:rPr>
            </w:pPr>
            <w:sdt>
              <w:sdtPr>
                <w:rPr>
                  <w:rFonts w:ascii="Arial Narrow" w:hAnsi="Arial Narrow" w:cs="Times New Roman"/>
                </w:rPr>
                <w:id w:val="-211652818"/>
                <w14:checkbox>
                  <w14:checked w14:val="0"/>
                  <w14:checkedState w14:val="2612" w14:font="MS Gothic"/>
                  <w14:uncheckedState w14:val="2610" w14:font="MS Gothic"/>
                </w14:checkbox>
              </w:sdtPr>
              <w:sdtEndPr/>
              <w:sdtContent>
                <w:r w:rsidR="00F94019">
                  <w:rPr>
                    <w:rFonts w:ascii="MS Gothic" w:eastAsia="MS Gothic" w:hAnsi="MS Gothic" w:cs="Times New Roman" w:hint="eastAsia"/>
                  </w:rPr>
                  <w:t>☐</w:t>
                </w:r>
              </w:sdtContent>
            </w:sdt>
            <w:r w:rsidR="00B36EA3">
              <w:rPr>
                <w:rFonts w:ascii="Arial Narrow" w:hAnsi="Arial Narrow" w:cs="Times New Roman"/>
              </w:rPr>
              <w:t xml:space="preserve">  </w:t>
            </w:r>
            <w:r w:rsidR="00EC3B17">
              <w:rPr>
                <w:rFonts w:ascii="Arial Narrow" w:hAnsi="Arial Narrow" w:cs="Times New Roman"/>
              </w:rPr>
              <w:t>C</w:t>
            </w:r>
            <w:r w:rsidR="00116BA5">
              <w:rPr>
                <w:rFonts w:ascii="Arial Narrow" w:hAnsi="Arial Narrow" w:cs="Times New Roman"/>
              </w:rPr>
              <w:t>limate Change</w:t>
            </w:r>
          </w:p>
          <w:p w14:paraId="02FF06C2" w14:textId="4674CBA9" w:rsidR="00920D14" w:rsidRDefault="00E34FA9" w:rsidP="00C0025B">
            <w:pPr>
              <w:pStyle w:val="ScheduleL4"/>
              <w:spacing w:after="0" w:line="240" w:lineRule="auto"/>
              <w:ind w:left="1340" w:hanging="142"/>
              <w:rPr>
                <w:rFonts w:ascii="Arial Narrow" w:hAnsi="Arial Narrow" w:cs="Times New Roman"/>
              </w:rPr>
            </w:pPr>
            <w:sdt>
              <w:sdtPr>
                <w:rPr>
                  <w:rFonts w:ascii="Arial Narrow" w:hAnsi="Arial Narrow" w:cs="Times New Roman"/>
                </w:rPr>
                <w:id w:val="1450894957"/>
                <w14:checkbox>
                  <w14:checked w14:val="0"/>
                  <w14:checkedState w14:val="2612" w14:font="MS Gothic"/>
                  <w14:uncheckedState w14:val="2610" w14:font="MS Gothic"/>
                </w14:checkbox>
              </w:sdtPr>
              <w:sdtEndPr/>
              <w:sdtContent>
                <w:r w:rsidR="001F73E8">
                  <w:rPr>
                    <w:rFonts w:ascii="MS Gothic" w:eastAsia="MS Gothic" w:hAnsi="MS Gothic" w:cs="Times New Roman" w:hint="eastAsia"/>
                  </w:rPr>
                  <w:t>☐</w:t>
                </w:r>
              </w:sdtContent>
            </w:sdt>
            <w:r w:rsidR="00B36EA3">
              <w:rPr>
                <w:rFonts w:ascii="Arial Narrow" w:hAnsi="Arial Narrow" w:cs="Times New Roman"/>
              </w:rPr>
              <w:t xml:space="preserve">  </w:t>
            </w:r>
            <w:r w:rsidR="00EC3B17">
              <w:rPr>
                <w:rFonts w:ascii="Arial Narrow" w:hAnsi="Arial Narrow" w:cs="Times New Roman"/>
              </w:rPr>
              <w:t>Crop</w:t>
            </w:r>
            <w:r w:rsidR="00116BA5">
              <w:rPr>
                <w:rFonts w:ascii="Arial Narrow" w:hAnsi="Arial Narrow" w:cs="Times New Roman"/>
              </w:rPr>
              <w:t>s</w:t>
            </w:r>
          </w:p>
          <w:p w14:paraId="6878EA2F" w14:textId="5B4D09AE" w:rsidR="009A3A39" w:rsidRPr="00F94359" w:rsidRDefault="009A3A39" w:rsidP="005168AB">
            <w:pPr>
              <w:pStyle w:val="ScheduleL4"/>
              <w:spacing w:after="0" w:line="240" w:lineRule="auto"/>
              <w:ind w:left="1340" w:hanging="431"/>
              <w:rPr>
                <w:rFonts w:ascii="Arial Narrow" w:hAnsi="Arial Narrow" w:cs="Times New Roman"/>
              </w:rPr>
            </w:pPr>
            <w:r>
              <w:rPr>
                <w:rFonts w:ascii="Arial Narrow" w:hAnsi="Arial Narrow" w:cs="Times New Roman"/>
              </w:rPr>
              <w:t xml:space="preserve">      </w:t>
            </w:r>
            <w:sdt>
              <w:sdtPr>
                <w:rPr>
                  <w:rFonts w:ascii="Arial Narrow" w:hAnsi="Arial Narrow" w:cs="Times New Roman"/>
                </w:rPr>
                <w:id w:val="-1199616471"/>
                <w14:checkbox>
                  <w14:checked w14:val="0"/>
                  <w14:checkedState w14:val="2612" w14:font="MS Gothic"/>
                  <w14:uncheckedState w14:val="2610" w14:font="MS Gothic"/>
                </w14:checkbox>
              </w:sdtPr>
              <w:sdtEndPr/>
              <w:sdtContent>
                <w:r w:rsidR="005168AB">
                  <w:rPr>
                    <w:rFonts w:ascii="MS Gothic" w:eastAsia="MS Gothic" w:hAnsi="MS Gothic" w:cs="Times New Roman" w:hint="eastAsia"/>
                  </w:rPr>
                  <w:t>☐</w:t>
                </w:r>
              </w:sdtContent>
            </w:sdt>
            <w:r>
              <w:rPr>
                <w:rFonts w:ascii="Arial Narrow" w:hAnsi="Arial Narrow" w:cs="Times New Roman"/>
              </w:rPr>
              <w:t xml:space="preserve"> </w:t>
            </w:r>
            <w:r w:rsidR="005168AB">
              <w:rPr>
                <w:rFonts w:ascii="Arial Narrow" w:hAnsi="Arial Narrow" w:cs="Times New Roman"/>
              </w:rPr>
              <w:t xml:space="preserve"> Fisheries</w:t>
            </w:r>
          </w:p>
          <w:p w14:paraId="0CB30185" w14:textId="284892F2" w:rsidR="00920D14" w:rsidRPr="00F94359" w:rsidRDefault="00E34FA9" w:rsidP="00C0025B">
            <w:pPr>
              <w:pStyle w:val="ScheduleL4"/>
              <w:spacing w:after="0" w:line="240" w:lineRule="auto"/>
              <w:ind w:left="1340" w:hanging="142"/>
              <w:rPr>
                <w:rFonts w:ascii="Arial Narrow" w:hAnsi="Arial Narrow" w:cs="Times New Roman"/>
              </w:rPr>
            </w:pPr>
            <w:sdt>
              <w:sdtPr>
                <w:rPr>
                  <w:rFonts w:ascii="Arial Narrow" w:hAnsi="Arial Narrow" w:cs="Times New Roman"/>
                </w:rPr>
                <w:id w:val="-1232916007"/>
                <w14:checkbox>
                  <w14:checked w14:val="0"/>
                  <w14:checkedState w14:val="2612" w14:font="MS Gothic"/>
                  <w14:uncheckedState w14:val="2610" w14:font="MS Gothic"/>
                </w14:checkbox>
              </w:sdtPr>
              <w:sdtEndPr/>
              <w:sdtContent>
                <w:r w:rsidR="00920D14">
                  <w:rPr>
                    <w:rFonts w:ascii="MS Gothic" w:eastAsia="MS Gothic" w:hAnsi="MS Gothic" w:cs="Times New Roman" w:hint="eastAsia"/>
                  </w:rPr>
                  <w:t>☐</w:t>
                </w:r>
              </w:sdtContent>
            </w:sdt>
            <w:r w:rsidR="00B36EA3">
              <w:rPr>
                <w:rFonts w:ascii="Arial Narrow" w:hAnsi="Arial Narrow" w:cs="Times New Roman"/>
              </w:rPr>
              <w:t xml:space="preserve">  </w:t>
            </w:r>
            <w:r w:rsidR="00EC3B17">
              <w:rPr>
                <w:rFonts w:ascii="Arial Narrow" w:hAnsi="Arial Narrow" w:cs="Times New Roman"/>
              </w:rPr>
              <w:t>Forestry</w:t>
            </w:r>
            <w:r w:rsidR="005A4030">
              <w:rPr>
                <w:rFonts w:ascii="Arial Narrow" w:hAnsi="Arial Narrow" w:cs="Times New Roman"/>
              </w:rPr>
              <w:t xml:space="preserve">/Agroforestry </w:t>
            </w:r>
          </w:p>
          <w:p w14:paraId="2B4630A8" w14:textId="3C088C1A" w:rsidR="00920D14" w:rsidRPr="00F94359" w:rsidRDefault="00E34FA9" w:rsidP="00C0025B">
            <w:pPr>
              <w:pStyle w:val="ScheduleL4"/>
              <w:spacing w:after="0" w:line="240" w:lineRule="auto"/>
              <w:ind w:left="1340" w:hanging="142"/>
              <w:rPr>
                <w:rFonts w:ascii="Arial Narrow" w:hAnsi="Arial Narrow" w:cs="Times New Roman"/>
              </w:rPr>
            </w:pPr>
            <w:sdt>
              <w:sdtPr>
                <w:rPr>
                  <w:rFonts w:ascii="Arial Narrow" w:hAnsi="Arial Narrow" w:cs="Times New Roman"/>
                </w:rPr>
                <w:id w:val="1488818071"/>
                <w14:checkbox>
                  <w14:checked w14:val="0"/>
                  <w14:checkedState w14:val="2612" w14:font="MS Gothic"/>
                  <w14:uncheckedState w14:val="2610" w14:font="MS Gothic"/>
                </w14:checkbox>
              </w:sdtPr>
              <w:sdtEndPr/>
              <w:sdtContent>
                <w:r w:rsidR="004A67B2">
                  <w:rPr>
                    <w:rFonts w:ascii="MS Gothic" w:eastAsia="MS Gothic" w:hAnsi="MS Gothic" w:cs="Times New Roman" w:hint="eastAsia"/>
                  </w:rPr>
                  <w:t>☐</w:t>
                </w:r>
              </w:sdtContent>
            </w:sdt>
            <w:r w:rsidR="00B36EA3">
              <w:rPr>
                <w:rFonts w:ascii="Arial Narrow" w:hAnsi="Arial Narrow" w:cs="Times New Roman"/>
              </w:rPr>
              <w:t xml:space="preserve">  </w:t>
            </w:r>
            <w:r w:rsidR="00894C91">
              <w:rPr>
                <w:rFonts w:ascii="Arial Narrow" w:hAnsi="Arial Narrow" w:cs="Times New Roman"/>
              </w:rPr>
              <w:t>Horticulture</w:t>
            </w:r>
          </w:p>
          <w:p w14:paraId="3EC5705A" w14:textId="71AA7EE4" w:rsidR="00920D14" w:rsidRPr="00F94359" w:rsidRDefault="00E34FA9" w:rsidP="00C0025B">
            <w:pPr>
              <w:pStyle w:val="ScheduleL4"/>
              <w:spacing w:after="0" w:line="240" w:lineRule="auto"/>
              <w:ind w:left="1340" w:hanging="142"/>
              <w:rPr>
                <w:rFonts w:ascii="Arial Narrow" w:hAnsi="Arial Narrow" w:cs="Times New Roman"/>
              </w:rPr>
            </w:pPr>
            <w:sdt>
              <w:sdtPr>
                <w:rPr>
                  <w:rFonts w:ascii="Arial Narrow" w:hAnsi="Arial Narrow" w:cs="Times New Roman"/>
                </w:rPr>
                <w:id w:val="1843964423"/>
                <w14:checkbox>
                  <w14:checked w14:val="0"/>
                  <w14:checkedState w14:val="2612" w14:font="MS Gothic"/>
                  <w14:uncheckedState w14:val="2610" w14:font="MS Gothic"/>
                </w14:checkbox>
              </w:sdtPr>
              <w:sdtEndPr/>
              <w:sdtContent>
                <w:r w:rsidR="004A67B2">
                  <w:rPr>
                    <w:rFonts w:ascii="MS Gothic" w:eastAsia="MS Gothic" w:hAnsi="MS Gothic" w:cs="Times New Roman" w:hint="eastAsia"/>
                  </w:rPr>
                  <w:t>☐</w:t>
                </w:r>
              </w:sdtContent>
            </w:sdt>
            <w:r w:rsidR="00B36EA3">
              <w:rPr>
                <w:rFonts w:ascii="Arial Narrow" w:hAnsi="Arial Narrow" w:cs="Times New Roman"/>
              </w:rPr>
              <w:t xml:space="preserve">  </w:t>
            </w:r>
            <w:r w:rsidR="00894C91">
              <w:rPr>
                <w:rFonts w:ascii="Arial Narrow" w:hAnsi="Arial Narrow" w:cs="Times New Roman"/>
              </w:rPr>
              <w:t>Livestock Systems</w:t>
            </w:r>
            <w:r w:rsidR="00920D14" w:rsidRPr="00F94359">
              <w:rPr>
                <w:rFonts w:ascii="Arial Narrow" w:hAnsi="Arial Narrow" w:cs="Times New Roman"/>
              </w:rPr>
              <w:t xml:space="preserve"> </w:t>
            </w:r>
          </w:p>
          <w:p w14:paraId="377405F0" w14:textId="2CB18E1B" w:rsidR="00920D14" w:rsidRDefault="00E34FA9" w:rsidP="00C0025B">
            <w:pPr>
              <w:pStyle w:val="ScheduleL4"/>
              <w:spacing w:after="0" w:line="240" w:lineRule="auto"/>
              <w:ind w:left="1340" w:hanging="142"/>
              <w:rPr>
                <w:rFonts w:ascii="Arial Narrow" w:hAnsi="Arial Narrow" w:cs="Times New Roman"/>
              </w:rPr>
            </w:pPr>
            <w:sdt>
              <w:sdtPr>
                <w:rPr>
                  <w:rFonts w:ascii="Arial Narrow" w:hAnsi="Arial Narrow" w:cs="Times New Roman"/>
                </w:rPr>
                <w:id w:val="308064310"/>
                <w14:checkbox>
                  <w14:checked w14:val="0"/>
                  <w14:checkedState w14:val="2612" w14:font="MS Gothic"/>
                  <w14:uncheckedState w14:val="2610" w14:font="MS Gothic"/>
                </w14:checkbox>
              </w:sdtPr>
              <w:sdtEndPr/>
              <w:sdtContent>
                <w:r w:rsidR="00EC3B17">
                  <w:rPr>
                    <w:rFonts w:ascii="MS Gothic" w:eastAsia="MS Gothic" w:hAnsi="MS Gothic" w:cs="Times New Roman" w:hint="eastAsia"/>
                  </w:rPr>
                  <w:t>☐</w:t>
                </w:r>
              </w:sdtContent>
            </w:sdt>
            <w:r w:rsidR="00B36EA3">
              <w:rPr>
                <w:rFonts w:ascii="Arial Narrow" w:hAnsi="Arial Narrow" w:cs="Times New Roman"/>
              </w:rPr>
              <w:t xml:space="preserve">  </w:t>
            </w:r>
            <w:r w:rsidR="00FB38B8">
              <w:rPr>
                <w:rFonts w:ascii="Arial Narrow" w:hAnsi="Arial Narrow" w:cs="Times New Roman"/>
              </w:rPr>
              <w:t>Social Systems</w:t>
            </w:r>
          </w:p>
          <w:p w14:paraId="734801B2" w14:textId="7D38C0F5" w:rsidR="009E4B99" w:rsidRDefault="00E34FA9" w:rsidP="00C0025B">
            <w:pPr>
              <w:pStyle w:val="ScheduleL4"/>
              <w:spacing w:after="0" w:line="240" w:lineRule="auto"/>
              <w:ind w:left="1340" w:hanging="142"/>
              <w:rPr>
                <w:rFonts w:ascii="Arial Narrow" w:hAnsi="Arial Narrow" w:cs="Times New Roman"/>
              </w:rPr>
            </w:pPr>
            <w:sdt>
              <w:sdtPr>
                <w:rPr>
                  <w:rFonts w:ascii="Arial Narrow" w:hAnsi="Arial Narrow" w:cs="Times New Roman"/>
                </w:rPr>
                <w:id w:val="-1879776071"/>
                <w:placeholder>
                  <w:docPart w:val="DefaultPlaceholder_1081868574"/>
                </w:placeholder>
                <w14:checkbox>
                  <w14:checked w14:val="0"/>
                  <w14:checkedState w14:val="2612" w14:font="MS Gothic"/>
                  <w14:uncheckedState w14:val="2610" w14:font="MS Gothic"/>
                </w14:checkbox>
              </w:sdtPr>
              <w:sdtEndPr/>
              <w:sdtContent>
                <w:r w:rsidR="00EC3B17">
                  <w:rPr>
                    <w:rFonts w:ascii="MS Gothic" w:eastAsia="MS Gothic" w:hAnsi="MS Gothic" w:cs="Times New Roman"/>
                  </w:rPr>
                  <w:t>☐</w:t>
                </w:r>
              </w:sdtContent>
            </w:sdt>
            <w:r w:rsidR="00B36EA3">
              <w:rPr>
                <w:rFonts w:ascii="Arial Narrow" w:hAnsi="Arial Narrow" w:cs="Times New Roman"/>
              </w:rPr>
              <w:t xml:space="preserve">  </w:t>
            </w:r>
            <w:r w:rsidR="003B0CE8">
              <w:rPr>
                <w:rFonts w:ascii="Arial Narrow" w:hAnsi="Arial Narrow" w:cs="Times New Roman"/>
              </w:rPr>
              <w:t>Soil and Land Management</w:t>
            </w:r>
          </w:p>
          <w:p w14:paraId="51CB7E63" w14:textId="7F5DD034" w:rsidR="003B0CE8" w:rsidRDefault="00E34FA9" w:rsidP="00C0025B">
            <w:pPr>
              <w:pStyle w:val="ScheduleL4"/>
              <w:spacing w:after="0" w:line="240" w:lineRule="auto"/>
              <w:ind w:left="1340" w:hanging="142"/>
              <w:rPr>
                <w:rFonts w:ascii="Arial Narrow" w:hAnsi="Arial Narrow" w:cs="Times New Roman"/>
              </w:rPr>
            </w:pPr>
            <w:sdt>
              <w:sdtPr>
                <w:rPr>
                  <w:rFonts w:ascii="Arial Narrow" w:hAnsi="Arial Narrow" w:cs="Times New Roman"/>
                </w:rPr>
                <w:id w:val="1081108228"/>
                <w14:checkbox>
                  <w14:checked w14:val="0"/>
                  <w14:checkedState w14:val="2612" w14:font="MS Gothic"/>
                  <w14:uncheckedState w14:val="2610" w14:font="MS Gothic"/>
                </w14:checkbox>
              </w:sdtPr>
              <w:sdtEndPr/>
              <w:sdtContent>
                <w:r w:rsidR="003B0CE8">
                  <w:rPr>
                    <w:rFonts w:ascii="MS Gothic" w:eastAsia="MS Gothic" w:hAnsi="MS Gothic" w:cs="Times New Roman" w:hint="eastAsia"/>
                  </w:rPr>
                  <w:t>☐</w:t>
                </w:r>
              </w:sdtContent>
            </w:sdt>
            <w:r w:rsidR="001345BF">
              <w:rPr>
                <w:rFonts w:ascii="Arial Narrow" w:hAnsi="Arial Narrow" w:cs="Times New Roman"/>
              </w:rPr>
              <w:t xml:space="preserve">  Water</w:t>
            </w:r>
          </w:p>
          <w:p w14:paraId="44FA0E12" w14:textId="77777777" w:rsidR="009E4B99" w:rsidRDefault="009E4B99" w:rsidP="00C0025B">
            <w:pPr>
              <w:pStyle w:val="ScheduleL4"/>
              <w:spacing w:after="0" w:line="240" w:lineRule="auto"/>
              <w:ind w:left="1340" w:hanging="142"/>
              <w:rPr>
                <w:rFonts w:ascii="Arial Narrow" w:hAnsi="Arial Narrow" w:cs="Times New Roman"/>
              </w:rPr>
            </w:pPr>
          </w:p>
          <w:p w14:paraId="60410F2A" w14:textId="160D5D2B" w:rsidR="00920D14" w:rsidRDefault="00920D14" w:rsidP="00C0025B">
            <w:pPr>
              <w:pStyle w:val="ScheduleL4"/>
              <w:spacing w:after="0" w:line="240" w:lineRule="auto"/>
              <w:ind w:left="1080"/>
              <w:rPr>
                <w:rFonts w:ascii="Arial Narrow" w:hAnsi="Arial Narrow" w:cs="Times New Roman"/>
              </w:rPr>
            </w:pPr>
          </w:p>
          <w:p w14:paraId="7BB6D146" w14:textId="6BBD3691" w:rsidR="00F94019" w:rsidRPr="00EA0EA7" w:rsidRDefault="00F94019" w:rsidP="00AA081D">
            <w:pPr>
              <w:pStyle w:val="ListBullet"/>
              <w:numPr>
                <w:ilvl w:val="0"/>
                <w:numId w:val="0"/>
              </w:numPr>
              <w:jc w:val="both"/>
              <w:rPr>
                <w:sz w:val="22"/>
                <w:szCs w:val="22"/>
              </w:rPr>
            </w:pPr>
            <w:r w:rsidRPr="00EC3B17">
              <w:rPr>
                <w:sz w:val="22"/>
                <w:szCs w:val="22"/>
              </w:rPr>
              <w:t>The following research priority areas are based on ACIAR’s 2019 consultations with Pacific Island Countries. Student thesis research topics will align to one or more of the following research areas:</w:t>
            </w:r>
            <w:r w:rsidR="003F2EF0">
              <w:t xml:space="preserve"> (</w:t>
            </w:r>
            <w:r w:rsidR="003F2EF0" w:rsidRPr="00534F6A">
              <w:rPr>
                <w:i/>
              </w:rPr>
              <w:t>select all relevant options</w:t>
            </w:r>
            <w:r w:rsidR="003F2EF0">
              <w:t>)</w:t>
            </w:r>
          </w:p>
          <w:p w14:paraId="66C541D6" w14:textId="54D10300" w:rsidR="0B7A3E9D" w:rsidRDefault="0B7A3E9D" w:rsidP="0B7A3E9D">
            <w:pPr>
              <w:pStyle w:val="ListBullet"/>
              <w:numPr>
                <w:ilvl w:val="0"/>
                <w:numId w:val="0"/>
              </w:numPr>
              <w:jc w:val="both"/>
            </w:pPr>
          </w:p>
          <w:p w14:paraId="095981FF" w14:textId="658AE904" w:rsidR="00D1393F" w:rsidRDefault="00E34FA9" w:rsidP="00B44A0C">
            <w:pPr>
              <w:pStyle w:val="ListBullet"/>
              <w:numPr>
                <w:ilvl w:val="0"/>
                <w:numId w:val="0"/>
              </w:numPr>
              <w:ind w:left="1483" w:hanging="81"/>
              <w:jc w:val="both"/>
              <w:rPr>
                <w:sz w:val="22"/>
                <w:szCs w:val="22"/>
              </w:rPr>
            </w:pPr>
            <w:sdt>
              <w:sdtPr>
                <w:rPr>
                  <w:sz w:val="22"/>
                  <w:szCs w:val="22"/>
                </w:rPr>
                <w:id w:val="-793671987"/>
                <w14:checkbox>
                  <w14:checked w14:val="0"/>
                  <w14:checkedState w14:val="2612" w14:font="MS Gothic"/>
                  <w14:uncheckedState w14:val="2610" w14:font="MS Gothic"/>
                </w14:checkbox>
              </w:sdtPr>
              <w:sdtEndPr/>
              <w:sdtContent>
                <w:r w:rsidR="003F1263">
                  <w:rPr>
                    <w:rFonts w:ascii="MS Gothic" w:eastAsia="MS Gothic" w:hAnsi="MS Gothic" w:hint="eastAsia"/>
                    <w:sz w:val="22"/>
                    <w:szCs w:val="22"/>
                  </w:rPr>
                  <w:t>☐</w:t>
                </w:r>
              </w:sdtContent>
            </w:sdt>
            <w:r w:rsidR="003F1263">
              <w:rPr>
                <w:sz w:val="22"/>
                <w:szCs w:val="22"/>
              </w:rPr>
              <w:t xml:space="preserve"> </w:t>
            </w:r>
            <w:r w:rsidR="00D1393F" w:rsidRPr="004A67B2">
              <w:rPr>
                <w:sz w:val="22"/>
                <w:szCs w:val="22"/>
              </w:rPr>
              <w:t>Gender equity and women’s engagement in Pacific agriculture</w:t>
            </w:r>
            <w:r w:rsidR="00D1393F">
              <w:rPr>
                <w:sz w:val="22"/>
                <w:szCs w:val="22"/>
              </w:rPr>
              <w:t>, forestry, fisheries</w:t>
            </w:r>
          </w:p>
          <w:p w14:paraId="47451ABE" w14:textId="1D1A3957" w:rsidR="00D1393F" w:rsidRDefault="00E34FA9" w:rsidP="00B44A0C">
            <w:pPr>
              <w:pStyle w:val="Tablebody"/>
              <w:ind w:left="1483" w:hanging="81"/>
              <w:jc w:val="both"/>
              <w:rPr>
                <w:sz w:val="22"/>
                <w:szCs w:val="22"/>
              </w:rPr>
            </w:pPr>
            <w:sdt>
              <w:sdtPr>
                <w:rPr>
                  <w:sz w:val="22"/>
                  <w:szCs w:val="22"/>
                </w:rPr>
                <w:id w:val="399258490"/>
                <w14:checkbox>
                  <w14:checked w14:val="0"/>
                  <w14:checkedState w14:val="2612" w14:font="MS Gothic"/>
                  <w14:uncheckedState w14:val="2610" w14:font="MS Gothic"/>
                </w14:checkbox>
              </w:sdtPr>
              <w:sdtEndPr/>
              <w:sdtContent>
                <w:r w:rsidR="003F1263">
                  <w:rPr>
                    <w:rFonts w:ascii="MS Gothic" w:eastAsia="MS Gothic" w:hAnsi="MS Gothic" w:hint="eastAsia"/>
                    <w:sz w:val="22"/>
                    <w:szCs w:val="22"/>
                  </w:rPr>
                  <w:t>☐</w:t>
                </w:r>
              </w:sdtContent>
            </w:sdt>
            <w:r w:rsidR="003F1263">
              <w:rPr>
                <w:sz w:val="22"/>
                <w:szCs w:val="22"/>
              </w:rPr>
              <w:t xml:space="preserve"> </w:t>
            </w:r>
            <w:r w:rsidR="00D1393F" w:rsidRPr="004A67B2">
              <w:rPr>
                <w:sz w:val="22"/>
                <w:szCs w:val="22"/>
              </w:rPr>
              <w:t xml:space="preserve">Forestry and agroforestry </w:t>
            </w:r>
            <w:r w:rsidR="00055AF2">
              <w:rPr>
                <w:sz w:val="22"/>
                <w:szCs w:val="22"/>
              </w:rPr>
              <w:t>that supports</w:t>
            </w:r>
            <w:r w:rsidR="00D1393F" w:rsidRPr="004A67B2">
              <w:rPr>
                <w:sz w:val="22"/>
                <w:szCs w:val="22"/>
              </w:rPr>
              <w:t xml:space="preserve"> sustainable livelihoods</w:t>
            </w:r>
            <w:r w:rsidR="00055AF2">
              <w:rPr>
                <w:sz w:val="22"/>
                <w:szCs w:val="22"/>
              </w:rPr>
              <w:t xml:space="preserve"> and land management</w:t>
            </w:r>
          </w:p>
          <w:p w14:paraId="0A4D29B1" w14:textId="12166DE3" w:rsidR="000A5972" w:rsidRDefault="00E34FA9" w:rsidP="00B44A0C">
            <w:pPr>
              <w:pStyle w:val="Tablebody"/>
              <w:ind w:left="1483" w:hanging="81"/>
              <w:jc w:val="both"/>
              <w:rPr>
                <w:sz w:val="22"/>
                <w:szCs w:val="22"/>
              </w:rPr>
            </w:pPr>
            <w:sdt>
              <w:sdtPr>
                <w:rPr>
                  <w:sz w:val="22"/>
                  <w:szCs w:val="22"/>
                </w:rPr>
                <w:id w:val="1786855523"/>
                <w14:checkbox>
                  <w14:checked w14:val="0"/>
                  <w14:checkedState w14:val="2612" w14:font="MS Gothic"/>
                  <w14:uncheckedState w14:val="2610" w14:font="MS Gothic"/>
                </w14:checkbox>
              </w:sdtPr>
              <w:sdtEndPr/>
              <w:sdtContent>
                <w:r w:rsidR="003F1263">
                  <w:rPr>
                    <w:rFonts w:ascii="MS Gothic" w:eastAsia="MS Gothic" w:hAnsi="MS Gothic" w:hint="eastAsia"/>
                    <w:sz w:val="22"/>
                    <w:szCs w:val="22"/>
                  </w:rPr>
                  <w:t>☐</w:t>
                </w:r>
              </w:sdtContent>
            </w:sdt>
            <w:r w:rsidR="003F1263">
              <w:rPr>
                <w:sz w:val="22"/>
                <w:szCs w:val="22"/>
              </w:rPr>
              <w:t xml:space="preserve"> </w:t>
            </w:r>
            <w:r w:rsidR="00055AF2">
              <w:rPr>
                <w:sz w:val="22"/>
                <w:szCs w:val="22"/>
              </w:rPr>
              <w:t xml:space="preserve">Climate Change </w:t>
            </w:r>
            <w:r w:rsidR="000A5972">
              <w:rPr>
                <w:sz w:val="22"/>
                <w:szCs w:val="22"/>
              </w:rPr>
              <w:t>resilient production and food systems</w:t>
            </w:r>
          </w:p>
          <w:p w14:paraId="1BC9C92D" w14:textId="0182688C" w:rsidR="001F73E8" w:rsidRPr="004A67B2" w:rsidRDefault="00E34FA9" w:rsidP="00B44A0C">
            <w:pPr>
              <w:pStyle w:val="Tablebody"/>
              <w:ind w:left="1483" w:hanging="81"/>
              <w:jc w:val="both"/>
              <w:rPr>
                <w:sz w:val="22"/>
                <w:szCs w:val="22"/>
              </w:rPr>
            </w:pPr>
            <w:sdt>
              <w:sdtPr>
                <w:rPr>
                  <w:sz w:val="22"/>
                  <w:szCs w:val="22"/>
                </w:rPr>
                <w:id w:val="-2130775304"/>
                <w14:checkbox>
                  <w14:checked w14:val="0"/>
                  <w14:checkedState w14:val="2612" w14:font="MS Gothic"/>
                  <w14:uncheckedState w14:val="2610" w14:font="MS Gothic"/>
                </w14:checkbox>
              </w:sdtPr>
              <w:sdtEndPr/>
              <w:sdtContent>
                <w:r w:rsidR="003F1263">
                  <w:rPr>
                    <w:rFonts w:ascii="MS Gothic" w:eastAsia="MS Gothic" w:hAnsi="MS Gothic" w:hint="eastAsia"/>
                    <w:sz w:val="22"/>
                    <w:szCs w:val="22"/>
                  </w:rPr>
                  <w:t>☐</w:t>
                </w:r>
              </w:sdtContent>
            </w:sdt>
            <w:r w:rsidR="003F1263">
              <w:rPr>
                <w:sz w:val="22"/>
                <w:szCs w:val="22"/>
              </w:rPr>
              <w:t xml:space="preserve"> </w:t>
            </w:r>
            <w:r w:rsidR="001F73E8" w:rsidRPr="004A67B2">
              <w:rPr>
                <w:sz w:val="22"/>
                <w:szCs w:val="22"/>
              </w:rPr>
              <w:t>Soil fertility, and integrated management of water resources and waste</w:t>
            </w:r>
            <w:r w:rsidR="2D353E94" w:rsidRPr="004A67B2">
              <w:rPr>
                <w:sz w:val="22"/>
                <w:szCs w:val="22"/>
              </w:rPr>
              <w:t>water</w:t>
            </w:r>
          </w:p>
          <w:p w14:paraId="6EA7A61E" w14:textId="02F1767D" w:rsidR="001F73E8" w:rsidRPr="004A67B2" w:rsidRDefault="00E34FA9" w:rsidP="00B44A0C">
            <w:pPr>
              <w:pStyle w:val="Tablebody"/>
              <w:ind w:left="1483" w:hanging="81"/>
              <w:jc w:val="both"/>
              <w:rPr>
                <w:sz w:val="22"/>
                <w:szCs w:val="22"/>
              </w:rPr>
            </w:pPr>
            <w:sdt>
              <w:sdtPr>
                <w:rPr>
                  <w:sz w:val="22"/>
                  <w:szCs w:val="22"/>
                </w:rPr>
                <w:id w:val="-1860032447"/>
                <w14:checkbox>
                  <w14:checked w14:val="0"/>
                  <w14:checkedState w14:val="2612" w14:font="MS Gothic"/>
                  <w14:uncheckedState w14:val="2610" w14:font="MS Gothic"/>
                </w14:checkbox>
              </w:sdtPr>
              <w:sdtEndPr/>
              <w:sdtContent>
                <w:r w:rsidR="003F1263">
                  <w:rPr>
                    <w:rFonts w:ascii="MS Gothic" w:eastAsia="MS Gothic" w:hAnsi="MS Gothic" w:hint="eastAsia"/>
                    <w:sz w:val="22"/>
                    <w:szCs w:val="22"/>
                  </w:rPr>
                  <w:t>☐</w:t>
                </w:r>
              </w:sdtContent>
            </w:sdt>
            <w:r w:rsidR="003F1263">
              <w:rPr>
                <w:sz w:val="22"/>
                <w:szCs w:val="22"/>
              </w:rPr>
              <w:t xml:space="preserve"> </w:t>
            </w:r>
            <w:r w:rsidR="001F73E8" w:rsidRPr="004A67B2">
              <w:rPr>
                <w:sz w:val="22"/>
                <w:szCs w:val="22"/>
              </w:rPr>
              <w:t xml:space="preserve">Aquaculture and horticulture products </w:t>
            </w:r>
            <w:r w:rsidR="000A5972">
              <w:rPr>
                <w:sz w:val="22"/>
                <w:szCs w:val="22"/>
              </w:rPr>
              <w:t xml:space="preserve">and systems </w:t>
            </w:r>
            <w:r w:rsidR="001F73E8" w:rsidRPr="004A67B2">
              <w:rPr>
                <w:sz w:val="22"/>
                <w:szCs w:val="22"/>
              </w:rPr>
              <w:t>for improved nutrition</w:t>
            </w:r>
          </w:p>
          <w:p w14:paraId="13997544" w14:textId="045B52A9" w:rsidR="001F73E8" w:rsidRPr="004A67B2" w:rsidRDefault="00E34FA9" w:rsidP="00B44A0C">
            <w:pPr>
              <w:pStyle w:val="Tablebody"/>
              <w:ind w:left="1483" w:hanging="81"/>
              <w:jc w:val="both"/>
              <w:rPr>
                <w:sz w:val="22"/>
                <w:szCs w:val="22"/>
              </w:rPr>
            </w:pPr>
            <w:sdt>
              <w:sdtPr>
                <w:rPr>
                  <w:sz w:val="22"/>
                  <w:szCs w:val="22"/>
                </w:rPr>
                <w:id w:val="-1425107144"/>
                <w14:checkbox>
                  <w14:checked w14:val="0"/>
                  <w14:checkedState w14:val="2612" w14:font="MS Gothic"/>
                  <w14:uncheckedState w14:val="2610" w14:font="MS Gothic"/>
                </w14:checkbox>
              </w:sdtPr>
              <w:sdtEndPr/>
              <w:sdtContent>
                <w:r w:rsidR="003F1263">
                  <w:rPr>
                    <w:rFonts w:ascii="MS Gothic" w:eastAsia="MS Gothic" w:hAnsi="MS Gothic" w:hint="eastAsia"/>
                    <w:sz w:val="22"/>
                    <w:szCs w:val="22"/>
                  </w:rPr>
                  <w:t>☐</w:t>
                </w:r>
              </w:sdtContent>
            </w:sdt>
            <w:r w:rsidR="003F1263">
              <w:rPr>
                <w:sz w:val="22"/>
                <w:szCs w:val="22"/>
              </w:rPr>
              <w:t xml:space="preserve"> </w:t>
            </w:r>
            <w:r w:rsidR="001F73E8" w:rsidRPr="004A67B2">
              <w:rPr>
                <w:sz w:val="22"/>
                <w:szCs w:val="22"/>
              </w:rPr>
              <w:t>Agribusiness, including post-harvest management and food processing</w:t>
            </w:r>
            <w:r w:rsidR="000A5972">
              <w:rPr>
                <w:sz w:val="22"/>
                <w:szCs w:val="22"/>
              </w:rPr>
              <w:t xml:space="preserve"> and innovative </w:t>
            </w:r>
            <w:r w:rsidR="00E05A12">
              <w:rPr>
                <w:sz w:val="22"/>
                <w:szCs w:val="22"/>
              </w:rPr>
              <w:t>products</w:t>
            </w:r>
          </w:p>
          <w:p w14:paraId="79F46685" w14:textId="3E7ED3AE" w:rsidR="001F73E8" w:rsidRPr="004A67B2" w:rsidRDefault="00E34FA9" w:rsidP="00B44A0C">
            <w:pPr>
              <w:pStyle w:val="Tablebody"/>
              <w:ind w:left="1483" w:hanging="81"/>
              <w:jc w:val="both"/>
              <w:rPr>
                <w:sz w:val="22"/>
                <w:szCs w:val="22"/>
              </w:rPr>
            </w:pPr>
            <w:sdt>
              <w:sdtPr>
                <w:rPr>
                  <w:sz w:val="22"/>
                  <w:szCs w:val="22"/>
                </w:rPr>
                <w:id w:val="879908675"/>
                <w14:checkbox>
                  <w14:checked w14:val="0"/>
                  <w14:checkedState w14:val="2612" w14:font="MS Gothic"/>
                  <w14:uncheckedState w14:val="2610" w14:font="MS Gothic"/>
                </w14:checkbox>
              </w:sdtPr>
              <w:sdtEndPr/>
              <w:sdtContent>
                <w:r w:rsidR="003F1263">
                  <w:rPr>
                    <w:rFonts w:ascii="MS Gothic" w:eastAsia="MS Gothic" w:hAnsi="MS Gothic" w:hint="eastAsia"/>
                    <w:sz w:val="22"/>
                    <w:szCs w:val="22"/>
                  </w:rPr>
                  <w:t>☐</w:t>
                </w:r>
              </w:sdtContent>
            </w:sdt>
            <w:r w:rsidR="003F1263">
              <w:rPr>
                <w:sz w:val="22"/>
                <w:szCs w:val="22"/>
              </w:rPr>
              <w:t xml:space="preserve"> </w:t>
            </w:r>
            <w:r w:rsidR="001F73E8" w:rsidRPr="004A67B2">
              <w:rPr>
                <w:sz w:val="22"/>
                <w:szCs w:val="22"/>
              </w:rPr>
              <w:t xml:space="preserve">Coconut-based systems for economic, </w:t>
            </w:r>
            <w:r w:rsidR="2EFB1D8A" w:rsidRPr="004A67B2">
              <w:rPr>
                <w:sz w:val="22"/>
                <w:szCs w:val="22"/>
              </w:rPr>
              <w:t>social,</w:t>
            </w:r>
            <w:r w:rsidR="001F73E8" w:rsidRPr="004A67B2">
              <w:rPr>
                <w:sz w:val="22"/>
                <w:szCs w:val="22"/>
              </w:rPr>
              <w:t xml:space="preserve"> and environmental resilience</w:t>
            </w:r>
          </w:p>
          <w:p w14:paraId="388C7D78" w14:textId="228B80D8" w:rsidR="00920D14" w:rsidRPr="00491C85" w:rsidRDefault="00E34FA9" w:rsidP="00B44A0C">
            <w:pPr>
              <w:pStyle w:val="Tablebody"/>
              <w:ind w:left="1483" w:hanging="81"/>
              <w:jc w:val="both"/>
              <w:rPr>
                <w:sz w:val="22"/>
                <w:szCs w:val="22"/>
              </w:rPr>
            </w:pPr>
            <w:sdt>
              <w:sdtPr>
                <w:rPr>
                  <w:sz w:val="22"/>
                  <w:szCs w:val="22"/>
                </w:rPr>
                <w:id w:val="563303199"/>
                <w14:checkbox>
                  <w14:checked w14:val="0"/>
                  <w14:checkedState w14:val="2612" w14:font="MS Gothic"/>
                  <w14:uncheckedState w14:val="2610" w14:font="MS Gothic"/>
                </w14:checkbox>
              </w:sdtPr>
              <w:sdtEndPr/>
              <w:sdtContent>
                <w:r w:rsidR="003F1263">
                  <w:rPr>
                    <w:rFonts w:ascii="MS Gothic" w:eastAsia="MS Gothic" w:hAnsi="MS Gothic" w:hint="eastAsia"/>
                    <w:sz w:val="22"/>
                    <w:szCs w:val="22"/>
                  </w:rPr>
                  <w:t>☐</w:t>
                </w:r>
              </w:sdtContent>
            </w:sdt>
            <w:r w:rsidR="003F1263">
              <w:rPr>
                <w:sz w:val="22"/>
                <w:szCs w:val="22"/>
              </w:rPr>
              <w:t xml:space="preserve"> </w:t>
            </w:r>
            <w:r w:rsidR="00363FC5">
              <w:rPr>
                <w:sz w:val="22"/>
                <w:szCs w:val="22"/>
              </w:rPr>
              <w:t>‘</w:t>
            </w:r>
            <w:r w:rsidR="001F73E8" w:rsidRPr="004A67B2">
              <w:rPr>
                <w:sz w:val="22"/>
                <w:szCs w:val="22"/>
              </w:rPr>
              <w:t>One Health’ approaches (integrating human, animal</w:t>
            </w:r>
            <w:r w:rsidR="00480649">
              <w:rPr>
                <w:sz w:val="22"/>
                <w:szCs w:val="22"/>
              </w:rPr>
              <w:t>,</w:t>
            </w:r>
            <w:r w:rsidR="001F73E8" w:rsidRPr="004A67B2">
              <w:rPr>
                <w:sz w:val="22"/>
                <w:szCs w:val="22"/>
              </w:rPr>
              <w:t xml:space="preserve"> and environment health) and biosecurity (for crop, </w:t>
            </w:r>
            <w:proofErr w:type="gramStart"/>
            <w:r w:rsidR="001F73E8" w:rsidRPr="004A67B2">
              <w:rPr>
                <w:sz w:val="22"/>
                <w:szCs w:val="22"/>
              </w:rPr>
              <w:t>livestock</w:t>
            </w:r>
            <w:proofErr w:type="gramEnd"/>
            <w:r w:rsidR="001F73E8" w:rsidRPr="004A67B2">
              <w:rPr>
                <w:sz w:val="22"/>
                <w:szCs w:val="22"/>
              </w:rPr>
              <w:t xml:space="preserve"> and environmental health).</w:t>
            </w:r>
            <w:r w:rsidR="00491C85">
              <w:rPr>
                <w:sz w:val="22"/>
                <w:szCs w:val="22"/>
              </w:rPr>
              <w:t xml:space="preserve"> Includes crop and plant protection and animal health.</w:t>
            </w:r>
          </w:p>
          <w:p w14:paraId="6AC25747" w14:textId="77777777" w:rsidR="00F94019" w:rsidRPr="004A67B2" w:rsidRDefault="00F94019" w:rsidP="00B44A0C">
            <w:pPr>
              <w:pStyle w:val="Tablebody"/>
              <w:ind w:hanging="81"/>
              <w:jc w:val="both"/>
              <w:rPr>
                <w:sz w:val="22"/>
                <w:szCs w:val="22"/>
              </w:rPr>
            </w:pPr>
          </w:p>
          <w:p w14:paraId="4FD48CD0" w14:textId="326A3C3D" w:rsidR="00FA6C65" w:rsidRDefault="5B307B97" w:rsidP="0B7A3E9D">
            <w:pPr>
              <w:pStyle w:val="ScheduleL4"/>
              <w:spacing w:line="240" w:lineRule="atLeast"/>
              <w:jc w:val="both"/>
              <w:rPr>
                <w:rFonts w:ascii="Arial Narrow" w:eastAsia="Arial Narrow" w:hAnsi="Arial Narrow" w:cs="Arial Narrow"/>
                <w:color w:val="000000" w:themeColor="text1"/>
                <w:lang w:val="en-GB"/>
              </w:rPr>
            </w:pPr>
            <w:r w:rsidRPr="0B7A3E9D">
              <w:rPr>
                <w:rFonts w:ascii="Arial Narrow" w:eastAsia="Arial Narrow" w:hAnsi="Arial Narrow" w:cs="Arial Narrow"/>
                <w:color w:val="000000" w:themeColor="text1"/>
                <w:lang w:val="en-GB"/>
              </w:rPr>
              <w:t xml:space="preserve">Applicants should identify a research topic from the </w:t>
            </w:r>
            <w:hyperlink r:id="rId14">
              <w:r w:rsidRPr="0B7A3E9D">
                <w:rPr>
                  <w:rStyle w:val="Hyperlink"/>
                  <w:rFonts w:ascii="Arial Narrow" w:eastAsia="Arial Narrow" w:hAnsi="Arial Narrow" w:cs="Arial Narrow"/>
                  <w:lang w:val="en-GB"/>
                </w:rPr>
                <w:t xml:space="preserve">ACIAR project list </w:t>
              </w:r>
              <w:r w:rsidRPr="0B7A3E9D">
                <w:rPr>
                  <w:rStyle w:val="Hyperlink"/>
                  <w:rFonts w:ascii="Arial Narrow" w:eastAsia="Arial Narrow" w:hAnsi="Arial Narrow" w:cs="Arial Narrow"/>
                  <w:color w:val="auto"/>
                  <w:lang w:val="en-GB"/>
                </w:rPr>
                <w:t>and prepare the research intent in consultation with the identified supervisor and co-supervisor from the list.</w:t>
              </w:r>
            </w:hyperlink>
            <w:r w:rsidRPr="0B7A3E9D">
              <w:rPr>
                <w:rFonts w:ascii="Arial Narrow" w:eastAsia="Arial Narrow" w:hAnsi="Arial Narrow" w:cs="Arial Narrow"/>
                <w:lang w:val="en-GB"/>
              </w:rPr>
              <w:t xml:space="preserve"> P</w:t>
            </w:r>
            <w:r w:rsidRPr="0B7A3E9D">
              <w:rPr>
                <w:rFonts w:ascii="Arial Narrow" w:eastAsia="Arial Narrow" w:hAnsi="Arial Narrow" w:cs="Arial Narrow"/>
                <w:color w:val="000000" w:themeColor="text1"/>
                <w:lang w:val="en-GB"/>
              </w:rPr>
              <w:t>rovide the ACIAR project title and ID here together with your proposed research topic:</w:t>
            </w:r>
          </w:p>
          <w:p w14:paraId="52D80C12" w14:textId="533A681D" w:rsidR="00F94019" w:rsidRDefault="5B307B97" w:rsidP="003F2EF0">
            <w:pPr>
              <w:pStyle w:val="ScheduleL5"/>
              <w:numPr>
                <w:ilvl w:val="4"/>
                <w:numId w:val="0"/>
              </w:numPr>
              <w:spacing w:after="0" w:line="240" w:lineRule="auto"/>
              <w:ind w:left="1476"/>
              <w:jc w:val="both"/>
              <w:rPr>
                <w:rFonts w:ascii="Arial Narrow" w:hAnsi="Arial Narrow" w:cs="Times New Roman"/>
              </w:rPr>
            </w:pPr>
            <w:r w:rsidRPr="0B7A3E9D">
              <w:rPr>
                <w:rFonts w:ascii="Arial Narrow" w:hAnsi="Arial Narrow" w:cs="Times New Roman"/>
              </w:rPr>
              <w:t xml:space="preserve">ACIAR </w:t>
            </w:r>
            <w:r w:rsidR="003F2EF0">
              <w:rPr>
                <w:rFonts w:ascii="Arial Narrow" w:hAnsi="Arial Narrow" w:cs="Times New Roman"/>
              </w:rPr>
              <w:t xml:space="preserve">Project </w:t>
            </w:r>
            <w:r w:rsidR="0091380C">
              <w:rPr>
                <w:rFonts w:ascii="Arial Narrow" w:hAnsi="Arial Narrow" w:cs="Times New Roman"/>
              </w:rPr>
              <w:t>Title</w:t>
            </w:r>
            <w:r w:rsidR="003F2EF0">
              <w:rPr>
                <w:rFonts w:ascii="Arial Narrow" w:hAnsi="Arial Narrow" w:cs="Times New Roman"/>
              </w:rPr>
              <w:t xml:space="preserve"> </w:t>
            </w:r>
            <w:sdt>
              <w:sdtPr>
                <w:rPr>
                  <w:rFonts w:ascii="Arial Narrow" w:hAnsi="Arial Narrow" w:cs="Times New Roman"/>
                </w:rPr>
                <w:id w:val="1317457516"/>
                <w:placeholder>
                  <w:docPart w:val="DefaultPlaceholder_-1854013440"/>
                </w:placeholder>
                <w:showingPlcHdr/>
              </w:sdtPr>
              <w:sdtEndPr/>
              <w:sdtContent>
                <w:r w:rsidR="003F2EF0" w:rsidRPr="00232784">
                  <w:rPr>
                    <w:rStyle w:val="PlaceholderText"/>
                  </w:rPr>
                  <w:t>Click or tap here to enter text.</w:t>
                </w:r>
              </w:sdtContent>
            </w:sdt>
          </w:p>
          <w:p w14:paraId="3D6ECED0" w14:textId="60FDD2BF" w:rsidR="003F2EF0" w:rsidRDefault="003F2EF0" w:rsidP="003F2EF0">
            <w:pPr>
              <w:pStyle w:val="ScheduleL5"/>
              <w:numPr>
                <w:ilvl w:val="4"/>
                <w:numId w:val="0"/>
              </w:numPr>
              <w:spacing w:after="0" w:line="240" w:lineRule="auto"/>
              <w:ind w:left="1476"/>
              <w:jc w:val="both"/>
              <w:rPr>
                <w:rFonts w:ascii="Arial Narrow" w:hAnsi="Arial Narrow" w:cs="Times New Roman"/>
              </w:rPr>
            </w:pPr>
            <w:r>
              <w:rPr>
                <w:rFonts w:ascii="Arial Narrow" w:hAnsi="Arial Narrow" w:cs="Times New Roman"/>
              </w:rPr>
              <w:t>Project ID</w:t>
            </w:r>
            <w:r w:rsidR="00FA6C65">
              <w:rPr>
                <w:rFonts w:ascii="Arial Narrow" w:hAnsi="Arial Narrow" w:cs="Times New Roman"/>
              </w:rPr>
              <w:t xml:space="preserve"> (e.g., </w:t>
            </w:r>
            <w:r w:rsidR="00FD575C">
              <w:rPr>
                <w:rFonts w:ascii="Arial Narrow" w:hAnsi="Arial Narrow" w:cs="Times New Roman"/>
              </w:rPr>
              <w:t>HORT/2019/165)</w:t>
            </w:r>
            <w:r>
              <w:rPr>
                <w:rFonts w:ascii="Arial Narrow" w:hAnsi="Arial Narrow" w:cs="Times New Roman"/>
              </w:rPr>
              <w:t xml:space="preserve"> </w:t>
            </w:r>
            <w:sdt>
              <w:sdtPr>
                <w:rPr>
                  <w:rFonts w:ascii="Arial Narrow" w:hAnsi="Arial Narrow" w:cs="Times New Roman"/>
                </w:rPr>
                <w:id w:val="731667618"/>
                <w:placeholder>
                  <w:docPart w:val="DefaultPlaceholder_-1854013440"/>
                </w:placeholder>
                <w:showingPlcHdr/>
              </w:sdtPr>
              <w:sdtEndPr/>
              <w:sdtContent>
                <w:r w:rsidRPr="00232784">
                  <w:rPr>
                    <w:rStyle w:val="PlaceholderText"/>
                  </w:rPr>
                  <w:t>Click or tap here to enter text.</w:t>
                </w:r>
              </w:sdtContent>
            </w:sdt>
          </w:p>
          <w:p w14:paraId="1CCD1D0B" w14:textId="7B1417B1" w:rsidR="003F2EF0" w:rsidRPr="004A67B2" w:rsidRDefault="00230D78" w:rsidP="003F2EF0">
            <w:pPr>
              <w:pStyle w:val="ScheduleL5"/>
              <w:numPr>
                <w:ilvl w:val="4"/>
                <w:numId w:val="0"/>
              </w:numPr>
              <w:spacing w:after="0" w:line="240" w:lineRule="auto"/>
              <w:ind w:left="1476"/>
              <w:jc w:val="both"/>
              <w:rPr>
                <w:rFonts w:ascii="Arial Narrow" w:hAnsi="Arial Narrow" w:cs="Times New Roman"/>
              </w:rPr>
            </w:pPr>
            <w:r>
              <w:rPr>
                <w:rFonts w:ascii="Arial Narrow" w:hAnsi="Arial Narrow" w:cs="Times New Roman"/>
              </w:rPr>
              <w:t xml:space="preserve">Research Topic </w:t>
            </w:r>
            <w:sdt>
              <w:sdtPr>
                <w:rPr>
                  <w:rFonts w:ascii="Arial Narrow" w:hAnsi="Arial Narrow" w:cs="Times New Roman"/>
                </w:rPr>
                <w:id w:val="-2011361708"/>
                <w:placeholder>
                  <w:docPart w:val="DefaultPlaceholder_-1854013440"/>
                </w:placeholder>
                <w:showingPlcHdr/>
              </w:sdtPr>
              <w:sdtEndPr/>
              <w:sdtContent>
                <w:r w:rsidRPr="00232784">
                  <w:rPr>
                    <w:rStyle w:val="PlaceholderText"/>
                  </w:rPr>
                  <w:t>Click or tap here to enter text.</w:t>
                </w:r>
              </w:sdtContent>
            </w:sdt>
          </w:p>
          <w:p w14:paraId="1EB4B9DD" w14:textId="6711ED1E" w:rsidR="00F94019" w:rsidRPr="00C0025B" w:rsidRDefault="5EC74C02" w:rsidP="00A66760">
            <w:pPr>
              <w:pStyle w:val="ScheduleL5"/>
              <w:numPr>
                <w:ilvl w:val="4"/>
                <w:numId w:val="0"/>
              </w:numPr>
              <w:spacing w:after="0" w:line="240" w:lineRule="auto"/>
              <w:ind w:left="1485" w:hanging="283"/>
              <w:jc w:val="both"/>
              <w:rPr>
                <w:rFonts w:ascii="Arial Narrow" w:hAnsi="Arial Narrow" w:cs="Times New Roman"/>
              </w:rPr>
            </w:pPr>
            <w:r>
              <w:rPr>
                <w:rFonts w:ascii="Arial Narrow" w:hAnsi="Arial Narrow" w:cs="Times New Roman"/>
              </w:rPr>
              <w:t xml:space="preserve"> </w:t>
            </w:r>
          </w:p>
        </w:tc>
      </w:tr>
      <w:tr w:rsidR="00E64857" w14:paraId="5FF2F6A2" w14:textId="77777777" w:rsidTr="474F0BC2">
        <w:trPr>
          <w:trHeight w:hRule="exact" w:val="750"/>
        </w:trPr>
        <w:tc>
          <w:tcPr>
            <w:tcW w:w="4253" w:type="dxa"/>
            <w:gridSpan w:val="2"/>
            <w:shd w:val="clear" w:color="auto" w:fill="auto"/>
            <w:vAlign w:val="center"/>
          </w:tcPr>
          <w:p w14:paraId="55370122" w14:textId="22430742" w:rsidR="00E64857" w:rsidRDefault="00E64857" w:rsidP="00A53B4B">
            <w:pPr>
              <w:pStyle w:val="Tablebody"/>
            </w:pPr>
            <w:r>
              <w:t>Do you currently hold any other scholarship from your own or another government or sponsor?</w:t>
            </w:r>
          </w:p>
        </w:tc>
        <w:tc>
          <w:tcPr>
            <w:tcW w:w="5984" w:type="dxa"/>
            <w:shd w:val="clear" w:color="auto" w:fill="auto"/>
            <w:vAlign w:val="center"/>
          </w:tcPr>
          <w:p w14:paraId="3A335FE7" w14:textId="5C4B41E6" w:rsidR="00E64857" w:rsidRDefault="00E34FA9" w:rsidP="0066441D">
            <w:pPr>
              <w:pStyle w:val="Tablebody"/>
            </w:pPr>
            <w:sdt>
              <w:sdtPr>
                <w:rPr>
                  <w:rFonts w:eastAsia="MS Gothic"/>
                  <w:sz w:val="22"/>
                  <w:szCs w:val="22"/>
                </w:rPr>
                <w:id w:val="1315916097"/>
                <w14:checkbox>
                  <w14:checked w14:val="0"/>
                  <w14:checkedState w14:val="2612" w14:font="MS Gothic"/>
                  <w14:uncheckedState w14:val="2610" w14:font="MS Gothic"/>
                </w14:checkbox>
              </w:sdtPr>
              <w:sdtEndPr/>
              <w:sdtContent>
                <w:r w:rsidR="00AE5DBD">
                  <w:rPr>
                    <w:rFonts w:ascii="MS Gothic" w:eastAsia="MS Gothic" w:hAnsi="MS Gothic" w:hint="eastAsia"/>
                    <w:sz w:val="22"/>
                    <w:szCs w:val="22"/>
                  </w:rPr>
                  <w:t>☐</w:t>
                </w:r>
              </w:sdtContent>
            </w:sdt>
            <w:r w:rsidR="00857CF5">
              <w:rPr>
                <w:rFonts w:eastAsia="MS Gothic"/>
                <w:sz w:val="22"/>
                <w:szCs w:val="22"/>
              </w:rPr>
              <w:t xml:space="preserve"> </w:t>
            </w:r>
            <w:r w:rsidR="00AE5DBD" w:rsidRPr="00AE5DBD">
              <w:rPr>
                <w:rFonts w:eastAsia="MS Gothic"/>
                <w:sz w:val="22"/>
                <w:szCs w:val="22"/>
              </w:rPr>
              <w:t>Yes</w:t>
            </w:r>
            <w:r w:rsidR="00AE5DBD" w:rsidRPr="00AE5DBD">
              <w:rPr>
                <w:rFonts w:ascii="MS Gothic" w:eastAsia="MS Gothic" w:hAnsi="MS Gothic" w:hint="eastAsia"/>
                <w:sz w:val="22"/>
                <w:szCs w:val="22"/>
              </w:rPr>
              <w:t xml:space="preserve"> </w:t>
            </w:r>
            <w:r w:rsidR="00AE5DBD">
              <w:rPr>
                <w:rFonts w:ascii="MS Gothic" w:eastAsia="MS Gothic" w:hAnsi="MS Gothic" w:hint="eastAsia"/>
              </w:rPr>
              <w:t xml:space="preserve">     </w:t>
            </w:r>
            <w:sdt>
              <w:sdtPr>
                <w:rPr>
                  <w:rFonts w:ascii="MS Gothic" w:eastAsia="MS Gothic" w:hAnsi="MS Gothic" w:hint="eastAsia"/>
                </w:rPr>
                <w:id w:val="1575932988"/>
                <w14:checkbox>
                  <w14:checked w14:val="0"/>
                  <w14:checkedState w14:val="2612" w14:font="MS Gothic"/>
                  <w14:uncheckedState w14:val="2610" w14:font="MS Gothic"/>
                </w14:checkbox>
              </w:sdtPr>
              <w:sdtEndPr/>
              <w:sdtContent>
                <w:r w:rsidR="00AE5DBD">
                  <w:rPr>
                    <w:rFonts w:ascii="MS Gothic" w:eastAsia="MS Gothic" w:hAnsi="MS Gothic" w:hint="eastAsia"/>
                  </w:rPr>
                  <w:t>☐</w:t>
                </w:r>
              </w:sdtContent>
            </w:sdt>
            <w:r w:rsidR="00857CF5">
              <w:rPr>
                <w:rFonts w:ascii="MS Gothic" w:eastAsia="MS Gothic" w:hAnsi="MS Gothic"/>
              </w:rPr>
              <w:t xml:space="preserve"> </w:t>
            </w:r>
            <w:r w:rsidR="00AE5DBD" w:rsidRPr="00AE5DBD">
              <w:rPr>
                <w:rFonts w:eastAsia="MS Gothic"/>
                <w:sz w:val="22"/>
                <w:szCs w:val="22"/>
              </w:rPr>
              <w:t>No</w:t>
            </w:r>
          </w:p>
        </w:tc>
      </w:tr>
      <w:tr w:rsidR="00630669" w14:paraId="75330A83" w14:textId="77777777" w:rsidTr="474F0BC2">
        <w:trPr>
          <w:trHeight w:hRule="exact" w:val="1134"/>
        </w:trPr>
        <w:tc>
          <w:tcPr>
            <w:tcW w:w="1800" w:type="dxa"/>
            <w:shd w:val="clear" w:color="auto" w:fill="auto"/>
          </w:tcPr>
          <w:p w14:paraId="595D40D8" w14:textId="77777777" w:rsidR="00630669" w:rsidRDefault="00630669" w:rsidP="000B1E51">
            <w:pPr>
              <w:pStyle w:val="Tablebody"/>
            </w:pPr>
            <w:r>
              <w:t>If ‘Yes’, provide details</w:t>
            </w:r>
          </w:p>
        </w:tc>
        <w:tc>
          <w:tcPr>
            <w:tcW w:w="8437" w:type="dxa"/>
            <w:gridSpan w:val="2"/>
            <w:shd w:val="clear" w:color="auto" w:fill="auto"/>
          </w:tcPr>
          <w:p w14:paraId="698D84F8" w14:textId="77777777" w:rsidR="00630669" w:rsidRDefault="00ED1E52" w:rsidP="000B1E51">
            <w:pPr>
              <w:pStyle w:val="Tablebody"/>
            </w:pPr>
            <w:r w:rsidRPr="007A2AF8">
              <w:fldChar w:fldCharType="begin">
                <w:ffData>
                  <w:name w:val=""/>
                  <w:enabled/>
                  <w:calcOnExit w:val="0"/>
                  <w:textInput/>
                </w:ffData>
              </w:fldChar>
            </w:r>
            <w:r w:rsidRPr="007A2AF8">
              <w:instrText xml:space="preserve"> FORMTEXT </w:instrText>
            </w:r>
            <w:r w:rsidRPr="007A2AF8">
              <w:fldChar w:fldCharType="separate"/>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rPr>
                <w:rFonts w:ascii="Arial Unicode MS" w:eastAsia="Arial Unicode MS" w:hAnsi="Arial Unicode MS" w:cs="Arial Unicode MS" w:hint="eastAsia"/>
                <w:noProof/>
              </w:rPr>
              <w:t> </w:t>
            </w:r>
            <w:r w:rsidRPr="007A2AF8">
              <w:fldChar w:fldCharType="end"/>
            </w:r>
          </w:p>
        </w:tc>
      </w:tr>
      <w:bookmarkEnd w:id="5"/>
    </w:tbl>
    <w:p w14:paraId="42273D6C" w14:textId="77777777" w:rsidR="00D63341" w:rsidRDefault="00D63341" w:rsidP="00573395"/>
    <w:p w14:paraId="511AE07B" w14:textId="77777777" w:rsidR="00AA2F1B" w:rsidRDefault="00AA2F1B" w:rsidP="00573395"/>
    <w:p w14:paraId="41B316D0" w14:textId="77777777" w:rsidR="00AA2F1B" w:rsidRDefault="00AA2F1B" w:rsidP="00573395"/>
    <w:p w14:paraId="3C363B1F" w14:textId="77777777" w:rsidR="00AA2F1B" w:rsidRDefault="00AA2F1B" w:rsidP="00573395"/>
    <w:p w14:paraId="5DFBF208" w14:textId="77777777" w:rsidR="00AA2F1B" w:rsidRDefault="00AA2F1B" w:rsidP="00573395"/>
    <w:p w14:paraId="5FEE4A67" w14:textId="77777777" w:rsidR="00AA2F1B" w:rsidRDefault="00AA2F1B" w:rsidP="00573395"/>
    <w:p w14:paraId="1C9F8CA2" w14:textId="77777777" w:rsidR="00AA2F1B" w:rsidRDefault="00AA2F1B" w:rsidP="00573395"/>
    <w:p w14:paraId="2E281076" w14:textId="77777777" w:rsidR="00AA2F1B" w:rsidRDefault="00AA2F1B" w:rsidP="00573395"/>
    <w:tbl>
      <w:tblPr>
        <w:tblW w:w="10261" w:type="dxa"/>
        <w:tblInd w:w="84"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2017"/>
        <w:gridCol w:w="28"/>
        <w:gridCol w:w="2456"/>
        <w:gridCol w:w="1440"/>
        <w:gridCol w:w="4320"/>
      </w:tblGrid>
      <w:tr w:rsidR="00FD55DD" w:rsidRPr="00F86BD1" w14:paraId="31CF3D4C" w14:textId="77777777" w:rsidTr="001105CE">
        <w:trPr>
          <w:trHeight w:hRule="exact" w:val="397"/>
        </w:trPr>
        <w:tc>
          <w:tcPr>
            <w:tcW w:w="10261" w:type="dxa"/>
            <w:gridSpan w:val="5"/>
            <w:tcBorders>
              <w:top w:val="single" w:sz="4" w:space="0" w:color="94A3B5"/>
              <w:left w:val="single" w:sz="4" w:space="0" w:color="94A3B5"/>
              <w:bottom w:val="single" w:sz="4" w:space="0" w:color="94A3B5"/>
              <w:right w:val="single" w:sz="4" w:space="0" w:color="94A3B5"/>
            </w:tcBorders>
            <w:shd w:val="clear" w:color="auto" w:fill="008000"/>
            <w:vAlign w:val="center"/>
          </w:tcPr>
          <w:p w14:paraId="766C3F8F" w14:textId="77777777" w:rsidR="00FD55DD" w:rsidRPr="00F86BD1" w:rsidRDefault="00E8400A" w:rsidP="00FD55DD">
            <w:pPr>
              <w:pStyle w:val="TableHeading1"/>
            </w:pPr>
            <w:r>
              <w:lastRenderedPageBreak/>
              <w:t xml:space="preserve">Study or </w:t>
            </w:r>
            <w:r w:rsidR="00FD55DD" w:rsidRPr="00F86BD1">
              <w:t xml:space="preserve">Employment history </w:t>
            </w:r>
          </w:p>
        </w:tc>
      </w:tr>
      <w:tr w:rsidR="00FD55DD" w:rsidRPr="008008C8" w14:paraId="28C03236" w14:textId="77777777" w:rsidTr="001105CE">
        <w:trPr>
          <w:trHeight w:hRule="exact" w:val="397"/>
        </w:trPr>
        <w:tc>
          <w:tcPr>
            <w:tcW w:w="10261" w:type="dxa"/>
            <w:gridSpan w:val="5"/>
            <w:tcBorders>
              <w:top w:val="single" w:sz="4" w:space="0" w:color="94A3B5"/>
              <w:left w:val="single" w:sz="4" w:space="0" w:color="94A3B5"/>
              <w:bottom w:val="single" w:sz="4" w:space="0" w:color="94A3B5"/>
              <w:right w:val="single" w:sz="4" w:space="0" w:color="94A3B5"/>
            </w:tcBorders>
            <w:shd w:val="clear" w:color="auto" w:fill="auto"/>
            <w:vAlign w:val="center"/>
          </w:tcPr>
          <w:p w14:paraId="766F5942" w14:textId="23ADE438" w:rsidR="00FD55DD" w:rsidRPr="008008C8" w:rsidRDefault="00FD55DD" w:rsidP="00FD55DD">
            <w:pPr>
              <w:pStyle w:val="TableHeading1"/>
              <w:numPr>
                <w:ilvl w:val="0"/>
                <w:numId w:val="0"/>
              </w:numPr>
              <w:tabs>
                <w:tab w:val="num" w:pos="227"/>
              </w:tabs>
              <w:ind w:left="227" w:hanging="227"/>
              <w:rPr>
                <w:color w:val="008000"/>
              </w:rPr>
            </w:pPr>
            <w:r w:rsidRPr="008008C8">
              <w:rPr>
                <w:color w:val="008000"/>
              </w:rPr>
              <w:t xml:space="preserve">Current </w:t>
            </w:r>
            <w:r w:rsidR="00E8400A">
              <w:rPr>
                <w:color w:val="008000"/>
              </w:rPr>
              <w:t xml:space="preserve">study or </w:t>
            </w:r>
            <w:r w:rsidRPr="008008C8">
              <w:rPr>
                <w:color w:val="008000"/>
              </w:rPr>
              <w:t>employment</w:t>
            </w:r>
            <w:r w:rsidR="00A31BD1">
              <w:rPr>
                <w:color w:val="008000"/>
              </w:rPr>
              <w:t xml:space="preserve"> *</w:t>
            </w:r>
            <w:r w:rsidR="003F2EF0">
              <w:rPr>
                <w:color w:val="008000"/>
              </w:rPr>
              <w:t xml:space="preserve"> Include</w:t>
            </w:r>
            <w:r w:rsidR="00A31BD1">
              <w:rPr>
                <w:color w:val="008000"/>
              </w:rPr>
              <w:t xml:space="preserve"> extra </w:t>
            </w:r>
            <w:r w:rsidR="003F2EF0">
              <w:rPr>
                <w:color w:val="008000"/>
              </w:rPr>
              <w:t>rows</w:t>
            </w:r>
            <w:r w:rsidR="00A31BD1">
              <w:rPr>
                <w:color w:val="008000"/>
              </w:rPr>
              <w:t xml:space="preserve"> if necessary </w:t>
            </w:r>
          </w:p>
        </w:tc>
      </w:tr>
      <w:tr w:rsidR="00FD55DD" w:rsidRPr="007A2AF8" w14:paraId="4157FA93" w14:textId="77777777" w:rsidTr="001105CE">
        <w:trPr>
          <w:trHeight w:hRule="exact" w:val="737"/>
        </w:trPr>
        <w:tc>
          <w:tcPr>
            <w:tcW w:w="2045" w:type="dxa"/>
            <w:gridSpan w:val="2"/>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7053178F" w14:textId="04BA63EA" w:rsidR="00FD55DD" w:rsidRPr="007A2AF8" w:rsidRDefault="00FD55DD" w:rsidP="00FD55DD">
            <w:pPr>
              <w:pStyle w:val="Tablebody"/>
            </w:pPr>
            <w:r>
              <w:t>Position title</w:t>
            </w:r>
            <w:r w:rsidR="00E8400A">
              <w:t xml:space="preserve"> or </w:t>
            </w:r>
            <w:r w:rsidR="007346F0">
              <w:t>Program</w:t>
            </w:r>
            <w:r w:rsidR="00E8400A">
              <w:t xml:space="preserve"> year </w:t>
            </w:r>
            <w:r w:rsidR="007346F0">
              <w:t xml:space="preserve">or </w:t>
            </w:r>
            <w:r w:rsidR="00E8400A">
              <w:t>level</w:t>
            </w:r>
          </w:p>
        </w:tc>
        <w:sdt>
          <w:sdtPr>
            <w:id w:val="1631592480"/>
            <w:placeholder>
              <w:docPart w:val="DefaultPlaceholder_-1854013440"/>
            </w:placeholder>
            <w:showingPlcHdr/>
          </w:sdtPr>
          <w:sdtEndPr/>
          <w:sdtContent>
            <w:tc>
              <w:tcPr>
                <w:tcW w:w="8216" w:type="dxa"/>
                <w:gridSpan w:val="3"/>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3EBBAFE7" w14:textId="625FB9E4" w:rsidR="00FD55DD" w:rsidRPr="007A2AF8" w:rsidRDefault="003F2EF0" w:rsidP="00FD55DD">
                <w:pPr>
                  <w:pStyle w:val="Tablebody"/>
                </w:pPr>
                <w:r w:rsidRPr="00232784">
                  <w:rPr>
                    <w:rStyle w:val="PlaceholderText"/>
                  </w:rPr>
                  <w:t>Click or tap here to enter text.</w:t>
                </w:r>
              </w:p>
            </w:tc>
          </w:sdtContent>
        </w:sdt>
      </w:tr>
      <w:tr w:rsidR="00FD55DD" w:rsidRPr="007A2AF8" w14:paraId="12CF5598" w14:textId="77777777" w:rsidTr="001105CE">
        <w:trPr>
          <w:trHeight w:hRule="exact" w:val="397"/>
        </w:trPr>
        <w:tc>
          <w:tcPr>
            <w:tcW w:w="2045" w:type="dxa"/>
            <w:gridSpan w:val="2"/>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734A215" w14:textId="77777777" w:rsidR="00FD55DD" w:rsidRDefault="00FD55DD" w:rsidP="00FD55DD">
            <w:pPr>
              <w:pStyle w:val="Tablebody"/>
            </w:pPr>
            <w:r>
              <w:t>Starting date</w:t>
            </w:r>
          </w:p>
        </w:tc>
        <w:sdt>
          <w:sdtPr>
            <w:id w:val="-1891574242"/>
            <w:placeholder>
              <w:docPart w:val="DefaultPlaceholder_-1854013437"/>
            </w:placeholder>
            <w:showingPlcHdr/>
            <w:date>
              <w:dateFormat w:val="d/MM/yyyy"/>
              <w:lid w:val="en-AU"/>
              <w:storeMappedDataAs w:val="dateTime"/>
              <w:calendar w:val="gregorian"/>
            </w:date>
          </w:sdtPr>
          <w:sdtEndPr/>
          <w:sdtContent>
            <w:tc>
              <w:tcPr>
                <w:tcW w:w="8216" w:type="dxa"/>
                <w:gridSpan w:val="3"/>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93AE0CF" w14:textId="4A650551" w:rsidR="00FD55DD" w:rsidRPr="007A2AF8" w:rsidRDefault="003F2EF0" w:rsidP="00FD55DD">
                <w:pPr>
                  <w:pStyle w:val="Tablebody"/>
                </w:pPr>
                <w:r w:rsidRPr="00232784">
                  <w:rPr>
                    <w:rStyle w:val="PlaceholderText"/>
                  </w:rPr>
                  <w:t>Click or tap to enter a date.</w:t>
                </w:r>
              </w:p>
            </w:tc>
          </w:sdtContent>
        </w:sdt>
      </w:tr>
      <w:tr w:rsidR="00FD55DD" w:rsidRPr="007A2AF8" w14:paraId="6B7193D3" w14:textId="77777777" w:rsidTr="001105CE">
        <w:trPr>
          <w:trHeight w:hRule="exact" w:val="397"/>
        </w:trPr>
        <w:tc>
          <w:tcPr>
            <w:tcW w:w="2045" w:type="dxa"/>
            <w:gridSpan w:val="2"/>
            <w:tcBorders>
              <w:top w:val="single" w:sz="4" w:space="0" w:color="94A3B5"/>
              <w:left w:val="single" w:sz="4" w:space="0" w:color="94A3B5"/>
              <w:bottom w:val="single" w:sz="4" w:space="0" w:color="94A3B5"/>
              <w:right w:val="single" w:sz="4" w:space="0" w:color="94A3B5"/>
            </w:tcBorders>
            <w:shd w:val="clear" w:color="auto" w:fill="auto"/>
            <w:tcMar>
              <w:top w:w="57" w:type="dxa"/>
              <w:bottom w:w="57" w:type="dxa"/>
            </w:tcMar>
          </w:tcPr>
          <w:p w14:paraId="37136D61" w14:textId="2F68DFF9" w:rsidR="00FD55DD" w:rsidRPr="007A2AF8" w:rsidRDefault="007346F0" w:rsidP="00FD55DD">
            <w:pPr>
              <w:pStyle w:val="Tablebody"/>
            </w:pPr>
            <w:r>
              <w:t>Employer</w:t>
            </w:r>
          </w:p>
        </w:tc>
        <w:sdt>
          <w:sdtPr>
            <w:id w:val="212310713"/>
            <w:placeholder>
              <w:docPart w:val="DefaultPlaceholder_-1854013440"/>
            </w:placeholder>
            <w:showingPlcHdr/>
          </w:sdtPr>
          <w:sdtEndPr/>
          <w:sdtContent>
            <w:tc>
              <w:tcPr>
                <w:tcW w:w="8216" w:type="dxa"/>
                <w:gridSpan w:val="3"/>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7F57EED0" w14:textId="0EB5430F" w:rsidR="00FD55DD" w:rsidRPr="007A2AF8" w:rsidRDefault="003F2EF0" w:rsidP="00FD55DD">
                <w:pPr>
                  <w:pStyle w:val="Tablebody"/>
                </w:pPr>
                <w:r w:rsidRPr="00232784">
                  <w:rPr>
                    <w:rStyle w:val="PlaceholderText"/>
                  </w:rPr>
                  <w:t>Click or tap here to enter text.</w:t>
                </w:r>
              </w:p>
            </w:tc>
          </w:sdtContent>
        </w:sdt>
      </w:tr>
      <w:tr w:rsidR="00FD55DD" w:rsidRPr="007A2AF8" w14:paraId="5D7C7C31" w14:textId="77777777" w:rsidTr="001105CE">
        <w:trPr>
          <w:trHeight w:val="1588"/>
        </w:trPr>
        <w:tc>
          <w:tcPr>
            <w:tcW w:w="2045" w:type="dxa"/>
            <w:gridSpan w:val="2"/>
            <w:tcBorders>
              <w:top w:val="single" w:sz="4" w:space="0" w:color="94A3B5"/>
              <w:left w:val="single" w:sz="4" w:space="0" w:color="94A3B5"/>
              <w:bottom w:val="single" w:sz="4" w:space="0" w:color="94A3B5"/>
              <w:right w:val="single" w:sz="4" w:space="0" w:color="94A3B5"/>
            </w:tcBorders>
            <w:tcMar>
              <w:top w:w="28" w:type="dxa"/>
              <w:bottom w:w="28" w:type="dxa"/>
            </w:tcMar>
          </w:tcPr>
          <w:p w14:paraId="7F410600" w14:textId="77777777" w:rsidR="00FD55DD" w:rsidRDefault="00FD55DD" w:rsidP="00FD55DD">
            <w:pPr>
              <w:pStyle w:val="Tablebody"/>
              <w:rPr>
                <w:spacing w:val="-2"/>
              </w:rPr>
            </w:pPr>
            <w:r w:rsidRPr="002E30E6">
              <w:rPr>
                <w:spacing w:val="-2"/>
              </w:rPr>
              <w:t xml:space="preserve">Brief description of </w:t>
            </w:r>
            <w:r>
              <w:rPr>
                <w:spacing w:val="-2"/>
              </w:rPr>
              <w:t>your</w:t>
            </w:r>
            <w:r w:rsidRPr="002E30E6">
              <w:rPr>
                <w:spacing w:val="-2"/>
              </w:rPr>
              <w:t xml:space="preserve"> duties and responsibilities</w:t>
            </w:r>
          </w:p>
          <w:p w14:paraId="7C90340B" w14:textId="193390C6" w:rsidR="00E8400A" w:rsidRDefault="00E8400A" w:rsidP="00FD55DD">
            <w:pPr>
              <w:pStyle w:val="Tablebody"/>
              <w:rPr>
                <w:spacing w:val="-2"/>
              </w:rPr>
            </w:pPr>
          </w:p>
          <w:p w14:paraId="4329888D" w14:textId="77777777" w:rsidR="00FD55DD" w:rsidRPr="002E30E6" w:rsidRDefault="00FD55DD" w:rsidP="00FD55DD">
            <w:pPr>
              <w:pStyle w:val="Tablebody"/>
              <w:rPr>
                <w:spacing w:val="-2"/>
              </w:rPr>
            </w:pPr>
          </w:p>
        </w:tc>
        <w:sdt>
          <w:sdtPr>
            <w:id w:val="-147828611"/>
            <w:placeholder>
              <w:docPart w:val="DefaultPlaceholder_-1854013440"/>
            </w:placeholder>
            <w:showingPlcHdr/>
          </w:sdtPr>
          <w:sdtEndPr/>
          <w:sdtContent>
            <w:tc>
              <w:tcPr>
                <w:tcW w:w="8216" w:type="dxa"/>
                <w:gridSpan w:val="3"/>
                <w:tcBorders>
                  <w:top w:val="single" w:sz="4" w:space="0" w:color="94A3B5"/>
                  <w:left w:val="single" w:sz="4" w:space="0" w:color="94A3B5"/>
                  <w:bottom w:val="single" w:sz="4" w:space="0" w:color="94A3B5"/>
                  <w:right w:val="single" w:sz="4" w:space="0" w:color="94A3B5"/>
                </w:tcBorders>
                <w:tcMar>
                  <w:top w:w="28" w:type="dxa"/>
                  <w:bottom w:w="28" w:type="dxa"/>
                </w:tcMar>
              </w:tcPr>
              <w:p w14:paraId="2B685B1F" w14:textId="0AECF6D7" w:rsidR="00FD55DD" w:rsidRPr="007A2AF8" w:rsidRDefault="003F2EF0" w:rsidP="00FD55DD">
                <w:pPr>
                  <w:pStyle w:val="Tablebody"/>
                </w:pPr>
                <w:r w:rsidRPr="00232784">
                  <w:rPr>
                    <w:rStyle w:val="PlaceholderText"/>
                  </w:rPr>
                  <w:t>Click or tap here to enter text.</w:t>
                </w:r>
              </w:p>
            </w:tc>
          </w:sdtContent>
        </w:sdt>
      </w:tr>
      <w:tr w:rsidR="00FD55DD" w:rsidRPr="007A2AF8" w14:paraId="3BCF71A6" w14:textId="77777777" w:rsidTr="001105CE">
        <w:trPr>
          <w:trHeight w:hRule="exact" w:val="454"/>
        </w:trPr>
        <w:tc>
          <w:tcPr>
            <w:tcW w:w="5941" w:type="dxa"/>
            <w:gridSpan w:val="4"/>
            <w:tcBorders>
              <w:top w:val="single" w:sz="4" w:space="0" w:color="auto"/>
              <w:left w:val="single" w:sz="4" w:space="0" w:color="94A3B5"/>
              <w:bottom w:val="single" w:sz="4" w:space="0" w:color="94A3B5"/>
              <w:right w:val="single" w:sz="4" w:space="0" w:color="94A3B5"/>
            </w:tcBorders>
            <w:tcMar>
              <w:top w:w="57" w:type="dxa"/>
              <w:bottom w:w="57" w:type="dxa"/>
            </w:tcMar>
            <w:vAlign w:val="center"/>
          </w:tcPr>
          <w:p w14:paraId="0BB54C08" w14:textId="77777777" w:rsidR="00FD55DD" w:rsidRPr="006D2631" w:rsidRDefault="00FD55DD" w:rsidP="00FD55DD">
            <w:pPr>
              <w:pStyle w:val="TableHeading2"/>
              <w:rPr>
                <w:color w:val="008000"/>
              </w:rPr>
            </w:pPr>
            <w:r w:rsidRPr="006D2631">
              <w:rPr>
                <w:color w:val="008000"/>
              </w:rPr>
              <w:t>Previous position</w:t>
            </w:r>
            <w:r w:rsidR="00E8400A">
              <w:rPr>
                <w:color w:val="008000"/>
              </w:rPr>
              <w:t>/s</w:t>
            </w:r>
          </w:p>
        </w:tc>
        <w:tc>
          <w:tcPr>
            <w:tcW w:w="4320" w:type="dxa"/>
            <w:tcBorders>
              <w:top w:val="single" w:sz="4" w:space="0" w:color="auto"/>
              <w:left w:val="single" w:sz="4" w:space="0" w:color="94A3B5"/>
              <w:bottom w:val="single" w:sz="4" w:space="0" w:color="94A3B5"/>
              <w:right w:val="single" w:sz="4" w:space="0" w:color="94A3B5"/>
            </w:tcBorders>
            <w:tcMar>
              <w:top w:w="57" w:type="dxa"/>
              <w:bottom w:w="57" w:type="dxa"/>
            </w:tcMar>
            <w:vAlign w:val="center"/>
          </w:tcPr>
          <w:p w14:paraId="4532756B" w14:textId="77777777" w:rsidR="00FD55DD" w:rsidRPr="00F71242" w:rsidRDefault="00FD55DD" w:rsidP="00FD55DD">
            <w:pPr>
              <w:pStyle w:val="Note"/>
            </w:pPr>
            <w:r>
              <w:t>Provide details if previously employed</w:t>
            </w:r>
          </w:p>
        </w:tc>
      </w:tr>
      <w:tr w:rsidR="00FD55DD" w:rsidRPr="007A2AF8" w14:paraId="2394A3DF" w14:textId="77777777" w:rsidTr="001105CE">
        <w:trPr>
          <w:trHeight w:hRule="exact" w:val="397"/>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2047B6BD" w14:textId="77777777" w:rsidR="00FD55DD" w:rsidRPr="007A2AF8" w:rsidRDefault="00FD55DD" w:rsidP="00FD55DD">
            <w:pPr>
              <w:pStyle w:val="Tablebody"/>
            </w:pPr>
            <w:r>
              <w:t>Position title</w:t>
            </w:r>
          </w:p>
        </w:tc>
        <w:sdt>
          <w:sdtPr>
            <w:id w:val="2108775564"/>
            <w:placeholder>
              <w:docPart w:val="DefaultPlaceholder_-1854013440"/>
            </w:placeholder>
            <w:showingPlcHdr/>
          </w:sdtPr>
          <w:sdtEndPr/>
          <w:sdtContent>
            <w:tc>
              <w:tcPr>
                <w:tcW w:w="8244" w:type="dxa"/>
                <w:gridSpan w:val="4"/>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7A3A246F" w14:textId="5C9E49F5" w:rsidR="00FD55DD" w:rsidRPr="007A2AF8" w:rsidRDefault="003F2EF0" w:rsidP="00FD55DD">
                <w:pPr>
                  <w:pStyle w:val="Tablebody"/>
                </w:pPr>
                <w:r w:rsidRPr="00232784">
                  <w:rPr>
                    <w:rStyle w:val="PlaceholderText"/>
                  </w:rPr>
                  <w:t>Click or tap here to enter text.</w:t>
                </w:r>
              </w:p>
            </w:tc>
          </w:sdtContent>
        </w:sdt>
      </w:tr>
      <w:tr w:rsidR="00FD55DD" w:rsidRPr="007A2AF8" w14:paraId="7CA0AF04" w14:textId="77777777" w:rsidTr="001105CE">
        <w:trPr>
          <w:trHeight w:hRule="exact" w:val="397"/>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185F6B12" w14:textId="77777777" w:rsidR="00FD55DD" w:rsidRDefault="00FD55DD" w:rsidP="00FD55DD">
            <w:pPr>
              <w:pStyle w:val="Tablebody"/>
            </w:pPr>
            <w:r>
              <w:t>Starting date</w:t>
            </w:r>
          </w:p>
        </w:tc>
        <w:sdt>
          <w:sdtPr>
            <w:id w:val="-1128696007"/>
            <w:placeholder>
              <w:docPart w:val="DefaultPlaceholder_-1854013437"/>
            </w:placeholder>
            <w:showingPlcHdr/>
            <w:date>
              <w:dateFormat w:val="d/MM/yyyy"/>
              <w:lid w:val="en-AU"/>
              <w:storeMappedDataAs w:val="dateTime"/>
              <w:calendar w:val="gregorian"/>
            </w:date>
          </w:sdtPr>
          <w:sdtEndPr/>
          <w:sdtContent>
            <w:tc>
              <w:tcPr>
                <w:tcW w:w="2484" w:type="dxa"/>
                <w:gridSpan w:val="2"/>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1F9B48D7" w14:textId="15723C4C" w:rsidR="00FD55DD" w:rsidRPr="007A2AF8" w:rsidRDefault="003F2EF0" w:rsidP="00FD55DD">
                <w:pPr>
                  <w:pStyle w:val="Tablebody"/>
                </w:pPr>
                <w:r w:rsidRPr="00232784">
                  <w:rPr>
                    <w:rStyle w:val="PlaceholderText"/>
                  </w:rPr>
                  <w:t>Click or tap to enter a date.</w:t>
                </w:r>
              </w:p>
            </w:tc>
          </w:sdtContent>
        </w:sdt>
        <w:tc>
          <w:tcPr>
            <w:tcW w:w="1440"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23461588" w14:textId="77777777" w:rsidR="00FD55DD" w:rsidRPr="007A2AF8" w:rsidRDefault="00FD55DD" w:rsidP="00FD55DD">
            <w:pPr>
              <w:pStyle w:val="Tablebody"/>
            </w:pPr>
            <w:r>
              <w:t>Finishing date</w:t>
            </w:r>
          </w:p>
        </w:tc>
        <w:sdt>
          <w:sdtPr>
            <w:id w:val="78416699"/>
            <w:placeholder>
              <w:docPart w:val="DefaultPlaceholder_-1854013437"/>
            </w:placeholder>
            <w:showingPlcHdr/>
            <w:date>
              <w:dateFormat w:val="d/MM/yyyy"/>
              <w:lid w:val="en-AU"/>
              <w:storeMappedDataAs w:val="dateTime"/>
              <w:calendar w:val="gregorian"/>
            </w:date>
          </w:sdtPr>
          <w:sdtEndPr/>
          <w:sdtContent>
            <w:tc>
              <w:tcPr>
                <w:tcW w:w="4320"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52B4C970" w14:textId="629F148A" w:rsidR="00FD55DD" w:rsidRPr="007A2AF8" w:rsidRDefault="003F2EF0" w:rsidP="00FD55DD">
                <w:pPr>
                  <w:pStyle w:val="Tablebody"/>
                </w:pPr>
                <w:r w:rsidRPr="00232784">
                  <w:rPr>
                    <w:rStyle w:val="PlaceholderText"/>
                  </w:rPr>
                  <w:t>Click or tap to enter a date.</w:t>
                </w:r>
              </w:p>
            </w:tc>
          </w:sdtContent>
        </w:sdt>
      </w:tr>
      <w:tr w:rsidR="00FD55DD" w:rsidRPr="007A2AF8" w14:paraId="7A4C0D40" w14:textId="77777777" w:rsidTr="001105CE">
        <w:trPr>
          <w:trHeight w:hRule="exact" w:val="397"/>
        </w:trPr>
        <w:tc>
          <w:tcPr>
            <w:tcW w:w="2017" w:type="dxa"/>
            <w:tcBorders>
              <w:top w:val="single" w:sz="4" w:space="0" w:color="94A3B5"/>
              <w:left w:val="single" w:sz="4" w:space="0" w:color="94A3B5"/>
              <w:bottom w:val="single" w:sz="4" w:space="0" w:color="94A3B5"/>
              <w:right w:val="single" w:sz="4" w:space="0" w:color="94A3B5"/>
            </w:tcBorders>
            <w:shd w:val="clear" w:color="auto" w:fill="auto"/>
            <w:tcMar>
              <w:top w:w="57" w:type="dxa"/>
              <w:bottom w:w="57" w:type="dxa"/>
            </w:tcMar>
          </w:tcPr>
          <w:p w14:paraId="3B672AC8" w14:textId="77777777" w:rsidR="00FD55DD" w:rsidRPr="007A2AF8" w:rsidRDefault="00FD55DD" w:rsidP="00FD55DD">
            <w:pPr>
              <w:pStyle w:val="Tablebody"/>
            </w:pPr>
            <w:r>
              <w:t>Employing organisation</w:t>
            </w:r>
          </w:p>
        </w:tc>
        <w:sdt>
          <w:sdtPr>
            <w:id w:val="599759837"/>
            <w:placeholder>
              <w:docPart w:val="DefaultPlaceholder_-1854013440"/>
            </w:placeholder>
            <w:showingPlcHdr/>
          </w:sdtPr>
          <w:sdtEndPr/>
          <w:sdtContent>
            <w:tc>
              <w:tcPr>
                <w:tcW w:w="8244" w:type="dxa"/>
                <w:gridSpan w:val="4"/>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7FE11E15" w14:textId="64DF9DBF" w:rsidR="00FD55DD" w:rsidRPr="007A2AF8" w:rsidRDefault="003F2EF0" w:rsidP="00FD55DD">
                <w:pPr>
                  <w:pStyle w:val="Tablebody"/>
                </w:pPr>
                <w:r w:rsidRPr="00232784">
                  <w:rPr>
                    <w:rStyle w:val="PlaceholderText"/>
                  </w:rPr>
                  <w:t>Click or tap here to enter text.</w:t>
                </w:r>
              </w:p>
            </w:tc>
          </w:sdtContent>
        </w:sdt>
      </w:tr>
      <w:tr w:rsidR="00FD55DD" w:rsidRPr="007A2AF8" w14:paraId="611BB0E6" w14:textId="77777777" w:rsidTr="001105CE">
        <w:trPr>
          <w:trHeight w:val="1588"/>
        </w:trPr>
        <w:tc>
          <w:tcPr>
            <w:tcW w:w="2017" w:type="dxa"/>
            <w:tcBorders>
              <w:top w:val="single" w:sz="4" w:space="0" w:color="94A3B5"/>
              <w:left w:val="single" w:sz="4" w:space="0" w:color="94A3B5"/>
              <w:bottom w:val="single" w:sz="4" w:space="0" w:color="auto"/>
              <w:right w:val="single" w:sz="4" w:space="0" w:color="94A3B5"/>
            </w:tcBorders>
            <w:tcMar>
              <w:top w:w="57" w:type="dxa"/>
              <w:bottom w:w="57" w:type="dxa"/>
            </w:tcMar>
          </w:tcPr>
          <w:p w14:paraId="52A559BE" w14:textId="77777777" w:rsidR="00FD55DD" w:rsidRDefault="00FD55DD" w:rsidP="00FD55DD">
            <w:pPr>
              <w:pStyle w:val="Tablebody"/>
              <w:rPr>
                <w:spacing w:val="-2"/>
              </w:rPr>
            </w:pPr>
            <w:r w:rsidRPr="002E30E6">
              <w:rPr>
                <w:spacing w:val="-2"/>
              </w:rPr>
              <w:t xml:space="preserve">Brief description of </w:t>
            </w:r>
            <w:r>
              <w:rPr>
                <w:spacing w:val="-2"/>
              </w:rPr>
              <w:t>your</w:t>
            </w:r>
            <w:r w:rsidRPr="002E30E6">
              <w:rPr>
                <w:spacing w:val="-2"/>
              </w:rPr>
              <w:t xml:space="preserve"> duties and responsibilities</w:t>
            </w:r>
          </w:p>
          <w:p w14:paraId="2C70B3DA" w14:textId="77777777" w:rsidR="00FD55DD" w:rsidRPr="002E30E6" w:rsidRDefault="00FD55DD" w:rsidP="00FD55DD">
            <w:pPr>
              <w:pStyle w:val="Tablebody"/>
              <w:rPr>
                <w:spacing w:val="-2"/>
              </w:rPr>
            </w:pPr>
          </w:p>
        </w:tc>
        <w:sdt>
          <w:sdtPr>
            <w:id w:val="745919289"/>
            <w:placeholder>
              <w:docPart w:val="DefaultPlaceholder_-1854013440"/>
            </w:placeholder>
            <w:showingPlcHdr/>
          </w:sdtPr>
          <w:sdtEndPr/>
          <w:sdtContent>
            <w:tc>
              <w:tcPr>
                <w:tcW w:w="8244" w:type="dxa"/>
                <w:gridSpan w:val="4"/>
                <w:tcBorders>
                  <w:top w:val="single" w:sz="4" w:space="0" w:color="94A3B5"/>
                  <w:left w:val="single" w:sz="4" w:space="0" w:color="94A3B5"/>
                  <w:bottom w:val="single" w:sz="4" w:space="0" w:color="auto"/>
                  <w:right w:val="single" w:sz="4" w:space="0" w:color="94A3B5"/>
                </w:tcBorders>
                <w:tcMar>
                  <w:top w:w="57" w:type="dxa"/>
                  <w:bottom w:w="57" w:type="dxa"/>
                </w:tcMar>
              </w:tcPr>
              <w:p w14:paraId="7AB08643" w14:textId="53B1124F" w:rsidR="00FD55DD" w:rsidRPr="007A2AF8" w:rsidRDefault="003F2EF0" w:rsidP="00FD55DD">
                <w:pPr>
                  <w:pStyle w:val="Tablebody"/>
                </w:pPr>
                <w:r w:rsidRPr="00232784">
                  <w:rPr>
                    <w:rStyle w:val="PlaceholderText"/>
                  </w:rPr>
                  <w:t>Click or tap here to enter text.</w:t>
                </w:r>
              </w:p>
            </w:tc>
          </w:sdtContent>
        </w:sdt>
      </w:tr>
    </w:tbl>
    <w:p w14:paraId="7E5E4B6E" w14:textId="7A5F594D" w:rsidR="003F2EF0" w:rsidRDefault="003F2EF0"/>
    <w:p w14:paraId="36F1D429" w14:textId="77777777" w:rsidR="003F2EF0" w:rsidRDefault="003F2EF0">
      <w:r>
        <w:br w:type="page"/>
      </w:r>
    </w:p>
    <w:p w14:paraId="2B0F05D4" w14:textId="77777777" w:rsidR="00E8400A" w:rsidRDefault="00E8400A"/>
    <w:tbl>
      <w:tblPr>
        <w:tblW w:w="10261" w:type="dxa"/>
        <w:tblInd w:w="84"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1981"/>
        <w:gridCol w:w="36"/>
        <w:gridCol w:w="2554"/>
        <w:gridCol w:w="1321"/>
        <w:gridCol w:w="1513"/>
        <w:gridCol w:w="2856"/>
      </w:tblGrid>
      <w:tr w:rsidR="00573395" w:rsidRPr="008801FC" w14:paraId="2053E387" w14:textId="77777777" w:rsidTr="474F0BC2">
        <w:trPr>
          <w:trHeight w:hRule="exact" w:val="397"/>
        </w:trPr>
        <w:tc>
          <w:tcPr>
            <w:tcW w:w="10261" w:type="dxa"/>
            <w:gridSpan w:val="6"/>
            <w:tcBorders>
              <w:top w:val="single" w:sz="4" w:space="0" w:color="94A3B5"/>
              <w:left w:val="single" w:sz="4" w:space="0" w:color="94A3B5"/>
              <w:bottom w:val="single" w:sz="4" w:space="0" w:color="94A3B5"/>
              <w:right w:val="single" w:sz="4" w:space="0" w:color="94A3B5"/>
            </w:tcBorders>
            <w:shd w:val="clear" w:color="auto" w:fill="008000"/>
            <w:vAlign w:val="center"/>
          </w:tcPr>
          <w:p w14:paraId="0280C00A" w14:textId="77777777" w:rsidR="00573395" w:rsidRPr="008801FC" w:rsidRDefault="00630669" w:rsidP="00E90D2E">
            <w:pPr>
              <w:pStyle w:val="TableHeading1"/>
            </w:pPr>
            <w:r w:rsidRPr="008801FC">
              <w:br w:type="page"/>
            </w:r>
            <w:r w:rsidR="005B6EB6" w:rsidRPr="008801FC">
              <w:br w:type="page"/>
            </w:r>
            <w:r w:rsidR="00573395" w:rsidRPr="008801FC">
              <w:br w:type="page"/>
              <w:t xml:space="preserve">Contact Details </w:t>
            </w:r>
          </w:p>
        </w:tc>
      </w:tr>
      <w:tr w:rsidR="00573395" w:rsidRPr="002B6CC3" w14:paraId="06E8279B" w14:textId="77777777" w:rsidTr="474F0BC2">
        <w:trPr>
          <w:trHeight w:hRule="exact" w:val="397"/>
        </w:trPr>
        <w:tc>
          <w:tcPr>
            <w:tcW w:w="10261" w:type="dxa"/>
            <w:gridSpan w:val="6"/>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4D4C65BF" w14:textId="77777777" w:rsidR="00573395" w:rsidRPr="002B6CC3" w:rsidRDefault="00573395" w:rsidP="00E90D2E">
            <w:pPr>
              <w:pStyle w:val="TableHeading2"/>
            </w:pPr>
            <w:r w:rsidRPr="002B6CC3">
              <w:t>Current residential address</w:t>
            </w:r>
          </w:p>
        </w:tc>
      </w:tr>
      <w:tr w:rsidR="00573395" w:rsidRPr="007A2AF8" w14:paraId="6C1267A2" w14:textId="77777777" w:rsidTr="474F0BC2">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13442946" w14:textId="77777777" w:rsidR="00573395" w:rsidRPr="007A2AF8" w:rsidRDefault="00573395" w:rsidP="00E90D2E">
            <w:pPr>
              <w:pStyle w:val="Tablebody"/>
            </w:pPr>
          </w:p>
        </w:tc>
        <w:sdt>
          <w:sdtPr>
            <w:id w:val="1381665563"/>
            <w:placeholder>
              <w:docPart w:val="DefaultPlaceholder_-1854013440"/>
            </w:placeholder>
            <w:showingPlcHdr/>
          </w:sdtPr>
          <w:sdtEndPr/>
          <w:sdtContent>
            <w:tc>
              <w:tcPr>
                <w:tcW w:w="8280" w:type="dxa"/>
                <w:gridSpan w:val="5"/>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38F00C3E" w14:textId="6FFC40F6" w:rsidR="00573395" w:rsidRPr="007A2AF8" w:rsidRDefault="002020E9" w:rsidP="00E90D2E">
                <w:pPr>
                  <w:pStyle w:val="Tablebody"/>
                </w:pPr>
                <w:r w:rsidRPr="00232784">
                  <w:rPr>
                    <w:rStyle w:val="PlaceholderText"/>
                  </w:rPr>
                  <w:t>Click or tap here to enter text.</w:t>
                </w:r>
              </w:p>
            </w:tc>
          </w:sdtContent>
        </w:sdt>
      </w:tr>
      <w:tr w:rsidR="00573395" w:rsidRPr="007A2AF8" w14:paraId="4F1A0281" w14:textId="77777777" w:rsidTr="474F0BC2">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191EAC23" w14:textId="77777777" w:rsidR="00573395" w:rsidRPr="007A2AF8" w:rsidRDefault="00573395" w:rsidP="00E90D2E">
            <w:pPr>
              <w:pStyle w:val="Tablebody"/>
            </w:pPr>
          </w:p>
        </w:tc>
        <w:sdt>
          <w:sdtPr>
            <w:id w:val="237528788"/>
            <w:placeholder>
              <w:docPart w:val="DefaultPlaceholder_-1854013440"/>
            </w:placeholder>
            <w:showingPlcHdr/>
          </w:sdtPr>
          <w:sdtEndPr/>
          <w:sdtContent>
            <w:tc>
              <w:tcPr>
                <w:tcW w:w="8280" w:type="dxa"/>
                <w:gridSpan w:val="5"/>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48BE7EF9" w14:textId="1CE6E68D" w:rsidR="00573395" w:rsidRPr="007A2AF8" w:rsidRDefault="002020E9" w:rsidP="00E90D2E">
                <w:pPr>
                  <w:pStyle w:val="Tablebody"/>
                </w:pPr>
                <w:r w:rsidRPr="00232784">
                  <w:rPr>
                    <w:rStyle w:val="PlaceholderText"/>
                  </w:rPr>
                  <w:t>Click or tap here to enter text.</w:t>
                </w:r>
              </w:p>
            </w:tc>
          </w:sdtContent>
        </w:sdt>
      </w:tr>
      <w:tr w:rsidR="00573395" w:rsidRPr="007A2AF8" w14:paraId="657E6E5B" w14:textId="77777777" w:rsidTr="474F0BC2">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33DEE5DB" w14:textId="77777777" w:rsidR="00573395" w:rsidRDefault="00573395" w:rsidP="00E90D2E">
            <w:pPr>
              <w:pStyle w:val="Tablebody"/>
            </w:pPr>
          </w:p>
        </w:tc>
        <w:sdt>
          <w:sdtPr>
            <w:id w:val="1410738177"/>
            <w:placeholder>
              <w:docPart w:val="DefaultPlaceholder_-1854013440"/>
            </w:placeholder>
            <w:showingPlcHdr/>
          </w:sdtPr>
          <w:sdtEndPr/>
          <w:sdtContent>
            <w:tc>
              <w:tcPr>
                <w:tcW w:w="8280" w:type="dxa"/>
                <w:gridSpan w:val="5"/>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0924D7FB" w14:textId="7A2E3298" w:rsidR="00573395" w:rsidRPr="007A2AF8" w:rsidRDefault="002020E9" w:rsidP="00E90D2E">
                <w:pPr>
                  <w:pStyle w:val="Tablebody"/>
                </w:pPr>
                <w:r w:rsidRPr="00232784">
                  <w:rPr>
                    <w:rStyle w:val="PlaceholderText"/>
                  </w:rPr>
                  <w:t>Click or tap here to enter text.</w:t>
                </w:r>
              </w:p>
            </w:tc>
          </w:sdtContent>
        </w:sdt>
      </w:tr>
      <w:tr w:rsidR="00573395" w:rsidRPr="007A2AF8" w14:paraId="6EB52517" w14:textId="77777777" w:rsidTr="474F0BC2">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3E5C7F69" w14:textId="77777777" w:rsidR="00573395" w:rsidRDefault="00573395" w:rsidP="00E90D2E">
            <w:pPr>
              <w:pStyle w:val="Tablebody"/>
            </w:pPr>
            <w:r>
              <w:t>Town/City</w:t>
            </w:r>
          </w:p>
        </w:tc>
        <w:sdt>
          <w:sdtPr>
            <w:id w:val="-1024242406"/>
            <w:placeholder>
              <w:docPart w:val="DefaultPlaceholder_-1854013440"/>
            </w:placeholder>
            <w:showingPlcHdr/>
          </w:sdtPr>
          <w:sdtEndPr/>
          <w:sdtContent>
            <w:tc>
              <w:tcPr>
                <w:tcW w:w="3911" w:type="dxa"/>
                <w:gridSpan w:val="3"/>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7D90BDA0" w14:textId="1D597AE7" w:rsidR="00573395" w:rsidRPr="007A2AF8" w:rsidRDefault="002020E9" w:rsidP="00E90D2E">
                <w:pPr>
                  <w:pStyle w:val="Tablebody"/>
                </w:pPr>
                <w:r w:rsidRPr="00232784">
                  <w:rPr>
                    <w:rStyle w:val="PlaceholderText"/>
                  </w:rPr>
                  <w:t>Click or tap here to enter text.</w:t>
                </w:r>
              </w:p>
            </w:tc>
          </w:sdtContent>
        </w:sdt>
        <w:tc>
          <w:tcPr>
            <w:tcW w:w="1513" w:type="dxa"/>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34C7A534" w14:textId="77777777" w:rsidR="00573395" w:rsidRDefault="00573395" w:rsidP="00E90D2E">
            <w:pPr>
              <w:pStyle w:val="Tablebody"/>
            </w:pPr>
            <w:r>
              <w:t xml:space="preserve">Postal code </w:t>
            </w:r>
            <w:r w:rsidRPr="00CB0A30">
              <w:rPr>
                <w:rStyle w:val="NoteChar"/>
              </w:rPr>
              <w:t>(if any)</w:t>
            </w:r>
          </w:p>
        </w:tc>
        <w:sdt>
          <w:sdtPr>
            <w:id w:val="66307212"/>
            <w:placeholder>
              <w:docPart w:val="DefaultPlaceholder_-1854013440"/>
            </w:placeholder>
            <w:showingPlcHdr/>
          </w:sdtPr>
          <w:sdtEndPr/>
          <w:sdtContent>
            <w:tc>
              <w:tcPr>
                <w:tcW w:w="2856" w:type="dxa"/>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6A197BF4" w14:textId="4FB781E8" w:rsidR="00573395" w:rsidRPr="007A2AF8" w:rsidRDefault="002020E9" w:rsidP="00E90D2E">
                <w:pPr>
                  <w:pStyle w:val="Tablebody"/>
                </w:pPr>
                <w:r w:rsidRPr="00232784">
                  <w:rPr>
                    <w:rStyle w:val="PlaceholderText"/>
                  </w:rPr>
                  <w:t>Click or tap here to enter text.</w:t>
                </w:r>
              </w:p>
            </w:tc>
          </w:sdtContent>
        </w:sdt>
      </w:tr>
      <w:tr w:rsidR="00573395" w:rsidRPr="007A2AF8" w14:paraId="3F37424D" w14:textId="77777777" w:rsidTr="474F0BC2">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365CE150" w14:textId="77777777" w:rsidR="00573395" w:rsidRDefault="00573395" w:rsidP="00E90D2E">
            <w:pPr>
              <w:pStyle w:val="Tablebody"/>
            </w:pPr>
            <w:r>
              <w:t>State/Province</w:t>
            </w:r>
          </w:p>
        </w:tc>
        <w:sdt>
          <w:sdtPr>
            <w:id w:val="1452441478"/>
            <w:placeholder>
              <w:docPart w:val="DefaultPlaceholder_-1854013440"/>
            </w:placeholder>
            <w:showingPlcHdr/>
          </w:sdtPr>
          <w:sdtEndPr/>
          <w:sdtContent>
            <w:tc>
              <w:tcPr>
                <w:tcW w:w="8280" w:type="dxa"/>
                <w:gridSpan w:val="5"/>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243C7A94" w14:textId="421AF571" w:rsidR="00573395" w:rsidRPr="007A2AF8" w:rsidRDefault="002020E9" w:rsidP="00E90D2E">
                <w:pPr>
                  <w:pStyle w:val="Tablebody"/>
                </w:pPr>
                <w:r w:rsidRPr="00232784">
                  <w:rPr>
                    <w:rStyle w:val="PlaceholderText"/>
                  </w:rPr>
                  <w:t>Click or tap here to enter text.</w:t>
                </w:r>
              </w:p>
            </w:tc>
          </w:sdtContent>
        </w:sdt>
      </w:tr>
      <w:tr w:rsidR="00573395" w:rsidRPr="007A2AF8" w14:paraId="6D4EA491" w14:textId="77777777" w:rsidTr="474F0BC2">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45F76933" w14:textId="77777777" w:rsidR="00573395" w:rsidRDefault="00573395" w:rsidP="00E90D2E">
            <w:pPr>
              <w:pStyle w:val="Tablebody"/>
            </w:pPr>
            <w:r>
              <w:t>Country</w:t>
            </w:r>
          </w:p>
        </w:tc>
        <w:sdt>
          <w:sdtPr>
            <w:id w:val="-1284949863"/>
            <w:placeholder>
              <w:docPart w:val="DefaultPlaceholder_-1854013440"/>
            </w:placeholder>
            <w:showingPlcHdr/>
          </w:sdtPr>
          <w:sdtEndPr/>
          <w:sdtContent>
            <w:tc>
              <w:tcPr>
                <w:tcW w:w="8280" w:type="dxa"/>
                <w:gridSpan w:val="5"/>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3F8BB294" w14:textId="43EEBE2C" w:rsidR="00573395" w:rsidRPr="007A2AF8" w:rsidRDefault="002020E9" w:rsidP="00E90D2E">
                <w:pPr>
                  <w:pStyle w:val="Tablebody"/>
                </w:pPr>
                <w:r w:rsidRPr="00232784">
                  <w:rPr>
                    <w:rStyle w:val="PlaceholderText"/>
                  </w:rPr>
                  <w:t>Click or tap here to enter text.</w:t>
                </w:r>
              </w:p>
            </w:tc>
          </w:sdtContent>
        </w:sdt>
      </w:tr>
      <w:tr w:rsidR="00573395" w:rsidRPr="007A2AF8" w14:paraId="24C325AC" w14:textId="77777777" w:rsidTr="474F0BC2">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7D0C2F7B" w14:textId="77777777" w:rsidR="00573395" w:rsidRPr="007A2AF8" w:rsidRDefault="00573395" w:rsidP="00E90D2E">
            <w:pPr>
              <w:pStyle w:val="Tablebody"/>
            </w:pPr>
            <w:r>
              <w:t>Home phone no.</w:t>
            </w:r>
          </w:p>
        </w:tc>
        <w:sdt>
          <w:sdtPr>
            <w:id w:val="-2039731102"/>
            <w:placeholder>
              <w:docPart w:val="DefaultPlaceholder_-1854013440"/>
            </w:placeholder>
            <w:showingPlcHdr/>
          </w:sdtPr>
          <w:sdtEndPr/>
          <w:sdtContent>
            <w:tc>
              <w:tcPr>
                <w:tcW w:w="2590" w:type="dxa"/>
                <w:gridSpan w:val="2"/>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57867599" w14:textId="74F30337" w:rsidR="00573395" w:rsidRPr="007A2AF8" w:rsidRDefault="002020E9" w:rsidP="00E90D2E">
                <w:pPr>
                  <w:pStyle w:val="Tablebody"/>
                </w:pPr>
                <w:r w:rsidRPr="00232784">
                  <w:rPr>
                    <w:rStyle w:val="PlaceholderText"/>
                  </w:rPr>
                  <w:t>Click or tap here to enter text.</w:t>
                </w:r>
              </w:p>
            </w:tc>
          </w:sdtContent>
        </w:sdt>
        <w:tc>
          <w:tcPr>
            <w:tcW w:w="1321" w:type="dxa"/>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5C5A486B" w14:textId="77777777" w:rsidR="00573395" w:rsidRPr="00B97AB1" w:rsidRDefault="00573395" w:rsidP="00E90D2E">
            <w:pPr>
              <w:pStyle w:val="Tablebody"/>
              <w:rPr>
                <w:spacing w:val="-5"/>
              </w:rPr>
            </w:pPr>
            <w:r w:rsidRPr="00B97AB1">
              <w:rPr>
                <w:spacing w:val="-5"/>
              </w:rPr>
              <w:t>Work phone no.</w:t>
            </w:r>
          </w:p>
        </w:tc>
        <w:sdt>
          <w:sdtPr>
            <w:id w:val="-1285192744"/>
            <w:placeholder>
              <w:docPart w:val="DefaultPlaceholder_-1854013440"/>
            </w:placeholder>
            <w:showingPlcHdr/>
          </w:sdtPr>
          <w:sdtEndPr/>
          <w:sdtContent>
            <w:tc>
              <w:tcPr>
                <w:tcW w:w="4369" w:type="dxa"/>
                <w:gridSpan w:val="2"/>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0E9928E9" w14:textId="3188E251" w:rsidR="00573395" w:rsidRPr="007A2AF8" w:rsidRDefault="002020E9" w:rsidP="00E90D2E">
                <w:pPr>
                  <w:pStyle w:val="Tablebody"/>
                </w:pPr>
                <w:r w:rsidRPr="00232784">
                  <w:rPr>
                    <w:rStyle w:val="PlaceholderText"/>
                  </w:rPr>
                  <w:t>Click or tap here to enter text.</w:t>
                </w:r>
              </w:p>
            </w:tc>
          </w:sdtContent>
        </w:sdt>
      </w:tr>
      <w:tr w:rsidR="00573395" w:rsidRPr="007A2AF8" w14:paraId="39F7DC28" w14:textId="77777777" w:rsidTr="474F0BC2">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6D8905B5" w14:textId="77777777" w:rsidR="00573395" w:rsidRDefault="00573395" w:rsidP="00E90D2E">
            <w:pPr>
              <w:pStyle w:val="Tablebody"/>
            </w:pPr>
            <w:r>
              <w:t>Mobile no.</w:t>
            </w:r>
          </w:p>
        </w:tc>
        <w:sdt>
          <w:sdtPr>
            <w:id w:val="323404188"/>
            <w:placeholder>
              <w:docPart w:val="DefaultPlaceholder_-1854013440"/>
            </w:placeholder>
            <w:showingPlcHdr/>
          </w:sdtPr>
          <w:sdtEndPr/>
          <w:sdtContent>
            <w:tc>
              <w:tcPr>
                <w:tcW w:w="2590" w:type="dxa"/>
                <w:gridSpan w:val="2"/>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3CACE2DF" w14:textId="77309DAF" w:rsidR="00573395" w:rsidRPr="007A2AF8" w:rsidRDefault="002020E9" w:rsidP="00E90D2E">
                <w:pPr>
                  <w:pStyle w:val="Tablebody"/>
                </w:pPr>
                <w:r w:rsidRPr="00232784">
                  <w:rPr>
                    <w:rStyle w:val="PlaceholderText"/>
                  </w:rPr>
                  <w:t>Click or tap here to enter text.</w:t>
                </w:r>
              </w:p>
            </w:tc>
          </w:sdtContent>
        </w:sdt>
        <w:tc>
          <w:tcPr>
            <w:tcW w:w="1321" w:type="dxa"/>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4F885110" w14:textId="77777777" w:rsidR="00573395" w:rsidRPr="00B97AB1" w:rsidRDefault="00573395" w:rsidP="00E90D2E">
            <w:pPr>
              <w:pStyle w:val="Tablebody"/>
              <w:rPr>
                <w:spacing w:val="-5"/>
              </w:rPr>
            </w:pPr>
            <w:r>
              <w:rPr>
                <w:spacing w:val="-5"/>
              </w:rPr>
              <w:t xml:space="preserve">Fax no. </w:t>
            </w:r>
            <w:r w:rsidRPr="00B97AB1">
              <w:rPr>
                <w:rStyle w:val="NoteChar"/>
              </w:rPr>
              <w:t>(if any)</w:t>
            </w:r>
          </w:p>
        </w:tc>
        <w:sdt>
          <w:sdtPr>
            <w:id w:val="1569541508"/>
            <w:placeholder>
              <w:docPart w:val="DefaultPlaceholder_-1854013440"/>
            </w:placeholder>
            <w:showingPlcHdr/>
          </w:sdtPr>
          <w:sdtEndPr/>
          <w:sdtContent>
            <w:tc>
              <w:tcPr>
                <w:tcW w:w="4369" w:type="dxa"/>
                <w:gridSpan w:val="2"/>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3B9ABAAA" w14:textId="053D47F4" w:rsidR="00573395" w:rsidRPr="007A2AF8" w:rsidRDefault="002020E9" w:rsidP="00E90D2E">
                <w:pPr>
                  <w:pStyle w:val="Tablebody"/>
                </w:pPr>
                <w:r w:rsidRPr="00232784">
                  <w:rPr>
                    <w:rStyle w:val="PlaceholderText"/>
                  </w:rPr>
                  <w:t>Click or tap here to enter text.</w:t>
                </w:r>
              </w:p>
            </w:tc>
          </w:sdtContent>
        </w:sdt>
      </w:tr>
      <w:tr w:rsidR="00573395" w:rsidRPr="007A2AF8" w14:paraId="6CEFC61D" w14:textId="77777777" w:rsidTr="474F0BC2">
        <w:trPr>
          <w:trHeight w:hRule="exact" w:val="397"/>
        </w:trPr>
        <w:tc>
          <w:tcPr>
            <w:tcW w:w="1981" w:type="dxa"/>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74C5C08C" w14:textId="77777777" w:rsidR="00573395" w:rsidRPr="007A2AF8" w:rsidRDefault="00573395" w:rsidP="00E90D2E">
            <w:pPr>
              <w:pStyle w:val="Tablebody"/>
            </w:pPr>
            <w:r w:rsidRPr="007A2AF8">
              <w:t>Email</w:t>
            </w:r>
            <w:r>
              <w:t xml:space="preserve"> </w:t>
            </w:r>
          </w:p>
        </w:tc>
        <w:sdt>
          <w:sdtPr>
            <w:id w:val="1612932508"/>
            <w:placeholder>
              <w:docPart w:val="DefaultPlaceholder_-1854013440"/>
            </w:placeholder>
            <w:showingPlcHdr/>
          </w:sdtPr>
          <w:sdtEndPr/>
          <w:sdtContent>
            <w:tc>
              <w:tcPr>
                <w:tcW w:w="8280" w:type="dxa"/>
                <w:gridSpan w:val="5"/>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6178A8C7" w14:textId="3AC5CE6B" w:rsidR="00573395" w:rsidRPr="007A2AF8" w:rsidRDefault="002020E9" w:rsidP="00E90D2E">
                <w:pPr>
                  <w:pStyle w:val="Tablebody"/>
                </w:pPr>
                <w:r w:rsidRPr="00232784">
                  <w:rPr>
                    <w:rStyle w:val="PlaceholderText"/>
                  </w:rPr>
                  <w:t>Click or tap here to enter text.</w:t>
                </w:r>
              </w:p>
            </w:tc>
          </w:sdtContent>
        </w:sdt>
      </w:tr>
      <w:tr w:rsidR="00573395" w:rsidRPr="007A2AF8" w14:paraId="47675B7A" w14:textId="77777777" w:rsidTr="474F0BC2">
        <w:trPr>
          <w:trHeight w:hRule="exact" w:val="397"/>
        </w:trPr>
        <w:tc>
          <w:tcPr>
            <w:tcW w:w="10261" w:type="dxa"/>
            <w:gridSpan w:val="6"/>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45902EFC" w14:textId="21E6A2A5" w:rsidR="00573395" w:rsidRPr="007A2AF8" w:rsidRDefault="32157A46" w:rsidP="007346F0">
            <w:pPr>
              <w:pStyle w:val="TableHeading2"/>
            </w:pPr>
            <w:r>
              <w:t xml:space="preserve">Mailing </w:t>
            </w:r>
            <w:r w:rsidRPr="00F210AD">
              <w:rPr>
                <w:color w:val="000000"/>
              </w:rPr>
              <w:t>address</w:t>
            </w:r>
            <w:r w:rsidR="6C0A0BD2" w:rsidRPr="00F210AD" w:rsidDel="007346F0">
              <w:rPr>
                <w:rStyle w:val="NoteChar"/>
                <w:b w:val="0"/>
                <w:color w:val="000000"/>
              </w:rPr>
              <w:t xml:space="preserve"> </w:t>
            </w:r>
            <w:r w:rsidR="002020E9">
              <w:rPr>
                <w:rStyle w:val="NoteChar"/>
                <w:b w:val="0"/>
                <w:color w:val="000000"/>
              </w:rPr>
              <w:t xml:space="preserve">(click the box if your mailing address is the same as your residential address) </w:t>
            </w:r>
            <w:sdt>
              <w:sdtPr>
                <w:rPr>
                  <w:rStyle w:val="NoteChar"/>
                  <w:b w:val="0"/>
                  <w:color w:val="000000"/>
                </w:rPr>
                <w:id w:val="-1542283437"/>
                <w:placeholder>
                  <w:docPart w:val="DefaultPlaceholder_1081868574"/>
                </w:placeholder>
                <w14:checkbox>
                  <w14:checked w14:val="0"/>
                  <w14:checkedState w14:val="2612" w14:font="MS Gothic"/>
                  <w14:uncheckedState w14:val="2610" w14:font="MS Gothic"/>
                </w14:checkbox>
              </w:sdtPr>
              <w:sdtEndPr>
                <w:rPr>
                  <w:rStyle w:val="NoteChar"/>
                  <w:color w:val="000000" w:themeColor="text1"/>
                </w:rPr>
              </w:sdtEndPr>
              <w:sdtContent>
                <w:r w:rsidR="002020E9">
                  <w:rPr>
                    <w:rStyle w:val="NoteChar"/>
                    <w:rFonts w:ascii="MS Gothic" w:eastAsia="MS Gothic" w:hAnsi="MS Gothic"/>
                    <w:b w:val="0"/>
                    <w:color w:val="000000"/>
                  </w:rPr>
                  <w:t>☐</w:t>
                </w:r>
              </w:sdtContent>
            </w:sdt>
          </w:p>
        </w:tc>
      </w:tr>
      <w:tr w:rsidR="00573395" w:rsidRPr="007A2AF8" w14:paraId="37220A6F" w14:textId="77777777" w:rsidTr="474F0BC2">
        <w:trPr>
          <w:trHeight w:hRule="exact" w:val="397"/>
        </w:trPr>
        <w:tc>
          <w:tcPr>
            <w:tcW w:w="2017"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632D40AB" w14:textId="77777777" w:rsidR="00573395" w:rsidRPr="007A2AF8" w:rsidRDefault="00573395" w:rsidP="00E90D2E">
            <w:pPr>
              <w:pStyle w:val="Tablebody"/>
            </w:pPr>
          </w:p>
        </w:tc>
        <w:sdt>
          <w:sdtPr>
            <w:rPr>
              <w:sz w:val="17"/>
              <w:szCs w:val="21"/>
            </w:rPr>
            <w:id w:val="1169527273"/>
            <w:placeholder>
              <w:docPart w:val="DefaultPlaceholder_-1854013440"/>
            </w:placeholder>
            <w:showingPlcHdr/>
          </w:sdtPr>
          <w:sdtEndPr>
            <w:rPr>
              <w:sz w:val="20"/>
              <w:szCs w:val="20"/>
            </w:rPr>
          </w:sdtEndPr>
          <w:sdtContent>
            <w:tc>
              <w:tcPr>
                <w:tcW w:w="8244" w:type="dxa"/>
                <w:gridSpan w:val="4"/>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5A16C8CB" w14:textId="7E043C89" w:rsidR="00573395" w:rsidRPr="007A2AF8" w:rsidRDefault="002020E9" w:rsidP="00E90D2E">
                <w:pPr>
                  <w:pStyle w:val="Tablebody"/>
                </w:pPr>
                <w:r w:rsidRPr="00232784">
                  <w:rPr>
                    <w:rStyle w:val="PlaceholderText"/>
                  </w:rPr>
                  <w:t>Click or tap here to enter text.</w:t>
                </w:r>
              </w:p>
            </w:tc>
          </w:sdtContent>
        </w:sdt>
      </w:tr>
      <w:tr w:rsidR="00573395" w:rsidRPr="007A2AF8" w14:paraId="3BDAAD98" w14:textId="77777777" w:rsidTr="474F0BC2">
        <w:trPr>
          <w:trHeight w:hRule="exact" w:val="397"/>
        </w:trPr>
        <w:tc>
          <w:tcPr>
            <w:tcW w:w="2017"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2FF71360" w14:textId="77777777" w:rsidR="00573395" w:rsidRPr="007A2AF8" w:rsidRDefault="00573395" w:rsidP="00E90D2E">
            <w:pPr>
              <w:pStyle w:val="Tablebody"/>
            </w:pPr>
          </w:p>
        </w:tc>
        <w:sdt>
          <w:sdtPr>
            <w:id w:val="964619160"/>
            <w:placeholder>
              <w:docPart w:val="DefaultPlaceholder_-1854013440"/>
            </w:placeholder>
            <w:showingPlcHdr/>
          </w:sdtPr>
          <w:sdtEndPr/>
          <w:sdtContent>
            <w:tc>
              <w:tcPr>
                <w:tcW w:w="8244" w:type="dxa"/>
                <w:gridSpan w:val="4"/>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34AF158E" w14:textId="4647AA06" w:rsidR="00573395" w:rsidRPr="007A2AF8" w:rsidRDefault="002020E9" w:rsidP="00E90D2E">
                <w:pPr>
                  <w:pStyle w:val="Tablebody"/>
                </w:pPr>
                <w:r w:rsidRPr="00232784">
                  <w:rPr>
                    <w:rStyle w:val="PlaceholderText"/>
                  </w:rPr>
                  <w:t>Click or tap here to enter text.</w:t>
                </w:r>
              </w:p>
            </w:tc>
          </w:sdtContent>
        </w:sdt>
      </w:tr>
      <w:tr w:rsidR="00573395" w:rsidRPr="007A2AF8" w14:paraId="3050175C" w14:textId="77777777" w:rsidTr="474F0BC2">
        <w:trPr>
          <w:trHeight w:hRule="exact" w:val="397"/>
        </w:trPr>
        <w:tc>
          <w:tcPr>
            <w:tcW w:w="2017"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4F428539" w14:textId="77777777" w:rsidR="00573395" w:rsidRDefault="00573395" w:rsidP="00E90D2E">
            <w:pPr>
              <w:pStyle w:val="Tablebody"/>
            </w:pPr>
          </w:p>
        </w:tc>
        <w:sdt>
          <w:sdtPr>
            <w:id w:val="-616134229"/>
            <w:placeholder>
              <w:docPart w:val="DefaultPlaceholder_-1854013440"/>
            </w:placeholder>
            <w:showingPlcHdr/>
          </w:sdtPr>
          <w:sdtEndPr/>
          <w:sdtContent>
            <w:tc>
              <w:tcPr>
                <w:tcW w:w="8244" w:type="dxa"/>
                <w:gridSpan w:val="4"/>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45FDAFDA" w14:textId="620F847C" w:rsidR="00573395" w:rsidRPr="007A2AF8" w:rsidRDefault="002020E9" w:rsidP="00E90D2E">
                <w:pPr>
                  <w:pStyle w:val="Tablebody"/>
                </w:pPr>
                <w:r w:rsidRPr="00232784">
                  <w:rPr>
                    <w:rStyle w:val="PlaceholderText"/>
                  </w:rPr>
                  <w:t>Click or tap here to enter text.</w:t>
                </w:r>
              </w:p>
            </w:tc>
          </w:sdtContent>
        </w:sdt>
      </w:tr>
      <w:tr w:rsidR="00573395" w:rsidRPr="007A2AF8" w14:paraId="7CAE7753" w14:textId="77777777" w:rsidTr="474F0BC2">
        <w:trPr>
          <w:trHeight w:hRule="exact" w:val="397"/>
        </w:trPr>
        <w:tc>
          <w:tcPr>
            <w:tcW w:w="2017"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0B9D041C" w14:textId="77777777" w:rsidR="00573395" w:rsidRDefault="00573395" w:rsidP="00E90D2E">
            <w:pPr>
              <w:pStyle w:val="Tablebody"/>
            </w:pPr>
            <w:r>
              <w:t>Town/City</w:t>
            </w:r>
          </w:p>
        </w:tc>
        <w:sdt>
          <w:sdtPr>
            <w:id w:val="819087500"/>
            <w:placeholder>
              <w:docPart w:val="DefaultPlaceholder_-1854013440"/>
            </w:placeholder>
            <w:showingPlcHdr/>
          </w:sdtPr>
          <w:sdtEndPr/>
          <w:sdtContent>
            <w:tc>
              <w:tcPr>
                <w:tcW w:w="3875" w:type="dxa"/>
                <w:gridSpan w:val="2"/>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21B357ED" w14:textId="35E737DF" w:rsidR="00573395" w:rsidRPr="007A2AF8" w:rsidRDefault="002020E9" w:rsidP="00E90D2E">
                <w:pPr>
                  <w:pStyle w:val="Tablebody"/>
                </w:pPr>
                <w:r w:rsidRPr="00232784">
                  <w:rPr>
                    <w:rStyle w:val="PlaceholderText"/>
                  </w:rPr>
                  <w:t>Click or tap here to enter text.</w:t>
                </w:r>
              </w:p>
            </w:tc>
          </w:sdtContent>
        </w:sdt>
        <w:tc>
          <w:tcPr>
            <w:tcW w:w="1513" w:type="dxa"/>
            <w:tcBorders>
              <w:top w:val="single" w:sz="4" w:space="0" w:color="94A3B5"/>
              <w:left w:val="single" w:sz="4" w:space="0" w:color="789997"/>
              <w:bottom w:val="single" w:sz="4" w:space="0" w:color="94A3B5"/>
              <w:right w:val="single" w:sz="4" w:space="0" w:color="789997"/>
            </w:tcBorders>
            <w:tcMar>
              <w:top w:w="57" w:type="dxa"/>
              <w:bottom w:w="57" w:type="dxa"/>
            </w:tcMar>
            <w:vAlign w:val="center"/>
          </w:tcPr>
          <w:p w14:paraId="7840E9F3" w14:textId="77777777" w:rsidR="00573395" w:rsidRDefault="00573395" w:rsidP="00E90D2E">
            <w:pPr>
              <w:pStyle w:val="Tablebody"/>
            </w:pPr>
            <w:r>
              <w:t xml:space="preserve">Postal code </w:t>
            </w:r>
            <w:r w:rsidRPr="00CB0A30">
              <w:rPr>
                <w:rStyle w:val="NoteChar"/>
              </w:rPr>
              <w:t>(if any)</w:t>
            </w:r>
          </w:p>
        </w:tc>
        <w:sdt>
          <w:sdtPr>
            <w:id w:val="-1210251019"/>
            <w:placeholder>
              <w:docPart w:val="DefaultPlaceholder_-1854013440"/>
            </w:placeholder>
            <w:showingPlcHdr/>
          </w:sdtPr>
          <w:sdtEndPr/>
          <w:sdtContent>
            <w:tc>
              <w:tcPr>
                <w:tcW w:w="2856" w:type="dxa"/>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6D5BFAB9" w14:textId="760C1C7C" w:rsidR="00573395" w:rsidRPr="007A2AF8" w:rsidRDefault="002020E9" w:rsidP="00E90D2E">
                <w:pPr>
                  <w:pStyle w:val="Tablebody"/>
                </w:pPr>
                <w:r w:rsidRPr="00232784">
                  <w:rPr>
                    <w:rStyle w:val="PlaceholderText"/>
                  </w:rPr>
                  <w:t>Click or tap here to enter text.</w:t>
                </w:r>
              </w:p>
            </w:tc>
          </w:sdtContent>
        </w:sdt>
      </w:tr>
      <w:tr w:rsidR="00573395" w:rsidRPr="007A2AF8" w14:paraId="70705011" w14:textId="77777777" w:rsidTr="474F0BC2">
        <w:trPr>
          <w:trHeight w:hRule="exact" w:val="397"/>
        </w:trPr>
        <w:tc>
          <w:tcPr>
            <w:tcW w:w="2017"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4C24AF8D" w14:textId="77777777" w:rsidR="00573395" w:rsidRDefault="00573395" w:rsidP="00E90D2E">
            <w:pPr>
              <w:pStyle w:val="Tablebody"/>
            </w:pPr>
            <w:r>
              <w:t>State/Province</w:t>
            </w:r>
          </w:p>
        </w:tc>
        <w:sdt>
          <w:sdtPr>
            <w:id w:val="-1255816310"/>
            <w:placeholder>
              <w:docPart w:val="DefaultPlaceholder_-1854013440"/>
            </w:placeholder>
            <w:showingPlcHdr/>
          </w:sdtPr>
          <w:sdtEndPr/>
          <w:sdtContent>
            <w:tc>
              <w:tcPr>
                <w:tcW w:w="8244" w:type="dxa"/>
                <w:gridSpan w:val="4"/>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366F8C90" w14:textId="7BD295FD" w:rsidR="00573395" w:rsidRPr="007A2AF8" w:rsidRDefault="002020E9" w:rsidP="00E90D2E">
                <w:pPr>
                  <w:pStyle w:val="Tablebody"/>
                </w:pPr>
                <w:r w:rsidRPr="00232784">
                  <w:rPr>
                    <w:rStyle w:val="PlaceholderText"/>
                  </w:rPr>
                  <w:t>Click or tap here to enter text.</w:t>
                </w:r>
              </w:p>
            </w:tc>
          </w:sdtContent>
        </w:sdt>
      </w:tr>
      <w:tr w:rsidR="00573395" w:rsidRPr="007A2AF8" w14:paraId="3901C640" w14:textId="77777777" w:rsidTr="474F0BC2">
        <w:trPr>
          <w:trHeight w:hRule="exact" w:val="397"/>
        </w:trPr>
        <w:tc>
          <w:tcPr>
            <w:tcW w:w="2017" w:type="dxa"/>
            <w:gridSpan w:val="2"/>
            <w:tcBorders>
              <w:top w:val="single" w:sz="4" w:space="0" w:color="94A3B5"/>
              <w:left w:val="single" w:sz="4" w:space="0" w:color="94A3B5"/>
              <w:bottom w:val="single" w:sz="4" w:space="0" w:color="94A3B5"/>
              <w:right w:val="single" w:sz="4" w:space="0" w:color="789997"/>
            </w:tcBorders>
            <w:tcMar>
              <w:top w:w="57" w:type="dxa"/>
              <w:bottom w:w="57" w:type="dxa"/>
            </w:tcMar>
            <w:vAlign w:val="center"/>
          </w:tcPr>
          <w:p w14:paraId="1FBCA1A0" w14:textId="77777777" w:rsidR="00573395" w:rsidRDefault="00573395" w:rsidP="00E90D2E">
            <w:pPr>
              <w:pStyle w:val="Tablebody"/>
            </w:pPr>
            <w:r>
              <w:t>Country</w:t>
            </w:r>
          </w:p>
        </w:tc>
        <w:sdt>
          <w:sdtPr>
            <w:id w:val="-871696244"/>
            <w:placeholder>
              <w:docPart w:val="DefaultPlaceholder_-1854013440"/>
            </w:placeholder>
            <w:showingPlcHdr/>
          </w:sdtPr>
          <w:sdtEndPr/>
          <w:sdtContent>
            <w:tc>
              <w:tcPr>
                <w:tcW w:w="8244" w:type="dxa"/>
                <w:gridSpan w:val="4"/>
                <w:tcBorders>
                  <w:top w:val="single" w:sz="4" w:space="0" w:color="94A3B5"/>
                  <w:left w:val="single" w:sz="4" w:space="0" w:color="789997"/>
                  <w:bottom w:val="single" w:sz="4" w:space="0" w:color="94A3B5"/>
                  <w:right w:val="single" w:sz="4" w:space="0" w:color="94A3B5"/>
                </w:tcBorders>
                <w:tcMar>
                  <w:top w:w="57" w:type="dxa"/>
                  <w:bottom w:w="57" w:type="dxa"/>
                </w:tcMar>
                <w:vAlign w:val="center"/>
              </w:tcPr>
              <w:p w14:paraId="22913DEF" w14:textId="3C4F0BCF" w:rsidR="00573395" w:rsidRPr="007A2AF8" w:rsidRDefault="002020E9" w:rsidP="00E90D2E">
                <w:pPr>
                  <w:pStyle w:val="Tablebody"/>
                </w:pPr>
                <w:r w:rsidRPr="00232784">
                  <w:rPr>
                    <w:rStyle w:val="PlaceholderText"/>
                  </w:rPr>
                  <w:t>Click or tap here to enter text.</w:t>
                </w:r>
              </w:p>
            </w:tc>
          </w:sdtContent>
        </w:sdt>
      </w:tr>
    </w:tbl>
    <w:p w14:paraId="7F55199F" w14:textId="77777777" w:rsidR="00510684" w:rsidRDefault="00510684"/>
    <w:p w14:paraId="7EC4EB6F" w14:textId="757ABD88" w:rsidR="002020E9" w:rsidRDefault="002020E9">
      <w:r>
        <w:br w:type="page"/>
      </w:r>
    </w:p>
    <w:p w14:paraId="00C60F8F" w14:textId="77777777" w:rsidR="004902AC" w:rsidRDefault="004902AC"/>
    <w:tbl>
      <w:tblPr>
        <w:tblW w:w="0" w:type="auto"/>
        <w:tblInd w:w="108" w:type="dxa"/>
        <w:tblBorders>
          <w:top w:val="single" w:sz="4" w:space="0" w:color="789997"/>
          <w:left w:val="single" w:sz="4" w:space="0" w:color="789997"/>
          <w:bottom w:val="single" w:sz="4" w:space="0" w:color="789997"/>
          <w:right w:val="single" w:sz="4" w:space="0" w:color="789997"/>
          <w:insideH w:val="single" w:sz="4" w:space="0" w:color="789997"/>
          <w:insideV w:val="single" w:sz="4" w:space="0" w:color="789997"/>
        </w:tblBorders>
        <w:tblLook w:val="01E0" w:firstRow="1" w:lastRow="1" w:firstColumn="1" w:lastColumn="1" w:noHBand="0" w:noVBand="0"/>
      </w:tblPr>
      <w:tblGrid>
        <w:gridCol w:w="1980"/>
        <w:gridCol w:w="1260"/>
        <w:gridCol w:w="1260"/>
        <w:gridCol w:w="1440"/>
        <w:gridCol w:w="4297"/>
      </w:tblGrid>
      <w:tr w:rsidR="000B1E51" w:rsidRPr="00C84111" w14:paraId="18CA7847" w14:textId="77777777" w:rsidTr="001105CE">
        <w:trPr>
          <w:trHeight w:val="397"/>
        </w:trPr>
        <w:tc>
          <w:tcPr>
            <w:tcW w:w="10237" w:type="dxa"/>
            <w:gridSpan w:val="5"/>
            <w:tcBorders>
              <w:top w:val="single" w:sz="4" w:space="0" w:color="94A3B5"/>
              <w:left w:val="single" w:sz="4" w:space="0" w:color="94A3B5"/>
              <w:bottom w:val="single" w:sz="4" w:space="0" w:color="94A3B5"/>
              <w:right w:val="single" w:sz="4" w:space="0" w:color="94A3B5"/>
            </w:tcBorders>
            <w:shd w:val="clear" w:color="auto" w:fill="008000"/>
            <w:vAlign w:val="center"/>
          </w:tcPr>
          <w:p w14:paraId="6388F922" w14:textId="77777777" w:rsidR="000B1E51" w:rsidRPr="008801FC" w:rsidRDefault="000B1E51" w:rsidP="000B1E51">
            <w:pPr>
              <w:pStyle w:val="TableHeading1"/>
            </w:pPr>
            <w:r w:rsidRPr="008801FC">
              <w:t>Spouse details</w:t>
            </w:r>
          </w:p>
        </w:tc>
      </w:tr>
      <w:tr w:rsidR="000B1E51" w14:paraId="64340E6A" w14:textId="77777777" w:rsidTr="001105CE">
        <w:trPr>
          <w:trHeight w:val="573"/>
        </w:trPr>
        <w:tc>
          <w:tcPr>
            <w:tcW w:w="10237" w:type="dxa"/>
            <w:gridSpan w:val="5"/>
            <w:tcBorders>
              <w:top w:val="single" w:sz="4" w:space="0" w:color="94A3B5"/>
              <w:left w:val="single" w:sz="4" w:space="0" w:color="94A3B5"/>
              <w:bottom w:val="single" w:sz="4" w:space="0" w:color="94A3B5"/>
              <w:right w:val="single" w:sz="4" w:space="0" w:color="94A3B5"/>
            </w:tcBorders>
            <w:shd w:val="clear" w:color="auto" w:fill="auto"/>
            <w:vAlign w:val="center"/>
          </w:tcPr>
          <w:p w14:paraId="2A74F6FD" w14:textId="77777777" w:rsidR="000B1E51" w:rsidRPr="00C84111" w:rsidRDefault="000B1E51" w:rsidP="00847E0B">
            <w:pPr>
              <w:pStyle w:val="Tablebody"/>
              <w:rPr>
                <w:color w:val="008000"/>
                <w:sz w:val="16"/>
                <w:szCs w:val="16"/>
              </w:rPr>
            </w:pPr>
            <w:r w:rsidRPr="00C84111">
              <w:rPr>
                <w:rStyle w:val="NoteChar"/>
                <w:color w:val="008000"/>
              </w:rPr>
              <w:t xml:space="preserve">If you have </w:t>
            </w:r>
            <w:r w:rsidR="00E8400A" w:rsidRPr="00C84111">
              <w:rPr>
                <w:rStyle w:val="NoteChar"/>
                <w:color w:val="008000"/>
              </w:rPr>
              <w:t xml:space="preserve">a </w:t>
            </w:r>
            <w:r w:rsidRPr="00C84111">
              <w:rPr>
                <w:rStyle w:val="NoteChar"/>
                <w:color w:val="008000"/>
              </w:rPr>
              <w:t>dependant spouse provide their details</w:t>
            </w:r>
            <w:r w:rsidR="00A31BD1">
              <w:rPr>
                <w:rStyle w:val="NoteChar"/>
                <w:color w:val="008000"/>
              </w:rPr>
              <w:t>. Note that a dependent spouse refers to a spouse who is currently unemployed and relies solely on the applicant for financial support</w:t>
            </w:r>
            <w:r w:rsidR="00847E0B">
              <w:rPr>
                <w:rStyle w:val="NoteChar"/>
                <w:color w:val="008000"/>
              </w:rPr>
              <w:t xml:space="preserve">. </w:t>
            </w:r>
            <w:r w:rsidR="00A31BD1">
              <w:rPr>
                <w:rStyle w:val="NoteChar"/>
                <w:color w:val="008000"/>
              </w:rPr>
              <w:t xml:space="preserve"> </w:t>
            </w:r>
          </w:p>
        </w:tc>
      </w:tr>
      <w:tr w:rsidR="0023436A" w14:paraId="525F0F3F" w14:textId="77777777" w:rsidTr="001105CE">
        <w:trPr>
          <w:trHeight w:hRule="exact" w:val="397"/>
        </w:trPr>
        <w:tc>
          <w:tcPr>
            <w:tcW w:w="198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3C19F5CA" w14:textId="77777777" w:rsidR="0023436A" w:rsidRDefault="0023436A" w:rsidP="000B1E51">
            <w:pPr>
              <w:pStyle w:val="Tablebody"/>
            </w:pPr>
            <w:r>
              <w:t>Family name</w:t>
            </w:r>
          </w:p>
        </w:tc>
        <w:sdt>
          <w:sdtPr>
            <w:id w:val="1946890805"/>
            <w:placeholder>
              <w:docPart w:val="DefaultPlaceholder_-1854013440"/>
            </w:placeholder>
            <w:showingPlcHdr/>
          </w:sdtPr>
          <w:sdtEndPr/>
          <w:sdtContent>
            <w:tc>
              <w:tcPr>
                <w:tcW w:w="3960" w:type="dxa"/>
                <w:gridSpan w:val="3"/>
                <w:tcBorders>
                  <w:top w:val="single" w:sz="4" w:space="0" w:color="94A3B5"/>
                  <w:left w:val="single" w:sz="4" w:space="0" w:color="94A3B5"/>
                  <w:bottom w:val="single" w:sz="4" w:space="0" w:color="94A3B5"/>
                  <w:right w:val="single" w:sz="4" w:space="0" w:color="94A3B5"/>
                </w:tcBorders>
                <w:shd w:val="clear" w:color="auto" w:fill="auto"/>
                <w:vAlign w:val="center"/>
              </w:tcPr>
              <w:p w14:paraId="4AF714D5" w14:textId="3AF541AB" w:rsidR="0023436A" w:rsidRDefault="002020E9" w:rsidP="000B1E51">
                <w:pPr>
                  <w:pStyle w:val="Tablebody"/>
                </w:pPr>
                <w:r w:rsidRPr="00232784">
                  <w:rPr>
                    <w:rStyle w:val="PlaceholderText"/>
                  </w:rPr>
                  <w:t>Click or tap here to enter text.</w:t>
                </w:r>
              </w:p>
            </w:tc>
          </w:sdtContent>
        </w:sdt>
        <w:tc>
          <w:tcPr>
            <w:tcW w:w="4297" w:type="dxa"/>
            <w:vMerge w:val="restart"/>
            <w:tcBorders>
              <w:top w:val="single" w:sz="4" w:space="0" w:color="94A3B5"/>
              <w:left w:val="single" w:sz="4" w:space="0" w:color="94A3B5"/>
              <w:bottom w:val="single" w:sz="4" w:space="0" w:color="94A3B5"/>
              <w:right w:val="single" w:sz="4" w:space="0" w:color="94A3B5"/>
            </w:tcBorders>
            <w:shd w:val="clear" w:color="auto" w:fill="auto"/>
            <w:vAlign w:val="center"/>
          </w:tcPr>
          <w:p w14:paraId="03E7100A" w14:textId="77777777" w:rsidR="0023436A" w:rsidRDefault="0023436A" w:rsidP="0023436A">
            <w:pPr>
              <w:pStyle w:val="Note"/>
            </w:pPr>
            <w:r>
              <w:t>Provide family name and other names as shown in your spouse’s passport or other official identification document</w:t>
            </w:r>
          </w:p>
        </w:tc>
      </w:tr>
      <w:tr w:rsidR="0023436A" w14:paraId="5D6E6655" w14:textId="77777777" w:rsidTr="001105CE">
        <w:trPr>
          <w:trHeight w:hRule="exact" w:val="397"/>
        </w:trPr>
        <w:tc>
          <w:tcPr>
            <w:tcW w:w="198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23D8C5E5" w14:textId="77777777" w:rsidR="0023436A" w:rsidRDefault="0023436A" w:rsidP="000B1E51">
            <w:pPr>
              <w:pStyle w:val="Tablebody"/>
            </w:pPr>
            <w:r>
              <w:t>Given names</w:t>
            </w:r>
          </w:p>
        </w:tc>
        <w:sdt>
          <w:sdtPr>
            <w:id w:val="-1072893375"/>
            <w:placeholder>
              <w:docPart w:val="DefaultPlaceholder_-1854013440"/>
            </w:placeholder>
            <w:showingPlcHdr/>
          </w:sdtPr>
          <w:sdtEndPr/>
          <w:sdtContent>
            <w:tc>
              <w:tcPr>
                <w:tcW w:w="3960" w:type="dxa"/>
                <w:gridSpan w:val="3"/>
                <w:tcBorders>
                  <w:top w:val="single" w:sz="4" w:space="0" w:color="94A3B5"/>
                  <w:left w:val="single" w:sz="4" w:space="0" w:color="94A3B5"/>
                  <w:bottom w:val="single" w:sz="4" w:space="0" w:color="94A3B5"/>
                  <w:right w:val="single" w:sz="4" w:space="0" w:color="94A3B5"/>
                </w:tcBorders>
                <w:shd w:val="clear" w:color="auto" w:fill="auto"/>
                <w:vAlign w:val="center"/>
              </w:tcPr>
              <w:p w14:paraId="4E2CAC25" w14:textId="021798A0" w:rsidR="0023436A" w:rsidRDefault="002020E9" w:rsidP="000B1E51">
                <w:pPr>
                  <w:pStyle w:val="Tablebody"/>
                </w:pPr>
                <w:r w:rsidRPr="00232784">
                  <w:rPr>
                    <w:rStyle w:val="PlaceholderText"/>
                  </w:rPr>
                  <w:t>Click or tap here to enter text.</w:t>
                </w:r>
              </w:p>
            </w:tc>
          </w:sdtContent>
        </w:sdt>
        <w:tc>
          <w:tcPr>
            <w:tcW w:w="4297" w:type="dxa"/>
            <w:vMerge/>
            <w:tcBorders>
              <w:top w:val="single" w:sz="4" w:space="0" w:color="94A3B5"/>
              <w:left w:val="single" w:sz="4" w:space="0" w:color="94A3B5"/>
              <w:bottom w:val="single" w:sz="4" w:space="0" w:color="94A3B5"/>
              <w:right w:val="single" w:sz="4" w:space="0" w:color="94A3B5"/>
            </w:tcBorders>
            <w:shd w:val="clear" w:color="auto" w:fill="auto"/>
            <w:vAlign w:val="center"/>
          </w:tcPr>
          <w:p w14:paraId="22D4EBFF" w14:textId="77777777" w:rsidR="0023436A" w:rsidRDefault="0023436A" w:rsidP="000B1E51">
            <w:pPr>
              <w:pStyle w:val="Tablebody"/>
            </w:pPr>
          </w:p>
        </w:tc>
      </w:tr>
      <w:tr w:rsidR="000B1E51" w14:paraId="03FF8844" w14:textId="77777777" w:rsidTr="001105CE">
        <w:trPr>
          <w:trHeight w:hRule="exact" w:val="397"/>
        </w:trPr>
        <w:tc>
          <w:tcPr>
            <w:tcW w:w="198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6F58BCC4" w14:textId="77777777" w:rsidR="000B1E51" w:rsidRDefault="000B1E51" w:rsidP="0023436A">
            <w:pPr>
              <w:pStyle w:val="Tablebody"/>
            </w:pPr>
            <w:r>
              <w:t>Gender</w:t>
            </w:r>
          </w:p>
        </w:tc>
        <w:tc>
          <w:tcPr>
            <w:tcW w:w="126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3A4EAF01" w14:textId="77777777" w:rsidR="000B1E51" w:rsidRPr="007A2AF8" w:rsidRDefault="00E34FA9" w:rsidP="0023436A">
            <w:pPr>
              <w:pStyle w:val="Tablebody"/>
            </w:pPr>
            <w:sdt>
              <w:sdtPr>
                <w:id w:val="-1748414286"/>
                <w14:checkbox>
                  <w14:checked w14:val="0"/>
                  <w14:checkedState w14:val="2612" w14:font="MS Gothic"/>
                  <w14:uncheckedState w14:val="2610" w14:font="MS Gothic"/>
                </w14:checkbox>
              </w:sdtPr>
              <w:sdtEndPr/>
              <w:sdtContent>
                <w:r w:rsidR="0025023A">
                  <w:rPr>
                    <w:rFonts w:ascii="MS Gothic" w:eastAsia="MS Gothic" w:hAnsi="MS Gothic" w:hint="eastAsia"/>
                  </w:rPr>
                  <w:t>☐</w:t>
                </w:r>
              </w:sdtContent>
            </w:sdt>
            <w:r w:rsidR="000B1E51" w:rsidRPr="007A2AF8">
              <w:tab/>
            </w:r>
            <w:r w:rsidR="000B1E51">
              <w:t>Male</w:t>
            </w:r>
          </w:p>
        </w:tc>
        <w:tc>
          <w:tcPr>
            <w:tcW w:w="126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779C8051" w14:textId="77777777" w:rsidR="000B1E51" w:rsidRPr="007A2AF8" w:rsidRDefault="00E34FA9" w:rsidP="0023436A">
            <w:pPr>
              <w:pStyle w:val="Tablebody"/>
            </w:pPr>
            <w:sdt>
              <w:sdtPr>
                <w:id w:val="210246026"/>
                <w14:checkbox>
                  <w14:checked w14:val="0"/>
                  <w14:checkedState w14:val="2612" w14:font="MS Gothic"/>
                  <w14:uncheckedState w14:val="2610" w14:font="MS Gothic"/>
                </w14:checkbox>
              </w:sdtPr>
              <w:sdtEndPr/>
              <w:sdtContent>
                <w:r w:rsidR="0066441D">
                  <w:rPr>
                    <w:rFonts w:ascii="MS Gothic" w:eastAsia="MS Gothic" w:hAnsi="MS Gothic" w:hint="eastAsia"/>
                  </w:rPr>
                  <w:t>☐</w:t>
                </w:r>
              </w:sdtContent>
            </w:sdt>
            <w:r w:rsidR="000B1E51" w:rsidRPr="007A2AF8">
              <w:tab/>
            </w:r>
            <w:r w:rsidR="000B1E51">
              <w:t>Female</w:t>
            </w:r>
          </w:p>
        </w:tc>
        <w:tc>
          <w:tcPr>
            <w:tcW w:w="144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49F3A427" w14:textId="77777777" w:rsidR="000B1E51" w:rsidRPr="007A2AF8" w:rsidRDefault="000B1E51" w:rsidP="0023436A">
            <w:pPr>
              <w:pStyle w:val="Tablebody"/>
            </w:pPr>
            <w:r>
              <w:t>Date of birth</w:t>
            </w:r>
          </w:p>
        </w:tc>
        <w:sdt>
          <w:sdtPr>
            <w:id w:val="1413273626"/>
            <w:placeholder>
              <w:docPart w:val="DefaultPlaceholder_-1854013437"/>
            </w:placeholder>
            <w:showingPlcHdr/>
            <w:date>
              <w:dateFormat w:val="d/MM/yyyy"/>
              <w:lid w:val="en-AU"/>
              <w:storeMappedDataAs w:val="dateTime"/>
              <w:calendar w:val="gregorian"/>
            </w:date>
          </w:sdtPr>
          <w:sdtEndPr/>
          <w:sdtContent>
            <w:tc>
              <w:tcPr>
                <w:tcW w:w="4297" w:type="dxa"/>
                <w:tcBorders>
                  <w:top w:val="single" w:sz="4" w:space="0" w:color="94A3B5"/>
                  <w:left w:val="single" w:sz="4" w:space="0" w:color="94A3B5"/>
                  <w:bottom w:val="single" w:sz="4" w:space="0" w:color="94A3B5"/>
                  <w:right w:val="single" w:sz="4" w:space="0" w:color="94A3B5"/>
                </w:tcBorders>
                <w:shd w:val="clear" w:color="auto" w:fill="auto"/>
                <w:vAlign w:val="center"/>
              </w:tcPr>
              <w:p w14:paraId="22ED4868" w14:textId="6645872F" w:rsidR="000B1E51" w:rsidRDefault="002020E9" w:rsidP="0023436A">
                <w:pPr>
                  <w:pStyle w:val="Tablebody"/>
                </w:pPr>
                <w:r w:rsidRPr="00232784">
                  <w:rPr>
                    <w:rStyle w:val="PlaceholderText"/>
                  </w:rPr>
                  <w:t>Click or tap to enter a date.</w:t>
                </w:r>
              </w:p>
            </w:tc>
          </w:sdtContent>
        </w:sdt>
      </w:tr>
      <w:tr w:rsidR="0023436A" w14:paraId="60903023" w14:textId="77777777" w:rsidTr="001105CE">
        <w:trPr>
          <w:trHeight w:hRule="exact" w:val="397"/>
        </w:trPr>
        <w:tc>
          <w:tcPr>
            <w:tcW w:w="198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7D1B3AF1" w14:textId="77777777" w:rsidR="0023436A" w:rsidRDefault="0023436A" w:rsidP="0023436A">
            <w:pPr>
              <w:pStyle w:val="Tablebody"/>
            </w:pPr>
            <w:r>
              <w:t>Country of citizenship</w:t>
            </w:r>
          </w:p>
        </w:tc>
        <w:sdt>
          <w:sdtPr>
            <w:id w:val="1286932335"/>
            <w:placeholder>
              <w:docPart w:val="DefaultPlaceholder_-1854013440"/>
            </w:placeholder>
            <w:showingPlcHdr/>
          </w:sdtPr>
          <w:sdtEndPr/>
          <w:sdtContent>
            <w:tc>
              <w:tcPr>
                <w:tcW w:w="8257" w:type="dxa"/>
                <w:gridSpan w:val="4"/>
                <w:tcBorders>
                  <w:top w:val="single" w:sz="4" w:space="0" w:color="94A3B5"/>
                  <w:left w:val="single" w:sz="4" w:space="0" w:color="94A3B5"/>
                  <w:bottom w:val="single" w:sz="4" w:space="0" w:color="94A3B5"/>
                  <w:right w:val="single" w:sz="4" w:space="0" w:color="94A3B5"/>
                </w:tcBorders>
                <w:shd w:val="clear" w:color="auto" w:fill="auto"/>
                <w:vAlign w:val="center"/>
              </w:tcPr>
              <w:p w14:paraId="18B13021" w14:textId="4006051F" w:rsidR="0023436A" w:rsidRDefault="002020E9" w:rsidP="0023436A">
                <w:pPr>
                  <w:pStyle w:val="Tablebody"/>
                </w:pPr>
                <w:r w:rsidRPr="00232784">
                  <w:rPr>
                    <w:rStyle w:val="PlaceholderText"/>
                  </w:rPr>
                  <w:t>Click or tap here to enter text.</w:t>
                </w:r>
              </w:p>
            </w:tc>
          </w:sdtContent>
        </w:sdt>
      </w:tr>
    </w:tbl>
    <w:p w14:paraId="169399DD" w14:textId="68DC7362" w:rsidR="002020E9" w:rsidRDefault="002020E9" w:rsidP="0023436A"/>
    <w:p w14:paraId="6C435ED3" w14:textId="77777777" w:rsidR="002020E9" w:rsidRDefault="002020E9">
      <w:r>
        <w:br w:type="page"/>
      </w:r>
    </w:p>
    <w:p w14:paraId="0BB63A04" w14:textId="77777777" w:rsidR="000B1E51" w:rsidRDefault="000B1E51" w:rsidP="0023436A"/>
    <w:tbl>
      <w:tblPr>
        <w:tblW w:w="10261" w:type="dxa"/>
        <w:tblInd w:w="84" w:type="dxa"/>
        <w:tblBorders>
          <w:top w:val="single" w:sz="4" w:space="0" w:color="8DC63F"/>
          <w:left w:val="single" w:sz="4" w:space="0" w:color="8DC63F"/>
          <w:bottom w:val="single" w:sz="4" w:space="0" w:color="8DC63F"/>
          <w:right w:val="single" w:sz="4" w:space="0" w:color="8DC63F"/>
          <w:insideH w:val="single" w:sz="4" w:space="0" w:color="8DC63F"/>
          <w:insideV w:val="single" w:sz="4" w:space="0" w:color="auto"/>
        </w:tblBorders>
        <w:tblLayout w:type="fixed"/>
        <w:tblCellMar>
          <w:left w:w="85" w:type="dxa"/>
          <w:right w:w="85" w:type="dxa"/>
        </w:tblCellMar>
        <w:tblLook w:val="0000" w:firstRow="0" w:lastRow="0" w:firstColumn="0" w:lastColumn="0" w:noHBand="0" w:noVBand="0"/>
      </w:tblPr>
      <w:tblGrid>
        <w:gridCol w:w="2017"/>
        <w:gridCol w:w="1404"/>
        <w:gridCol w:w="1080"/>
        <w:gridCol w:w="1931"/>
        <w:gridCol w:w="992"/>
        <w:gridCol w:w="2837"/>
      </w:tblGrid>
      <w:tr w:rsidR="001D0FD7" w:rsidRPr="008801FC" w14:paraId="24F7271C" w14:textId="77777777" w:rsidTr="557341A2">
        <w:trPr>
          <w:trHeight w:hRule="exact" w:val="397"/>
        </w:trPr>
        <w:tc>
          <w:tcPr>
            <w:tcW w:w="10261" w:type="dxa"/>
            <w:gridSpan w:val="6"/>
            <w:tcBorders>
              <w:top w:val="single" w:sz="4" w:space="0" w:color="94A3B5"/>
              <w:left w:val="single" w:sz="4" w:space="0" w:color="94A3B5"/>
              <w:bottom w:val="single" w:sz="4" w:space="0" w:color="94A3B5"/>
              <w:right w:val="single" w:sz="4" w:space="0" w:color="94A3B5"/>
            </w:tcBorders>
            <w:shd w:val="clear" w:color="auto" w:fill="008000"/>
            <w:vAlign w:val="center"/>
          </w:tcPr>
          <w:p w14:paraId="37828362" w14:textId="77777777" w:rsidR="001D0FD7" w:rsidRPr="008801FC" w:rsidRDefault="00AC59C2" w:rsidP="00EE3766">
            <w:pPr>
              <w:pStyle w:val="TableHeading1"/>
            </w:pPr>
            <w:r w:rsidRPr="008801FC">
              <w:t>Qualifications</w:t>
            </w:r>
            <w:r w:rsidR="001D0FD7" w:rsidRPr="008801FC">
              <w:t xml:space="preserve"> </w:t>
            </w:r>
          </w:p>
        </w:tc>
      </w:tr>
      <w:tr w:rsidR="005A4160" w:rsidRPr="007A2AF8" w14:paraId="4F0407DA" w14:textId="77777777" w:rsidTr="557341A2">
        <w:trPr>
          <w:trHeight w:hRule="exact" w:val="921"/>
        </w:trPr>
        <w:tc>
          <w:tcPr>
            <w:tcW w:w="10261" w:type="dxa"/>
            <w:gridSpan w:val="6"/>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38A43537" w14:textId="77777777" w:rsidR="005A4160" w:rsidRPr="005D2C5B" w:rsidRDefault="005A4160" w:rsidP="00FD6DBA">
            <w:pPr>
              <w:pStyle w:val="Note"/>
              <w:rPr>
                <w:color w:val="008000"/>
                <w:sz w:val="24"/>
                <w:szCs w:val="24"/>
              </w:rPr>
            </w:pPr>
            <w:r w:rsidRPr="005D2C5B">
              <w:rPr>
                <w:b/>
                <w:color w:val="008000"/>
                <w:sz w:val="24"/>
                <w:szCs w:val="24"/>
              </w:rPr>
              <w:t xml:space="preserve">Please include any studies </w:t>
            </w:r>
            <w:r w:rsidR="00D63341">
              <w:rPr>
                <w:b/>
                <w:color w:val="008000"/>
                <w:sz w:val="24"/>
                <w:szCs w:val="24"/>
              </w:rPr>
              <w:t xml:space="preserve">that </w:t>
            </w:r>
            <w:r w:rsidRPr="005D2C5B">
              <w:rPr>
                <w:b/>
                <w:color w:val="008000"/>
                <w:sz w:val="24"/>
                <w:szCs w:val="24"/>
              </w:rPr>
              <w:t>you are currently undertaking</w:t>
            </w:r>
            <w:r w:rsidR="008E6EC5" w:rsidRPr="005D2C5B">
              <w:rPr>
                <w:b/>
                <w:color w:val="008000"/>
                <w:sz w:val="24"/>
                <w:szCs w:val="24"/>
              </w:rPr>
              <w:t xml:space="preserve"> and studies you have completed</w:t>
            </w:r>
            <w:r w:rsidR="008E6EC5" w:rsidRPr="005D2C5B">
              <w:rPr>
                <w:color w:val="008000"/>
                <w:sz w:val="24"/>
                <w:szCs w:val="24"/>
              </w:rPr>
              <w:t xml:space="preserve">. </w:t>
            </w:r>
            <w:r w:rsidR="001105CE" w:rsidRPr="001105CE">
              <w:rPr>
                <w:b/>
                <w:color w:val="008000"/>
                <w:sz w:val="24"/>
                <w:szCs w:val="24"/>
                <w:u w:val="single"/>
              </w:rPr>
              <w:t>Certified</w:t>
            </w:r>
            <w:r w:rsidR="001105CE" w:rsidRPr="001105CE">
              <w:rPr>
                <w:color w:val="008000"/>
                <w:sz w:val="24"/>
                <w:szCs w:val="24"/>
                <w:u w:val="single"/>
              </w:rPr>
              <w:t xml:space="preserve"> </w:t>
            </w:r>
            <w:r w:rsidR="001105CE" w:rsidRPr="001105CE">
              <w:rPr>
                <w:b/>
                <w:color w:val="008000"/>
                <w:sz w:val="24"/>
                <w:szCs w:val="24"/>
                <w:u w:val="single"/>
              </w:rPr>
              <w:t>c</w:t>
            </w:r>
            <w:r w:rsidRPr="006C06A1">
              <w:rPr>
                <w:b/>
                <w:color w:val="008000"/>
                <w:sz w:val="24"/>
                <w:szCs w:val="24"/>
                <w:u w:val="single"/>
              </w:rPr>
              <w:t>op</w:t>
            </w:r>
            <w:r w:rsidR="00D63341" w:rsidRPr="006C06A1">
              <w:rPr>
                <w:b/>
                <w:color w:val="008000"/>
                <w:sz w:val="24"/>
                <w:szCs w:val="24"/>
                <w:u w:val="single"/>
              </w:rPr>
              <w:t>ies</w:t>
            </w:r>
            <w:r w:rsidRPr="006C06A1">
              <w:rPr>
                <w:b/>
                <w:color w:val="008000"/>
                <w:sz w:val="24"/>
                <w:szCs w:val="24"/>
                <w:u w:val="single"/>
              </w:rPr>
              <w:t xml:space="preserve"> of </w:t>
            </w:r>
            <w:r w:rsidR="00D63341" w:rsidRPr="006C06A1">
              <w:rPr>
                <w:b/>
                <w:color w:val="008000"/>
                <w:sz w:val="24"/>
                <w:szCs w:val="24"/>
                <w:u w:val="single"/>
              </w:rPr>
              <w:t>all</w:t>
            </w:r>
            <w:r w:rsidR="005D2C5B" w:rsidRPr="006C06A1">
              <w:rPr>
                <w:b/>
                <w:color w:val="008000"/>
                <w:sz w:val="24"/>
                <w:szCs w:val="24"/>
                <w:u w:val="single"/>
              </w:rPr>
              <w:t xml:space="preserve"> </w:t>
            </w:r>
            <w:r w:rsidR="00E8400A" w:rsidRPr="006C06A1">
              <w:rPr>
                <w:b/>
                <w:color w:val="008000"/>
                <w:sz w:val="24"/>
                <w:szCs w:val="24"/>
                <w:u w:val="single"/>
              </w:rPr>
              <w:t>University results</w:t>
            </w:r>
            <w:r w:rsidRPr="006C06A1">
              <w:rPr>
                <w:b/>
                <w:color w:val="008000"/>
                <w:sz w:val="24"/>
                <w:szCs w:val="24"/>
                <w:u w:val="single"/>
              </w:rPr>
              <w:t xml:space="preserve"> must be included </w:t>
            </w:r>
            <w:r w:rsidR="005D2C5B" w:rsidRPr="006C06A1">
              <w:rPr>
                <w:b/>
                <w:color w:val="008000"/>
                <w:sz w:val="24"/>
                <w:szCs w:val="24"/>
                <w:u w:val="single"/>
              </w:rPr>
              <w:t xml:space="preserve">with </w:t>
            </w:r>
            <w:r w:rsidR="00E8400A" w:rsidRPr="006C06A1">
              <w:rPr>
                <w:b/>
                <w:color w:val="008000"/>
                <w:sz w:val="24"/>
                <w:szCs w:val="24"/>
                <w:u w:val="single"/>
              </w:rPr>
              <w:t>the</w:t>
            </w:r>
            <w:r w:rsidRPr="006C06A1">
              <w:rPr>
                <w:b/>
                <w:color w:val="008000"/>
                <w:sz w:val="24"/>
                <w:szCs w:val="24"/>
                <w:u w:val="single"/>
              </w:rPr>
              <w:t xml:space="preserve"> application.</w:t>
            </w:r>
            <w:r w:rsidRPr="005D2C5B">
              <w:rPr>
                <w:color w:val="008000"/>
                <w:sz w:val="24"/>
                <w:szCs w:val="24"/>
              </w:rPr>
              <w:t xml:space="preserve">  </w:t>
            </w:r>
          </w:p>
          <w:p w14:paraId="0E9A42DE" w14:textId="77777777" w:rsidR="005A4160" w:rsidRPr="005A4160" w:rsidRDefault="005A4160" w:rsidP="00FD6DBA">
            <w:pPr>
              <w:pStyle w:val="Note"/>
              <w:rPr>
                <w:b/>
              </w:rPr>
            </w:pPr>
          </w:p>
        </w:tc>
      </w:tr>
      <w:tr w:rsidR="002C679D" w:rsidRPr="007A2AF8" w14:paraId="0F2BD3FC" w14:textId="77777777" w:rsidTr="557341A2">
        <w:trPr>
          <w:trHeight w:hRule="exact" w:val="680"/>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8AE21CA" w14:textId="77777777" w:rsidR="002C679D" w:rsidRDefault="002C679D" w:rsidP="00FD6DBA">
            <w:pPr>
              <w:pStyle w:val="Tablebody"/>
              <w:rPr>
                <w:b/>
                <w:color w:val="008000"/>
              </w:rPr>
            </w:pPr>
            <w:r w:rsidRPr="006D2631">
              <w:rPr>
                <w:b/>
                <w:color w:val="008000"/>
              </w:rPr>
              <w:t>Qualification name</w:t>
            </w:r>
            <w:r w:rsidR="00630669" w:rsidRPr="006D2631">
              <w:rPr>
                <w:b/>
                <w:color w:val="008000"/>
              </w:rPr>
              <w:t xml:space="preserve"> 1</w:t>
            </w:r>
          </w:p>
          <w:p w14:paraId="7B533C4A" w14:textId="77777777" w:rsidR="00E8400A" w:rsidRPr="006D2631" w:rsidRDefault="00E8400A" w:rsidP="00FD6DBA">
            <w:pPr>
              <w:pStyle w:val="Tablebody"/>
              <w:rPr>
                <w:b/>
                <w:color w:val="008000"/>
              </w:rPr>
            </w:pPr>
            <w:r>
              <w:rPr>
                <w:b/>
                <w:color w:val="008000"/>
              </w:rPr>
              <w:t>(previous qualification)</w:t>
            </w:r>
          </w:p>
        </w:tc>
        <w:sdt>
          <w:sdtPr>
            <w:id w:val="1455754194"/>
            <w:placeholder>
              <w:docPart w:val="DefaultPlaceholder_-1854013440"/>
            </w:placeholder>
            <w:showingPlcHdr/>
          </w:sdtPr>
          <w:sdtEndPr/>
          <w:sdtContent>
            <w:tc>
              <w:tcPr>
                <w:tcW w:w="8244" w:type="dxa"/>
                <w:gridSpan w:val="5"/>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433CD107" w14:textId="5FE65942" w:rsidR="002C679D" w:rsidRPr="007A2AF8" w:rsidRDefault="002020E9" w:rsidP="00FD6DBA">
                <w:pPr>
                  <w:pStyle w:val="Note"/>
                </w:pPr>
                <w:r w:rsidRPr="00232784">
                  <w:rPr>
                    <w:rStyle w:val="PlaceholderText"/>
                  </w:rPr>
                  <w:t>Click or tap here to enter text.</w:t>
                </w:r>
              </w:p>
            </w:tc>
          </w:sdtContent>
        </w:sdt>
      </w:tr>
      <w:tr w:rsidR="005A4160" w:rsidRPr="007A2AF8" w14:paraId="276F0AA9" w14:textId="77777777" w:rsidTr="557341A2">
        <w:trPr>
          <w:trHeight w:hRule="exact" w:val="651"/>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1F70273E" w14:textId="12742230" w:rsidR="005A4160" w:rsidRDefault="005A4160" w:rsidP="00E90D2E">
            <w:pPr>
              <w:pStyle w:val="Tablebody"/>
            </w:pPr>
            <w:r>
              <w:t>Level of Study</w:t>
            </w:r>
            <w:r w:rsidR="009E4B99">
              <w:t xml:space="preserve"> </w:t>
            </w:r>
          </w:p>
        </w:tc>
        <w:tc>
          <w:tcPr>
            <w:tcW w:w="8244" w:type="dxa"/>
            <w:gridSpan w:val="5"/>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2C9E2DF2" w14:textId="77777777" w:rsidR="005A4160" w:rsidRPr="005A4160" w:rsidRDefault="00E34FA9" w:rsidP="557341A2">
            <w:pPr>
              <w:pStyle w:val="Note"/>
              <w:rPr>
                <w:sz w:val="20"/>
              </w:rPr>
            </w:pPr>
            <w:sdt>
              <w:sdtPr>
                <w:rPr>
                  <w:sz w:val="20"/>
                </w:rPr>
                <w:id w:val="-1171721042"/>
                <w:placeholder>
                  <w:docPart w:val="DefaultPlaceholder_1081868574"/>
                </w:placeholder>
                <w14:checkbox>
                  <w14:checked w14:val="0"/>
                  <w14:checkedState w14:val="2612" w14:font="MS Gothic"/>
                  <w14:uncheckedState w14:val="2610" w14:font="MS Gothic"/>
                </w14:checkbox>
              </w:sdtPr>
              <w:sdtEndPr/>
              <w:sdtContent>
                <w:r w:rsidR="55B43834" w:rsidRPr="557341A2">
                  <w:rPr>
                    <w:rFonts w:ascii="MS Gothic" w:eastAsia="MS Gothic" w:hAnsi="MS Gothic"/>
                    <w:sz w:val="20"/>
                  </w:rPr>
                  <w:t>☐</w:t>
                </w:r>
              </w:sdtContent>
            </w:sdt>
            <w:r w:rsidR="005A4160" w:rsidRPr="005A4160">
              <w:rPr>
                <w:sz w:val="20"/>
              </w:rPr>
              <w:tab/>
            </w:r>
            <w:r w:rsidR="001105CE" w:rsidRPr="557341A2">
              <w:rPr>
                <w:sz w:val="20"/>
              </w:rPr>
              <w:t xml:space="preserve">Postgraduate Diploma      </w:t>
            </w:r>
            <w:r w:rsidR="005A4160" w:rsidRPr="005A4160">
              <w:rPr>
                <w:sz w:val="20"/>
              </w:rPr>
              <w:tab/>
            </w:r>
            <w:sdt>
              <w:sdtPr>
                <w:rPr>
                  <w:sz w:val="20"/>
                </w:rPr>
                <w:id w:val="910893924"/>
                <w:placeholder>
                  <w:docPart w:val="DefaultPlaceholder_1081868574"/>
                </w:placeholder>
                <w14:checkbox>
                  <w14:checked w14:val="0"/>
                  <w14:checkedState w14:val="2612" w14:font="MS Gothic"/>
                  <w14:uncheckedState w14:val="2610" w14:font="MS Gothic"/>
                </w14:checkbox>
              </w:sdtPr>
              <w:sdtEndPr/>
              <w:sdtContent>
                <w:r w:rsidR="55B43834" w:rsidRPr="557341A2">
                  <w:rPr>
                    <w:rFonts w:ascii="MS Gothic" w:eastAsia="MS Gothic" w:hAnsi="MS Gothic"/>
                    <w:sz w:val="20"/>
                  </w:rPr>
                  <w:t>☐</w:t>
                </w:r>
              </w:sdtContent>
            </w:sdt>
            <w:r w:rsidR="005A4160" w:rsidRPr="005A4160">
              <w:rPr>
                <w:sz w:val="20"/>
              </w:rPr>
              <w:tab/>
            </w:r>
            <w:r w:rsidR="60BA883C" w:rsidRPr="557341A2">
              <w:rPr>
                <w:sz w:val="20"/>
              </w:rPr>
              <w:t>Vocational, technical</w:t>
            </w:r>
          </w:p>
          <w:p w14:paraId="4B556E23" w14:textId="77777777" w:rsidR="005A4160" w:rsidRPr="005A4160" w:rsidRDefault="00E34FA9" w:rsidP="001105CE">
            <w:pPr>
              <w:pStyle w:val="Tablebody"/>
            </w:pPr>
            <w:sdt>
              <w:sdtPr>
                <w:id w:val="-886488743"/>
                <w14:checkbox>
                  <w14:checked w14:val="0"/>
                  <w14:checkedState w14:val="2612" w14:font="MS Gothic"/>
                  <w14:uncheckedState w14:val="2610" w14:font="MS Gothic"/>
                </w14:checkbox>
              </w:sdtPr>
              <w:sdtEndPr/>
              <w:sdtContent>
                <w:r w:rsidR="0066441D">
                  <w:rPr>
                    <w:rFonts w:ascii="MS Gothic" w:eastAsia="MS Gothic" w:hAnsi="MS Gothic" w:hint="eastAsia"/>
                  </w:rPr>
                  <w:t>☐</w:t>
                </w:r>
              </w:sdtContent>
            </w:sdt>
            <w:r w:rsidR="005A4160" w:rsidRPr="005A4160">
              <w:tab/>
              <w:t>Undergraduate</w:t>
            </w:r>
            <w:r w:rsidR="005A4160">
              <w:tab/>
            </w:r>
            <w:r w:rsidR="001105CE">
              <w:t xml:space="preserve"> Degree</w:t>
            </w:r>
            <w:r w:rsidR="005A4160">
              <w:tab/>
            </w:r>
            <w:r w:rsidR="005A4160">
              <w:tab/>
            </w:r>
            <w:r w:rsidR="005A4160">
              <w:tab/>
            </w:r>
          </w:p>
        </w:tc>
      </w:tr>
      <w:tr w:rsidR="002C679D" w:rsidRPr="007A2AF8" w14:paraId="5A4129D4" w14:textId="77777777" w:rsidTr="557341A2">
        <w:trPr>
          <w:trHeight w:hRule="exact" w:val="397"/>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9F8B5FB" w14:textId="77777777" w:rsidR="002C679D" w:rsidRDefault="002C679D" w:rsidP="00FD6DBA">
            <w:pPr>
              <w:pStyle w:val="Tablebody"/>
            </w:pPr>
            <w:r>
              <w:t>Name of institution</w:t>
            </w:r>
          </w:p>
        </w:tc>
        <w:sdt>
          <w:sdtPr>
            <w:id w:val="-2023704299"/>
            <w:placeholder>
              <w:docPart w:val="DefaultPlaceholder_-1854013440"/>
            </w:placeholder>
            <w:showingPlcHdr/>
          </w:sdtPr>
          <w:sdtEndPr/>
          <w:sdtContent>
            <w:tc>
              <w:tcPr>
                <w:tcW w:w="8244" w:type="dxa"/>
                <w:gridSpan w:val="5"/>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056A4E0E" w14:textId="653E298E" w:rsidR="002C679D" w:rsidRPr="007A2AF8" w:rsidRDefault="002020E9" w:rsidP="00FD6DBA">
                <w:pPr>
                  <w:pStyle w:val="Note"/>
                </w:pPr>
                <w:r w:rsidRPr="00232784">
                  <w:rPr>
                    <w:rStyle w:val="PlaceholderText"/>
                  </w:rPr>
                  <w:t>Click or tap here to enter text.</w:t>
                </w:r>
              </w:p>
            </w:tc>
          </w:sdtContent>
        </w:sdt>
      </w:tr>
      <w:tr w:rsidR="002C679D" w:rsidRPr="007A2AF8" w14:paraId="790DCC14" w14:textId="77777777" w:rsidTr="557341A2">
        <w:trPr>
          <w:trHeight w:hRule="exact" w:val="397"/>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10EE9371" w14:textId="77777777" w:rsidR="002C679D" w:rsidRDefault="002C679D" w:rsidP="00FD6DBA">
            <w:pPr>
              <w:pStyle w:val="Tablebody"/>
            </w:pPr>
            <w:r>
              <w:t>Country</w:t>
            </w:r>
          </w:p>
        </w:tc>
        <w:sdt>
          <w:sdtPr>
            <w:id w:val="-2017522766"/>
            <w:placeholder>
              <w:docPart w:val="DefaultPlaceholder_-1854013440"/>
            </w:placeholder>
            <w:showingPlcHdr/>
          </w:sdtPr>
          <w:sdtEndPr/>
          <w:sdtContent>
            <w:tc>
              <w:tcPr>
                <w:tcW w:w="8244" w:type="dxa"/>
                <w:gridSpan w:val="5"/>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2B9B1F55" w14:textId="0216F8C0" w:rsidR="002C679D" w:rsidRPr="007A2AF8" w:rsidRDefault="002020E9" w:rsidP="00FD6DBA">
                <w:pPr>
                  <w:pStyle w:val="Note"/>
                </w:pPr>
                <w:r w:rsidRPr="00232784">
                  <w:rPr>
                    <w:rStyle w:val="PlaceholderText"/>
                  </w:rPr>
                  <w:t>Click or tap here to enter text.</w:t>
                </w:r>
              </w:p>
            </w:tc>
          </w:sdtContent>
        </w:sdt>
      </w:tr>
      <w:tr w:rsidR="009C0EEF" w:rsidRPr="007A2AF8" w14:paraId="051DE180" w14:textId="77777777" w:rsidTr="002020E9">
        <w:trPr>
          <w:trHeight w:hRule="exact" w:val="397"/>
        </w:trPr>
        <w:tc>
          <w:tcPr>
            <w:tcW w:w="2017" w:type="dxa"/>
            <w:tcBorders>
              <w:top w:val="single" w:sz="4" w:space="0" w:color="94A3B5"/>
              <w:left w:val="single" w:sz="4" w:space="0" w:color="94A3B5"/>
              <w:bottom w:val="single" w:sz="4" w:space="0" w:color="auto"/>
              <w:right w:val="single" w:sz="4" w:space="0" w:color="94A3B5"/>
            </w:tcBorders>
            <w:tcMar>
              <w:top w:w="57" w:type="dxa"/>
              <w:bottom w:w="57" w:type="dxa"/>
            </w:tcMar>
            <w:vAlign w:val="center"/>
          </w:tcPr>
          <w:p w14:paraId="215B110E" w14:textId="77777777" w:rsidR="009C0EEF" w:rsidRDefault="009C0EEF" w:rsidP="00FD6DBA">
            <w:pPr>
              <w:pStyle w:val="Tablebody"/>
            </w:pPr>
            <w:r>
              <w:t xml:space="preserve">Status </w:t>
            </w:r>
            <w:r w:rsidRPr="009C0EEF">
              <w:rPr>
                <w:sz w:val="16"/>
                <w:szCs w:val="16"/>
              </w:rPr>
              <w:t>(complete/incomplete</w:t>
            </w:r>
            <w:r>
              <w:rPr>
                <w:sz w:val="16"/>
                <w:szCs w:val="16"/>
              </w:rPr>
              <w:t>)</w:t>
            </w:r>
          </w:p>
        </w:tc>
        <w:sdt>
          <w:sdtPr>
            <w:id w:val="-254748515"/>
            <w:placeholder>
              <w:docPart w:val="DefaultPlaceholder_-1854013440"/>
            </w:placeholder>
            <w:showingPlcHdr/>
          </w:sdtPr>
          <w:sdtEndPr/>
          <w:sdtContent>
            <w:tc>
              <w:tcPr>
                <w:tcW w:w="1404" w:type="dxa"/>
                <w:tcBorders>
                  <w:top w:val="single" w:sz="4" w:space="0" w:color="94A3B5"/>
                  <w:left w:val="single" w:sz="4" w:space="0" w:color="94A3B5"/>
                  <w:bottom w:val="single" w:sz="4" w:space="0" w:color="auto"/>
                  <w:right w:val="single" w:sz="4" w:space="0" w:color="94A3B5"/>
                </w:tcBorders>
                <w:tcMar>
                  <w:top w:w="57" w:type="dxa"/>
                  <w:bottom w:w="57" w:type="dxa"/>
                </w:tcMar>
                <w:vAlign w:val="center"/>
              </w:tcPr>
              <w:p w14:paraId="3DAA0E3E" w14:textId="2C7C0E2E" w:rsidR="009C0EEF" w:rsidRPr="007A2AF8" w:rsidRDefault="002020E9" w:rsidP="00FD6DBA">
                <w:pPr>
                  <w:pStyle w:val="Note"/>
                </w:pPr>
                <w:r w:rsidRPr="00232784">
                  <w:rPr>
                    <w:rStyle w:val="PlaceholderText"/>
                  </w:rPr>
                  <w:t>Click or tap here to enter text.</w:t>
                </w:r>
              </w:p>
            </w:tc>
          </w:sdtContent>
        </w:sdt>
        <w:tc>
          <w:tcPr>
            <w:tcW w:w="1080" w:type="dxa"/>
            <w:tcBorders>
              <w:top w:val="single" w:sz="4" w:space="0" w:color="94A3B5"/>
              <w:left w:val="single" w:sz="4" w:space="0" w:color="94A3B5"/>
              <w:bottom w:val="single" w:sz="4" w:space="0" w:color="auto"/>
              <w:right w:val="single" w:sz="4" w:space="0" w:color="94A3B5"/>
            </w:tcBorders>
            <w:vAlign w:val="center"/>
          </w:tcPr>
          <w:p w14:paraId="3FF1374A" w14:textId="77777777" w:rsidR="009C0EEF" w:rsidRPr="007A2AF8" w:rsidRDefault="009C0EEF" w:rsidP="006F044D">
            <w:pPr>
              <w:pStyle w:val="Tablebody"/>
            </w:pPr>
            <w:r>
              <w:t>Start Date</w:t>
            </w:r>
          </w:p>
        </w:tc>
        <w:sdt>
          <w:sdtPr>
            <w:rPr>
              <w:sz w:val="20"/>
            </w:rPr>
            <w:id w:val="1062142476"/>
            <w:placeholder>
              <w:docPart w:val="DefaultPlaceholder_-1854013437"/>
            </w:placeholder>
            <w:showingPlcHdr/>
            <w:date>
              <w:dateFormat w:val="d/MM/yyyy"/>
              <w:lid w:val="en-AU"/>
              <w:storeMappedDataAs w:val="dateTime"/>
              <w:calendar w:val="gregorian"/>
            </w:date>
          </w:sdtPr>
          <w:sdtEndPr/>
          <w:sdtContent>
            <w:tc>
              <w:tcPr>
                <w:tcW w:w="1931" w:type="dxa"/>
                <w:tcBorders>
                  <w:top w:val="single" w:sz="4" w:space="0" w:color="94A3B5"/>
                  <w:left w:val="single" w:sz="4" w:space="0" w:color="94A3B5"/>
                  <w:bottom w:val="single" w:sz="4" w:space="0" w:color="auto"/>
                  <w:right w:val="single" w:sz="4" w:space="0" w:color="94A3B5"/>
                </w:tcBorders>
                <w:vAlign w:val="center"/>
              </w:tcPr>
              <w:p w14:paraId="23E2F8C3" w14:textId="6F33E989" w:rsidR="009C0EEF" w:rsidRPr="00B769F2" w:rsidRDefault="002020E9" w:rsidP="00FD6DBA">
                <w:pPr>
                  <w:pStyle w:val="Note"/>
                  <w:rPr>
                    <w:sz w:val="20"/>
                  </w:rPr>
                </w:pPr>
                <w:r w:rsidRPr="00232784">
                  <w:rPr>
                    <w:rStyle w:val="PlaceholderText"/>
                  </w:rPr>
                  <w:t>Click or tap to enter a date.</w:t>
                </w:r>
              </w:p>
            </w:tc>
          </w:sdtContent>
        </w:sdt>
        <w:tc>
          <w:tcPr>
            <w:tcW w:w="992" w:type="dxa"/>
            <w:tcBorders>
              <w:top w:val="single" w:sz="4" w:space="0" w:color="94A3B5"/>
              <w:left w:val="single" w:sz="4" w:space="0" w:color="94A3B5"/>
              <w:bottom w:val="single" w:sz="4" w:space="0" w:color="auto"/>
              <w:right w:val="single" w:sz="4" w:space="0" w:color="94A3B5"/>
            </w:tcBorders>
            <w:vAlign w:val="center"/>
          </w:tcPr>
          <w:p w14:paraId="556E1360" w14:textId="77777777" w:rsidR="009C0EEF" w:rsidRPr="00B769F2" w:rsidRDefault="0059452F" w:rsidP="00FD6DBA">
            <w:pPr>
              <w:pStyle w:val="Note"/>
              <w:rPr>
                <w:sz w:val="20"/>
              </w:rPr>
            </w:pPr>
            <w:r>
              <w:rPr>
                <w:sz w:val="20"/>
              </w:rPr>
              <w:t>Finish</w:t>
            </w:r>
            <w:r w:rsidR="009C0EEF" w:rsidRPr="00B769F2">
              <w:rPr>
                <w:sz w:val="20"/>
              </w:rPr>
              <w:t xml:space="preserve"> date</w:t>
            </w:r>
          </w:p>
        </w:tc>
        <w:sdt>
          <w:sdtPr>
            <w:id w:val="1907498391"/>
            <w:placeholder>
              <w:docPart w:val="DefaultPlaceholder_-1854013437"/>
            </w:placeholder>
            <w:showingPlcHdr/>
            <w:date>
              <w:dateFormat w:val="d/MM/yyyy"/>
              <w:lid w:val="en-AU"/>
              <w:storeMappedDataAs w:val="dateTime"/>
              <w:calendar w:val="gregorian"/>
            </w:date>
          </w:sdtPr>
          <w:sdtEndPr/>
          <w:sdtContent>
            <w:tc>
              <w:tcPr>
                <w:tcW w:w="2837" w:type="dxa"/>
                <w:tcBorders>
                  <w:top w:val="single" w:sz="4" w:space="0" w:color="94A3B5"/>
                  <w:left w:val="single" w:sz="4" w:space="0" w:color="94A3B5"/>
                  <w:bottom w:val="single" w:sz="4" w:space="0" w:color="auto"/>
                  <w:right w:val="single" w:sz="4" w:space="0" w:color="94A3B5"/>
                </w:tcBorders>
                <w:vAlign w:val="center"/>
              </w:tcPr>
              <w:p w14:paraId="7AEA2F1A" w14:textId="33FD9B5C" w:rsidR="009C0EEF" w:rsidRPr="007A2AF8" w:rsidRDefault="002020E9" w:rsidP="00FD6DBA">
                <w:pPr>
                  <w:pStyle w:val="Note"/>
                </w:pPr>
                <w:r w:rsidRPr="00232784">
                  <w:rPr>
                    <w:rStyle w:val="PlaceholderText"/>
                  </w:rPr>
                  <w:t>Click or tap to enter a date.</w:t>
                </w:r>
              </w:p>
            </w:tc>
          </w:sdtContent>
        </w:sdt>
      </w:tr>
      <w:tr w:rsidR="002C679D" w:rsidRPr="007A2AF8" w14:paraId="5B0BC39B" w14:textId="77777777" w:rsidTr="557341A2">
        <w:trPr>
          <w:trHeight w:hRule="exact" w:val="851"/>
        </w:trPr>
        <w:tc>
          <w:tcPr>
            <w:tcW w:w="2017" w:type="dxa"/>
            <w:tcBorders>
              <w:top w:val="single" w:sz="4" w:space="0" w:color="auto"/>
              <w:left w:val="single" w:sz="4" w:space="0" w:color="94A3B5"/>
              <w:bottom w:val="single" w:sz="4" w:space="0" w:color="94A3B5"/>
              <w:right w:val="single" w:sz="4" w:space="0" w:color="94A3B5"/>
            </w:tcBorders>
            <w:tcMar>
              <w:top w:w="57" w:type="dxa"/>
              <w:bottom w:w="57" w:type="dxa"/>
            </w:tcMar>
            <w:vAlign w:val="center"/>
          </w:tcPr>
          <w:p w14:paraId="66609216" w14:textId="77777777" w:rsidR="002C679D" w:rsidRDefault="002C679D" w:rsidP="00FD6DBA">
            <w:pPr>
              <w:pStyle w:val="Tablebody"/>
              <w:rPr>
                <w:b/>
                <w:color w:val="008000"/>
              </w:rPr>
            </w:pPr>
            <w:r w:rsidRPr="006D2631">
              <w:rPr>
                <w:b/>
                <w:color w:val="008000"/>
              </w:rPr>
              <w:t>Qualification name</w:t>
            </w:r>
            <w:r w:rsidR="00630669" w:rsidRPr="006D2631">
              <w:rPr>
                <w:b/>
                <w:color w:val="008000"/>
              </w:rPr>
              <w:t xml:space="preserve"> 2</w:t>
            </w:r>
          </w:p>
          <w:p w14:paraId="21D144BD" w14:textId="77777777" w:rsidR="00E8400A" w:rsidRPr="006D2631" w:rsidRDefault="00E8400A" w:rsidP="00FD6DBA">
            <w:pPr>
              <w:pStyle w:val="Tablebody"/>
              <w:rPr>
                <w:b/>
                <w:color w:val="008000"/>
              </w:rPr>
            </w:pPr>
            <w:r>
              <w:rPr>
                <w:b/>
                <w:color w:val="008000"/>
              </w:rPr>
              <w:t>(including current studies)</w:t>
            </w:r>
          </w:p>
        </w:tc>
        <w:sdt>
          <w:sdtPr>
            <w:id w:val="1441413600"/>
            <w:placeholder>
              <w:docPart w:val="DefaultPlaceholder_-1854013440"/>
            </w:placeholder>
            <w:showingPlcHdr/>
          </w:sdtPr>
          <w:sdtEndPr/>
          <w:sdtContent>
            <w:tc>
              <w:tcPr>
                <w:tcW w:w="8244" w:type="dxa"/>
                <w:gridSpan w:val="5"/>
                <w:tcBorders>
                  <w:top w:val="single" w:sz="4" w:space="0" w:color="auto"/>
                  <w:left w:val="single" w:sz="4" w:space="0" w:color="94A3B5"/>
                  <w:bottom w:val="single" w:sz="4" w:space="0" w:color="94A3B5"/>
                  <w:right w:val="single" w:sz="4" w:space="0" w:color="94A3B5"/>
                </w:tcBorders>
                <w:tcMar>
                  <w:top w:w="57" w:type="dxa"/>
                  <w:bottom w:w="57" w:type="dxa"/>
                </w:tcMar>
                <w:vAlign w:val="center"/>
              </w:tcPr>
              <w:p w14:paraId="7446CBF7" w14:textId="4798C74D" w:rsidR="002C679D" w:rsidRPr="007A2AF8" w:rsidRDefault="002020E9" w:rsidP="00FD6DBA">
                <w:pPr>
                  <w:pStyle w:val="Note"/>
                </w:pPr>
                <w:r w:rsidRPr="00232784">
                  <w:rPr>
                    <w:rStyle w:val="PlaceholderText"/>
                  </w:rPr>
                  <w:t>Click or tap here to enter text.</w:t>
                </w:r>
              </w:p>
            </w:tc>
          </w:sdtContent>
        </w:sdt>
      </w:tr>
      <w:tr w:rsidR="005A4160" w:rsidRPr="007A2AF8" w14:paraId="2969EEF5" w14:textId="77777777" w:rsidTr="557341A2">
        <w:trPr>
          <w:trHeight w:hRule="exact" w:val="851"/>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D5BFB54" w14:textId="77777777" w:rsidR="005A4160" w:rsidRDefault="005A4160" w:rsidP="00E90D2E">
            <w:pPr>
              <w:pStyle w:val="Tablebody"/>
            </w:pPr>
            <w:r>
              <w:t>Level of Study</w:t>
            </w:r>
          </w:p>
        </w:tc>
        <w:tc>
          <w:tcPr>
            <w:tcW w:w="8244" w:type="dxa"/>
            <w:gridSpan w:val="5"/>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7CC5C68A" w14:textId="77777777" w:rsidR="005A4160" w:rsidRPr="005A4160" w:rsidRDefault="005A4160" w:rsidP="00E90D2E">
            <w:pPr>
              <w:pStyle w:val="Note"/>
              <w:rPr>
                <w:sz w:val="20"/>
              </w:rPr>
            </w:pPr>
            <w:r w:rsidRPr="005A4160">
              <w:rPr>
                <w:sz w:val="20"/>
              </w:rPr>
              <w:tab/>
            </w:r>
          </w:p>
          <w:p w14:paraId="4A5E943E" w14:textId="77777777" w:rsidR="005A4160" w:rsidRPr="005A4160" w:rsidRDefault="00E34FA9" w:rsidP="001105CE">
            <w:pPr>
              <w:pStyle w:val="Tablebody"/>
            </w:pPr>
            <w:sdt>
              <w:sdtPr>
                <w:id w:val="-258136108"/>
                <w14:checkbox>
                  <w14:checked w14:val="0"/>
                  <w14:checkedState w14:val="2612" w14:font="MS Gothic"/>
                  <w14:uncheckedState w14:val="2610" w14:font="MS Gothic"/>
                </w14:checkbox>
              </w:sdtPr>
              <w:sdtEndPr/>
              <w:sdtContent>
                <w:r w:rsidR="0025023A">
                  <w:rPr>
                    <w:rFonts w:ascii="MS Gothic" w:eastAsia="MS Gothic" w:hAnsi="MS Gothic" w:hint="eastAsia"/>
                  </w:rPr>
                  <w:t>☐</w:t>
                </w:r>
              </w:sdtContent>
            </w:sdt>
            <w:r w:rsidR="005A4160" w:rsidRPr="005A4160">
              <w:tab/>
            </w:r>
            <w:r w:rsidR="001105CE">
              <w:t xml:space="preserve">If </w:t>
            </w:r>
            <w:r w:rsidR="005A4160" w:rsidRPr="005A4160">
              <w:t>Undergraduate</w:t>
            </w:r>
            <w:r w:rsidR="005D2C5B">
              <w:t xml:space="preserve"> - indicate which year you are currently in, or have most recently completed</w:t>
            </w:r>
            <w:r w:rsidR="005A4160">
              <w:tab/>
            </w:r>
            <w:r w:rsidR="005A4160">
              <w:tab/>
            </w:r>
            <w:r w:rsidR="005A4160">
              <w:tab/>
            </w:r>
          </w:p>
        </w:tc>
      </w:tr>
      <w:tr w:rsidR="002C679D" w:rsidRPr="007A2AF8" w14:paraId="45B27618" w14:textId="77777777" w:rsidTr="557341A2">
        <w:trPr>
          <w:trHeight w:hRule="exact" w:val="737"/>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000FE13" w14:textId="77777777" w:rsidR="002C679D" w:rsidRDefault="002C679D" w:rsidP="00FD6DBA">
            <w:pPr>
              <w:pStyle w:val="Tablebody"/>
            </w:pPr>
            <w:r>
              <w:t>Name of institution</w:t>
            </w:r>
          </w:p>
          <w:p w14:paraId="21200D46" w14:textId="7894140C" w:rsidR="005D2C5B" w:rsidRDefault="005D2C5B" w:rsidP="007346F0">
            <w:pPr>
              <w:pStyle w:val="Tablebody"/>
            </w:pPr>
            <w:r>
              <w:t xml:space="preserve">(if other than </w:t>
            </w:r>
            <w:r w:rsidR="007346F0">
              <w:t>FNU)</w:t>
            </w:r>
          </w:p>
        </w:tc>
        <w:sdt>
          <w:sdtPr>
            <w:id w:val="-1508286598"/>
            <w:placeholder>
              <w:docPart w:val="DefaultPlaceholder_-1854013440"/>
            </w:placeholder>
            <w:showingPlcHdr/>
          </w:sdtPr>
          <w:sdtEndPr/>
          <w:sdtContent>
            <w:tc>
              <w:tcPr>
                <w:tcW w:w="8244" w:type="dxa"/>
                <w:gridSpan w:val="5"/>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5A9FF42" w14:textId="17298929" w:rsidR="002C679D" w:rsidRPr="007A2AF8" w:rsidRDefault="002020E9" w:rsidP="00FD6DBA">
                <w:pPr>
                  <w:pStyle w:val="Note"/>
                </w:pPr>
                <w:r w:rsidRPr="00232784">
                  <w:rPr>
                    <w:rStyle w:val="PlaceholderText"/>
                  </w:rPr>
                  <w:t>Click or tap here to enter text.</w:t>
                </w:r>
              </w:p>
            </w:tc>
          </w:sdtContent>
        </w:sdt>
      </w:tr>
      <w:tr w:rsidR="002C679D" w:rsidRPr="007A2AF8" w14:paraId="4F386144" w14:textId="77777777" w:rsidTr="557341A2">
        <w:trPr>
          <w:trHeight w:hRule="exact" w:val="397"/>
        </w:trPr>
        <w:tc>
          <w:tcPr>
            <w:tcW w:w="2017" w:type="dxa"/>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A695EDE" w14:textId="77777777" w:rsidR="002C679D" w:rsidRDefault="002C679D" w:rsidP="00FD6DBA">
            <w:pPr>
              <w:pStyle w:val="Tablebody"/>
            </w:pPr>
            <w:r>
              <w:t>Country</w:t>
            </w:r>
          </w:p>
        </w:tc>
        <w:sdt>
          <w:sdtPr>
            <w:id w:val="-880164951"/>
            <w:placeholder>
              <w:docPart w:val="DefaultPlaceholder_-1854013440"/>
            </w:placeholder>
            <w:showingPlcHdr/>
          </w:sdtPr>
          <w:sdtEndPr/>
          <w:sdtContent>
            <w:tc>
              <w:tcPr>
                <w:tcW w:w="8244" w:type="dxa"/>
                <w:gridSpan w:val="5"/>
                <w:tcBorders>
                  <w:top w:val="single" w:sz="4" w:space="0" w:color="94A3B5"/>
                  <w:left w:val="single" w:sz="4" w:space="0" w:color="94A3B5"/>
                  <w:bottom w:val="single" w:sz="4" w:space="0" w:color="94A3B5"/>
                  <w:right w:val="single" w:sz="4" w:space="0" w:color="94A3B5"/>
                </w:tcBorders>
                <w:tcMar>
                  <w:top w:w="57" w:type="dxa"/>
                  <w:bottom w:w="57" w:type="dxa"/>
                </w:tcMar>
                <w:vAlign w:val="center"/>
              </w:tcPr>
              <w:p w14:paraId="676956EB" w14:textId="06269D0E" w:rsidR="002C679D" w:rsidRPr="007A2AF8" w:rsidRDefault="002020E9" w:rsidP="00FD6DBA">
                <w:pPr>
                  <w:pStyle w:val="Note"/>
                </w:pPr>
                <w:r w:rsidRPr="00232784">
                  <w:rPr>
                    <w:rStyle w:val="PlaceholderText"/>
                  </w:rPr>
                  <w:t>Click or tap here to enter text.</w:t>
                </w:r>
              </w:p>
            </w:tc>
          </w:sdtContent>
        </w:sdt>
      </w:tr>
      <w:tr w:rsidR="00EE3766" w:rsidRPr="007A2AF8" w14:paraId="24C2214E" w14:textId="77777777" w:rsidTr="002020E9">
        <w:trPr>
          <w:trHeight w:hRule="exact" w:val="397"/>
        </w:trPr>
        <w:tc>
          <w:tcPr>
            <w:tcW w:w="2017" w:type="dxa"/>
            <w:tcBorders>
              <w:top w:val="single" w:sz="4" w:space="0" w:color="94A3B5"/>
              <w:left w:val="single" w:sz="4" w:space="0" w:color="94A3B5"/>
              <w:bottom w:val="single" w:sz="4" w:space="0" w:color="auto"/>
              <w:right w:val="single" w:sz="4" w:space="0" w:color="94A3B5"/>
            </w:tcBorders>
            <w:tcMar>
              <w:top w:w="57" w:type="dxa"/>
              <w:bottom w:w="57" w:type="dxa"/>
            </w:tcMar>
            <w:vAlign w:val="center"/>
          </w:tcPr>
          <w:p w14:paraId="40F85D1F" w14:textId="77777777" w:rsidR="00EE3766" w:rsidRDefault="00EE3766" w:rsidP="00EE3766">
            <w:pPr>
              <w:pStyle w:val="Tablebody"/>
            </w:pPr>
            <w:r>
              <w:t xml:space="preserve">Status </w:t>
            </w:r>
            <w:r w:rsidRPr="009C0EEF">
              <w:rPr>
                <w:sz w:val="16"/>
                <w:szCs w:val="16"/>
              </w:rPr>
              <w:t>(complete/incomplete</w:t>
            </w:r>
            <w:r>
              <w:rPr>
                <w:sz w:val="16"/>
                <w:szCs w:val="16"/>
              </w:rPr>
              <w:t>)</w:t>
            </w:r>
          </w:p>
        </w:tc>
        <w:sdt>
          <w:sdtPr>
            <w:id w:val="2109075323"/>
            <w:placeholder>
              <w:docPart w:val="DefaultPlaceholder_-1854013440"/>
            </w:placeholder>
            <w:showingPlcHdr/>
          </w:sdtPr>
          <w:sdtEndPr/>
          <w:sdtContent>
            <w:tc>
              <w:tcPr>
                <w:tcW w:w="1404" w:type="dxa"/>
                <w:tcBorders>
                  <w:top w:val="single" w:sz="4" w:space="0" w:color="94A3B5"/>
                  <w:left w:val="single" w:sz="4" w:space="0" w:color="94A3B5"/>
                  <w:bottom w:val="single" w:sz="4" w:space="0" w:color="auto"/>
                  <w:right w:val="single" w:sz="4" w:space="0" w:color="94A3B5"/>
                </w:tcBorders>
                <w:tcMar>
                  <w:top w:w="57" w:type="dxa"/>
                  <w:bottom w:w="57" w:type="dxa"/>
                </w:tcMar>
                <w:vAlign w:val="center"/>
              </w:tcPr>
              <w:p w14:paraId="13194BED" w14:textId="50DB7329" w:rsidR="00EE3766" w:rsidRPr="007A2AF8" w:rsidRDefault="002020E9" w:rsidP="00EE3766">
                <w:pPr>
                  <w:pStyle w:val="Note"/>
                </w:pPr>
                <w:r w:rsidRPr="00232784">
                  <w:rPr>
                    <w:rStyle w:val="PlaceholderText"/>
                  </w:rPr>
                  <w:t>Click or tap here to enter text.</w:t>
                </w:r>
              </w:p>
            </w:tc>
          </w:sdtContent>
        </w:sdt>
        <w:tc>
          <w:tcPr>
            <w:tcW w:w="1080" w:type="dxa"/>
            <w:tcBorders>
              <w:top w:val="single" w:sz="4" w:space="0" w:color="94A3B5"/>
              <w:left w:val="single" w:sz="4" w:space="0" w:color="94A3B5"/>
              <w:bottom w:val="single" w:sz="4" w:space="0" w:color="auto"/>
              <w:right w:val="single" w:sz="4" w:space="0" w:color="94A3B5"/>
            </w:tcBorders>
            <w:vAlign w:val="center"/>
          </w:tcPr>
          <w:p w14:paraId="4C827885" w14:textId="77777777" w:rsidR="00EE3766" w:rsidRPr="007A2AF8" w:rsidRDefault="00EE3766" w:rsidP="00EE3766">
            <w:pPr>
              <w:pStyle w:val="Tablebody"/>
            </w:pPr>
            <w:r>
              <w:t>Start Date</w:t>
            </w:r>
          </w:p>
        </w:tc>
        <w:sdt>
          <w:sdtPr>
            <w:id w:val="-286049480"/>
            <w:placeholder>
              <w:docPart w:val="DefaultPlaceholder_-1854013437"/>
            </w:placeholder>
            <w:showingPlcHdr/>
            <w:date>
              <w:dateFormat w:val="d/MM/yyyy"/>
              <w:lid w:val="en-AU"/>
              <w:storeMappedDataAs w:val="dateTime"/>
              <w:calendar w:val="gregorian"/>
            </w:date>
          </w:sdtPr>
          <w:sdtEndPr/>
          <w:sdtContent>
            <w:tc>
              <w:tcPr>
                <w:tcW w:w="1931" w:type="dxa"/>
                <w:tcBorders>
                  <w:top w:val="single" w:sz="4" w:space="0" w:color="94A3B5"/>
                  <w:left w:val="single" w:sz="4" w:space="0" w:color="94A3B5"/>
                  <w:bottom w:val="single" w:sz="4" w:space="0" w:color="auto"/>
                  <w:right w:val="single" w:sz="4" w:space="0" w:color="94A3B5"/>
                </w:tcBorders>
                <w:vAlign w:val="center"/>
              </w:tcPr>
              <w:p w14:paraId="445673B6" w14:textId="17D49298" w:rsidR="00EE3766" w:rsidRPr="007A2AF8" w:rsidRDefault="002020E9" w:rsidP="00EE3766">
                <w:pPr>
                  <w:pStyle w:val="Note"/>
                </w:pPr>
                <w:r w:rsidRPr="00232784">
                  <w:rPr>
                    <w:rStyle w:val="PlaceholderText"/>
                  </w:rPr>
                  <w:t>Click or tap to enter a date.</w:t>
                </w:r>
              </w:p>
            </w:tc>
          </w:sdtContent>
        </w:sdt>
        <w:tc>
          <w:tcPr>
            <w:tcW w:w="992" w:type="dxa"/>
            <w:tcBorders>
              <w:top w:val="single" w:sz="4" w:space="0" w:color="94A3B5"/>
              <w:left w:val="single" w:sz="4" w:space="0" w:color="94A3B5"/>
              <w:bottom w:val="single" w:sz="4" w:space="0" w:color="auto"/>
              <w:right w:val="single" w:sz="4" w:space="0" w:color="94A3B5"/>
            </w:tcBorders>
            <w:vAlign w:val="center"/>
          </w:tcPr>
          <w:p w14:paraId="43A1EE73" w14:textId="77777777" w:rsidR="00EE3766" w:rsidRPr="00B769F2" w:rsidRDefault="0059452F" w:rsidP="00EE3766">
            <w:pPr>
              <w:pStyle w:val="Note"/>
              <w:rPr>
                <w:sz w:val="20"/>
              </w:rPr>
            </w:pPr>
            <w:r>
              <w:rPr>
                <w:sz w:val="20"/>
              </w:rPr>
              <w:t>Finish</w:t>
            </w:r>
            <w:r w:rsidR="00EE3766" w:rsidRPr="00B769F2">
              <w:rPr>
                <w:sz w:val="20"/>
              </w:rPr>
              <w:t xml:space="preserve"> date</w:t>
            </w:r>
          </w:p>
        </w:tc>
        <w:sdt>
          <w:sdtPr>
            <w:id w:val="961920069"/>
            <w:placeholder>
              <w:docPart w:val="DefaultPlaceholder_-1854013437"/>
            </w:placeholder>
            <w:showingPlcHdr/>
            <w:date>
              <w:dateFormat w:val="d/MM/yyyy"/>
              <w:lid w:val="en-AU"/>
              <w:storeMappedDataAs w:val="dateTime"/>
              <w:calendar w:val="gregorian"/>
            </w:date>
          </w:sdtPr>
          <w:sdtEndPr/>
          <w:sdtContent>
            <w:tc>
              <w:tcPr>
                <w:tcW w:w="2837" w:type="dxa"/>
                <w:tcBorders>
                  <w:top w:val="single" w:sz="4" w:space="0" w:color="94A3B5"/>
                  <w:left w:val="single" w:sz="4" w:space="0" w:color="94A3B5"/>
                  <w:bottom w:val="single" w:sz="4" w:space="0" w:color="auto"/>
                  <w:right w:val="single" w:sz="4" w:space="0" w:color="94A3B5"/>
                </w:tcBorders>
                <w:vAlign w:val="center"/>
              </w:tcPr>
              <w:p w14:paraId="364589BE" w14:textId="7F321D9F" w:rsidR="00EE3766" w:rsidRPr="007A2AF8" w:rsidRDefault="002020E9" w:rsidP="00EE3766">
                <w:pPr>
                  <w:pStyle w:val="Note"/>
                </w:pPr>
                <w:r w:rsidRPr="00232784">
                  <w:rPr>
                    <w:rStyle w:val="PlaceholderText"/>
                  </w:rPr>
                  <w:t>Click or tap to enter a date.</w:t>
                </w:r>
              </w:p>
            </w:tc>
          </w:sdtContent>
        </w:sdt>
      </w:tr>
      <w:tr w:rsidR="00940B39" w:rsidRPr="007A2AF8" w14:paraId="4C819AC8" w14:textId="77777777" w:rsidTr="557341A2">
        <w:trPr>
          <w:trHeight w:hRule="exact" w:val="1543"/>
        </w:trPr>
        <w:tc>
          <w:tcPr>
            <w:tcW w:w="10261" w:type="dxa"/>
            <w:gridSpan w:val="6"/>
            <w:tcBorders>
              <w:top w:val="single" w:sz="4" w:space="0" w:color="94A3B5"/>
              <w:left w:val="single" w:sz="4" w:space="0" w:color="94A3B5"/>
              <w:bottom w:val="single" w:sz="4" w:space="0" w:color="auto"/>
              <w:right w:val="single" w:sz="4" w:space="0" w:color="94A3B5"/>
            </w:tcBorders>
            <w:tcMar>
              <w:top w:w="57" w:type="dxa"/>
              <w:bottom w:w="57" w:type="dxa"/>
            </w:tcMar>
            <w:vAlign w:val="center"/>
          </w:tcPr>
          <w:p w14:paraId="0AAF6AE8" w14:textId="20891144" w:rsidR="00940B39" w:rsidRDefault="2BA4F158" w:rsidP="00AA081D">
            <w:pPr>
              <w:pStyle w:val="Note"/>
              <w:jc w:val="both"/>
              <w:rPr>
                <w:sz w:val="22"/>
                <w:szCs w:val="22"/>
              </w:rPr>
            </w:pPr>
            <w:r w:rsidRPr="557341A2">
              <w:rPr>
                <w:sz w:val="22"/>
                <w:szCs w:val="22"/>
              </w:rPr>
              <w:t xml:space="preserve">Have you ever been awarded a scholarship, or other prize or distinction by your school, university, </w:t>
            </w:r>
            <w:r w:rsidR="7DA6BE5C" w:rsidRPr="557341A2">
              <w:rPr>
                <w:sz w:val="22"/>
                <w:szCs w:val="22"/>
              </w:rPr>
              <w:t>government,</w:t>
            </w:r>
            <w:r w:rsidRPr="557341A2">
              <w:rPr>
                <w:sz w:val="22"/>
                <w:szCs w:val="22"/>
              </w:rPr>
              <w:t xml:space="preserve"> or other organisation? If so, please give details, and year of award.</w:t>
            </w:r>
          </w:p>
          <w:p w14:paraId="1362D7DA" w14:textId="51FF7480" w:rsidR="00512D0E" w:rsidRDefault="00512D0E" w:rsidP="00512D0E">
            <w:pPr>
              <w:pStyle w:val="Tablebody"/>
            </w:pPr>
          </w:p>
          <w:sdt>
            <w:sdtPr>
              <w:id w:val="31006719"/>
              <w:placeholder>
                <w:docPart w:val="DefaultPlaceholder_-1854013440"/>
              </w:placeholder>
              <w:showingPlcHdr/>
            </w:sdtPr>
            <w:sdtEndPr/>
            <w:sdtContent>
              <w:p w14:paraId="50253614" w14:textId="64F94BD1" w:rsidR="00512D0E" w:rsidRDefault="002020E9" w:rsidP="00512D0E">
                <w:pPr>
                  <w:pStyle w:val="Tablebody"/>
                </w:pPr>
                <w:r w:rsidRPr="00232784">
                  <w:rPr>
                    <w:rStyle w:val="PlaceholderText"/>
                  </w:rPr>
                  <w:t>Click or tap here to enter text.</w:t>
                </w:r>
              </w:p>
            </w:sdtContent>
          </w:sdt>
          <w:p w14:paraId="7C6B5DF7" w14:textId="77777777" w:rsidR="00512D0E" w:rsidRPr="00512D0E" w:rsidRDefault="00512D0E" w:rsidP="00512D0E">
            <w:pPr>
              <w:pStyle w:val="Tablebody"/>
            </w:pPr>
          </w:p>
          <w:p w14:paraId="7FF55E80" w14:textId="0337524F" w:rsidR="00451847" w:rsidRDefault="00451847" w:rsidP="00451847">
            <w:pPr>
              <w:pStyle w:val="Tablebody"/>
            </w:pPr>
          </w:p>
          <w:p w14:paraId="7C5D5346" w14:textId="77777777" w:rsidR="00451847" w:rsidRPr="00451847" w:rsidRDefault="00451847" w:rsidP="00451847">
            <w:pPr>
              <w:pStyle w:val="Tablebody"/>
            </w:pPr>
          </w:p>
          <w:p w14:paraId="5C0155AF" w14:textId="77777777" w:rsidR="00256517" w:rsidRDefault="00256517" w:rsidP="00256517">
            <w:pPr>
              <w:pStyle w:val="Tablebody"/>
            </w:pPr>
          </w:p>
          <w:p w14:paraId="6D17C833" w14:textId="77777777" w:rsidR="00451847" w:rsidRDefault="00451847" w:rsidP="00256517">
            <w:pPr>
              <w:pStyle w:val="Tablebody"/>
            </w:pPr>
          </w:p>
          <w:p w14:paraId="6B5B0CE5" w14:textId="77777777" w:rsidR="00451847" w:rsidRDefault="00451847" w:rsidP="00256517">
            <w:pPr>
              <w:pStyle w:val="Tablebody"/>
            </w:pPr>
          </w:p>
          <w:p w14:paraId="753B0993" w14:textId="77777777" w:rsidR="00451847" w:rsidRDefault="00451847" w:rsidP="00256517">
            <w:pPr>
              <w:pStyle w:val="Tablebody"/>
            </w:pPr>
          </w:p>
          <w:p w14:paraId="5B89B214" w14:textId="1F0A9D23" w:rsidR="00451847" w:rsidRPr="00256517" w:rsidRDefault="00451847" w:rsidP="00256517">
            <w:pPr>
              <w:pStyle w:val="Tablebody"/>
            </w:pPr>
          </w:p>
        </w:tc>
      </w:tr>
    </w:tbl>
    <w:p w14:paraId="231A816A" w14:textId="07EF6D5D" w:rsidR="00512D0E" w:rsidRDefault="00512D0E"/>
    <w:p w14:paraId="07433093" w14:textId="37AB3C30" w:rsidR="00C0025B" w:rsidRDefault="00C0025B"/>
    <w:p w14:paraId="3F30CD89" w14:textId="5DAD9374" w:rsidR="00AA3D96" w:rsidRDefault="00AA3D96">
      <w:r>
        <w:br w:type="page"/>
      </w:r>
    </w:p>
    <w:p w14:paraId="66FEAFA4" w14:textId="77777777" w:rsidR="00C0025B" w:rsidRDefault="00C0025B"/>
    <w:p w14:paraId="3A0524C0" w14:textId="725FAEA4" w:rsidR="007B2E07" w:rsidRDefault="007B2E07"/>
    <w:p w14:paraId="5BBBC210" w14:textId="77777777" w:rsidR="007B2E07" w:rsidRDefault="007B2E07"/>
    <w:p w14:paraId="035438D6" w14:textId="77777777" w:rsidR="00C0025B" w:rsidRDefault="00C0025B"/>
    <w:tbl>
      <w:tblPr>
        <w:tblW w:w="10237" w:type="dxa"/>
        <w:tblInd w:w="108" w:type="dxa"/>
        <w:tblBorders>
          <w:top w:val="single" w:sz="4" w:space="0" w:color="789997"/>
          <w:left w:val="single" w:sz="4" w:space="0" w:color="789997"/>
          <w:bottom w:val="single" w:sz="4" w:space="0" w:color="789997"/>
          <w:right w:val="single" w:sz="4" w:space="0" w:color="789997"/>
          <w:insideH w:val="single" w:sz="4" w:space="0" w:color="789997"/>
          <w:insideV w:val="single" w:sz="4" w:space="0" w:color="789997"/>
        </w:tblBorders>
        <w:tblLayout w:type="fixed"/>
        <w:tblLook w:val="01E0" w:firstRow="1" w:lastRow="1" w:firstColumn="1" w:lastColumn="1" w:noHBand="0" w:noVBand="0"/>
      </w:tblPr>
      <w:tblGrid>
        <w:gridCol w:w="1440"/>
        <w:gridCol w:w="2700"/>
        <w:gridCol w:w="1080"/>
        <w:gridCol w:w="5017"/>
      </w:tblGrid>
      <w:tr w:rsidR="00B353EA" w14:paraId="7F79FA41" w14:textId="77777777" w:rsidTr="474F0BC2">
        <w:trPr>
          <w:trHeight w:val="110"/>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308638"/>
          </w:tcPr>
          <w:p w14:paraId="42689B22" w14:textId="6BAC1D07" w:rsidR="00B353EA" w:rsidRPr="00E73F84" w:rsidRDefault="00B353EA" w:rsidP="00E73F84">
            <w:pPr>
              <w:pStyle w:val="TableHeading1"/>
              <w:rPr>
                <w:rFonts w:eastAsia="Arial Narrow" w:cs="Arial Narrow"/>
                <w:color w:val="FFFFFF" w:themeColor="background1"/>
                <w:szCs w:val="20"/>
              </w:rPr>
            </w:pPr>
            <w:r w:rsidRPr="00E73F84">
              <w:t>Prior Research experience</w:t>
            </w:r>
          </w:p>
          <w:p w14:paraId="4F335613" w14:textId="77777777" w:rsidR="00B353EA" w:rsidRPr="00E73F84" w:rsidRDefault="00B353EA" w:rsidP="00F425AE">
            <w:pPr>
              <w:pStyle w:val="Tablebody"/>
              <w:rPr>
                <w:highlight w:val="darkGreen"/>
              </w:rPr>
            </w:pPr>
          </w:p>
        </w:tc>
      </w:tr>
      <w:tr w:rsidR="00510684" w14:paraId="64F7B962" w14:textId="77777777" w:rsidTr="474F0BC2">
        <w:trPr>
          <w:trHeight w:val="2622"/>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vAlign w:val="center"/>
          </w:tcPr>
          <w:p w14:paraId="30B9A4ED" w14:textId="7D787A6B" w:rsidR="00256517" w:rsidRDefault="00256517" w:rsidP="002A23F1">
            <w:pPr>
              <w:pStyle w:val="Tablebody"/>
              <w:numPr>
                <w:ilvl w:val="0"/>
                <w:numId w:val="46"/>
              </w:numPr>
              <w:ind w:left="342"/>
            </w:pPr>
            <w:r w:rsidRPr="00256517">
              <w:t xml:space="preserve">Do you have any prior research experience? </w:t>
            </w:r>
            <w:r>
              <w:t>If yes, please list below.</w:t>
            </w:r>
          </w:p>
          <w:p w14:paraId="6D969B9E" w14:textId="45DCE3CD" w:rsidR="00256517" w:rsidRDefault="00256517" w:rsidP="00F425AE">
            <w:pPr>
              <w:pStyle w:val="Tablebody"/>
            </w:pPr>
          </w:p>
          <w:p w14:paraId="461BFC6D" w14:textId="3AAFA9FB" w:rsidR="00256517" w:rsidRDefault="00256517" w:rsidP="00F425AE">
            <w:pPr>
              <w:pStyle w:val="Tablebody"/>
            </w:pPr>
          </w:p>
          <w:sdt>
            <w:sdtPr>
              <w:id w:val="2090813924"/>
              <w:placeholder>
                <w:docPart w:val="DefaultPlaceholder_-1854013440"/>
              </w:placeholder>
              <w:showingPlcHdr/>
            </w:sdtPr>
            <w:sdtEndPr/>
            <w:sdtContent>
              <w:p w14:paraId="0018C77F" w14:textId="791A5229" w:rsidR="00256517" w:rsidRDefault="00AA3D96" w:rsidP="00F425AE">
                <w:pPr>
                  <w:pStyle w:val="Tablebody"/>
                </w:pPr>
                <w:r w:rsidRPr="00232784">
                  <w:rPr>
                    <w:rStyle w:val="PlaceholderText"/>
                  </w:rPr>
                  <w:t>Click or tap here to enter text.</w:t>
                </w:r>
              </w:p>
            </w:sdtContent>
          </w:sdt>
          <w:p w14:paraId="52ABD549" w14:textId="77777777" w:rsidR="00256517" w:rsidRDefault="00256517" w:rsidP="00F425AE">
            <w:pPr>
              <w:pStyle w:val="Tablebody"/>
            </w:pPr>
          </w:p>
          <w:p w14:paraId="70661AA4" w14:textId="055ACE75" w:rsidR="00256517" w:rsidRPr="007E4B1F" w:rsidRDefault="5EC82713" w:rsidP="474F0BC2">
            <w:pPr>
              <w:pStyle w:val="Tablebody"/>
              <w:rPr>
                <w:i/>
                <w:iCs/>
              </w:rPr>
            </w:pPr>
            <w:r>
              <w:t xml:space="preserve">Have you co-authored any reports, </w:t>
            </w:r>
            <w:r w:rsidR="2B08D03E">
              <w:t>papers,</w:t>
            </w:r>
            <w:r>
              <w:t xml:space="preserve"> or publications? If yes, please list below</w:t>
            </w:r>
            <w:r w:rsidR="007E4B1F">
              <w:t xml:space="preserve"> </w:t>
            </w:r>
            <w:r w:rsidR="007E4B1F" w:rsidRPr="474F0BC2">
              <w:rPr>
                <w:i/>
                <w:iCs/>
              </w:rPr>
              <w:t>(</w:t>
            </w:r>
            <w:r w:rsidR="5873CBE0" w:rsidRPr="474F0BC2">
              <w:rPr>
                <w:i/>
                <w:iCs/>
              </w:rPr>
              <w:t xml:space="preserve">please </w:t>
            </w:r>
            <w:r w:rsidR="007E4B1F" w:rsidRPr="474F0BC2">
              <w:rPr>
                <w:i/>
                <w:iCs/>
              </w:rPr>
              <w:t xml:space="preserve">add more rows if </w:t>
            </w:r>
            <w:r w:rsidR="557E4ECE" w:rsidRPr="474F0BC2">
              <w:rPr>
                <w:i/>
                <w:iCs/>
              </w:rPr>
              <w:t>required</w:t>
            </w:r>
            <w:r w:rsidR="007E4B1F" w:rsidRPr="474F0BC2">
              <w:rPr>
                <w:i/>
                <w:iCs/>
              </w:rPr>
              <w:t>)</w:t>
            </w:r>
          </w:p>
          <w:p w14:paraId="02E6658C" w14:textId="5BD26DCB" w:rsidR="00256517" w:rsidRDefault="00256517" w:rsidP="00F425AE">
            <w:pPr>
              <w:pStyle w:val="Tablebody"/>
            </w:pPr>
          </w:p>
          <w:tbl>
            <w:tblPr>
              <w:tblStyle w:val="TableGrid"/>
              <w:tblW w:w="0" w:type="auto"/>
              <w:tblLayout w:type="fixed"/>
              <w:tblLook w:val="04A0" w:firstRow="1" w:lastRow="0" w:firstColumn="1" w:lastColumn="0" w:noHBand="0" w:noVBand="1"/>
            </w:tblPr>
            <w:tblGrid>
              <w:gridCol w:w="2502"/>
              <w:gridCol w:w="2503"/>
              <w:gridCol w:w="2503"/>
              <w:gridCol w:w="2503"/>
            </w:tblGrid>
            <w:tr w:rsidR="00AA3D96" w14:paraId="4116594A" w14:textId="77777777" w:rsidTr="474F0BC2">
              <w:tc>
                <w:tcPr>
                  <w:tcW w:w="2502" w:type="dxa"/>
                </w:tcPr>
                <w:p w14:paraId="4A2080BD" w14:textId="072A55CE" w:rsidR="00AA3D96" w:rsidRPr="00AA3D96" w:rsidRDefault="00AA3D96" w:rsidP="00F425AE">
                  <w:pPr>
                    <w:pStyle w:val="Tablebody"/>
                    <w:rPr>
                      <w:b/>
                    </w:rPr>
                  </w:pPr>
                  <w:r w:rsidRPr="00AA3D96">
                    <w:rPr>
                      <w:b/>
                    </w:rPr>
                    <w:t xml:space="preserve">Full citation </w:t>
                  </w:r>
                </w:p>
              </w:tc>
              <w:tc>
                <w:tcPr>
                  <w:tcW w:w="2503" w:type="dxa"/>
                </w:tcPr>
                <w:p w14:paraId="5BF7AC33" w14:textId="3C8B3D92" w:rsidR="00AA3D96" w:rsidRPr="00AA3D96" w:rsidRDefault="00AA3D96" w:rsidP="00F425AE">
                  <w:pPr>
                    <w:pStyle w:val="Tablebody"/>
                    <w:rPr>
                      <w:b/>
                    </w:rPr>
                  </w:pPr>
                  <w:r w:rsidRPr="00AA3D96">
                    <w:rPr>
                      <w:b/>
                    </w:rPr>
                    <w:t>Type of publication</w:t>
                  </w:r>
                </w:p>
              </w:tc>
              <w:tc>
                <w:tcPr>
                  <w:tcW w:w="2503" w:type="dxa"/>
                </w:tcPr>
                <w:p w14:paraId="4795FCB0" w14:textId="6510CB63" w:rsidR="00AA3D96" w:rsidRPr="00AA3D96" w:rsidRDefault="00AA3D96" w:rsidP="474F0BC2">
                  <w:pPr>
                    <w:pStyle w:val="Tablebody"/>
                    <w:rPr>
                      <w:b/>
                      <w:bCs/>
                    </w:rPr>
                  </w:pPr>
                  <w:r w:rsidRPr="474F0BC2">
                    <w:rPr>
                      <w:b/>
                      <w:bCs/>
                    </w:rPr>
                    <w:t>Has it been peer-reviewed</w:t>
                  </w:r>
                  <w:r w:rsidR="3E085E7B" w:rsidRPr="474F0BC2">
                    <w:rPr>
                      <w:b/>
                      <w:bCs/>
                    </w:rPr>
                    <w:t>?</w:t>
                  </w:r>
                </w:p>
              </w:tc>
              <w:tc>
                <w:tcPr>
                  <w:tcW w:w="2503" w:type="dxa"/>
                </w:tcPr>
                <w:p w14:paraId="600BD5CF" w14:textId="2FECFAA2" w:rsidR="00AA3D96" w:rsidRPr="00AA3D96" w:rsidRDefault="00AA3D96" w:rsidP="00F425AE">
                  <w:pPr>
                    <w:pStyle w:val="Tablebody"/>
                    <w:rPr>
                      <w:b/>
                    </w:rPr>
                  </w:pPr>
                  <w:r w:rsidRPr="00AA3D96">
                    <w:rPr>
                      <w:b/>
                    </w:rPr>
                    <w:t>Link to access publication</w:t>
                  </w:r>
                </w:p>
              </w:tc>
            </w:tr>
            <w:tr w:rsidR="00AA3D96" w14:paraId="5566C0BC" w14:textId="77777777" w:rsidTr="474F0BC2">
              <w:sdt>
                <w:sdtPr>
                  <w:id w:val="-1334450057"/>
                  <w:placeholder>
                    <w:docPart w:val="DefaultPlaceholder_-1854013440"/>
                  </w:placeholder>
                  <w:showingPlcHdr/>
                </w:sdtPr>
                <w:sdtEndPr/>
                <w:sdtContent>
                  <w:tc>
                    <w:tcPr>
                      <w:tcW w:w="2502" w:type="dxa"/>
                    </w:tcPr>
                    <w:p w14:paraId="116C45BA" w14:textId="482B04F0" w:rsidR="00AA3D96" w:rsidRDefault="00AA3D96" w:rsidP="00F425AE">
                      <w:pPr>
                        <w:pStyle w:val="Tablebody"/>
                      </w:pPr>
                      <w:r w:rsidRPr="00232784">
                        <w:rPr>
                          <w:rStyle w:val="PlaceholderText"/>
                        </w:rPr>
                        <w:t>Click or tap here to enter text.</w:t>
                      </w:r>
                    </w:p>
                  </w:tc>
                </w:sdtContent>
              </w:sdt>
              <w:sdt>
                <w:sdtPr>
                  <w:id w:val="1718465949"/>
                  <w:placeholder>
                    <w:docPart w:val="DefaultPlaceholder_-1854013440"/>
                  </w:placeholder>
                  <w:showingPlcHdr/>
                </w:sdtPr>
                <w:sdtEndPr/>
                <w:sdtContent>
                  <w:tc>
                    <w:tcPr>
                      <w:tcW w:w="2503" w:type="dxa"/>
                    </w:tcPr>
                    <w:p w14:paraId="01BB9BE2" w14:textId="508BF864" w:rsidR="00AA3D96" w:rsidRDefault="00AA3D96" w:rsidP="00F425AE">
                      <w:pPr>
                        <w:pStyle w:val="Tablebody"/>
                      </w:pPr>
                      <w:r w:rsidRPr="00232784">
                        <w:rPr>
                          <w:rStyle w:val="PlaceholderText"/>
                        </w:rPr>
                        <w:t>Click or tap here to enter text.</w:t>
                      </w:r>
                    </w:p>
                  </w:tc>
                </w:sdtContent>
              </w:sdt>
              <w:tc>
                <w:tcPr>
                  <w:tcW w:w="2503" w:type="dxa"/>
                </w:tcPr>
                <w:p w14:paraId="1557E021" w14:textId="45F487D4" w:rsidR="00AA3D96" w:rsidRDefault="00AA3D96" w:rsidP="00F425AE">
                  <w:pPr>
                    <w:pStyle w:val="Tablebody"/>
                  </w:pPr>
                  <w:r>
                    <w:t xml:space="preserve">Yes </w:t>
                  </w:r>
                  <w:sdt>
                    <w:sdtPr>
                      <w:id w:val="23297760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9705862"/>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sdt>
                <w:sdtPr>
                  <w:id w:val="-1188672045"/>
                  <w:placeholder>
                    <w:docPart w:val="DefaultPlaceholder_-1854013440"/>
                  </w:placeholder>
                  <w:showingPlcHdr/>
                </w:sdtPr>
                <w:sdtEndPr/>
                <w:sdtContent>
                  <w:tc>
                    <w:tcPr>
                      <w:tcW w:w="2503" w:type="dxa"/>
                    </w:tcPr>
                    <w:p w14:paraId="673E2037" w14:textId="759D8151" w:rsidR="00AA3D96" w:rsidRDefault="00AA3D96" w:rsidP="00F425AE">
                      <w:pPr>
                        <w:pStyle w:val="Tablebody"/>
                      </w:pPr>
                      <w:r w:rsidRPr="00232784">
                        <w:rPr>
                          <w:rStyle w:val="PlaceholderText"/>
                        </w:rPr>
                        <w:t>Click or tap here to enter text.</w:t>
                      </w:r>
                    </w:p>
                  </w:tc>
                </w:sdtContent>
              </w:sdt>
            </w:tr>
            <w:tr w:rsidR="00AA3D96" w14:paraId="46B77449" w14:textId="77777777" w:rsidTr="474F0BC2">
              <w:sdt>
                <w:sdtPr>
                  <w:id w:val="-9310383"/>
                  <w:placeholder>
                    <w:docPart w:val="DefaultPlaceholder_-1854013440"/>
                  </w:placeholder>
                  <w:showingPlcHdr/>
                </w:sdtPr>
                <w:sdtEndPr/>
                <w:sdtContent>
                  <w:tc>
                    <w:tcPr>
                      <w:tcW w:w="2502" w:type="dxa"/>
                    </w:tcPr>
                    <w:p w14:paraId="61FCD592" w14:textId="34CE7328" w:rsidR="00AA3D96" w:rsidRDefault="00AA3D96" w:rsidP="00F425AE">
                      <w:pPr>
                        <w:pStyle w:val="Tablebody"/>
                      </w:pPr>
                      <w:r w:rsidRPr="00232784">
                        <w:rPr>
                          <w:rStyle w:val="PlaceholderText"/>
                        </w:rPr>
                        <w:t>Click or tap here to enter text.</w:t>
                      </w:r>
                    </w:p>
                  </w:tc>
                </w:sdtContent>
              </w:sdt>
              <w:sdt>
                <w:sdtPr>
                  <w:id w:val="-800455313"/>
                  <w:placeholder>
                    <w:docPart w:val="DefaultPlaceholder_-1854013440"/>
                  </w:placeholder>
                  <w:showingPlcHdr/>
                </w:sdtPr>
                <w:sdtEndPr/>
                <w:sdtContent>
                  <w:tc>
                    <w:tcPr>
                      <w:tcW w:w="2503" w:type="dxa"/>
                    </w:tcPr>
                    <w:p w14:paraId="3B9A23BF" w14:textId="58215E50" w:rsidR="00AA3D96" w:rsidRDefault="00AA3D96" w:rsidP="00F425AE">
                      <w:pPr>
                        <w:pStyle w:val="Tablebody"/>
                      </w:pPr>
                      <w:r w:rsidRPr="00232784">
                        <w:rPr>
                          <w:rStyle w:val="PlaceholderText"/>
                        </w:rPr>
                        <w:t>Click or tap here to enter text.</w:t>
                      </w:r>
                    </w:p>
                  </w:tc>
                </w:sdtContent>
              </w:sdt>
              <w:tc>
                <w:tcPr>
                  <w:tcW w:w="2503" w:type="dxa"/>
                </w:tcPr>
                <w:p w14:paraId="235A2AD5" w14:textId="6A6029CA" w:rsidR="00AA3D96" w:rsidRDefault="00AA3D96" w:rsidP="00F425AE">
                  <w:pPr>
                    <w:pStyle w:val="Tablebody"/>
                  </w:pPr>
                  <w:r>
                    <w:t xml:space="preserve">Yes </w:t>
                  </w:r>
                  <w:sdt>
                    <w:sdtPr>
                      <w:id w:val="114238636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103819124"/>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sdt>
                <w:sdtPr>
                  <w:id w:val="1673832986"/>
                  <w:placeholder>
                    <w:docPart w:val="DefaultPlaceholder_-1854013440"/>
                  </w:placeholder>
                  <w:showingPlcHdr/>
                </w:sdtPr>
                <w:sdtEndPr/>
                <w:sdtContent>
                  <w:tc>
                    <w:tcPr>
                      <w:tcW w:w="2503" w:type="dxa"/>
                    </w:tcPr>
                    <w:p w14:paraId="5529FC0D" w14:textId="04F2EB4A" w:rsidR="00AA3D96" w:rsidRDefault="00AA3D96" w:rsidP="00F425AE">
                      <w:pPr>
                        <w:pStyle w:val="Tablebody"/>
                      </w:pPr>
                      <w:r w:rsidRPr="00232784">
                        <w:rPr>
                          <w:rStyle w:val="PlaceholderText"/>
                        </w:rPr>
                        <w:t>Click or tap here to enter text.</w:t>
                      </w:r>
                    </w:p>
                  </w:tc>
                </w:sdtContent>
              </w:sdt>
            </w:tr>
            <w:tr w:rsidR="00AA3D96" w14:paraId="5FD52584" w14:textId="77777777" w:rsidTr="474F0BC2">
              <w:sdt>
                <w:sdtPr>
                  <w:id w:val="1638374396"/>
                  <w:placeholder>
                    <w:docPart w:val="DefaultPlaceholder_-1854013440"/>
                  </w:placeholder>
                  <w:showingPlcHdr/>
                </w:sdtPr>
                <w:sdtEndPr/>
                <w:sdtContent>
                  <w:tc>
                    <w:tcPr>
                      <w:tcW w:w="2502" w:type="dxa"/>
                    </w:tcPr>
                    <w:p w14:paraId="06F4EE23" w14:textId="3C028D00" w:rsidR="00AA3D96" w:rsidRDefault="00AA3D96" w:rsidP="00F425AE">
                      <w:pPr>
                        <w:pStyle w:val="Tablebody"/>
                      </w:pPr>
                      <w:r w:rsidRPr="00232784">
                        <w:rPr>
                          <w:rStyle w:val="PlaceholderText"/>
                        </w:rPr>
                        <w:t>Click or tap here to enter text.</w:t>
                      </w:r>
                    </w:p>
                  </w:tc>
                </w:sdtContent>
              </w:sdt>
              <w:sdt>
                <w:sdtPr>
                  <w:id w:val="76253886"/>
                  <w:placeholder>
                    <w:docPart w:val="DefaultPlaceholder_-1854013440"/>
                  </w:placeholder>
                  <w:showingPlcHdr/>
                </w:sdtPr>
                <w:sdtEndPr/>
                <w:sdtContent>
                  <w:tc>
                    <w:tcPr>
                      <w:tcW w:w="2503" w:type="dxa"/>
                    </w:tcPr>
                    <w:p w14:paraId="7D60717A" w14:textId="7EAD0EEC" w:rsidR="00AA3D96" w:rsidRDefault="00AA3D96" w:rsidP="00F425AE">
                      <w:pPr>
                        <w:pStyle w:val="Tablebody"/>
                      </w:pPr>
                      <w:r w:rsidRPr="00232784">
                        <w:rPr>
                          <w:rStyle w:val="PlaceholderText"/>
                        </w:rPr>
                        <w:t>Click or tap here to enter text.</w:t>
                      </w:r>
                    </w:p>
                  </w:tc>
                </w:sdtContent>
              </w:sdt>
              <w:tc>
                <w:tcPr>
                  <w:tcW w:w="2503" w:type="dxa"/>
                </w:tcPr>
                <w:p w14:paraId="77EE616F" w14:textId="519D4052" w:rsidR="00AA3D96" w:rsidRPr="00AA3D96" w:rsidRDefault="00AA3D96" w:rsidP="00F425AE">
                  <w:pPr>
                    <w:pStyle w:val="Tablebody"/>
                    <w:rPr>
                      <w:b/>
                    </w:rPr>
                  </w:pPr>
                  <w:r>
                    <w:t xml:space="preserve">Yes </w:t>
                  </w:r>
                  <w:sdt>
                    <w:sdtPr>
                      <w:id w:val="207683269"/>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No </w:t>
                  </w:r>
                  <w:sdt>
                    <w:sdtPr>
                      <w:id w:val="828639575"/>
                      <w14:checkbox>
                        <w14:checked w14:val="0"/>
                        <w14:checkedState w14:val="2612" w14:font="MS Gothic"/>
                        <w14:uncheckedState w14:val="2610" w14:font="MS Gothic"/>
                      </w14:checkbox>
                    </w:sdtPr>
                    <w:sdtEndPr/>
                    <w:sdtContent>
                      <w:r>
                        <w:rPr>
                          <w:rFonts w:ascii="MS Gothic" w:eastAsia="MS Gothic" w:hAnsi="MS Gothic" w:hint="eastAsia"/>
                        </w:rPr>
                        <w:t>☐</w:t>
                      </w:r>
                    </w:sdtContent>
                  </w:sdt>
                </w:p>
              </w:tc>
              <w:sdt>
                <w:sdtPr>
                  <w:id w:val="1982502356"/>
                  <w:placeholder>
                    <w:docPart w:val="DefaultPlaceholder_-1854013440"/>
                  </w:placeholder>
                  <w:showingPlcHdr/>
                </w:sdtPr>
                <w:sdtEndPr/>
                <w:sdtContent>
                  <w:tc>
                    <w:tcPr>
                      <w:tcW w:w="2503" w:type="dxa"/>
                    </w:tcPr>
                    <w:p w14:paraId="0F1CD2F1" w14:textId="2694FEC8" w:rsidR="00AA3D96" w:rsidRDefault="00AA3D96" w:rsidP="00F425AE">
                      <w:pPr>
                        <w:pStyle w:val="Tablebody"/>
                      </w:pPr>
                      <w:r w:rsidRPr="00232784">
                        <w:rPr>
                          <w:rStyle w:val="PlaceholderText"/>
                        </w:rPr>
                        <w:t>Click or tap here to enter text.</w:t>
                      </w:r>
                    </w:p>
                  </w:tc>
                </w:sdtContent>
              </w:sdt>
            </w:tr>
          </w:tbl>
          <w:p w14:paraId="32CAFEF5" w14:textId="30A3D14D" w:rsidR="00256517" w:rsidRDefault="00256517" w:rsidP="00F425AE">
            <w:pPr>
              <w:pStyle w:val="Tablebody"/>
            </w:pPr>
          </w:p>
          <w:p w14:paraId="17A137B7" w14:textId="77777777" w:rsidR="00256517" w:rsidRDefault="00256517" w:rsidP="00F425AE">
            <w:pPr>
              <w:pStyle w:val="Tablebody"/>
            </w:pPr>
          </w:p>
          <w:p w14:paraId="10537A30" w14:textId="77777777" w:rsidR="00256517" w:rsidRDefault="00256517" w:rsidP="00F425AE">
            <w:pPr>
              <w:pStyle w:val="Tablebody"/>
            </w:pPr>
          </w:p>
          <w:p w14:paraId="0931FED1" w14:textId="48FAE431" w:rsidR="00256517" w:rsidRDefault="5EC82713" w:rsidP="00F425AE">
            <w:pPr>
              <w:pStyle w:val="Tablebody"/>
            </w:pPr>
            <w:r>
              <w:t xml:space="preserve">Have you given any seminars, presentations or talks related to agriculture, </w:t>
            </w:r>
            <w:r w:rsidR="49FB42B0">
              <w:t>fisheries,</w:t>
            </w:r>
            <w:r>
              <w:t xml:space="preserve"> or forestry? If yes, please list below</w:t>
            </w:r>
            <w:r w:rsidR="17C3CE87">
              <w:t xml:space="preserve"> </w:t>
            </w:r>
            <w:r w:rsidR="007E4B1F" w:rsidRPr="474F0BC2">
              <w:rPr>
                <w:i/>
                <w:iCs/>
              </w:rPr>
              <w:t>(</w:t>
            </w:r>
            <w:r w:rsidR="2C3A9C79" w:rsidRPr="474F0BC2">
              <w:rPr>
                <w:i/>
                <w:iCs/>
              </w:rPr>
              <w:t xml:space="preserve">please </w:t>
            </w:r>
            <w:r w:rsidR="007E4B1F" w:rsidRPr="474F0BC2">
              <w:rPr>
                <w:i/>
                <w:iCs/>
              </w:rPr>
              <w:t xml:space="preserve">add more rows if </w:t>
            </w:r>
            <w:r w:rsidR="08259B0F" w:rsidRPr="474F0BC2">
              <w:rPr>
                <w:i/>
                <w:iCs/>
              </w:rPr>
              <w:t>required</w:t>
            </w:r>
            <w:r w:rsidR="007E4B1F" w:rsidRPr="474F0BC2">
              <w:rPr>
                <w:i/>
                <w:iCs/>
              </w:rPr>
              <w:t>)</w:t>
            </w:r>
          </w:p>
          <w:p w14:paraId="01C5E6A2" w14:textId="77777777" w:rsidR="00256517" w:rsidRDefault="00256517" w:rsidP="00F425AE">
            <w:pPr>
              <w:pStyle w:val="Tablebody"/>
            </w:pPr>
          </w:p>
          <w:p w14:paraId="281123E6" w14:textId="77777777" w:rsidR="00256517" w:rsidRDefault="00256517" w:rsidP="00F425AE">
            <w:pPr>
              <w:pStyle w:val="Tablebody"/>
            </w:pPr>
          </w:p>
          <w:tbl>
            <w:tblPr>
              <w:tblStyle w:val="TableGrid"/>
              <w:tblW w:w="0" w:type="auto"/>
              <w:tblLayout w:type="fixed"/>
              <w:tblLook w:val="04A0" w:firstRow="1" w:lastRow="0" w:firstColumn="1" w:lastColumn="0" w:noHBand="0" w:noVBand="1"/>
            </w:tblPr>
            <w:tblGrid>
              <w:gridCol w:w="3337"/>
              <w:gridCol w:w="3337"/>
              <w:gridCol w:w="3337"/>
            </w:tblGrid>
            <w:tr w:rsidR="007E4B1F" w14:paraId="23FC3E59" w14:textId="77777777" w:rsidTr="007E4B1F">
              <w:tc>
                <w:tcPr>
                  <w:tcW w:w="3337" w:type="dxa"/>
                </w:tcPr>
                <w:p w14:paraId="43129405" w14:textId="5BF9C4C5" w:rsidR="007E4B1F" w:rsidRPr="007E4B1F" w:rsidRDefault="007E4B1F" w:rsidP="007E4B1F">
                  <w:pPr>
                    <w:pStyle w:val="Tablebody"/>
                    <w:jc w:val="center"/>
                    <w:rPr>
                      <w:b/>
                    </w:rPr>
                  </w:pPr>
                  <w:r w:rsidRPr="007E4B1F">
                    <w:rPr>
                      <w:b/>
                    </w:rPr>
                    <w:t>Name of the Event</w:t>
                  </w:r>
                </w:p>
              </w:tc>
              <w:tc>
                <w:tcPr>
                  <w:tcW w:w="3337" w:type="dxa"/>
                </w:tcPr>
                <w:p w14:paraId="3AC562C0" w14:textId="61FA8C24" w:rsidR="007E4B1F" w:rsidRPr="007E4B1F" w:rsidRDefault="007E4B1F" w:rsidP="007E4B1F">
                  <w:pPr>
                    <w:pStyle w:val="Tablebody"/>
                    <w:jc w:val="center"/>
                    <w:rPr>
                      <w:b/>
                    </w:rPr>
                  </w:pPr>
                  <w:r w:rsidRPr="007E4B1F">
                    <w:rPr>
                      <w:b/>
                    </w:rPr>
                    <w:t>Organizer</w:t>
                  </w:r>
                </w:p>
              </w:tc>
              <w:tc>
                <w:tcPr>
                  <w:tcW w:w="3337" w:type="dxa"/>
                </w:tcPr>
                <w:p w14:paraId="416A3EE9" w14:textId="3F90F903" w:rsidR="007E4B1F" w:rsidRPr="007E4B1F" w:rsidRDefault="007E4B1F" w:rsidP="007E4B1F">
                  <w:pPr>
                    <w:pStyle w:val="Tablebody"/>
                    <w:jc w:val="center"/>
                    <w:rPr>
                      <w:b/>
                    </w:rPr>
                  </w:pPr>
                  <w:r w:rsidRPr="007E4B1F">
                    <w:rPr>
                      <w:b/>
                    </w:rPr>
                    <w:t>Date</w:t>
                  </w:r>
                </w:p>
              </w:tc>
            </w:tr>
            <w:tr w:rsidR="007E4B1F" w14:paraId="7EFCB827" w14:textId="77777777" w:rsidTr="007E4B1F">
              <w:sdt>
                <w:sdtPr>
                  <w:id w:val="-1968568899"/>
                  <w:placeholder>
                    <w:docPart w:val="DefaultPlaceholder_-1854013440"/>
                  </w:placeholder>
                  <w:showingPlcHdr/>
                </w:sdtPr>
                <w:sdtEndPr/>
                <w:sdtContent>
                  <w:tc>
                    <w:tcPr>
                      <w:tcW w:w="3337" w:type="dxa"/>
                    </w:tcPr>
                    <w:p w14:paraId="1EF09DAC" w14:textId="36CEB1C5" w:rsidR="007E4B1F" w:rsidRDefault="007E4B1F" w:rsidP="00F425AE">
                      <w:pPr>
                        <w:pStyle w:val="Tablebody"/>
                      </w:pPr>
                      <w:r w:rsidRPr="00232784">
                        <w:rPr>
                          <w:rStyle w:val="PlaceholderText"/>
                        </w:rPr>
                        <w:t>Click or tap here to enter text.</w:t>
                      </w:r>
                    </w:p>
                  </w:tc>
                </w:sdtContent>
              </w:sdt>
              <w:sdt>
                <w:sdtPr>
                  <w:id w:val="-498963755"/>
                  <w:placeholder>
                    <w:docPart w:val="DefaultPlaceholder_-1854013440"/>
                  </w:placeholder>
                  <w:showingPlcHdr/>
                </w:sdtPr>
                <w:sdtEndPr/>
                <w:sdtContent>
                  <w:tc>
                    <w:tcPr>
                      <w:tcW w:w="3337" w:type="dxa"/>
                    </w:tcPr>
                    <w:p w14:paraId="0FDD91F3" w14:textId="5DE40DBC" w:rsidR="007E4B1F" w:rsidRDefault="007E4B1F" w:rsidP="00F425AE">
                      <w:pPr>
                        <w:pStyle w:val="Tablebody"/>
                      </w:pPr>
                      <w:r w:rsidRPr="00232784">
                        <w:rPr>
                          <w:rStyle w:val="PlaceholderText"/>
                        </w:rPr>
                        <w:t>Click or tap here to enter text.</w:t>
                      </w:r>
                    </w:p>
                  </w:tc>
                </w:sdtContent>
              </w:sdt>
              <w:sdt>
                <w:sdtPr>
                  <w:id w:val="732429096"/>
                  <w:placeholder>
                    <w:docPart w:val="DefaultPlaceholder_-1854013437"/>
                  </w:placeholder>
                  <w:showingPlcHdr/>
                  <w:date>
                    <w:dateFormat w:val="d/MM/yyyy"/>
                    <w:lid w:val="en-AU"/>
                    <w:storeMappedDataAs w:val="dateTime"/>
                    <w:calendar w:val="gregorian"/>
                  </w:date>
                </w:sdtPr>
                <w:sdtEndPr/>
                <w:sdtContent>
                  <w:tc>
                    <w:tcPr>
                      <w:tcW w:w="3337" w:type="dxa"/>
                    </w:tcPr>
                    <w:p w14:paraId="4234CF2D" w14:textId="4AD78D02" w:rsidR="007E4B1F" w:rsidRDefault="007E4B1F" w:rsidP="00F425AE">
                      <w:pPr>
                        <w:pStyle w:val="Tablebody"/>
                      </w:pPr>
                      <w:r w:rsidRPr="00232784">
                        <w:rPr>
                          <w:rStyle w:val="PlaceholderText"/>
                        </w:rPr>
                        <w:t>Click or tap to enter a date.</w:t>
                      </w:r>
                    </w:p>
                  </w:tc>
                </w:sdtContent>
              </w:sdt>
            </w:tr>
            <w:tr w:rsidR="007E4B1F" w14:paraId="6CE0D128" w14:textId="77777777" w:rsidTr="007E4B1F">
              <w:sdt>
                <w:sdtPr>
                  <w:id w:val="544951307"/>
                  <w:placeholder>
                    <w:docPart w:val="DefaultPlaceholder_-1854013440"/>
                  </w:placeholder>
                  <w:showingPlcHdr/>
                </w:sdtPr>
                <w:sdtEndPr/>
                <w:sdtContent>
                  <w:tc>
                    <w:tcPr>
                      <w:tcW w:w="3337" w:type="dxa"/>
                    </w:tcPr>
                    <w:p w14:paraId="4031A2F5" w14:textId="4B267BDC" w:rsidR="007E4B1F" w:rsidRDefault="007E4B1F" w:rsidP="00F425AE">
                      <w:pPr>
                        <w:pStyle w:val="Tablebody"/>
                      </w:pPr>
                      <w:r w:rsidRPr="00232784">
                        <w:rPr>
                          <w:rStyle w:val="PlaceholderText"/>
                        </w:rPr>
                        <w:t>Click or tap here to enter text.</w:t>
                      </w:r>
                    </w:p>
                  </w:tc>
                </w:sdtContent>
              </w:sdt>
              <w:sdt>
                <w:sdtPr>
                  <w:id w:val="-146666748"/>
                  <w:placeholder>
                    <w:docPart w:val="DefaultPlaceholder_-1854013440"/>
                  </w:placeholder>
                  <w:showingPlcHdr/>
                </w:sdtPr>
                <w:sdtEndPr/>
                <w:sdtContent>
                  <w:tc>
                    <w:tcPr>
                      <w:tcW w:w="3337" w:type="dxa"/>
                    </w:tcPr>
                    <w:p w14:paraId="4B457555" w14:textId="6DF20AA1" w:rsidR="007E4B1F" w:rsidRDefault="007E4B1F" w:rsidP="00F425AE">
                      <w:pPr>
                        <w:pStyle w:val="Tablebody"/>
                      </w:pPr>
                      <w:r w:rsidRPr="00232784">
                        <w:rPr>
                          <w:rStyle w:val="PlaceholderText"/>
                        </w:rPr>
                        <w:t>Click or tap here to enter text.</w:t>
                      </w:r>
                    </w:p>
                  </w:tc>
                </w:sdtContent>
              </w:sdt>
              <w:sdt>
                <w:sdtPr>
                  <w:id w:val="1237050155"/>
                  <w:placeholder>
                    <w:docPart w:val="DefaultPlaceholder_-1854013437"/>
                  </w:placeholder>
                  <w:showingPlcHdr/>
                  <w:date>
                    <w:dateFormat w:val="d/MM/yyyy"/>
                    <w:lid w:val="en-AU"/>
                    <w:storeMappedDataAs w:val="dateTime"/>
                    <w:calendar w:val="gregorian"/>
                  </w:date>
                </w:sdtPr>
                <w:sdtEndPr/>
                <w:sdtContent>
                  <w:tc>
                    <w:tcPr>
                      <w:tcW w:w="3337" w:type="dxa"/>
                    </w:tcPr>
                    <w:p w14:paraId="42B32009" w14:textId="211F30B9" w:rsidR="007E4B1F" w:rsidRDefault="007E4B1F" w:rsidP="00F425AE">
                      <w:pPr>
                        <w:pStyle w:val="Tablebody"/>
                      </w:pPr>
                      <w:r w:rsidRPr="00232784">
                        <w:rPr>
                          <w:rStyle w:val="PlaceholderText"/>
                        </w:rPr>
                        <w:t>Click or tap to enter a date.</w:t>
                      </w:r>
                    </w:p>
                  </w:tc>
                </w:sdtContent>
              </w:sdt>
            </w:tr>
            <w:tr w:rsidR="007E4B1F" w14:paraId="5DFB0CF6" w14:textId="77777777" w:rsidTr="007E4B1F">
              <w:sdt>
                <w:sdtPr>
                  <w:id w:val="-1272936576"/>
                  <w:placeholder>
                    <w:docPart w:val="DefaultPlaceholder_-1854013440"/>
                  </w:placeholder>
                  <w:showingPlcHdr/>
                </w:sdtPr>
                <w:sdtEndPr/>
                <w:sdtContent>
                  <w:tc>
                    <w:tcPr>
                      <w:tcW w:w="3337" w:type="dxa"/>
                    </w:tcPr>
                    <w:p w14:paraId="07C4EE36" w14:textId="507386AF" w:rsidR="007E4B1F" w:rsidRDefault="007E4B1F" w:rsidP="00F425AE">
                      <w:pPr>
                        <w:pStyle w:val="Tablebody"/>
                      </w:pPr>
                      <w:r w:rsidRPr="00232784">
                        <w:rPr>
                          <w:rStyle w:val="PlaceholderText"/>
                        </w:rPr>
                        <w:t>Click or tap here to enter text.</w:t>
                      </w:r>
                    </w:p>
                  </w:tc>
                </w:sdtContent>
              </w:sdt>
              <w:sdt>
                <w:sdtPr>
                  <w:id w:val="-1742711618"/>
                  <w:placeholder>
                    <w:docPart w:val="DefaultPlaceholder_-1854013440"/>
                  </w:placeholder>
                  <w:showingPlcHdr/>
                </w:sdtPr>
                <w:sdtEndPr/>
                <w:sdtContent>
                  <w:tc>
                    <w:tcPr>
                      <w:tcW w:w="3337" w:type="dxa"/>
                    </w:tcPr>
                    <w:p w14:paraId="28F338B4" w14:textId="222BBBDC" w:rsidR="007E4B1F" w:rsidRDefault="007E4B1F" w:rsidP="00F425AE">
                      <w:pPr>
                        <w:pStyle w:val="Tablebody"/>
                      </w:pPr>
                      <w:r w:rsidRPr="00232784">
                        <w:rPr>
                          <w:rStyle w:val="PlaceholderText"/>
                        </w:rPr>
                        <w:t>Click or tap here to enter text.</w:t>
                      </w:r>
                    </w:p>
                  </w:tc>
                </w:sdtContent>
              </w:sdt>
              <w:sdt>
                <w:sdtPr>
                  <w:id w:val="-349182619"/>
                  <w:placeholder>
                    <w:docPart w:val="DefaultPlaceholder_-1854013437"/>
                  </w:placeholder>
                  <w:showingPlcHdr/>
                  <w:date>
                    <w:dateFormat w:val="d/MM/yyyy"/>
                    <w:lid w:val="en-AU"/>
                    <w:storeMappedDataAs w:val="dateTime"/>
                    <w:calendar w:val="gregorian"/>
                  </w:date>
                </w:sdtPr>
                <w:sdtEndPr/>
                <w:sdtContent>
                  <w:tc>
                    <w:tcPr>
                      <w:tcW w:w="3337" w:type="dxa"/>
                    </w:tcPr>
                    <w:p w14:paraId="15D315E1" w14:textId="5EBA81D8" w:rsidR="007E4B1F" w:rsidRDefault="007E4B1F" w:rsidP="00F425AE">
                      <w:pPr>
                        <w:pStyle w:val="Tablebody"/>
                      </w:pPr>
                      <w:r w:rsidRPr="00232784">
                        <w:rPr>
                          <w:rStyle w:val="PlaceholderText"/>
                        </w:rPr>
                        <w:t>Click or tap to enter a date.</w:t>
                      </w:r>
                    </w:p>
                  </w:tc>
                </w:sdtContent>
              </w:sdt>
            </w:tr>
          </w:tbl>
          <w:p w14:paraId="382578D1" w14:textId="77777777" w:rsidR="00256517" w:rsidRDefault="00256517" w:rsidP="00F425AE">
            <w:pPr>
              <w:pStyle w:val="Tablebody"/>
            </w:pPr>
          </w:p>
          <w:p w14:paraId="7F2CFEE8" w14:textId="77777777" w:rsidR="00256517" w:rsidRDefault="00256517" w:rsidP="00F425AE">
            <w:pPr>
              <w:pStyle w:val="Tablebody"/>
            </w:pPr>
          </w:p>
          <w:p w14:paraId="24C19BF0" w14:textId="77777777" w:rsidR="00512D0E" w:rsidRDefault="00512D0E" w:rsidP="00F425AE">
            <w:pPr>
              <w:pStyle w:val="Tablebody"/>
            </w:pPr>
          </w:p>
          <w:p w14:paraId="49BFFA72" w14:textId="7C3BFF64" w:rsidR="00512D0E" w:rsidRPr="00256517" w:rsidRDefault="00512D0E" w:rsidP="00F425AE">
            <w:pPr>
              <w:pStyle w:val="Tablebody"/>
            </w:pPr>
          </w:p>
        </w:tc>
      </w:tr>
      <w:tr w:rsidR="00510684" w14:paraId="6601E605" w14:textId="77777777" w:rsidTr="474F0BC2">
        <w:trPr>
          <w:trHeight w:val="50"/>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vAlign w:val="center"/>
          </w:tcPr>
          <w:p w14:paraId="5844E494" w14:textId="74EB6D83" w:rsidR="00510684" w:rsidRPr="00E73F84" w:rsidRDefault="002A23F1" w:rsidP="003B2262">
            <w:pPr>
              <w:pStyle w:val="Tablebody"/>
              <w:rPr>
                <w:strike/>
              </w:rPr>
            </w:pPr>
            <w:r w:rsidRPr="45E27AB9">
              <w:rPr>
                <w:rStyle w:val="SubtitleChar"/>
                <w:b w:val="0"/>
                <w:color w:val="000000" w:themeColor="text1"/>
                <w:sz w:val="24"/>
                <w:szCs w:val="24"/>
              </w:rPr>
              <w:t>b</w:t>
            </w:r>
            <w:r w:rsidR="00510684" w:rsidRPr="45E27AB9">
              <w:rPr>
                <w:rStyle w:val="SubtitleChar"/>
                <w:b w:val="0"/>
                <w:color w:val="000000" w:themeColor="text1"/>
                <w:sz w:val="24"/>
                <w:szCs w:val="24"/>
              </w:rPr>
              <w:t>)</w:t>
            </w:r>
            <w:r w:rsidR="00E73F84" w:rsidRPr="00E73F84">
              <w:t xml:space="preserve"> What benefit will your study through this scholarship provide to:</w:t>
            </w:r>
            <w:r w:rsidR="003B2262">
              <w:t xml:space="preserve"> </w:t>
            </w:r>
          </w:p>
        </w:tc>
      </w:tr>
      <w:tr w:rsidR="00510684" w14:paraId="0C4BE761" w14:textId="77777777" w:rsidTr="474F0BC2">
        <w:trPr>
          <w:trHeight w:val="2098"/>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tcPr>
          <w:p w14:paraId="159B4904" w14:textId="77777777" w:rsidR="00E73F84" w:rsidRDefault="00E73F84" w:rsidP="00F425AE">
            <w:pPr>
              <w:pStyle w:val="Tablebody"/>
            </w:pPr>
          </w:p>
          <w:p w14:paraId="424AA84B" w14:textId="6C1AD999" w:rsidR="00510684" w:rsidRDefault="00E73F84" w:rsidP="00E73F84">
            <w:pPr>
              <w:pStyle w:val="Tablebody"/>
              <w:numPr>
                <w:ilvl w:val="0"/>
                <w:numId w:val="42"/>
              </w:numPr>
            </w:pPr>
            <w:r>
              <w:t>You</w:t>
            </w:r>
            <w:r w:rsidR="007E4B1F">
              <w:t xml:space="preserve"> </w:t>
            </w:r>
            <w:sdt>
              <w:sdtPr>
                <w:id w:val="1773435266"/>
                <w:placeholder>
                  <w:docPart w:val="DefaultPlaceholder_-1854013440"/>
                </w:placeholder>
                <w:showingPlcHdr/>
              </w:sdtPr>
              <w:sdtEndPr/>
              <w:sdtContent>
                <w:r w:rsidR="007E4B1F" w:rsidRPr="00232784">
                  <w:rPr>
                    <w:rStyle w:val="PlaceholderText"/>
                  </w:rPr>
                  <w:t>Click or tap here to enter text.</w:t>
                </w:r>
              </w:sdtContent>
            </w:sdt>
          </w:p>
          <w:p w14:paraId="0717553B" w14:textId="77777777" w:rsidR="00E73F84" w:rsidRDefault="00E73F84" w:rsidP="00E73F84">
            <w:pPr>
              <w:pStyle w:val="Tablebody"/>
              <w:ind w:left="720"/>
            </w:pPr>
          </w:p>
          <w:p w14:paraId="28D75C14" w14:textId="0937862B" w:rsidR="00E73F84" w:rsidRDefault="00E73F84" w:rsidP="00E73F84">
            <w:pPr>
              <w:pStyle w:val="Tablebody"/>
              <w:numPr>
                <w:ilvl w:val="0"/>
                <w:numId w:val="42"/>
              </w:numPr>
            </w:pPr>
            <w:r>
              <w:t>Your Community</w:t>
            </w:r>
            <w:r w:rsidR="007E4B1F">
              <w:t xml:space="preserve"> </w:t>
            </w:r>
            <w:sdt>
              <w:sdtPr>
                <w:id w:val="-1838225686"/>
                <w:placeholder>
                  <w:docPart w:val="DefaultPlaceholder_-1854013440"/>
                </w:placeholder>
                <w:showingPlcHdr/>
              </w:sdtPr>
              <w:sdtEndPr/>
              <w:sdtContent>
                <w:r w:rsidR="007E4B1F" w:rsidRPr="00232784">
                  <w:rPr>
                    <w:rStyle w:val="PlaceholderText"/>
                  </w:rPr>
                  <w:t>Click or tap here to enter text.</w:t>
                </w:r>
              </w:sdtContent>
            </w:sdt>
          </w:p>
          <w:p w14:paraId="7B010887" w14:textId="77777777" w:rsidR="00E73F84" w:rsidRDefault="00E73F84" w:rsidP="00E73F84">
            <w:pPr>
              <w:pStyle w:val="Tablebody"/>
              <w:ind w:left="720"/>
            </w:pPr>
          </w:p>
          <w:p w14:paraId="4D899489" w14:textId="5CCDFA12" w:rsidR="00E73F84" w:rsidRDefault="00F94019" w:rsidP="00E73F84">
            <w:pPr>
              <w:pStyle w:val="Tablebody"/>
              <w:numPr>
                <w:ilvl w:val="0"/>
                <w:numId w:val="42"/>
              </w:numPr>
            </w:pPr>
            <w:r>
              <w:t>Your Employer</w:t>
            </w:r>
            <w:r w:rsidR="007E4B1F">
              <w:t xml:space="preserve"> </w:t>
            </w:r>
            <w:sdt>
              <w:sdtPr>
                <w:id w:val="2116549557"/>
                <w:placeholder>
                  <w:docPart w:val="DefaultPlaceholder_-1854013440"/>
                </w:placeholder>
                <w:showingPlcHdr/>
              </w:sdtPr>
              <w:sdtEndPr/>
              <w:sdtContent>
                <w:r w:rsidR="007E4B1F" w:rsidRPr="00232784">
                  <w:rPr>
                    <w:rStyle w:val="PlaceholderText"/>
                  </w:rPr>
                  <w:t>Click or tap here to enter text.</w:t>
                </w:r>
              </w:sdtContent>
            </w:sdt>
          </w:p>
          <w:p w14:paraId="32142DA1" w14:textId="77777777" w:rsidR="00F94019" w:rsidRDefault="00F94019" w:rsidP="00F94019">
            <w:pPr>
              <w:pStyle w:val="ListParagraph"/>
            </w:pPr>
          </w:p>
          <w:p w14:paraId="08D7BE29" w14:textId="4F9C9C6E" w:rsidR="00F94019" w:rsidRDefault="00F94019" w:rsidP="00E73F84">
            <w:pPr>
              <w:pStyle w:val="Tablebody"/>
              <w:numPr>
                <w:ilvl w:val="0"/>
                <w:numId w:val="42"/>
              </w:numPr>
            </w:pPr>
            <w:r>
              <w:t>Your Country</w:t>
            </w:r>
            <w:r w:rsidR="007E4B1F">
              <w:t xml:space="preserve"> </w:t>
            </w:r>
            <w:sdt>
              <w:sdtPr>
                <w:id w:val="1746077145"/>
                <w:placeholder>
                  <w:docPart w:val="DefaultPlaceholder_-1854013440"/>
                </w:placeholder>
                <w:showingPlcHdr/>
              </w:sdtPr>
              <w:sdtEndPr/>
              <w:sdtContent>
                <w:r w:rsidR="007E4B1F" w:rsidRPr="00232784">
                  <w:rPr>
                    <w:rStyle w:val="PlaceholderText"/>
                  </w:rPr>
                  <w:t>Click or tap here to enter text.</w:t>
                </w:r>
              </w:sdtContent>
            </w:sdt>
          </w:p>
          <w:p w14:paraId="57A6F05A" w14:textId="77777777" w:rsidR="00F94019" w:rsidRDefault="00F94019" w:rsidP="00F94019">
            <w:pPr>
              <w:pStyle w:val="ListParagraph"/>
            </w:pPr>
          </w:p>
          <w:p w14:paraId="71E22900" w14:textId="757AF361" w:rsidR="00F94019" w:rsidRDefault="00F94019" w:rsidP="00F94019">
            <w:pPr>
              <w:pStyle w:val="Tablebody"/>
            </w:pPr>
          </w:p>
        </w:tc>
      </w:tr>
      <w:tr w:rsidR="003B2262" w:rsidRPr="007A2AF8" w14:paraId="143ABFDB" w14:textId="77777777" w:rsidTr="474F0BC2">
        <w:trPr>
          <w:trHeight w:val="3400"/>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tcPr>
          <w:p w14:paraId="1DCA3DF5" w14:textId="2F324364" w:rsidR="009E4B99" w:rsidRPr="009E4B99" w:rsidRDefault="009E4B99" w:rsidP="00AA081D">
            <w:pPr>
              <w:autoSpaceDE w:val="0"/>
              <w:autoSpaceDN w:val="0"/>
              <w:adjustRightInd w:val="0"/>
              <w:jc w:val="both"/>
              <w:rPr>
                <w:rFonts w:ascii="Arial Narrow" w:hAnsi="Arial Narrow" w:cs="Arial"/>
                <w:b/>
                <w:sz w:val="20"/>
                <w:szCs w:val="20"/>
              </w:rPr>
            </w:pPr>
            <w:r w:rsidRPr="009E4B99">
              <w:rPr>
                <w:rStyle w:val="SubtitleChar"/>
                <w:b w:val="0"/>
                <w:color w:val="000000"/>
                <w:sz w:val="20"/>
                <w:szCs w:val="20"/>
              </w:rPr>
              <w:t>c</w:t>
            </w:r>
            <w:r w:rsidRPr="009E4B99">
              <w:rPr>
                <w:rStyle w:val="SubtitleChar"/>
                <w:color w:val="000000"/>
                <w:sz w:val="20"/>
                <w:szCs w:val="20"/>
              </w:rPr>
              <w:t xml:space="preserve">) </w:t>
            </w:r>
            <w:r w:rsidRPr="009E4B99">
              <w:rPr>
                <w:rFonts w:ascii="Arial Narrow" w:hAnsi="Arial Narrow" w:cs="Arial"/>
                <w:sz w:val="20"/>
                <w:szCs w:val="20"/>
              </w:rPr>
              <w:t xml:space="preserve">More than half of the world’s farmers are women. The empirical evidence is clear that women are disproportionately affected by poverty. Ensuring women have equal access to resources and decision making is a direct route to reducing poverty for all. This </w:t>
            </w:r>
            <w:r w:rsidR="00934938">
              <w:rPr>
                <w:rFonts w:ascii="Arial Narrow" w:hAnsi="Arial Narrow" w:cs="Arial"/>
                <w:sz w:val="20"/>
                <w:szCs w:val="20"/>
              </w:rPr>
              <w:t xml:space="preserve">online </w:t>
            </w:r>
            <w:r w:rsidRPr="009E4B99">
              <w:rPr>
                <w:rFonts w:ascii="Arial Narrow" w:hAnsi="Arial Narrow" w:cs="Arial"/>
                <w:sz w:val="20"/>
                <w:szCs w:val="20"/>
              </w:rPr>
              <w:t xml:space="preserve">article is useful </w:t>
            </w:r>
            <w:hyperlink r:id="rId15" w:history="1">
              <w:r w:rsidRPr="009E4B99">
                <w:rPr>
                  <w:rStyle w:val="Hyperlink"/>
                  <w:rFonts w:ascii="Arial Narrow" w:hAnsi="Arial Narrow"/>
                  <w:color w:val="0066FF"/>
                  <w:sz w:val="20"/>
                  <w:szCs w:val="20"/>
                </w:rPr>
                <w:t xml:space="preserve">Practical Notes: Critical elements for integrating gender in agricultural research and development projects and programs by Jemimah </w:t>
              </w:r>
              <w:proofErr w:type="spellStart"/>
              <w:r w:rsidRPr="009E4B99">
                <w:rPr>
                  <w:rStyle w:val="Hyperlink"/>
                  <w:rFonts w:ascii="Arial Narrow" w:hAnsi="Arial Narrow"/>
                  <w:color w:val="0066FF"/>
                  <w:sz w:val="20"/>
                  <w:szCs w:val="20"/>
                </w:rPr>
                <w:t>Njuki</w:t>
              </w:r>
              <w:proofErr w:type="spellEnd"/>
            </w:hyperlink>
            <w:r w:rsidRPr="009E4B99">
              <w:rPr>
                <w:rFonts w:ascii="Arial Narrow" w:hAnsi="Arial Narrow" w:cs="Arial"/>
                <w:sz w:val="20"/>
                <w:szCs w:val="20"/>
              </w:rPr>
              <w:t xml:space="preserve">.  </w:t>
            </w:r>
            <w:r w:rsidRPr="009E4B99">
              <w:rPr>
                <w:rFonts w:ascii="Arial Narrow" w:hAnsi="Arial Narrow"/>
                <w:sz w:val="20"/>
                <w:szCs w:val="20"/>
              </w:rPr>
              <w:t xml:space="preserve">An initial step is to be aware of when and how women and girls are engaged and affected by your research area.  How would you ensure that the data collected in your research are collected, </w:t>
            </w:r>
            <w:proofErr w:type="gramStart"/>
            <w:r w:rsidRPr="009E4B99">
              <w:rPr>
                <w:rFonts w:ascii="Arial Narrow" w:hAnsi="Arial Narrow"/>
                <w:sz w:val="20"/>
                <w:szCs w:val="20"/>
              </w:rPr>
              <w:t>presented</w:t>
            </w:r>
            <w:proofErr w:type="gramEnd"/>
            <w:r w:rsidRPr="009E4B99">
              <w:rPr>
                <w:rFonts w:ascii="Arial Narrow" w:hAnsi="Arial Narrow"/>
                <w:sz w:val="20"/>
                <w:szCs w:val="20"/>
              </w:rPr>
              <w:t xml:space="preserve"> and analysed separately for men and women?</w:t>
            </w:r>
          </w:p>
          <w:p w14:paraId="16BE3FF9" w14:textId="77777777" w:rsidR="002A23F1" w:rsidRDefault="002A23F1" w:rsidP="002A23F1">
            <w:pPr>
              <w:pStyle w:val="Tablebody"/>
            </w:pPr>
          </w:p>
          <w:sdt>
            <w:sdtPr>
              <w:id w:val="-960965108"/>
              <w:placeholder>
                <w:docPart w:val="DefaultPlaceholder_-1854013440"/>
              </w:placeholder>
              <w:showingPlcHdr/>
            </w:sdtPr>
            <w:sdtEndPr/>
            <w:sdtContent>
              <w:p w14:paraId="183A6B80" w14:textId="7378EF51" w:rsidR="002A23F1" w:rsidRPr="007A2AF8" w:rsidRDefault="007E4B1F" w:rsidP="002A23F1">
                <w:pPr>
                  <w:pStyle w:val="Tablebody"/>
                </w:pPr>
                <w:r w:rsidRPr="00232784">
                  <w:rPr>
                    <w:rStyle w:val="PlaceholderText"/>
                  </w:rPr>
                  <w:t>Click or tap here to enter text.</w:t>
                </w:r>
              </w:p>
            </w:sdtContent>
          </w:sdt>
        </w:tc>
      </w:tr>
      <w:tr w:rsidR="00847E0B" w14:paraId="7ED46ECD" w14:textId="77777777" w:rsidTr="474F0BC2">
        <w:trPr>
          <w:trHeight w:val="50"/>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vAlign w:val="center"/>
          </w:tcPr>
          <w:p w14:paraId="0813DCA2" w14:textId="77777777" w:rsidR="002A23F1" w:rsidRPr="0005647D" w:rsidRDefault="002A23F1" w:rsidP="00F425AE">
            <w:pPr>
              <w:pStyle w:val="Tablebody"/>
              <w:rPr>
                <w:rStyle w:val="SubtitleChar"/>
                <w:color w:val="000000"/>
                <w:sz w:val="20"/>
                <w:szCs w:val="20"/>
              </w:rPr>
            </w:pPr>
            <w:r w:rsidRPr="0005647D">
              <w:rPr>
                <w:rStyle w:val="SubtitleChar"/>
                <w:color w:val="000000"/>
                <w:sz w:val="20"/>
                <w:szCs w:val="20"/>
              </w:rPr>
              <w:t>Referees</w:t>
            </w:r>
          </w:p>
          <w:p w14:paraId="2CDEEA6F" w14:textId="0EF92BD9" w:rsidR="00847E0B" w:rsidRPr="0005647D" w:rsidRDefault="00847E0B" w:rsidP="00AA081D">
            <w:pPr>
              <w:pStyle w:val="Tablebody"/>
              <w:jc w:val="both"/>
            </w:pPr>
            <w:r w:rsidRPr="0005647D">
              <w:t xml:space="preserve"> Please give names, position and full addresses, telephone, </w:t>
            </w:r>
            <w:proofErr w:type="gramStart"/>
            <w:r w:rsidRPr="0005647D">
              <w:t>email</w:t>
            </w:r>
            <w:proofErr w:type="gramEnd"/>
            <w:r w:rsidRPr="0005647D">
              <w:t xml:space="preserve"> and fax numbers of two referees) who are familiar with you personally and your studies. </w:t>
            </w:r>
            <w:r w:rsidR="00E73F84" w:rsidRPr="0005647D">
              <w:t xml:space="preserve">Referees should be able to comment on your academic ability and should be </w:t>
            </w:r>
            <w:r w:rsidR="00446D0D" w:rsidRPr="0005647D">
              <w:t xml:space="preserve">known to you in a professional capacity and not be family members or relatives. </w:t>
            </w:r>
            <w:r w:rsidRPr="0005647D">
              <w:t xml:space="preserve">Referees must also provide a written reference on your skills and ability to conduct research. </w:t>
            </w:r>
          </w:p>
        </w:tc>
      </w:tr>
      <w:tr w:rsidR="00847E0B" w14:paraId="70C3D256" w14:textId="77777777" w:rsidTr="474F0BC2">
        <w:trPr>
          <w:trHeight w:val="2098"/>
        </w:trPr>
        <w:sdt>
          <w:sdtPr>
            <w:id w:val="-46228902"/>
            <w:placeholder>
              <w:docPart w:val="DefaultPlaceholder_-1854013440"/>
            </w:placeholder>
            <w:showingPlcHdr/>
          </w:sdtPr>
          <w:sdtEndPr/>
          <w:sdtContent>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tcPr>
              <w:p w14:paraId="36AB9D71" w14:textId="628F3A5F" w:rsidR="00847E0B" w:rsidRPr="007A2AF8" w:rsidRDefault="007E4B1F" w:rsidP="00F425AE">
                <w:pPr>
                  <w:pStyle w:val="Tablebody"/>
                </w:pPr>
                <w:r w:rsidRPr="00232784">
                  <w:rPr>
                    <w:rStyle w:val="PlaceholderText"/>
                  </w:rPr>
                  <w:t>Click or tap here to enter text.</w:t>
                </w:r>
              </w:p>
            </w:tc>
          </w:sdtContent>
        </w:sdt>
      </w:tr>
      <w:tr w:rsidR="2EAABB1E" w14:paraId="1CC0FBE9" w14:textId="77777777" w:rsidTr="474F0BC2">
        <w:trPr>
          <w:trHeight w:val="2098"/>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tcPr>
          <w:p w14:paraId="3E778B5B" w14:textId="5C101F91" w:rsidR="2EAABB1E" w:rsidRDefault="2EAABB1E" w:rsidP="2EAABB1E">
            <w:pPr>
              <w:rPr>
                <w:rFonts w:ascii="MS Gothic" w:eastAsia="MS Gothic" w:hAnsi="MS Gothic" w:cs="MS Gothic"/>
                <w:sz w:val="20"/>
                <w:szCs w:val="20"/>
                <w:lang w:val="en-US"/>
              </w:rPr>
            </w:pPr>
          </w:p>
          <w:p w14:paraId="28403293" w14:textId="31E565BC" w:rsidR="1F6249F6" w:rsidRDefault="1F6249F6" w:rsidP="2EAABB1E">
            <w:pPr>
              <w:rPr>
                <w:rFonts w:ascii="Arial Narrow" w:eastAsia="Arial Narrow" w:hAnsi="Arial Narrow" w:cs="Arial Narrow"/>
                <w:b/>
                <w:bCs/>
                <w:sz w:val="28"/>
                <w:szCs w:val="28"/>
                <w:lang w:val="en-US"/>
              </w:rPr>
            </w:pPr>
            <w:r w:rsidRPr="2EAABB1E">
              <w:rPr>
                <w:rFonts w:ascii="Arial Narrow" w:eastAsia="Arial Narrow" w:hAnsi="Arial Narrow" w:cs="Arial Narrow"/>
                <w:b/>
                <w:bCs/>
                <w:sz w:val="28"/>
                <w:szCs w:val="28"/>
                <w:lang w:val="en-US"/>
              </w:rPr>
              <w:t>Checklist</w:t>
            </w:r>
            <w:r w:rsidR="00451F22">
              <w:rPr>
                <w:rFonts w:ascii="Arial Narrow" w:eastAsia="Arial Narrow" w:hAnsi="Arial Narrow" w:cs="Arial Narrow"/>
                <w:b/>
                <w:bCs/>
                <w:sz w:val="28"/>
                <w:szCs w:val="28"/>
                <w:lang w:val="en-US"/>
              </w:rPr>
              <w:t xml:space="preserve"> (please ensure that you have </w:t>
            </w:r>
            <w:r w:rsidR="00116920">
              <w:rPr>
                <w:rFonts w:ascii="Arial Narrow" w:eastAsia="Arial Narrow" w:hAnsi="Arial Narrow" w:cs="Arial Narrow"/>
                <w:b/>
                <w:bCs/>
                <w:sz w:val="28"/>
                <w:szCs w:val="28"/>
                <w:lang w:val="en-US"/>
              </w:rPr>
              <w:t>included all required documentation with your application</w:t>
            </w:r>
            <w:r w:rsidR="00C60B0A">
              <w:rPr>
                <w:rFonts w:ascii="Arial Narrow" w:eastAsia="Arial Narrow" w:hAnsi="Arial Narrow" w:cs="Arial Narrow"/>
                <w:b/>
                <w:bCs/>
                <w:sz w:val="28"/>
                <w:szCs w:val="28"/>
                <w:lang w:val="en-US"/>
              </w:rPr>
              <w:t>)</w:t>
            </w:r>
          </w:p>
          <w:p w14:paraId="6E425ADF" w14:textId="00B08467" w:rsidR="2EAABB1E" w:rsidRDefault="2EAABB1E" w:rsidP="2EAABB1E">
            <w:pPr>
              <w:rPr>
                <w:rFonts w:ascii="MS Gothic" w:eastAsia="MS Gothic" w:hAnsi="MS Gothic" w:cs="MS Gothic"/>
                <w:sz w:val="20"/>
                <w:szCs w:val="20"/>
                <w:lang w:val="en-US"/>
              </w:rPr>
            </w:pPr>
          </w:p>
          <w:p w14:paraId="404FA22E" w14:textId="449A3668" w:rsidR="1F6249F6" w:rsidRDefault="00E34FA9">
            <w:sdt>
              <w:sdtPr>
                <w:rPr>
                  <w:rFonts w:ascii="MS Gothic" w:eastAsia="MS Gothic" w:hAnsi="MS Gothic" w:cs="MS Gothic"/>
                  <w:sz w:val="20"/>
                  <w:szCs w:val="20"/>
                  <w:lang w:val="en-US"/>
                </w:rPr>
                <w:id w:val="418920601"/>
                <w14:checkbox>
                  <w14:checked w14:val="0"/>
                  <w14:checkedState w14:val="2612" w14:font="MS Gothic"/>
                  <w14:uncheckedState w14:val="2610" w14:font="MS Gothic"/>
                </w14:checkbox>
              </w:sdtPr>
              <w:sdtEndPr/>
              <w:sdtContent>
                <w:r w:rsidR="00F51014">
                  <w:rPr>
                    <w:rFonts w:ascii="MS Gothic" w:eastAsia="MS Gothic" w:hAnsi="MS Gothic" w:cs="MS Gothic" w:hint="eastAsia"/>
                    <w:sz w:val="20"/>
                    <w:szCs w:val="20"/>
                    <w:lang w:val="en-US"/>
                  </w:rPr>
                  <w:t>☐</w:t>
                </w:r>
              </w:sdtContent>
            </w:sdt>
            <w:r w:rsidR="00F51014">
              <w:rPr>
                <w:rFonts w:ascii="MS Gothic" w:eastAsia="MS Gothic" w:hAnsi="MS Gothic" w:cs="MS Gothic"/>
                <w:sz w:val="20"/>
                <w:szCs w:val="20"/>
                <w:lang w:val="en-US"/>
              </w:rPr>
              <w:t xml:space="preserve"> </w:t>
            </w:r>
            <w:r w:rsidR="1F6249F6" w:rsidRPr="00E51A1C">
              <w:rPr>
                <w:rFonts w:ascii="Arial Narrow" w:eastAsia="Arial Narrow" w:hAnsi="Arial Narrow" w:cs="Arial Narrow"/>
                <w:sz w:val="22"/>
                <w:szCs w:val="22"/>
              </w:rPr>
              <w:t>Completed application form</w:t>
            </w:r>
          </w:p>
          <w:p w14:paraId="2A010E0A" w14:textId="6E7FDD4A" w:rsidR="1F6249F6" w:rsidRDefault="00E34FA9">
            <w:sdt>
              <w:sdtPr>
                <w:rPr>
                  <w:rFonts w:ascii="MS Gothic" w:eastAsia="MS Gothic" w:hAnsi="MS Gothic" w:cs="MS Gothic"/>
                  <w:sz w:val="20"/>
                  <w:szCs w:val="20"/>
                  <w:lang w:val="en-US"/>
                </w:rPr>
                <w:id w:val="1233279269"/>
                <w:placeholder>
                  <w:docPart w:val="E977787C970C42E6A03BACCD92B8BF49"/>
                </w:placeholder>
                <w14:checkbox>
                  <w14:checked w14:val="0"/>
                  <w14:checkedState w14:val="2612" w14:font="MS Gothic"/>
                  <w14:uncheckedState w14:val="2610" w14:font="MS Gothic"/>
                </w14:checkbox>
              </w:sdtPr>
              <w:sdtEndPr/>
              <w:sdtContent>
                <w:r w:rsidR="2DCB1C78">
                  <w:rPr>
                    <w:rFonts w:ascii="MS Gothic" w:eastAsia="MS Gothic" w:hAnsi="MS Gothic" w:cs="MS Gothic"/>
                    <w:sz w:val="20"/>
                    <w:szCs w:val="20"/>
                    <w:lang w:val="en-US"/>
                  </w:rPr>
                  <w:t>☐</w:t>
                </w:r>
              </w:sdtContent>
            </w:sdt>
            <w:r w:rsidR="2DCB1C78">
              <w:rPr>
                <w:rFonts w:ascii="MS Gothic" w:eastAsia="MS Gothic" w:hAnsi="MS Gothic" w:cs="MS Gothic"/>
                <w:sz w:val="20"/>
                <w:szCs w:val="20"/>
                <w:lang w:val="en-US"/>
              </w:rPr>
              <w:t xml:space="preserve"> </w:t>
            </w:r>
            <w:r w:rsidR="482CA2C6">
              <w:rPr>
                <w:rFonts w:ascii="MS Gothic" w:eastAsia="MS Gothic" w:hAnsi="MS Gothic" w:cs="MS Gothic"/>
                <w:sz w:val="20"/>
                <w:szCs w:val="20"/>
                <w:lang w:val="en-US"/>
              </w:rPr>
              <w:t>R</w:t>
            </w:r>
            <w:proofErr w:type="spellStart"/>
            <w:r w:rsidR="7A8D5811" w:rsidRPr="00E51A1C">
              <w:rPr>
                <w:rFonts w:ascii="Arial Narrow" w:eastAsia="Arial Narrow" w:hAnsi="Arial Narrow" w:cs="Arial Narrow"/>
                <w:sz w:val="22"/>
                <w:szCs w:val="22"/>
              </w:rPr>
              <w:t>esearch</w:t>
            </w:r>
            <w:proofErr w:type="spellEnd"/>
            <w:r w:rsidR="7A8D5811" w:rsidRPr="00E51A1C">
              <w:rPr>
                <w:rFonts w:ascii="Arial Narrow" w:eastAsia="Arial Narrow" w:hAnsi="Arial Narrow" w:cs="Arial Narrow"/>
                <w:sz w:val="22"/>
                <w:szCs w:val="22"/>
              </w:rPr>
              <w:t xml:space="preserve"> intent</w:t>
            </w:r>
            <w:r w:rsidR="6D791A2F" w:rsidRPr="00E51A1C">
              <w:rPr>
                <w:rFonts w:ascii="Arial Narrow" w:eastAsia="Arial Narrow" w:hAnsi="Arial Narrow" w:cs="Arial Narrow"/>
                <w:sz w:val="22"/>
                <w:szCs w:val="22"/>
              </w:rPr>
              <w:t xml:space="preserve"> endorsed </w:t>
            </w:r>
            <w:r w:rsidR="36BC52B6" w:rsidRPr="00E51A1C">
              <w:rPr>
                <w:rFonts w:ascii="Arial Narrow" w:eastAsia="Arial Narrow" w:hAnsi="Arial Narrow" w:cs="Arial Narrow"/>
                <w:sz w:val="22"/>
                <w:szCs w:val="22"/>
              </w:rPr>
              <w:t>by FNU supervisor and Co-supervisor</w:t>
            </w:r>
          </w:p>
          <w:p w14:paraId="27B9F457" w14:textId="40E0D4E6" w:rsidR="1F6249F6" w:rsidRDefault="00E34FA9">
            <w:sdt>
              <w:sdtPr>
                <w:rPr>
                  <w:rFonts w:ascii="MS Gothic" w:eastAsia="MS Gothic" w:hAnsi="MS Gothic" w:cs="MS Gothic"/>
                  <w:sz w:val="20"/>
                  <w:szCs w:val="20"/>
                  <w:lang w:val="en-US"/>
                </w:rPr>
                <w:id w:val="2048254194"/>
                <w14:checkbox>
                  <w14:checked w14:val="0"/>
                  <w14:checkedState w14:val="2612" w14:font="MS Gothic"/>
                  <w14:uncheckedState w14:val="2610" w14:font="MS Gothic"/>
                </w14:checkbox>
              </w:sdtPr>
              <w:sdtEndPr/>
              <w:sdtContent>
                <w:r w:rsidR="00F51014">
                  <w:rPr>
                    <w:rFonts w:ascii="MS Gothic" w:eastAsia="MS Gothic" w:hAnsi="MS Gothic" w:cs="MS Gothic" w:hint="eastAsia"/>
                    <w:sz w:val="20"/>
                    <w:szCs w:val="20"/>
                    <w:lang w:val="en-US"/>
                  </w:rPr>
                  <w:t>☐</w:t>
                </w:r>
              </w:sdtContent>
            </w:sdt>
            <w:r w:rsidR="00F51014">
              <w:rPr>
                <w:rFonts w:ascii="MS Gothic" w:eastAsia="MS Gothic" w:hAnsi="MS Gothic" w:cs="MS Gothic"/>
                <w:sz w:val="20"/>
                <w:szCs w:val="20"/>
                <w:lang w:val="en-US"/>
              </w:rPr>
              <w:t xml:space="preserve"> </w:t>
            </w:r>
            <w:r w:rsidR="1F6249F6" w:rsidRPr="00E51A1C">
              <w:rPr>
                <w:rFonts w:ascii="Arial Narrow" w:eastAsia="Arial Narrow" w:hAnsi="Arial Narrow" w:cs="Arial Narrow"/>
                <w:sz w:val="22"/>
                <w:szCs w:val="22"/>
              </w:rPr>
              <w:t>Letters of support (2)</w:t>
            </w:r>
          </w:p>
          <w:p w14:paraId="578F54B2" w14:textId="6003CB54" w:rsidR="1F6249F6" w:rsidRDefault="00E34FA9">
            <w:sdt>
              <w:sdtPr>
                <w:rPr>
                  <w:rFonts w:ascii="MS Gothic" w:eastAsia="MS Gothic" w:hAnsi="MS Gothic" w:cs="MS Gothic"/>
                  <w:sz w:val="20"/>
                  <w:szCs w:val="20"/>
                  <w:lang w:val="en-US"/>
                </w:rPr>
                <w:id w:val="-297305484"/>
                <w14:checkbox>
                  <w14:checked w14:val="0"/>
                  <w14:checkedState w14:val="2612" w14:font="MS Gothic"/>
                  <w14:uncheckedState w14:val="2610" w14:font="MS Gothic"/>
                </w14:checkbox>
              </w:sdtPr>
              <w:sdtEndPr/>
              <w:sdtContent>
                <w:r w:rsidR="00F51014">
                  <w:rPr>
                    <w:rFonts w:ascii="MS Gothic" w:eastAsia="MS Gothic" w:hAnsi="MS Gothic" w:cs="MS Gothic" w:hint="eastAsia"/>
                    <w:sz w:val="20"/>
                    <w:szCs w:val="20"/>
                    <w:lang w:val="en-US"/>
                  </w:rPr>
                  <w:t>☐</w:t>
                </w:r>
              </w:sdtContent>
            </w:sdt>
            <w:r w:rsidR="00F51014">
              <w:rPr>
                <w:rFonts w:ascii="MS Gothic" w:eastAsia="MS Gothic" w:hAnsi="MS Gothic" w:cs="MS Gothic"/>
                <w:sz w:val="20"/>
                <w:szCs w:val="20"/>
                <w:lang w:val="en-US"/>
              </w:rPr>
              <w:t xml:space="preserve"> </w:t>
            </w:r>
            <w:r w:rsidR="1F6249F6" w:rsidRPr="00E51A1C">
              <w:rPr>
                <w:rFonts w:ascii="Arial Narrow" w:eastAsia="Arial Narrow" w:hAnsi="Arial Narrow" w:cs="Arial Narrow"/>
                <w:sz w:val="22"/>
                <w:szCs w:val="22"/>
              </w:rPr>
              <w:t>Academic transcripts</w:t>
            </w:r>
          </w:p>
          <w:p w14:paraId="037928C7" w14:textId="0D9E6CA4" w:rsidR="1F6249F6" w:rsidRDefault="00E34FA9">
            <w:sdt>
              <w:sdtPr>
                <w:rPr>
                  <w:rFonts w:ascii="MS Gothic" w:eastAsia="MS Gothic" w:hAnsi="MS Gothic" w:cs="MS Gothic"/>
                  <w:sz w:val="20"/>
                  <w:szCs w:val="20"/>
                  <w:lang w:val="en-US"/>
                </w:rPr>
                <w:id w:val="-961881172"/>
                <w14:checkbox>
                  <w14:checked w14:val="0"/>
                  <w14:checkedState w14:val="2612" w14:font="MS Gothic"/>
                  <w14:uncheckedState w14:val="2610" w14:font="MS Gothic"/>
                </w14:checkbox>
              </w:sdtPr>
              <w:sdtEndPr/>
              <w:sdtContent>
                <w:r w:rsidR="00F51014">
                  <w:rPr>
                    <w:rFonts w:ascii="MS Gothic" w:eastAsia="MS Gothic" w:hAnsi="MS Gothic" w:cs="MS Gothic" w:hint="eastAsia"/>
                    <w:sz w:val="20"/>
                    <w:szCs w:val="20"/>
                    <w:lang w:val="en-US"/>
                  </w:rPr>
                  <w:t>☐</w:t>
                </w:r>
              </w:sdtContent>
            </w:sdt>
            <w:r w:rsidR="00F51014">
              <w:rPr>
                <w:rFonts w:ascii="MS Gothic" w:eastAsia="MS Gothic" w:hAnsi="MS Gothic" w:cs="MS Gothic"/>
                <w:sz w:val="20"/>
                <w:szCs w:val="20"/>
                <w:lang w:val="en-US"/>
              </w:rPr>
              <w:t xml:space="preserve"> </w:t>
            </w:r>
            <w:r w:rsidR="1F6249F6" w:rsidRPr="00E51A1C">
              <w:rPr>
                <w:rFonts w:ascii="Arial Narrow" w:eastAsia="Arial Narrow" w:hAnsi="Arial Narrow" w:cs="Arial Narrow"/>
                <w:sz w:val="22"/>
                <w:szCs w:val="22"/>
              </w:rPr>
              <w:t>Certificates</w:t>
            </w:r>
          </w:p>
          <w:p w14:paraId="2297A3A2" w14:textId="6C0BA029" w:rsidR="1F6249F6" w:rsidRPr="00E51A1C" w:rsidRDefault="00E34FA9">
            <w:pPr>
              <w:rPr>
                <w:sz w:val="22"/>
                <w:szCs w:val="22"/>
              </w:rPr>
            </w:pPr>
            <w:sdt>
              <w:sdtPr>
                <w:rPr>
                  <w:rFonts w:ascii="MS Gothic" w:eastAsia="MS Gothic" w:hAnsi="MS Gothic" w:cs="MS Gothic"/>
                  <w:sz w:val="20"/>
                  <w:szCs w:val="20"/>
                  <w:lang w:val="en-US"/>
                </w:rPr>
                <w:id w:val="-76369293"/>
                <w14:checkbox>
                  <w14:checked w14:val="0"/>
                  <w14:checkedState w14:val="2612" w14:font="MS Gothic"/>
                  <w14:uncheckedState w14:val="2610" w14:font="MS Gothic"/>
                </w14:checkbox>
              </w:sdtPr>
              <w:sdtEndPr/>
              <w:sdtContent>
                <w:r w:rsidR="00F51014">
                  <w:rPr>
                    <w:rFonts w:ascii="MS Gothic" w:eastAsia="MS Gothic" w:hAnsi="MS Gothic" w:cs="MS Gothic" w:hint="eastAsia"/>
                    <w:sz w:val="20"/>
                    <w:szCs w:val="20"/>
                    <w:lang w:val="en-US"/>
                  </w:rPr>
                  <w:t>☐</w:t>
                </w:r>
              </w:sdtContent>
            </w:sdt>
            <w:r w:rsidR="00F51014">
              <w:rPr>
                <w:rFonts w:ascii="MS Gothic" w:eastAsia="MS Gothic" w:hAnsi="MS Gothic" w:cs="MS Gothic"/>
                <w:sz w:val="20"/>
                <w:szCs w:val="20"/>
                <w:lang w:val="en-US"/>
              </w:rPr>
              <w:t xml:space="preserve"> </w:t>
            </w:r>
            <w:r w:rsidR="1F6249F6" w:rsidRPr="00E51A1C">
              <w:rPr>
                <w:rFonts w:ascii="Arial Narrow" w:eastAsia="Arial Narrow" w:hAnsi="Arial Narrow" w:cs="Arial Narrow"/>
                <w:sz w:val="22"/>
                <w:szCs w:val="22"/>
              </w:rPr>
              <w:t>Curriculum vitae</w:t>
            </w:r>
          </w:p>
          <w:p w14:paraId="4649C10F" w14:textId="2B4E04D5" w:rsidR="1F6249F6" w:rsidRPr="00E51A1C" w:rsidRDefault="00E34FA9">
            <w:pPr>
              <w:rPr>
                <w:sz w:val="22"/>
                <w:szCs w:val="22"/>
              </w:rPr>
            </w:pPr>
            <w:sdt>
              <w:sdtPr>
                <w:rPr>
                  <w:rFonts w:ascii="MS Gothic" w:eastAsia="MS Gothic" w:hAnsi="MS Gothic" w:cs="MS Gothic"/>
                  <w:sz w:val="20"/>
                  <w:szCs w:val="20"/>
                  <w:lang w:val="en-US"/>
                </w:rPr>
                <w:id w:val="-963123470"/>
                <w14:checkbox>
                  <w14:checked w14:val="0"/>
                  <w14:checkedState w14:val="2612" w14:font="MS Gothic"/>
                  <w14:uncheckedState w14:val="2610" w14:font="MS Gothic"/>
                </w14:checkbox>
              </w:sdtPr>
              <w:sdtEndPr/>
              <w:sdtContent>
                <w:r w:rsidR="00F51014">
                  <w:rPr>
                    <w:rFonts w:ascii="MS Gothic" w:eastAsia="MS Gothic" w:hAnsi="MS Gothic" w:cs="MS Gothic" w:hint="eastAsia"/>
                    <w:sz w:val="20"/>
                    <w:szCs w:val="20"/>
                    <w:lang w:val="en-US"/>
                  </w:rPr>
                  <w:t>☐</w:t>
                </w:r>
              </w:sdtContent>
            </w:sdt>
            <w:r w:rsidR="00F51014">
              <w:rPr>
                <w:rFonts w:ascii="MS Gothic" w:eastAsia="MS Gothic" w:hAnsi="MS Gothic" w:cs="MS Gothic"/>
                <w:sz w:val="20"/>
                <w:szCs w:val="20"/>
                <w:lang w:val="en-US"/>
              </w:rPr>
              <w:t xml:space="preserve"> </w:t>
            </w:r>
            <w:r w:rsidR="1F6249F6" w:rsidRPr="00E51A1C">
              <w:rPr>
                <w:rFonts w:ascii="Arial Narrow" w:eastAsia="Arial Narrow" w:hAnsi="Arial Narrow" w:cs="Arial Narrow"/>
                <w:sz w:val="22"/>
                <w:szCs w:val="22"/>
              </w:rPr>
              <w:t>Birth certificate</w:t>
            </w:r>
          </w:p>
          <w:p w14:paraId="1882BAB5" w14:textId="17FC6A45" w:rsidR="1F6249F6" w:rsidRDefault="00E34FA9">
            <w:sdt>
              <w:sdtPr>
                <w:rPr>
                  <w:rFonts w:ascii="MS Gothic" w:eastAsia="MS Gothic" w:hAnsi="MS Gothic" w:cs="MS Gothic"/>
                  <w:sz w:val="20"/>
                  <w:szCs w:val="20"/>
                  <w:lang w:val="en-US"/>
                </w:rPr>
                <w:id w:val="-987786642"/>
                <w:placeholder>
                  <w:docPart w:val="DefaultPlaceholder_1081868574"/>
                </w:placeholder>
                <w14:checkbox>
                  <w14:checked w14:val="0"/>
                  <w14:checkedState w14:val="2612" w14:font="MS Gothic"/>
                  <w14:uncheckedState w14:val="2610" w14:font="MS Gothic"/>
                </w14:checkbox>
              </w:sdtPr>
              <w:sdtEndPr/>
              <w:sdtContent>
                <w:r w:rsidR="3252A2E1">
                  <w:rPr>
                    <w:rFonts w:ascii="MS Gothic" w:eastAsia="MS Gothic" w:hAnsi="MS Gothic" w:cs="MS Gothic"/>
                    <w:sz w:val="20"/>
                    <w:szCs w:val="20"/>
                    <w:lang w:val="en-US"/>
                  </w:rPr>
                  <w:t>☐</w:t>
                </w:r>
              </w:sdtContent>
            </w:sdt>
            <w:r w:rsidR="3252A2E1">
              <w:rPr>
                <w:rFonts w:ascii="MS Gothic" w:eastAsia="MS Gothic" w:hAnsi="MS Gothic" w:cs="MS Gothic"/>
                <w:sz w:val="20"/>
                <w:szCs w:val="20"/>
                <w:lang w:val="en-US"/>
              </w:rPr>
              <w:t xml:space="preserve"> </w:t>
            </w:r>
            <w:r w:rsidR="22674C65" w:rsidRPr="00E51A1C">
              <w:rPr>
                <w:rFonts w:ascii="Arial Narrow" w:eastAsia="Arial Narrow" w:hAnsi="Arial Narrow" w:cs="Arial Narrow"/>
                <w:sz w:val="22"/>
                <w:szCs w:val="22"/>
              </w:rPr>
              <w:t>Signed declaration</w:t>
            </w:r>
            <w:r w:rsidR="00414CCF" w:rsidRPr="00E51A1C">
              <w:rPr>
                <w:rFonts w:ascii="Arial Narrow" w:eastAsia="Arial Narrow" w:hAnsi="Arial Narrow" w:cs="Arial Narrow"/>
                <w:sz w:val="22"/>
                <w:szCs w:val="22"/>
              </w:rPr>
              <w:t xml:space="preserve"> below</w:t>
            </w:r>
          </w:p>
          <w:p w14:paraId="77FE9C42" w14:textId="487CB543" w:rsidR="1F6249F6" w:rsidRDefault="1F6249F6" w:rsidP="2EAABB1E">
            <w:pPr>
              <w:pStyle w:val="Tablebody"/>
            </w:pPr>
          </w:p>
        </w:tc>
      </w:tr>
      <w:tr w:rsidR="005552C6" w14:paraId="40381198" w14:textId="77777777" w:rsidTr="474F0BC2">
        <w:trPr>
          <w:trHeight w:val="2098"/>
        </w:trPr>
        <w:tc>
          <w:tcPr>
            <w:tcW w:w="10237" w:type="dxa"/>
            <w:gridSpan w:val="4"/>
            <w:tcBorders>
              <w:top w:val="single" w:sz="4" w:space="0" w:color="94A3B5"/>
              <w:left w:val="single" w:sz="4" w:space="0" w:color="94A3B5"/>
              <w:bottom w:val="single" w:sz="4" w:space="0" w:color="94A3B5"/>
              <w:right w:val="single" w:sz="4" w:space="0" w:color="94A3B5"/>
            </w:tcBorders>
            <w:shd w:val="clear" w:color="auto" w:fill="auto"/>
          </w:tcPr>
          <w:p w14:paraId="59CD7213" w14:textId="77777777" w:rsidR="005552C6" w:rsidRDefault="00EC3B17" w:rsidP="00F425AE">
            <w:pPr>
              <w:pStyle w:val="Tablebody"/>
            </w:pPr>
            <w:r>
              <w:t>Declaration:</w:t>
            </w:r>
          </w:p>
          <w:p w14:paraId="110D2459" w14:textId="43F3B108" w:rsidR="00EC3B17" w:rsidRPr="007A2AF8" w:rsidRDefault="00EC3B17" w:rsidP="00AA081D">
            <w:pPr>
              <w:pStyle w:val="Tablebody"/>
              <w:jc w:val="both"/>
            </w:pPr>
            <w:r>
              <w:t xml:space="preserve">I declare that to the best of my knowledge the information provided by me in this application is true and complete. I </w:t>
            </w:r>
            <w:r w:rsidR="00881EFC">
              <w:t xml:space="preserve">authorize the Fiji National University to collect </w:t>
            </w:r>
            <w:r w:rsidR="4EFD20C4">
              <w:t>from and</w:t>
            </w:r>
            <w:r w:rsidR="00881EFC">
              <w:t xml:space="preserve"> disclose to appropriate third parties such information that it may require to establish and administer my account with the University. I </w:t>
            </w:r>
            <w:r>
              <w:t xml:space="preserve">undertake to comply with the rules and regulations of the Australian Centre for International Agricultural Research </w:t>
            </w:r>
            <w:r w:rsidR="57C7B210">
              <w:t xml:space="preserve">Pacific Agriculture Scholarship Support </w:t>
            </w:r>
            <w:r w:rsidR="00881EFC">
              <w:t>Program and</w:t>
            </w:r>
            <w:r>
              <w:t xml:space="preserve"> Fiji National University Higher Degree program.</w:t>
            </w:r>
            <w:r w:rsidR="00881EFC">
              <w:t xml:space="preserve"> I fully understand that making false declaration is an offence under the law</w:t>
            </w:r>
            <w:r w:rsidR="54E32D0B">
              <w:t xml:space="preserve">. </w:t>
            </w:r>
          </w:p>
        </w:tc>
      </w:tr>
      <w:tr w:rsidR="00510684" w:rsidRPr="00C84111" w14:paraId="50264685" w14:textId="77777777" w:rsidTr="474F0BC2">
        <w:trPr>
          <w:trHeight w:hRule="exact" w:val="667"/>
        </w:trPr>
        <w:tc>
          <w:tcPr>
            <w:tcW w:w="144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236928BA" w14:textId="77777777" w:rsidR="00510684" w:rsidRDefault="00510684" w:rsidP="00F425AE">
            <w:pPr>
              <w:pStyle w:val="Tablebody"/>
            </w:pPr>
            <w:r>
              <w:t>Date</w:t>
            </w:r>
          </w:p>
        </w:tc>
        <w:sdt>
          <w:sdtPr>
            <w:id w:val="-1629463737"/>
            <w:placeholder>
              <w:docPart w:val="DefaultPlaceholder_-1854013437"/>
            </w:placeholder>
            <w:showingPlcHdr/>
            <w:date>
              <w:dateFormat w:val="d/MM/yyyy"/>
              <w:lid w:val="en-AU"/>
              <w:storeMappedDataAs w:val="dateTime"/>
              <w:calendar w:val="gregorian"/>
            </w:date>
          </w:sdtPr>
          <w:sdtEndPr/>
          <w:sdtContent>
            <w:tc>
              <w:tcPr>
                <w:tcW w:w="270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144C283D" w14:textId="047B9E72" w:rsidR="00510684" w:rsidRDefault="007E4B1F" w:rsidP="00F425AE">
                <w:pPr>
                  <w:pStyle w:val="Tablebody"/>
                  <w:jc w:val="center"/>
                </w:pPr>
                <w:r w:rsidRPr="00232784">
                  <w:rPr>
                    <w:rStyle w:val="PlaceholderText"/>
                  </w:rPr>
                  <w:t>Click or tap to enter a date.</w:t>
                </w:r>
              </w:p>
            </w:tc>
          </w:sdtContent>
        </w:sdt>
        <w:tc>
          <w:tcPr>
            <w:tcW w:w="1080" w:type="dxa"/>
            <w:tcBorders>
              <w:top w:val="single" w:sz="4" w:space="0" w:color="94A3B5"/>
              <w:left w:val="single" w:sz="4" w:space="0" w:color="94A3B5"/>
              <w:bottom w:val="single" w:sz="4" w:space="0" w:color="94A3B5"/>
              <w:right w:val="single" w:sz="4" w:space="0" w:color="94A3B5"/>
            </w:tcBorders>
            <w:shd w:val="clear" w:color="auto" w:fill="auto"/>
            <w:vAlign w:val="center"/>
          </w:tcPr>
          <w:p w14:paraId="48B05645" w14:textId="77777777" w:rsidR="00510684" w:rsidRDefault="00510684" w:rsidP="00F425AE">
            <w:pPr>
              <w:pStyle w:val="Tablebody"/>
            </w:pPr>
            <w:r>
              <w:t>Signed</w:t>
            </w:r>
          </w:p>
        </w:tc>
        <w:tc>
          <w:tcPr>
            <w:tcW w:w="5017" w:type="dxa"/>
            <w:tcBorders>
              <w:top w:val="single" w:sz="4" w:space="0" w:color="94A3B5"/>
              <w:left w:val="single" w:sz="4" w:space="0" w:color="94A3B5"/>
              <w:bottom w:val="single" w:sz="4" w:space="0" w:color="94A3B5"/>
              <w:right w:val="single" w:sz="4" w:space="0" w:color="94A3B5"/>
            </w:tcBorders>
            <w:shd w:val="clear" w:color="auto" w:fill="auto"/>
            <w:vAlign w:val="center"/>
          </w:tcPr>
          <w:p w14:paraId="2FEA720E" w14:textId="77777777" w:rsidR="00510684" w:rsidRDefault="00510684" w:rsidP="00F425AE">
            <w:pPr>
              <w:pStyle w:val="Tablebody"/>
            </w:pPr>
          </w:p>
        </w:tc>
      </w:tr>
    </w:tbl>
    <w:p w14:paraId="4F290824" w14:textId="0A33B5BA" w:rsidR="00881EFC" w:rsidRDefault="00881EFC">
      <w:pPr>
        <w:pStyle w:val="TableHeading1"/>
        <w:numPr>
          <w:ilvl w:val="0"/>
          <w:numId w:val="0"/>
        </w:numPr>
      </w:pPr>
    </w:p>
    <w:sectPr w:rsidR="00881EFC" w:rsidSect="00C0025B">
      <w:pgSz w:w="11909" w:h="16834" w:code="9"/>
      <w:pgMar w:top="630" w:right="720" w:bottom="720" w:left="720" w:header="567" w:footer="397"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5D2A5C" w14:textId="77777777" w:rsidR="00E34FA9" w:rsidRDefault="00E34FA9">
      <w:r>
        <w:separator/>
      </w:r>
    </w:p>
  </w:endnote>
  <w:endnote w:type="continuationSeparator" w:id="0">
    <w:p w14:paraId="58433FD2" w14:textId="77777777" w:rsidR="00E34FA9" w:rsidRDefault="00E34FA9">
      <w:r>
        <w:continuationSeparator/>
      </w:r>
    </w:p>
  </w:endnote>
  <w:endnote w:type="continuationNotice" w:id="1">
    <w:p w14:paraId="01D50298" w14:textId="77777777" w:rsidR="00E34FA9" w:rsidRDefault="00E34F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719BB" w14:textId="77777777" w:rsidR="00E34FA9" w:rsidRDefault="00E34FA9">
      <w:r>
        <w:separator/>
      </w:r>
    </w:p>
  </w:footnote>
  <w:footnote w:type="continuationSeparator" w:id="0">
    <w:p w14:paraId="6ABE5EB3" w14:textId="77777777" w:rsidR="00E34FA9" w:rsidRDefault="00E34FA9">
      <w:r>
        <w:continuationSeparator/>
      </w:r>
    </w:p>
  </w:footnote>
  <w:footnote w:type="continuationNotice" w:id="1">
    <w:p w14:paraId="59E635D8" w14:textId="77777777" w:rsidR="00E34FA9" w:rsidRDefault="00E34F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170F10A"/>
    <w:lvl w:ilvl="0">
      <w:start w:val="1"/>
      <w:numFmt w:val="bullet"/>
      <w:lvlText w:val="&gt;"/>
      <w:lvlJc w:val="left"/>
      <w:pPr>
        <w:tabs>
          <w:tab w:val="num" w:pos="284"/>
        </w:tabs>
        <w:ind w:left="284" w:hanging="284"/>
      </w:pPr>
      <w:rPr>
        <w:rFonts w:ascii="Symbol" w:hAnsi="Symbol" w:hint="default"/>
        <w:b w:val="0"/>
        <w:i w:val="0"/>
        <w:color w:val="789997"/>
      </w:rPr>
    </w:lvl>
  </w:abstractNum>
  <w:abstractNum w:abstractNumId="1" w15:restartNumberingAfterBreak="0">
    <w:nsid w:val="05245D46"/>
    <w:multiLevelType w:val="hybridMultilevel"/>
    <w:tmpl w:val="40682C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D93FD3"/>
    <w:multiLevelType w:val="hybridMultilevel"/>
    <w:tmpl w:val="56101068"/>
    <w:lvl w:ilvl="0" w:tplc="B6E2AE1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263A26"/>
    <w:multiLevelType w:val="hybridMultilevel"/>
    <w:tmpl w:val="0EEE34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71713D"/>
    <w:multiLevelType w:val="hybridMultilevel"/>
    <w:tmpl w:val="EF4CE722"/>
    <w:lvl w:ilvl="0" w:tplc="0C22EF9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0C0373"/>
    <w:multiLevelType w:val="hybridMultilevel"/>
    <w:tmpl w:val="28F0CDA6"/>
    <w:lvl w:ilvl="0" w:tplc="0C22EF9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E3218C"/>
    <w:multiLevelType w:val="hybridMultilevel"/>
    <w:tmpl w:val="7A1ADDB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11FD4064"/>
    <w:multiLevelType w:val="hybridMultilevel"/>
    <w:tmpl w:val="DCB6C770"/>
    <w:lvl w:ilvl="0" w:tplc="8DE88B98">
      <w:start w:val="1"/>
      <w:numFmt w:val="lowerLetter"/>
      <w:lvlText w:val="%1)"/>
      <w:lvlJc w:val="left"/>
      <w:pPr>
        <w:ind w:left="720" w:hanging="360"/>
      </w:pPr>
      <w:rPr>
        <w:rFonts w:hint="default"/>
        <w:b/>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38206E3"/>
    <w:multiLevelType w:val="hybridMultilevel"/>
    <w:tmpl w:val="FAFAFF52"/>
    <w:lvl w:ilvl="0" w:tplc="F4B083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8603F32"/>
    <w:multiLevelType w:val="hybridMultilevel"/>
    <w:tmpl w:val="2ECC8F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8A360C3"/>
    <w:multiLevelType w:val="multilevel"/>
    <w:tmpl w:val="1916ABD8"/>
    <w:lvl w:ilvl="0">
      <w:start w:val="1"/>
      <w:numFmt w:val="decimal"/>
      <w:suff w:val="space"/>
      <w:lvlText w:val="%1."/>
      <w:lvlJc w:val="left"/>
      <w:pPr>
        <w:ind w:left="567" w:hanging="567"/>
      </w:pPr>
      <w:rPr>
        <w:rFonts w:hint="default"/>
        <w:b/>
        <w:i w:val="0"/>
        <w:color w:val="FFFFFF"/>
      </w:rPr>
    </w:lvl>
    <w:lvl w:ilvl="1">
      <w:start w:val="1"/>
      <w:numFmt w:val="decimal"/>
      <w:lvlText w:val="%1.%2"/>
      <w:lvlJc w:val="left"/>
      <w:pPr>
        <w:tabs>
          <w:tab w:val="num" w:pos="720"/>
        </w:tabs>
        <w:ind w:left="397" w:hanging="397"/>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lvlText w:val=""/>
      <w:lvlJc w:val="left"/>
      <w:pPr>
        <w:tabs>
          <w:tab w:val="num" w:pos="1152"/>
        </w:tabs>
        <w:ind w:left="1152" w:hanging="1152"/>
      </w:pPr>
      <w:rPr>
        <w:rFonts w:hint="default"/>
      </w:rPr>
    </w:lvl>
    <w:lvl w:ilvl="6">
      <w:start w:val="1"/>
      <w:numFmt w:val="upperLetter"/>
      <w:pStyle w:val="Heading7"/>
      <w:lvlText w:val="%7"/>
      <w:lvlJc w:val="right"/>
      <w:pPr>
        <w:tabs>
          <w:tab w:val="num" w:pos="0"/>
        </w:tabs>
        <w:ind w:left="0" w:hanging="284"/>
      </w:pPr>
      <w:rPr>
        <w:rFonts w:hint="default"/>
      </w:rPr>
    </w:lvl>
    <w:lvl w:ilvl="7">
      <w:start w:val="1"/>
      <w:numFmt w:val="decimal"/>
      <w:pStyle w:val="Heading8"/>
      <w:lvlText w:val="%7.%8"/>
      <w:lvlJc w:val="left"/>
      <w:pPr>
        <w:tabs>
          <w:tab w:val="num" w:pos="720"/>
        </w:tabs>
        <w:ind w:left="397" w:hanging="397"/>
      </w:pPr>
      <w:rPr>
        <w:rFonts w:hint="default"/>
      </w:rPr>
    </w:lvl>
    <w:lvl w:ilvl="8">
      <w:start w:val="1"/>
      <w:numFmt w:val="decimal"/>
      <w:pStyle w:val="Heading9"/>
      <w:lvlText w:val="%7.%8.%9"/>
      <w:lvlJc w:val="left"/>
      <w:pPr>
        <w:tabs>
          <w:tab w:val="num" w:pos="1080"/>
        </w:tabs>
        <w:ind w:left="567" w:hanging="567"/>
      </w:pPr>
      <w:rPr>
        <w:rFonts w:hint="default"/>
      </w:rPr>
    </w:lvl>
  </w:abstractNum>
  <w:abstractNum w:abstractNumId="11" w15:restartNumberingAfterBreak="0">
    <w:nsid w:val="22990BC7"/>
    <w:multiLevelType w:val="hybridMultilevel"/>
    <w:tmpl w:val="4D24B65E"/>
    <w:lvl w:ilvl="0" w:tplc="ADBA4800">
      <w:start w:val="1"/>
      <w:numFmt w:val="bullet"/>
      <w:pStyle w:val="ListBullet"/>
      <w:lvlText w:val="&gt;"/>
      <w:lvlJc w:val="left"/>
      <w:pPr>
        <w:tabs>
          <w:tab w:val="num" w:pos="644"/>
        </w:tabs>
        <w:ind w:left="644" w:hanging="284"/>
      </w:pPr>
      <w:rPr>
        <w:rFonts w:ascii="Symbol" w:hAnsi="Symbol" w:hint="default"/>
        <w:b w:val="0"/>
        <w:i w:val="0"/>
        <w:color w:val="94A3B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E54D67"/>
    <w:multiLevelType w:val="multilevel"/>
    <w:tmpl w:val="EF4CE72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D73570F"/>
    <w:multiLevelType w:val="multilevel"/>
    <w:tmpl w:val="FF60B3A6"/>
    <w:lvl w:ilvl="0">
      <w:start w:val="1"/>
      <w:numFmt w:val="decimal"/>
      <w:lvlText w:val="%1."/>
      <w:lvlJc w:val="left"/>
      <w:pPr>
        <w:tabs>
          <w:tab w:val="num" w:pos="22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E483E52"/>
    <w:multiLevelType w:val="hybridMultilevel"/>
    <w:tmpl w:val="12C8FD2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3436" w:hanging="360"/>
      </w:pPr>
    </w:lvl>
    <w:lvl w:ilvl="2" w:tplc="0409001B" w:tentative="1">
      <w:start w:val="1"/>
      <w:numFmt w:val="lowerRoman"/>
      <w:lvlText w:val="%3."/>
      <w:lvlJc w:val="right"/>
      <w:pPr>
        <w:ind w:left="4156" w:hanging="180"/>
      </w:pPr>
    </w:lvl>
    <w:lvl w:ilvl="3" w:tplc="0409000F" w:tentative="1">
      <w:start w:val="1"/>
      <w:numFmt w:val="decimal"/>
      <w:lvlText w:val="%4."/>
      <w:lvlJc w:val="left"/>
      <w:pPr>
        <w:ind w:left="4876" w:hanging="360"/>
      </w:pPr>
    </w:lvl>
    <w:lvl w:ilvl="4" w:tplc="04090019" w:tentative="1">
      <w:start w:val="1"/>
      <w:numFmt w:val="lowerLetter"/>
      <w:lvlText w:val="%5."/>
      <w:lvlJc w:val="left"/>
      <w:pPr>
        <w:ind w:left="5596" w:hanging="360"/>
      </w:pPr>
    </w:lvl>
    <w:lvl w:ilvl="5" w:tplc="0409001B" w:tentative="1">
      <w:start w:val="1"/>
      <w:numFmt w:val="lowerRoman"/>
      <w:lvlText w:val="%6."/>
      <w:lvlJc w:val="right"/>
      <w:pPr>
        <w:ind w:left="6316" w:hanging="180"/>
      </w:pPr>
    </w:lvl>
    <w:lvl w:ilvl="6" w:tplc="0409000F" w:tentative="1">
      <w:start w:val="1"/>
      <w:numFmt w:val="decimal"/>
      <w:lvlText w:val="%7."/>
      <w:lvlJc w:val="left"/>
      <w:pPr>
        <w:ind w:left="7036" w:hanging="360"/>
      </w:pPr>
    </w:lvl>
    <w:lvl w:ilvl="7" w:tplc="04090019" w:tentative="1">
      <w:start w:val="1"/>
      <w:numFmt w:val="lowerLetter"/>
      <w:lvlText w:val="%8."/>
      <w:lvlJc w:val="left"/>
      <w:pPr>
        <w:ind w:left="7756" w:hanging="360"/>
      </w:pPr>
    </w:lvl>
    <w:lvl w:ilvl="8" w:tplc="0409001B" w:tentative="1">
      <w:start w:val="1"/>
      <w:numFmt w:val="lowerRoman"/>
      <w:lvlText w:val="%9."/>
      <w:lvlJc w:val="right"/>
      <w:pPr>
        <w:ind w:left="8476" w:hanging="180"/>
      </w:pPr>
    </w:lvl>
  </w:abstractNum>
  <w:abstractNum w:abstractNumId="15" w15:restartNumberingAfterBreak="0">
    <w:nsid w:val="2EB230AF"/>
    <w:multiLevelType w:val="hybridMultilevel"/>
    <w:tmpl w:val="47EC99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14304CB"/>
    <w:multiLevelType w:val="multilevel"/>
    <w:tmpl w:val="297A8CD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831031"/>
    <w:multiLevelType w:val="multilevel"/>
    <w:tmpl w:val="FF60B3A6"/>
    <w:lvl w:ilvl="0">
      <w:start w:val="1"/>
      <w:numFmt w:val="decimal"/>
      <w:lvlText w:val="%1."/>
      <w:lvlJc w:val="left"/>
      <w:pPr>
        <w:tabs>
          <w:tab w:val="num" w:pos="22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8D92D22"/>
    <w:multiLevelType w:val="hybridMultilevel"/>
    <w:tmpl w:val="5B1CA5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93B59AC"/>
    <w:multiLevelType w:val="hybridMultilevel"/>
    <w:tmpl w:val="BDDAFD32"/>
    <w:lvl w:ilvl="0" w:tplc="D0AA7FA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AED5B86"/>
    <w:multiLevelType w:val="hybridMultilevel"/>
    <w:tmpl w:val="BDFE67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2717FA"/>
    <w:multiLevelType w:val="multilevel"/>
    <w:tmpl w:val="FF60B3A6"/>
    <w:lvl w:ilvl="0">
      <w:start w:val="1"/>
      <w:numFmt w:val="decimal"/>
      <w:lvlText w:val="%1."/>
      <w:lvlJc w:val="left"/>
      <w:pPr>
        <w:tabs>
          <w:tab w:val="num" w:pos="227"/>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C890964"/>
    <w:multiLevelType w:val="hybridMultilevel"/>
    <w:tmpl w:val="F830032A"/>
    <w:lvl w:ilvl="0" w:tplc="04090001">
      <w:start w:val="1"/>
      <w:numFmt w:val="bullet"/>
      <w:lvlText w:val=""/>
      <w:lvlJc w:val="left"/>
      <w:pPr>
        <w:tabs>
          <w:tab w:val="num" w:pos="536"/>
        </w:tabs>
        <w:ind w:left="536" w:hanging="360"/>
      </w:pPr>
      <w:rPr>
        <w:rFonts w:ascii="Symbol" w:hAnsi="Symbol" w:hint="default"/>
      </w:rPr>
    </w:lvl>
    <w:lvl w:ilvl="1" w:tplc="04090003" w:tentative="1">
      <w:start w:val="1"/>
      <w:numFmt w:val="bullet"/>
      <w:lvlText w:val="o"/>
      <w:lvlJc w:val="left"/>
      <w:pPr>
        <w:tabs>
          <w:tab w:val="num" w:pos="1256"/>
        </w:tabs>
        <w:ind w:left="1256" w:hanging="360"/>
      </w:pPr>
      <w:rPr>
        <w:rFonts w:ascii="Courier New" w:hAnsi="Courier New" w:cs="Courier New" w:hint="default"/>
      </w:rPr>
    </w:lvl>
    <w:lvl w:ilvl="2" w:tplc="04090005" w:tentative="1">
      <w:start w:val="1"/>
      <w:numFmt w:val="bullet"/>
      <w:lvlText w:val=""/>
      <w:lvlJc w:val="left"/>
      <w:pPr>
        <w:tabs>
          <w:tab w:val="num" w:pos="1976"/>
        </w:tabs>
        <w:ind w:left="1976" w:hanging="360"/>
      </w:pPr>
      <w:rPr>
        <w:rFonts w:ascii="Wingdings" w:hAnsi="Wingdings" w:hint="default"/>
      </w:rPr>
    </w:lvl>
    <w:lvl w:ilvl="3" w:tplc="04090001" w:tentative="1">
      <w:start w:val="1"/>
      <w:numFmt w:val="bullet"/>
      <w:lvlText w:val=""/>
      <w:lvlJc w:val="left"/>
      <w:pPr>
        <w:tabs>
          <w:tab w:val="num" w:pos="2696"/>
        </w:tabs>
        <w:ind w:left="2696" w:hanging="360"/>
      </w:pPr>
      <w:rPr>
        <w:rFonts w:ascii="Symbol" w:hAnsi="Symbol" w:hint="default"/>
      </w:rPr>
    </w:lvl>
    <w:lvl w:ilvl="4" w:tplc="04090003" w:tentative="1">
      <w:start w:val="1"/>
      <w:numFmt w:val="bullet"/>
      <w:lvlText w:val="o"/>
      <w:lvlJc w:val="left"/>
      <w:pPr>
        <w:tabs>
          <w:tab w:val="num" w:pos="3416"/>
        </w:tabs>
        <w:ind w:left="3416" w:hanging="360"/>
      </w:pPr>
      <w:rPr>
        <w:rFonts w:ascii="Courier New" w:hAnsi="Courier New" w:cs="Courier New" w:hint="default"/>
      </w:rPr>
    </w:lvl>
    <w:lvl w:ilvl="5" w:tplc="04090005" w:tentative="1">
      <w:start w:val="1"/>
      <w:numFmt w:val="bullet"/>
      <w:lvlText w:val=""/>
      <w:lvlJc w:val="left"/>
      <w:pPr>
        <w:tabs>
          <w:tab w:val="num" w:pos="4136"/>
        </w:tabs>
        <w:ind w:left="4136" w:hanging="360"/>
      </w:pPr>
      <w:rPr>
        <w:rFonts w:ascii="Wingdings" w:hAnsi="Wingdings" w:hint="default"/>
      </w:rPr>
    </w:lvl>
    <w:lvl w:ilvl="6" w:tplc="04090001" w:tentative="1">
      <w:start w:val="1"/>
      <w:numFmt w:val="bullet"/>
      <w:lvlText w:val=""/>
      <w:lvlJc w:val="left"/>
      <w:pPr>
        <w:tabs>
          <w:tab w:val="num" w:pos="4856"/>
        </w:tabs>
        <w:ind w:left="4856" w:hanging="360"/>
      </w:pPr>
      <w:rPr>
        <w:rFonts w:ascii="Symbol" w:hAnsi="Symbol" w:hint="default"/>
      </w:rPr>
    </w:lvl>
    <w:lvl w:ilvl="7" w:tplc="04090003" w:tentative="1">
      <w:start w:val="1"/>
      <w:numFmt w:val="bullet"/>
      <w:lvlText w:val="o"/>
      <w:lvlJc w:val="left"/>
      <w:pPr>
        <w:tabs>
          <w:tab w:val="num" w:pos="5576"/>
        </w:tabs>
        <w:ind w:left="5576" w:hanging="360"/>
      </w:pPr>
      <w:rPr>
        <w:rFonts w:ascii="Courier New" w:hAnsi="Courier New" w:cs="Courier New" w:hint="default"/>
      </w:rPr>
    </w:lvl>
    <w:lvl w:ilvl="8" w:tplc="04090005" w:tentative="1">
      <w:start w:val="1"/>
      <w:numFmt w:val="bullet"/>
      <w:lvlText w:val=""/>
      <w:lvlJc w:val="left"/>
      <w:pPr>
        <w:tabs>
          <w:tab w:val="num" w:pos="6296"/>
        </w:tabs>
        <w:ind w:left="6296" w:hanging="360"/>
      </w:pPr>
      <w:rPr>
        <w:rFonts w:ascii="Wingdings" w:hAnsi="Wingdings" w:hint="default"/>
      </w:rPr>
    </w:lvl>
  </w:abstractNum>
  <w:abstractNum w:abstractNumId="23" w15:restartNumberingAfterBreak="0">
    <w:nsid w:val="462A7B89"/>
    <w:multiLevelType w:val="hybridMultilevel"/>
    <w:tmpl w:val="2A8E03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B47302F"/>
    <w:multiLevelType w:val="hybridMultilevel"/>
    <w:tmpl w:val="BAACE2D4"/>
    <w:lvl w:ilvl="0" w:tplc="ADBA4800">
      <w:start w:val="1"/>
      <w:numFmt w:val="bullet"/>
      <w:lvlText w:val="&gt;"/>
      <w:lvlJc w:val="left"/>
      <w:pPr>
        <w:tabs>
          <w:tab w:val="num" w:pos="284"/>
        </w:tabs>
        <w:ind w:left="284" w:hanging="284"/>
      </w:pPr>
      <w:rPr>
        <w:rFonts w:ascii="Symbol" w:hAnsi="Symbol" w:hint="default"/>
        <w:b w:val="0"/>
        <w:i w:val="0"/>
        <w:color w:val="94A3B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BBC4205"/>
    <w:multiLevelType w:val="hybridMultilevel"/>
    <w:tmpl w:val="FE10748A"/>
    <w:lvl w:ilvl="0" w:tplc="ADBA4800">
      <w:start w:val="1"/>
      <w:numFmt w:val="bullet"/>
      <w:lvlText w:val="&gt;"/>
      <w:lvlJc w:val="left"/>
      <w:pPr>
        <w:tabs>
          <w:tab w:val="num" w:pos="644"/>
        </w:tabs>
        <w:ind w:left="644" w:hanging="284"/>
      </w:pPr>
      <w:rPr>
        <w:rFonts w:ascii="Symbol" w:hAnsi="Symbol" w:hint="default"/>
        <w:b w:val="0"/>
        <w:i w:val="0"/>
        <w:color w:val="94A3B5"/>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DA918C6"/>
    <w:multiLevelType w:val="multilevel"/>
    <w:tmpl w:val="297A8CD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4F397BA2"/>
    <w:multiLevelType w:val="hybridMultilevel"/>
    <w:tmpl w:val="12107384"/>
    <w:lvl w:ilvl="0" w:tplc="19624014">
      <w:start w:val="1"/>
      <w:numFmt w:val="decimal"/>
      <w:lvlText w:val="%1."/>
      <w:lvlJc w:val="left"/>
      <w:pPr>
        <w:ind w:left="2487" w:hanging="360"/>
      </w:pPr>
      <w:rPr>
        <w:rFonts w:hint="default"/>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3848A3"/>
    <w:multiLevelType w:val="hybridMultilevel"/>
    <w:tmpl w:val="BDDE9B1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A5D68B0"/>
    <w:multiLevelType w:val="hybridMultilevel"/>
    <w:tmpl w:val="3904BF0C"/>
    <w:lvl w:ilvl="0" w:tplc="BC9899F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BA34C9B"/>
    <w:multiLevelType w:val="hybridMultilevel"/>
    <w:tmpl w:val="4294A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3923EA"/>
    <w:multiLevelType w:val="hybridMultilevel"/>
    <w:tmpl w:val="08DC46C2"/>
    <w:lvl w:ilvl="0" w:tplc="ABDEF09A">
      <w:start w:val="5"/>
      <w:numFmt w:val="bullet"/>
      <w:lvlText w:val=""/>
      <w:lvlJc w:val="left"/>
      <w:pPr>
        <w:tabs>
          <w:tab w:val="num" w:pos="720"/>
        </w:tabs>
        <w:ind w:left="720" w:hanging="360"/>
      </w:pPr>
      <w:rPr>
        <w:rFonts w:ascii="Symbol" w:eastAsia="Times New Roman" w:hAnsi="Symbol" w:cs="Times New Roman" w:hint="default"/>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EE70552"/>
    <w:multiLevelType w:val="multilevel"/>
    <w:tmpl w:val="EF4CE72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B1420C2"/>
    <w:multiLevelType w:val="multilevel"/>
    <w:tmpl w:val="AE9E6612"/>
    <w:lvl w:ilvl="0">
      <w:start w:val="1"/>
      <w:numFmt w:val="decimal"/>
      <w:pStyle w:val="ScheduleL1"/>
      <w:suff w:val="nothing"/>
      <w:lvlText w:val="Schedule %1"/>
      <w:lvlJc w:val="left"/>
      <w:pPr>
        <w:ind w:left="142" w:firstLine="0"/>
      </w:pPr>
      <w:rPr>
        <w:rFonts w:ascii="Times New Roman" w:hAnsi="Times New Roman" w:cs="Times New Roman" w:hint="default"/>
        <w:b w:val="0"/>
        <w:i w:val="0"/>
        <w:color w:val="auto"/>
      </w:rPr>
    </w:lvl>
    <w:lvl w:ilvl="1">
      <w:start w:val="1"/>
      <w:numFmt w:val="decimal"/>
      <w:pStyle w:val="ScheduleL2"/>
      <w:lvlText w:val="%2."/>
      <w:lvlJc w:val="left"/>
      <w:pPr>
        <w:tabs>
          <w:tab w:val="num" w:pos="680"/>
        </w:tabs>
        <w:ind w:left="680" w:hanging="680"/>
      </w:pPr>
      <w:rPr>
        <w:rFonts w:ascii="Times New Roman" w:hAnsi="Times New Roman" w:cs="Times New Roman" w:hint="default"/>
      </w:rPr>
    </w:lvl>
    <w:lvl w:ilvl="2">
      <w:start w:val="1"/>
      <w:numFmt w:val="decimal"/>
      <w:pStyle w:val="ScheduleL3"/>
      <w:lvlText w:val="%2.%3"/>
      <w:lvlJc w:val="left"/>
      <w:pPr>
        <w:tabs>
          <w:tab w:val="num" w:pos="680"/>
        </w:tabs>
        <w:ind w:left="680" w:hanging="680"/>
      </w:pPr>
      <w:rPr>
        <w:rFonts w:hint="default"/>
      </w:rPr>
    </w:lvl>
    <w:lvl w:ilvl="3">
      <w:start w:val="1"/>
      <w:numFmt w:val="bullet"/>
      <w:lvlText w:val=""/>
      <w:lvlJc w:val="left"/>
      <w:pPr>
        <w:ind w:left="786" w:hanging="360"/>
      </w:pPr>
      <w:rPr>
        <w:rFonts w:ascii="Symbol" w:hAnsi="Symbol" w:hint="default"/>
        <w:color w:val="auto"/>
      </w:rPr>
    </w:lvl>
    <w:lvl w:ilvl="4">
      <w:start w:val="1"/>
      <w:numFmt w:val="lowerRoman"/>
      <w:pStyle w:val="ScheduleL5"/>
      <w:lvlText w:val="(%5)"/>
      <w:lvlJc w:val="left"/>
      <w:pPr>
        <w:tabs>
          <w:tab w:val="num" w:pos="680"/>
        </w:tabs>
        <w:ind w:left="680" w:hanging="680"/>
      </w:pPr>
      <w:rPr>
        <w:rFonts w:hint="default"/>
      </w:rPr>
    </w:lvl>
    <w:lvl w:ilvl="5">
      <w:start w:val="1"/>
      <w:numFmt w:val="upperLetter"/>
      <w:pStyle w:val="ScheduleL6"/>
      <w:lvlText w:val="(%6)"/>
      <w:lvlJc w:val="left"/>
      <w:pPr>
        <w:tabs>
          <w:tab w:val="num" w:pos="2722"/>
        </w:tabs>
        <w:ind w:left="2722" w:hanging="681"/>
      </w:pPr>
      <w:rPr>
        <w:rFonts w:hint="default"/>
      </w:rPr>
    </w:lvl>
    <w:lvl w:ilvl="6">
      <w:start w:val="1"/>
      <w:numFmt w:val="none"/>
      <w:suff w:val="nothing"/>
      <w:lvlText w:val=""/>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34" w15:restartNumberingAfterBreak="0">
    <w:nsid w:val="6C430781"/>
    <w:multiLevelType w:val="hybridMultilevel"/>
    <w:tmpl w:val="297A8CD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ED658DA"/>
    <w:multiLevelType w:val="multilevel"/>
    <w:tmpl w:val="47EC990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727C53CE"/>
    <w:multiLevelType w:val="hybridMultilevel"/>
    <w:tmpl w:val="914EC8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53706B1"/>
    <w:multiLevelType w:val="hybridMultilevel"/>
    <w:tmpl w:val="CEFEA0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3721C9"/>
    <w:multiLevelType w:val="hybridMultilevel"/>
    <w:tmpl w:val="8B56CC9A"/>
    <w:lvl w:ilvl="0" w:tplc="CCC67A40">
      <w:start w:val="1"/>
      <w:numFmt w:val="decimal"/>
      <w:pStyle w:val="TableHeading1"/>
      <w:lvlText w:val="%1."/>
      <w:lvlJc w:val="left"/>
      <w:pPr>
        <w:tabs>
          <w:tab w:val="num" w:pos="1220"/>
        </w:tabs>
        <w:ind w:left="1220" w:hanging="227"/>
      </w:pPr>
      <w:rPr>
        <w:rFonts w:hint="default"/>
        <w:strike w:val="0"/>
      </w:rPr>
    </w:lvl>
    <w:lvl w:ilvl="1" w:tplc="0C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9494487"/>
    <w:multiLevelType w:val="hybridMultilevel"/>
    <w:tmpl w:val="60ECDD1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0" w15:restartNumberingAfterBreak="0">
    <w:nsid w:val="7C8E2F0E"/>
    <w:multiLevelType w:val="hybridMultilevel"/>
    <w:tmpl w:val="C492BE6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10"/>
  </w:num>
  <w:num w:numId="2">
    <w:abstractNumId w:val="0"/>
  </w:num>
  <w:num w:numId="3">
    <w:abstractNumId w:val="38"/>
  </w:num>
  <w:num w:numId="4">
    <w:abstractNumId w:val="37"/>
  </w:num>
  <w:num w:numId="5">
    <w:abstractNumId w:val="3"/>
  </w:num>
  <w:num w:numId="6">
    <w:abstractNumId w:val="18"/>
  </w:num>
  <w:num w:numId="7">
    <w:abstractNumId w:val="15"/>
  </w:num>
  <w:num w:numId="8">
    <w:abstractNumId w:val="28"/>
  </w:num>
  <w:num w:numId="9">
    <w:abstractNumId w:val="22"/>
  </w:num>
  <w:num w:numId="10">
    <w:abstractNumId w:val="35"/>
  </w:num>
  <w:num w:numId="11">
    <w:abstractNumId w:val="34"/>
  </w:num>
  <w:num w:numId="12">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16"/>
  </w:num>
  <w:num w:numId="17">
    <w:abstractNumId w:val="26"/>
  </w:num>
  <w:num w:numId="18">
    <w:abstractNumId w:val="6"/>
  </w:num>
  <w:num w:numId="19">
    <w:abstractNumId w:val="4"/>
  </w:num>
  <w:num w:numId="20">
    <w:abstractNumId w:val="5"/>
  </w:num>
  <w:num w:numId="21">
    <w:abstractNumId w:val="13"/>
  </w:num>
  <w:num w:numId="22">
    <w:abstractNumId w:val="21"/>
  </w:num>
  <w:num w:numId="23">
    <w:abstractNumId w:val="38"/>
    <w:lvlOverride w:ilvl="0">
      <w:startOverride w:val="14"/>
    </w:lvlOverride>
  </w:num>
  <w:num w:numId="24">
    <w:abstractNumId w:val="17"/>
  </w:num>
  <w:num w:numId="25">
    <w:abstractNumId w:val="38"/>
    <w:lvlOverride w:ilvl="0">
      <w:startOverride w:val="15"/>
    </w:lvlOverride>
  </w:num>
  <w:num w:numId="26">
    <w:abstractNumId w:val="31"/>
  </w:num>
  <w:num w:numId="27">
    <w:abstractNumId w:val="38"/>
    <w:lvlOverride w:ilvl="0">
      <w:startOverride w:val="16"/>
    </w:lvlOverride>
  </w:num>
  <w:num w:numId="28">
    <w:abstractNumId w:val="24"/>
  </w:num>
  <w:num w:numId="29">
    <w:abstractNumId w:val="32"/>
  </w:num>
  <w:num w:numId="30">
    <w:abstractNumId w:val="25"/>
  </w:num>
  <w:num w:numId="31">
    <w:abstractNumId w:val="12"/>
  </w:num>
  <w:num w:numId="32">
    <w:abstractNumId w:val="11"/>
  </w:num>
  <w:num w:numId="33">
    <w:abstractNumId w:val="38"/>
  </w:num>
  <w:num w:numId="34">
    <w:abstractNumId w:val="38"/>
    <w:lvlOverride w:ilvl="0">
      <w:startOverride w:val="15"/>
    </w:lvlOverride>
  </w:num>
  <w:num w:numId="35">
    <w:abstractNumId w:val="29"/>
  </w:num>
  <w:num w:numId="36">
    <w:abstractNumId w:val="8"/>
  </w:num>
  <w:num w:numId="37">
    <w:abstractNumId w:val="2"/>
  </w:num>
  <w:num w:numId="38">
    <w:abstractNumId w:val="30"/>
  </w:num>
  <w:num w:numId="39">
    <w:abstractNumId w:val="27"/>
  </w:num>
  <w:num w:numId="40">
    <w:abstractNumId w:val="23"/>
  </w:num>
  <w:num w:numId="41">
    <w:abstractNumId w:val="1"/>
  </w:num>
  <w:num w:numId="42">
    <w:abstractNumId w:val="36"/>
  </w:num>
  <w:num w:numId="43">
    <w:abstractNumId w:val="33"/>
  </w:num>
  <w:num w:numId="44">
    <w:abstractNumId w:val="14"/>
  </w:num>
  <w:num w:numId="45">
    <w:abstractNumId w:val="19"/>
  </w:num>
  <w:num w:numId="46">
    <w:abstractNumId w:val="7"/>
  </w:num>
  <w:num w:numId="47">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9"/>
  <w:characterSpacingControl w:val="doNotCompress"/>
  <w:hdrShapeDefaults>
    <o:shapedefaults v:ext="edit" spidmax="2049">
      <o:colormru v:ext="edit" colors="#8dc63f,#789997,#91adab,#8f9999,#93a09f,#8fa099,#94a3b5"/>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0MzS3NDawtDAwNbdU0lEKTi0uzszPAykwrgUAd8tIYywAAAA="/>
  </w:docVars>
  <w:rsids>
    <w:rsidRoot w:val="0086148E"/>
    <w:rsid w:val="00001419"/>
    <w:rsid w:val="000039AF"/>
    <w:rsid w:val="00007CCF"/>
    <w:rsid w:val="000113FE"/>
    <w:rsid w:val="00012A4C"/>
    <w:rsid w:val="00016109"/>
    <w:rsid w:val="0001641B"/>
    <w:rsid w:val="000177C4"/>
    <w:rsid w:val="00017EDC"/>
    <w:rsid w:val="00020AB4"/>
    <w:rsid w:val="000264F3"/>
    <w:rsid w:val="00026BB4"/>
    <w:rsid w:val="00031B7A"/>
    <w:rsid w:val="00032F8E"/>
    <w:rsid w:val="000337E9"/>
    <w:rsid w:val="00034FAC"/>
    <w:rsid w:val="00043419"/>
    <w:rsid w:val="00043D66"/>
    <w:rsid w:val="00044395"/>
    <w:rsid w:val="00044CED"/>
    <w:rsid w:val="00051C02"/>
    <w:rsid w:val="00051CC7"/>
    <w:rsid w:val="00051D53"/>
    <w:rsid w:val="000542C1"/>
    <w:rsid w:val="00054BF5"/>
    <w:rsid w:val="00055AF2"/>
    <w:rsid w:val="0005647D"/>
    <w:rsid w:val="000569A1"/>
    <w:rsid w:val="00060C46"/>
    <w:rsid w:val="00071FE2"/>
    <w:rsid w:val="00073182"/>
    <w:rsid w:val="00075E5F"/>
    <w:rsid w:val="00080072"/>
    <w:rsid w:val="00094C77"/>
    <w:rsid w:val="00096AFA"/>
    <w:rsid w:val="00097ED7"/>
    <w:rsid w:val="000A1135"/>
    <w:rsid w:val="000A3ACF"/>
    <w:rsid w:val="000A3D87"/>
    <w:rsid w:val="000A4110"/>
    <w:rsid w:val="000A4A9C"/>
    <w:rsid w:val="000A4AAF"/>
    <w:rsid w:val="000A4BD7"/>
    <w:rsid w:val="000A4CC8"/>
    <w:rsid w:val="000A56A8"/>
    <w:rsid w:val="000A5972"/>
    <w:rsid w:val="000A5CE9"/>
    <w:rsid w:val="000A5FEF"/>
    <w:rsid w:val="000B1E51"/>
    <w:rsid w:val="000B1F34"/>
    <w:rsid w:val="000B245C"/>
    <w:rsid w:val="000B503F"/>
    <w:rsid w:val="000C0254"/>
    <w:rsid w:val="000C0A6F"/>
    <w:rsid w:val="000C1A0A"/>
    <w:rsid w:val="000C201B"/>
    <w:rsid w:val="000C5AE3"/>
    <w:rsid w:val="000C5DB6"/>
    <w:rsid w:val="000C679E"/>
    <w:rsid w:val="000C79D8"/>
    <w:rsid w:val="000D0A25"/>
    <w:rsid w:val="000D0CF4"/>
    <w:rsid w:val="000E19F5"/>
    <w:rsid w:val="000E7FBE"/>
    <w:rsid w:val="000F0AAB"/>
    <w:rsid w:val="000F290F"/>
    <w:rsid w:val="000F4E31"/>
    <w:rsid w:val="00100A0F"/>
    <w:rsid w:val="00102B2D"/>
    <w:rsid w:val="00104530"/>
    <w:rsid w:val="00106691"/>
    <w:rsid w:val="00106BF9"/>
    <w:rsid w:val="00106D86"/>
    <w:rsid w:val="001105CE"/>
    <w:rsid w:val="001115B0"/>
    <w:rsid w:val="00113AC1"/>
    <w:rsid w:val="00114788"/>
    <w:rsid w:val="00115201"/>
    <w:rsid w:val="0011686E"/>
    <w:rsid w:val="00116920"/>
    <w:rsid w:val="00116BA5"/>
    <w:rsid w:val="0012003C"/>
    <w:rsid w:val="00122079"/>
    <w:rsid w:val="00124D93"/>
    <w:rsid w:val="0012718A"/>
    <w:rsid w:val="00131439"/>
    <w:rsid w:val="001345BF"/>
    <w:rsid w:val="00134C43"/>
    <w:rsid w:val="00136001"/>
    <w:rsid w:val="00141C67"/>
    <w:rsid w:val="001429E6"/>
    <w:rsid w:val="0014416E"/>
    <w:rsid w:val="00145AE0"/>
    <w:rsid w:val="00146D26"/>
    <w:rsid w:val="00152269"/>
    <w:rsid w:val="001527C3"/>
    <w:rsid w:val="001530E9"/>
    <w:rsid w:val="00155EEC"/>
    <w:rsid w:val="001563D0"/>
    <w:rsid w:val="00162C19"/>
    <w:rsid w:val="00163953"/>
    <w:rsid w:val="00165C93"/>
    <w:rsid w:val="00166BC5"/>
    <w:rsid w:val="00170401"/>
    <w:rsid w:val="00170F1C"/>
    <w:rsid w:val="0017461D"/>
    <w:rsid w:val="00177AA7"/>
    <w:rsid w:val="001809C8"/>
    <w:rsid w:val="00185115"/>
    <w:rsid w:val="00191F19"/>
    <w:rsid w:val="001951DE"/>
    <w:rsid w:val="001A1E5F"/>
    <w:rsid w:val="001A235E"/>
    <w:rsid w:val="001A3BC6"/>
    <w:rsid w:val="001A51A6"/>
    <w:rsid w:val="001A5D89"/>
    <w:rsid w:val="001A716B"/>
    <w:rsid w:val="001B113D"/>
    <w:rsid w:val="001B1799"/>
    <w:rsid w:val="001B3135"/>
    <w:rsid w:val="001B5F86"/>
    <w:rsid w:val="001B7679"/>
    <w:rsid w:val="001B78CC"/>
    <w:rsid w:val="001C2BEE"/>
    <w:rsid w:val="001C47E3"/>
    <w:rsid w:val="001C66C6"/>
    <w:rsid w:val="001C695E"/>
    <w:rsid w:val="001C7B0E"/>
    <w:rsid w:val="001D0FD7"/>
    <w:rsid w:val="001D12DC"/>
    <w:rsid w:val="001F261C"/>
    <w:rsid w:val="001F267A"/>
    <w:rsid w:val="001F2E14"/>
    <w:rsid w:val="001F2E88"/>
    <w:rsid w:val="001F73E8"/>
    <w:rsid w:val="002020E9"/>
    <w:rsid w:val="002038AE"/>
    <w:rsid w:val="00203CCB"/>
    <w:rsid w:val="00203E83"/>
    <w:rsid w:val="002041E9"/>
    <w:rsid w:val="0021025A"/>
    <w:rsid w:val="002120A1"/>
    <w:rsid w:val="0021578E"/>
    <w:rsid w:val="0022033A"/>
    <w:rsid w:val="00220C0B"/>
    <w:rsid w:val="0022396F"/>
    <w:rsid w:val="00226BE1"/>
    <w:rsid w:val="00230D78"/>
    <w:rsid w:val="00232420"/>
    <w:rsid w:val="0023436A"/>
    <w:rsid w:val="00237163"/>
    <w:rsid w:val="00240925"/>
    <w:rsid w:val="00242D5F"/>
    <w:rsid w:val="0025023A"/>
    <w:rsid w:val="00250758"/>
    <w:rsid w:val="00250821"/>
    <w:rsid w:val="002516C7"/>
    <w:rsid w:val="00251949"/>
    <w:rsid w:val="00253B02"/>
    <w:rsid w:val="00255112"/>
    <w:rsid w:val="0025575F"/>
    <w:rsid w:val="00256517"/>
    <w:rsid w:val="00265F1B"/>
    <w:rsid w:val="00266CED"/>
    <w:rsid w:val="00267223"/>
    <w:rsid w:val="00267F89"/>
    <w:rsid w:val="00275630"/>
    <w:rsid w:val="00280FDE"/>
    <w:rsid w:val="00281886"/>
    <w:rsid w:val="00281A37"/>
    <w:rsid w:val="00286B3C"/>
    <w:rsid w:val="002923B8"/>
    <w:rsid w:val="002A1C16"/>
    <w:rsid w:val="002A23F1"/>
    <w:rsid w:val="002A25B0"/>
    <w:rsid w:val="002A2661"/>
    <w:rsid w:val="002A32C3"/>
    <w:rsid w:val="002A7546"/>
    <w:rsid w:val="002B2B40"/>
    <w:rsid w:val="002B6CC3"/>
    <w:rsid w:val="002B7AEA"/>
    <w:rsid w:val="002B7B34"/>
    <w:rsid w:val="002B7C7A"/>
    <w:rsid w:val="002B7F62"/>
    <w:rsid w:val="002C0FF4"/>
    <w:rsid w:val="002C1EED"/>
    <w:rsid w:val="002C3153"/>
    <w:rsid w:val="002C55A5"/>
    <w:rsid w:val="002C679D"/>
    <w:rsid w:val="002C70A1"/>
    <w:rsid w:val="002C7962"/>
    <w:rsid w:val="002C7CBF"/>
    <w:rsid w:val="002D119B"/>
    <w:rsid w:val="002D14A0"/>
    <w:rsid w:val="002D1B4C"/>
    <w:rsid w:val="002D24CD"/>
    <w:rsid w:val="002D607F"/>
    <w:rsid w:val="002D660C"/>
    <w:rsid w:val="002D6929"/>
    <w:rsid w:val="002D6EC2"/>
    <w:rsid w:val="002D7511"/>
    <w:rsid w:val="002E0685"/>
    <w:rsid w:val="002E2AD3"/>
    <w:rsid w:val="002E30E6"/>
    <w:rsid w:val="002E392A"/>
    <w:rsid w:val="002E4784"/>
    <w:rsid w:val="002E5EEC"/>
    <w:rsid w:val="002E71CB"/>
    <w:rsid w:val="002F45EB"/>
    <w:rsid w:val="002F50D9"/>
    <w:rsid w:val="002F7038"/>
    <w:rsid w:val="002F7646"/>
    <w:rsid w:val="002F7730"/>
    <w:rsid w:val="002F79B0"/>
    <w:rsid w:val="0030012E"/>
    <w:rsid w:val="00300F30"/>
    <w:rsid w:val="00304320"/>
    <w:rsid w:val="00304F42"/>
    <w:rsid w:val="00310953"/>
    <w:rsid w:val="00311B19"/>
    <w:rsid w:val="003149FC"/>
    <w:rsid w:val="00316E1C"/>
    <w:rsid w:val="0032059E"/>
    <w:rsid w:val="0032068F"/>
    <w:rsid w:val="00320FEA"/>
    <w:rsid w:val="0032136B"/>
    <w:rsid w:val="0032306D"/>
    <w:rsid w:val="00324361"/>
    <w:rsid w:val="003245FC"/>
    <w:rsid w:val="00325C5D"/>
    <w:rsid w:val="00327035"/>
    <w:rsid w:val="00327677"/>
    <w:rsid w:val="00335700"/>
    <w:rsid w:val="00336537"/>
    <w:rsid w:val="00336B38"/>
    <w:rsid w:val="003375EB"/>
    <w:rsid w:val="00337DD8"/>
    <w:rsid w:val="00337FA6"/>
    <w:rsid w:val="003419EC"/>
    <w:rsid w:val="00342BEE"/>
    <w:rsid w:val="00343EAF"/>
    <w:rsid w:val="003467E2"/>
    <w:rsid w:val="00352B15"/>
    <w:rsid w:val="003608E0"/>
    <w:rsid w:val="00361709"/>
    <w:rsid w:val="00363650"/>
    <w:rsid w:val="00363FC5"/>
    <w:rsid w:val="00364CCE"/>
    <w:rsid w:val="00365512"/>
    <w:rsid w:val="00367FD6"/>
    <w:rsid w:val="00371524"/>
    <w:rsid w:val="003742C0"/>
    <w:rsid w:val="0037626A"/>
    <w:rsid w:val="00383DB4"/>
    <w:rsid w:val="003867DC"/>
    <w:rsid w:val="00387938"/>
    <w:rsid w:val="00390E01"/>
    <w:rsid w:val="00394691"/>
    <w:rsid w:val="003967BE"/>
    <w:rsid w:val="00396844"/>
    <w:rsid w:val="00396A4F"/>
    <w:rsid w:val="003975C7"/>
    <w:rsid w:val="003A28D4"/>
    <w:rsid w:val="003A4DA4"/>
    <w:rsid w:val="003A5B99"/>
    <w:rsid w:val="003A65F3"/>
    <w:rsid w:val="003B0AF2"/>
    <w:rsid w:val="003B0CE8"/>
    <w:rsid w:val="003B18E0"/>
    <w:rsid w:val="003B2262"/>
    <w:rsid w:val="003B42C0"/>
    <w:rsid w:val="003C05B2"/>
    <w:rsid w:val="003C0606"/>
    <w:rsid w:val="003C0A76"/>
    <w:rsid w:val="003C1A46"/>
    <w:rsid w:val="003C527A"/>
    <w:rsid w:val="003D01CC"/>
    <w:rsid w:val="003D14C1"/>
    <w:rsid w:val="003D4B25"/>
    <w:rsid w:val="003D7B3C"/>
    <w:rsid w:val="003E16E7"/>
    <w:rsid w:val="003E270F"/>
    <w:rsid w:val="003E2B16"/>
    <w:rsid w:val="003E6AA2"/>
    <w:rsid w:val="003E71D5"/>
    <w:rsid w:val="003F1263"/>
    <w:rsid w:val="003F24FA"/>
    <w:rsid w:val="003F2ADE"/>
    <w:rsid w:val="003F2EF0"/>
    <w:rsid w:val="003F59FE"/>
    <w:rsid w:val="003F6297"/>
    <w:rsid w:val="003F66A1"/>
    <w:rsid w:val="003F6E78"/>
    <w:rsid w:val="00401FBF"/>
    <w:rsid w:val="00403628"/>
    <w:rsid w:val="00404D5E"/>
    <w:rsid w:val="00405265"/>
    <w:rsid w:val="00405ACE"/>
    <w:rsid w:val="00407B82"/>
    <w:rsid w:val="00414CCF"/>
    <w:rsid w:val="00416767"/>
    <w:rsid w:val="00420975"/>
    <w:rsid w:val="00432717"/>
    <w:rsid w:val="00432C0D"/>
    <w:rsid w:val="00433586"/>
    <w:rsid w:val="0043402C"/>
    <w:rsid w:val="004348BB"/>
    <w:rsid w:val="004432F5"/>
    <w:rsid w:val="00443B18"/>
    <w:rsid w:val="00446B66"/>
    <w:rsid w:val="00446D0D"/>
    <w:rsid w:val="00447C39"/>
    <w:rsid w:val="00451847"/>
    <w:rsid w:val="00451F22"/>
    <w:rsid w:val="00453464"/>
    <w:rsid w:val="004538E3"/>
    <w:rsid w:val="00455851"/>
    <w:rsid w:val="00455CAA"/>
    <w:rsid w:val="00456D5A"/>
    <w:rsid w:val="00461FCB"/>
    <w:rsid w:val="004634C5"/>
    <w:rsid w:val="00465715"/>
    <w:rsid w:val="00471F78"/>
    <w:rsid w:val="0047418F"/>
    <w:rsid w:val="00475B45"/>
    <w:rsid w:val="00476AE8"/>
    <w:rsid w:val="00480649"/>
    <w:rsid w:val="00481340"/>
    <w:rsid w:val="004852EE"/>
    <w:rsid w:val="00486361"/>
    <w:rsid w:val="004902AC"/>
    <w:rsid w:val="00491C85"/>
    <w:rsid w:val="00493F8F"/>
    <w:rsid w:val="004974E4"/>
    <w:rsid w:val="00497877"/>
    <w:rsid w:val="00497F72"/>
    <w:rsid w:val="004A012B"/>
    <w:rsid w:val="004A06EA"/>
    <w:rsid w:val="004A3C3C"/>
    <w:rsid w:val="004A67B2"/>
    <w:rsid w:val="004A707E"/>
    <w:rsid w:val="004A79C7"/>
    <w:rsid w:val="004B077F"/>
    <w:rsid w:val="004B088D"/>
    <w:rsid w:val="004B18A8"/>
    <w:rsid w:val="004B259D"/>
    <w:rsid w:val="004B6308"/>
    <w:rsid w:val="004B634E"/>
    <w:rsid w:val="004B666B"/>
    <w:rsid w:val="004B6C9A"/>
    <w:rsid w:val="004B749A"/>
    <w:rsid w:val="004C0757"/>
    <w:rsid w:val="004C4C59"/>
    <w:rsid w:val="004C636F"/>
    <w:rsid w:val="004D07BC"/>
    <w:rsid w:val="004D12C5"/>
    <w:rsid w:val="004D19BB"/>
    <w:rsid w:val="004D260C"/>
    <w:rsid w:val="004D5998"/>
    <w:rsid w:val="004D5B8D"/>
    <w:rsid w:val="004D775D"/>
    <w:rsid w:val="004E0899"/>
    <w:rsid w:val="004E199D"/>
    <w:rsid w:val="004E1FD7"/>
    <w:rsid w:val="004E2F6E"/>
    <w:rsid w:val="004E4AFF"/>
    <w:rsid w:val="004F06EF"/>
    <w:rsid w:val="004F7C61"/>
    <w:rsid w:val="00503D26"/>
    <w:rsid w:val="005040D1"/>
    <w:rsid w:val="00510684"/>
    <w:rsid w:val="00511058"/>
    <w:rsid w:val="00512617"/>
    <w:rsid w:val="00512D0E"/>
    <w:rsid w:val="00513536"/>
    <w:rsid w:val="005159EC"/>
    <w:rsid w:val="005168AB"/>
    <w:rsid w:val="0051721A"/>
    <w:rsid w:val="005304DF"/>
    <w:rsid w:val="005304E7"/>
    <w:rsid w:val="005318FC"/>
    <w:rsid w:val="005325D3"/>
    <w:rsid w:val="00533E45"/>
    <w:rsid w:val="005378D3"/>
    <w:rsid w:val="00542298"/>
    <w:rsid w:val="00542E78"/>
    <w:rsid w:val="00543A81"/>
    <w:rsid w:val="00545816"/>
    <w:rsid w:val="00545B52"/>
    <w:rsid w:val="00554573"/>
    <w:rsid w:val="00554757"/>
    <w:rsid w:val="005552C6"/>
    <w:rsid w:val="005557C9"/>
    <w:rsid w:val="00557E56"/>
    <w:rsid w:val="00560267"/>
    <w:rsid w:val="00560F15"/>
    <w:rsid w:val="00561328"/>
    <w:rsid w:val="00561E5D"/>
    <w:rsid w:val="00562B2E"/>
    <w:rsid w:val="00564CB7"/>
    <w:rsid w:val="005658D0"/>
    <w:rsid w:val="00571BA0"/>
    <w:rsid w:val="00573395"/>
    <w:rsid w:val="005733DD"/>
    <w:rsid w:val="00573FEB"/>
    <w:rsid w:val="00574624"/>
    <w:rsid w:val="00575CE0"/>
    <w:rsid w:val="005761B1"/>
    <w:rsid w:val="005805F8"/>
    <w:rsid w:val="00581FEC"/>
    <w:rsid w:val="00582A17"/>
    <w:rsid w:val="00583264"/>
    <w:rsid w:val="00583F1D"/>
    <w:rsid w:val="005902A5"/>
    <w:rsid w:val="0059452F"/>
    <w:rsid w:val="00594A8A"/>
    <w:rsid w:val="00594C97"/>
    <w:rsid w:val="00595C37"/>
    <w:rsid w:val="00597261"/>
    <w:rsid w:val="005973A9"/>
    <w:rsid w:val="005A28D9"/>
    <w:rsid w:val="005A33BB"/>
    <w:rsid w:val="005A39A6"/>
    <w:rsid w:val="005A4030"/>
    <w:rsid w:val="005A4160"/>
    <w:rsid w:val="005A57CA"/>
    <w:rsid w:val="005A7C9D"/>
    <w:rsid w:val="005B2CD5"/>
    <w:rsid w:val="005B2F65"/>
    <w:rsid w:val="005B3AB3"/>
    <w:rsid w:val="005B6110"/>
    <w:rsid w:val="005B6EB6"/>
    <w:rsid w:val="005C0F7D"/>
    <w:rsid w:val="005C3085"/>
    <w:rsid w:val="005C3DF9"/>
    <w:rsid w:val="005C45D6"/>
    <w:rsid w:val="005C4A57"/>
    <w:rsid w:val="005C715B"/>
    <w:rsid w:val="005D2AB1"/>
    <w:rsid w:val="005D2C5B"/>
    <w:rsid w:val="005D4339"/>
    <w:rsid w:val="005D60B2"/>
    <w:rsid w:val="005E0B8A"/>
    <w:rsid w:val="005E28BA"/>
    <w:rsid w:val="005E3F70"/>
    <w:rsid w:val="005E53F2"/>
    <w:rsid w:val="005E56C6"/>
    <w:rsid w:val="005F02DC"/>
    <w:rsid w:val="005F45BE"/>
    <w:rsid w:val="00604230"/>
    <w:rsid w:val="00606FAB"/>
    <w:rsid w:val="006115B3"/>
    <w:rsid w:val="006131ED"/>
    <w:rsid w:val="00621ACA"/>
    <w:rsid w:val="00624F4F"/>
    <w:rsid w:val="00624FB1"/>
    <w:rsid w:val="00625EE5"/>
    <w:rsid w:val="00630669"/>
    <w:rsid w:val="00630F03"/>
    <w:rsid w:val="00634739"/>
    <w:rsid w:val="006355C8"/>
    <w:rsid w:val="006355CE"/>
    <w:rsid w:val="0063794D"/>
    <w:rsid w:val="00637DB5"/>
    <w:rsid w:val="0064072E"/>
    <w:rsid w:val="0065310F"/>
    <w:rsid w:val="006565B1"/>
    <w:rsid w:val="006567AB"/>
    <w:rsid w:val="00656954"/>
    <w:rsid w:val="006610EC"/>
    <w:rsid w:val="00661784"/>
    <w:rsid w:val="00663F18"/>
    <w:rsid w:val="0066419A"/>
    <w:rsid w:val="0066441D"/>
    <w:rsid w:val="00676F17"/>
    <w:rsid w:val="006773E8"/>
    <w:rsid w:val="006774B0"/>
    <w:rsid w:val="00680DAD"/>
    <w:rsid w:val="00682A26"/>
    <w:rsid w:val="00684900"/>
    <w:rsid w:val="00684F6C"/>
    <w:rsid w:val="00695257"/>
    <w:rsid w:val="006964BE"/>
    <w:rsid w:val="006A07A9"/>
    <w:rsid w:val="006A28A0"/>
    <w:rsid w:val="006A49BD"/>
    <w:rsid w:val="006A4B71"/>
    <w:rsid w:val="006A5EFE"/>
    <w:rsid w:val="006A73D8"/>
    <w:rsid w:val="006B099F"/>
    <w:rsid w:val="006B2D68"/>
    <w:rsid w:val="006B392B"/>
    <w:rsid w:val="006B5B8D"/>
    <w:rsid w:val="006B6323"/>
    <w:rsid w:val="006B6D31"/>
    <w:rsid w:val="006C06A1"/>
    <w:rsid w:val="006C19CC"/>
    <w:rsid w:val="006C238C"/>
    <w:rsid w:val="006C586B"/>
    <w:rsid w:val="006C675E"/>
    <w:rsid w:val="006C7DE9"/>
    <w:rsid w:val="006C7E5A"/>
    <w:rsid w:val="006D21B2"/>
    <w:rsid w:val="006D2631"/>
    <w:rsid w:val="006D43D5"/>
    <w:rsid w:val="006D614B"/>
    <w:rsid w:val="006E0F7D"/>
    <w:rsid w:val="006E309F"/>
    <w:rsid w:val="006E69B4"/>
    <w:rsid w:val="006F044D"/>
    <w:rsid w:val="006F3713"/>
    <w:rsid w:val="006F58B6"/>
    <w:rsid w:val="007034C0"/>
    <w:rsid w:val="00703885"/>
    <w:rsid w:val="00711981"/>
    <w:rsid w:val="00711AB8"/>
    <w:rsid w:val="00712996"/>
    <w:rsid w:val="00713A63"/>
    <w:rsid w:val="00714155"/>
    <w:rsid w:val="00714EDF"/>
    <w:rsid w:val="007156EC"/>
    <w:rsid w:val="007169E9"/>
    <w:rsid w:val="00721671"/>
    <w:rsid w:val="0072336F"/>
    <w:rsid w:val="00726D4B"/>
    <w:rsid w:val="00727283"/>
    <w:rsid w:val="007322AB"/>
    <w:rsid w:val="007346F0"/>
    <w:rsid w:val="00734ADC"/>
    <w:rsid w:val="0073649B"/>
    <w:rsid w:val="007375D8"/>
    <w:rsid w:val="0074122C"/>
    <w:rsid w:val="007456DD"/>
    <w:rsid w:val="00747069"/>
    <w:rsid w:val="00753C4E"/>
    <w:rsid w:val="00755C23"/>
    <w:rsid w:val="00760A15"/>
    <w:rsid w:val="00761DCE"/>
    <w:rsid w:val="00763840"/>
    <w:rsid w:val="00764FF8"/>
    <w:rsid w:val="0076709E"/>
    <w:rsid w:val="00782E3C"/>
    <w:rsid w:val="00783886"/>
    <w:rsid w:val="00784966"/>
    <w:rsid w:val="007875BC"/>
    <w:rsid w:val="00790EB2"/>
    <w:rsid w:val="00794852"/>
    <w:rsid w:val="007A01A7"/>
    <w:rsid w:val="007A1601"/>
    <w:rsid w:val="007A1E91"/>
    <w:rsid w:val="007A2AF8"/>
    <w:rsid w:val="007A2DFB"/>
    <w:rsid w:val="007A3CF4"/>
    <w:rsid w:val="007A6C1D"/>
    <w:rsid w:val="007A7F76"/>
    <w:rsid w:val="007B09AA"/>
    <w:rsid w:val="007B0A3C"/>
    <w:rsid w:val="007B17F9"/>
    <w:rsid w:val="007B19E9"/>
    <w:rsid w:val="007B2E07"/>
    <w:rsid w:val="007B5C26"/>
    <w:rsid w:val="007B5C2E"/>
    <w:rsid w:val="007B6D6E"/>
    <w:rsid w:val="007C08D1"/>
    <w:rsid w:val="007C157D"/>
    <w:rsid w:val="007C1812"/>
    <w:rsid w:val="007C4710"/>
    <w:rsid w:val="007C54D5"/>
    <w:rsid w:val="007C73FC"/>
    <w:rsid w:val="007C74DB"/>
    <w:rsid w:val="007C7D87"/>
    <w:rsid w:val="007D02C7"/>
    <w:rsid w:val="007D1EFF"/>
    <w:rsid w:val="007D2A39"/>
    <w:rsid w:val="007D2E2D"/>
    <w:rsid w:val="007D5504"/>
    <w:rsid w:val="007D5976"/>
    <w:rsid w:val="007E4B1F"/>
    <w:rsid w:val="007E4BBA"/>
    <w:rsid w:val="007E6866"/>
    <w:rsid w:val="007F14EF"/>
    <w:rsid w:val="007F2DE7"/>
    <w:rsid w:val="007F38E0"/>
    <w:rsid w:val="007F5892"/>
    <w:rsid w:val="007F7154"/>
    <w:rsid w:val="00800198"/>
    <w:rsid w:val="008008C8"/>
    <w:rsid w:val="00802DC9"/>
    <w:rsid w:val="0080311C"/>
    <w:rsid w:val="00806BCE"/>
    <w:rsid w:val="00810E04"/>
    <w:rsid w:val="00811551"/>
    <w:rsid w:val="00813577"/>
    <w:rsid w:val="00820F22"/>
    <w:rsid w:val="00820FDF"/>
    <w:rsid w:val="0082333E"/>
    <w:rsid w:val="008242D9"/>
    <w:rsid w:val="00825B2B"/>
    <w:rsid w:val="008325FC"/>
    <w:rsid w:val="0083261B"/>
    <w:rsid w:val="00833A4C"/>
    <w:rsid w:val="00837A8A"/>
    <w:rsid w:val="00840503"/>
    <w:rsid w:val="00843CC5"/>
    <w:rsid w:val="0084546C"/>
    <w:rsid w:val="00846030"/>
    <w:rsid w:val="00847221"/>
    <w:rsid w:val="008473AC"/>
    <w:rsid w:val="00847E0B"/>
    <w:rsid w:val="0085002D"/>
    <w:rsid w:val="0085096C"/>
    <w:rsid w:val="00850BBA"/>
    <w:rsid w:val="00853780"/>
    <w:rsid w:val="0085559D"/>
    <w:rsid w:val="00857A7F"/>
    <w:rsid w:val="00857CF5"/>
    <w:rsid w:val="0086148E"/>
    <w:rsid w:val="00862397"/>
    <w:rsid w:val="00863680"/>
    <w:rsid w:val="0086474C"/>
    <w:rsid w:val="0086711A"/>
    <w:rsid w:val="0087184B"/>
    <w:rsid w:val="00877207"/>
    <w:rsid w:val="008801FC"/>
    <w:rsid w:val="00880752"/>
    <w:rsid w:val="00881419"/>
    <w:rsid w:val="00881EFC"/>
    <w:rsid w:val="00882D79"/>
    <w:rsid w:val="0089223A"/>
    <w:rsid w:val="00894C91"/>
    <w:rsid w:val="00894DCE"/>
    <w:rsid w:val="008959DF"/>
    <w:rsid w:val="008A0923"/>
    <w:rsid w:val="008A14D1"/>
    <w:rsid w:val="008A369C"/>
    <w:rsid w:val="008A4361"/>
    <w:rsid w:val="008A75E8"/>
    <w:rsid w:val="008B1348"/>
    <w:rsid w:val="008B16BB"/>
    <w:rsid w:val="008B23CB"/>
    <w:rsid w:val="008B2902"/>
    <w:rsid w:val="008B357C"/>
    <w:rsid w:val="008B67EF"/>
    <w:rsid w:val="008B685F"/>
    <w:rsid w:val="008B6A85"/>
    <w:rsid w:val="008B7668"/>
    <w:rsid w:val="008B7EA2"/>
    <w:rsid w:val="008C422B"/>
    <w:rsid w:val="008C5504"/>
    <w:rsid w:val="008C7957"/>
    <w:rsid w:val="008D1338"/>
    <w:rsid w:val="008D201C"/>
    <w:rsid w:val="008D4700"/>
    <w:rsid w:val="008D7F1C"/>
    <w:rsid w:val="008E2117"/>
    <w:rsid w:val="008E476E"/>
    <w:rsid w:val="008E6964"/>
    <w:rsid w:val="008E6EC5"/>
    <w:rsid w:val="008E730E"/>
    <w:rsid w:val="008E7C3F"/>
    <w:rsid w:val="008F0E12"/>
    <w:rsid w:val="008F78AB"/>
    <w:rsid w:val="00901959"/>
    <w:rsid w:val="00903001"/>
    <w:rsid w:val="009035D5"/>
    <w:rsid w:val="00903AE9"/>
    <w:rsid w:val="00904370"/>
    <w:rsid w:val="0090682D"/>
    <w:rsid w:val="0091380C"/>
    <w:rsid w:val="009146AD"/>
    <w:rsid w:val="00915C01"/>
    <w:rsid w:val="0091649C"/>
    <w:rsid w:val="009173BD"/>
    <w:rsid w:val="00920D14"/>
    <w:rsid w:val="00921D63"/>
    <w:rsid w:val="00924408"/>
    <w:rsid w:val="00924D56"/>
    <w:rsid w:val="00927834"/>
    <w:rsid w:val="009303F7"/>
    <w:rsid w:val="00930F7E"/>
    <w:rsid w:val="00934938"/>
    <w:rsid w:val="0093660C"/>
    <w:rsid w:val="009371BA"/>
    <w:rsid w:val="00940B39"/>
    <w:rsid w:val="00940BB8"/>
    <w:rsid w:val="00941892"/>
    <w:rsid w:val="00941C24"/>
    <w:rsid w:val="00944542"/>
    <w:rsid w:val="00945A77"/>
    <w:rsid w:val="009467B9"/>
    <w:rsid w:val="00947EF7"/>
    <w:rsid w:val="009504C6"/>
    <w:rsid w:val="0095599B"/>
    <w:rsid w:val="00957954"/>
    <w:rsid w:val="009665C5"/>
    <w:rsid w:val="00966D58"/>
    <w:rsid w:val="0096704C"/>
    <w:rsid w:val="00971C28"/>
    <w:rsid w:val="00976EDF"/>
    <w:rsid w:val="00977ADF"/>
    <w:rsid w:val="00981F71"/>
    <w:rsid w:val="0098305A"/>
    <w:rsid w:val="00986CA9"/>
    <w:rsid w:val="0099133C"/>
    <w:rsid w:val="00991D5C"/>
    <w:rsid w:val="00995D2A"/>
    <w:rsid w:val="00995E5E"/>
    <w:rsid w:val="009A0076"/>
    <w:rsid w:val="009A2D48"/>
    <w:rsid w:val="009A2D5C"/>
    <w:rsid w:val="009A3A39"/>
    <w:rsid w:val="009A574B"/>
    <w:rsid w:val="009A6778"/>
    <w:rsid w:val="009B1BB2"/>
    <w:rsid w:val="009B1D23"/>
    <w:rsid w:val="009B2CE4"/>
    <w:rsid w:val="009B3ACF"/>
    <w:rsid w:val="009B3F77"/>
    <w:rsid w:val="009B5F9F"/>
    <w:rsid w:val="009B7023"/>
    <w:rsid w:val="009B71F8"/>
    <w:rsid w:val="009C0A8D"/>
    <w:rsid w:val="009C0EEF"/>
    <w:rsid w:val="009C45EB"/>
    <w:rsid w:val="009C6B52"/>
    <w:rsid w:val="009D232A"/>
    <w:rsid w:val="009D6680"/>
    <w:rsid w:val="009D7558"/>
    <w:rsid w:val="009E1F70"/>
    <w:rsid w:val="009E4B99"/>
    <w:rsid w:val="009E5F7A"/>
    <w:rsid w:val="009E7E3B"/>
    <w:rsid w:val="009F14E1"/>
    <w:rsid w:val="009F2B61"/>
    <w:rsid w:val="009F3A2B"/>
    <w:rsid w:val="009F6E1A"/>
    <w:rsid w:val="009F7C74"/>
    <w:rsid w:val="00A01CF9"/>
    <w:rsid w:val="00A01D76"/>
    <w:rsid w:val="00A02040"/>
    <w:rsid w:val="00A05F00"/>
    <w:rsid w:val="00A06FAC"/>
    <w:rsid w:val="00A070BD"/>
    <w:rsid w:val="00A13C53"/>
    <w:rsid w:val="00A22351"/>
    <w:rsid w:val="00A24FA6"/>
    <w:rsid w:val="00A26572"/>
    <w:rsid w:val="00A26C3E"/>
    <w:rsid w:val="00A308B6"/>
    <w:rsid w:val="00A31BD1"/>
    <w:rsid w:val="00A32405"/>
    <w:rsid w:val="00A32B57"/>
    <w:rsid w:val="00A34DD3"/>
    <w:rsid w:val="00A40F0D"/>
    <w:rsid w:val="00A421E5"/>
    <w:rsid w:val="00A461DD"/>
    <w:rsid w:val="00A501BB"/>
    <w:rsid w:val="00A521F1"/>
    <w:rsid w:val="00A53B4B"/>
    <w:rsid w:val="00A54E34"/>
    <w:rsid w:val="00A55BC3"/>
    <w:rsid w:val="00A57059"/>
    <w:rsid w:val="00A60C31"/>
    <w:rsid w:val="00A61997"/>
    <w:rsid w:val="00A62FB1"/>
    <w:rsid w:val="00A6374B"/>
    <w:rsid w:val="00A66760"/>
    <w:rsid w:val="00A66881"/>
    <w:rsid w:val="00A678F2"/>
    <w:rsid w:val="00A70A84"/>
    <w:rsid w:val="00A710F8"/>
    <w:rsid w:val="00A724B4"/>
    <w:rsid w:val="00A72525"/>
    <w:rsid w:val="00A74DEF"/>
    <w:rsid w:val="00A754D9"/>
    <w:rsid w:val="00A84245"/>
    <w:rsid w:val="00A927AB"/>
    <w:rsid w:val="00A93D1A"/>
    <w:rsid w:val="00A954C9"/>
    <w:rsid w:val="00A96035"/>
    <w:rsid w:val="00AA081D"/>
    <w:rsid w:val="00AA2F1B"/>
    <w:rsid w:val="00AA3D96"/>
    <w:rsid w:val="00AA4C2D"/>
    <w:rsid w:val="00AA5E56"/>
    <w:rsid w:val="00AA6062"/>
    <w:rsid w:val="00AB00D7"/>
    <w:rsid w:val="00AB07C3"/>
    <w:rsid w:val="00AB0DCD"/>
    <w:rsid w:val="00AB1E99"/>
    <w:rsid w:val="00AB2C9A"/>
    <w:rsid w:val="00AB2FEB"/>
    <w:rsid w:val="00AB3987"/>
    <w:rsid w:val="00AB3EB6"/>
    <w:rsid w:val="00AB67A3"/>
    <w:rsid w:val="00AC0B38"/>
    <w:rsid w:val="00AC2734"/>
    <w:rsid w:val="00AC3DA7"/>
    <w:rsid w:val="00AC501D"/>
    <w:rsid w:val="00AC58B3"/>
    <w:rsid w:val="00AC59C2"/>
    <w:rsid w:val="00AD28EB"/>
    <w:rsid w:val="00AD3047"/>
    <w:rsid w:val="00AD6EE6"/>
    <w:rsid w:val="00AE26C9"/>
    <w:rsid w:val="00AE279E"/>
    <w:rsid w:val="00AE365D"/>
    <w:rsid w:val="00AE4776"/>
    <w:rsid w:val="00AE4F48"/>
    <w:rsid w:val="00AE5087"/>
    <w:rsid w:val="00AE5DBD"/>
    <w:rsid w:val="00AE713E"/>
    <w:rsid w:val="00AF04DA"/>
    <w:rsid w:val="00AF1E83"/>
    <w:rsid w:val="00AF4330"/>
    <w:rsid w:val="00AF4E00"/>
    <w:rsid w:val="00B00A03"/>
    <w:rsid w:val="00B05FD1"/>
    <w:rsid w:val="00B10247"/>
    <w:rsid w:val="00B115CB"/>
    <w:rsid w:val="00B11942"/>
    <w:rsid w:val="00B16CF8"/>
    <w:rsid w:val="00B2071B"/>
    <w:rsid w:val="00B209D0"/>
    <w:rsid w:val="00B251A5"/>
    <w:rsid w:val="00B31339"/>
    <w:rsid w:val="00B3159D"/>
    <w:rsid w:val="00B31893"/>
    <w:rsid w:val="00B323BC"/>
    <w:rsid w:val="00B325CE"/>
    <w:rsid w:val="00B3286F"/>
    <w:rsid w:val="00B353EA"/>
    <w:rsid w:val="00B36EA3"/>
    <w:rsid w:val="00B40376"/>
    <w:rsid w:val="00B42BAC"/>
    <w:rsid w:val="00B44A0C"/>
    <w:rsid w:val="00B5301A"/>
    <w:rsid w:val="00B54CAF"/>
    <w:rsid w:val="00B569C4"/>
    <w:rsid w:val="00B56A37"/>
    <w:rsid w:val="00B61B42"/>
    <w:rsid w:val="00B61FEB"/>
    <w:rsid w:val="00B62798"/>
    <w:rsid w:val="00B627AF"/>
    <w:rsid w:val="00B63C5E"/>
    <w:rsid w:val="00B65419"/>
    <w:rsid w:val="00B67C74"/>
    <w:rsid w:val="00B71271"/>
    <w:rsid w:val="00B73E3B"/>
    <w:rsid w:val="00B7531F"/>
    <w:rsid w:val="00B76504"/>
    <w:rsid w:val="00B769F2"/>
    <w:rsid w:val="00B81630"/>
    <w:rsid w:val="00B830D8"/>
    <w:rsid w:val="00B83A6D"/>
    <w:rsid w:val="00B847CB"/>
    <w:rsid w:val="00B85F9D"/>
    <w:rsid w:val="00B90623"/>
    <w:rsid w:val="00B9400F"/>
    <w:rsid w:val="00B94D15"/>
    <w:rsid w:val="00B962CA"/>
    <w:rsid w:val="00B969F1"/>
    <w:rsid w:val="00B9789F"/>
    <w:rsid w:val="00B97AB1"/>
    <w:rsid w:val="00BA4E5F"/>
    <w:rsid w:val="00BA6D35"/>
    <w:rsid w:val="00BB3DAE"/>
    <w:rsid w:val="00BB455E"/>
    <w:rsid w:val="00BC1EA7"/>
    <w:rsid w:val="00BC47BA"/>
    <w:rsid w:val="00BC60E2"/>
    <w:rsid w:val="00BD3C73"/>
    <w:rsid w:val="00BD578C"/>
    <w:rsid w:val="00BD7510"/>
    <w:rsid w:val="00BD75E7"/>
    <w:rsid w:val="00BD7E1E"/>
    <w:rsid w:val="00BD7FC2"/>
    <w:rsid w:val="00BE0F39"/>
    <w:rsid w:val="00BE10CB"/>
    <w:rsid w:val="00BE747F"/>
    <w:rsid w:val="00BF11A8"/>
    <w:rsid w:val="00BF4DBA"/>
    <w:rsid w:val="00BF5E83"/>
    <w:rsid w:val="00BF7C09"/>
    <w:rsid w:val="00C0025B"/>
    <w:rsid w:val="00C00A60"/>
    <w:rsid w:val="00C016A9"/>
    <w:rsid w:val="00C02FD0"/>
    <w:rsid w:val="00C11C5F"/>
    <w:rsid w:val="00C11F66"/>
    <w:rsid w:val="00C12D80"/>
    <w:rsid w:val="00C1387B"/>
    <w:rsid w:val="00C1407A"/>
    <w:rsid w:val="00C17D56"/>
    <w:rsid w:val="00C2041A"/>
    <w:rsid w:val="00C2219A"/>
    <w:rsid w:val="00C228EC"/>
    <w:rsid w:val="00C22F65"/>
    <w:rsid w:val="00C2306B"/>
    <w:rsid w:val="00C23E09"/>
    <w:rsid w:val="00C2789C"/>
    <w:rsid w:val="00C27C08"/>
    <w:rsid w:val="00C27C93"/>
    <w:rsid w:val="00C303AD"/>
    <w:rsid w:val="00C3252C"/>
    <w:rsid w:val="00C3773D"/>
    <w:rsid w:val="00C41FB2"/>
    <w:rsid w:val="00C430D6"/>
    <w:rsid w:val="00C471EE"/>
    <w:rsid w:val="00C472F9"/>
    <w:rsid w:val="00C47806"/>
    <w:rsid w:val="00C50468"/>
    <w:rsid w:val="00C50FBC"/>
    <w:rsid w:val="00C5126D"/>
    <w:rsid w:val="00C51C62"/>
    <w:rsid w:val="00C53D74"/>
    <w:rsid w:val="00C540D2"/>
    <w:rsid w:val="00C54892"/>
    <w:rsid w:val="00C55751"/>
    <w:rsid w:val="00C5664D"/>
    <w:rsid w:val="00C56B01"/>
    <w:rsid w:val="00C60B0A"/>
    <w:rsid w:val="00C60FD9"/>
    <w:rsid w:val="00C623D4"/>
    <w:rsid w:val="00C63C1A"/>
    <w:rsid w:val="00C63E41"/>
    <w:rsid w:val="00C63EA6"/>
    <w:rsid w:val="00C65353"/>
    <w:rsid w:val="00C65AEE"/>
    <w:rsid w:val="00C66906"/>
    <w:rsid w:val="00C70772"/>
    <w:rsid w:val="00C71302"/>
    <w:rsid w:val="00C717E8"/>
    <w:rsid w:val="00C73E59"/>
    <w:rsid w:val="00C74B18"/>
    <w:rsid w:val="00C74D3B"/>
    <w:rsid w:val="00C75FD1"/>
    <w:rsid w:val="00C77D1A"/>
    <w:rsid w:val="00C803C5"/>
    <w:rsid w:val="00C84111"/>
    <w:rsid w:val="00C85526"/>
    <w:rsid w:val="00C87530"/>
    <w:rsid w:val="00C91174"/>
    <w:rsid w:val="00C927D4"/>
    <w:rsid w:val="00C928EA"/>
    <w:rsid w:val="00C96875"/>
    <w:rsid w:val="00CA38A8"/>
    <w:rsid w:val="00CA3978"/>
    <w:rsid w:val="00CA3BE6"/>
    <w:rsid w:val="00CA47B9"/>
    <w:rsid w:val="00CA48F0"/>
    <w:rsid w:val="00CA4DB3"/>
    <w:rsid w:val="00CA50F9"/>
    <w:rsid w:val="00CA5902"/>
    <w:rsid w:val="00CA6669"/>
    <w:rsid w:val="00CA7075"/>
    <w:rsid w:val="00CA73B1"/>
    <w:rsid w:val="00CB0A30"/>
    <w:rsid w:val="00CB30B0"/>
    <w:rsid w:val="00CC0AED"/>
    <w:rsid w:val="00CC1F61"/>
    <w:rsid w:val="00CC22CC"/>
    <w:rsid w:val="00CC2378"/>
    <w:rsid w:val="00CC2CE3"/>
    <w:rsid w:val="00CC3C63"/>
    <w:rsid w:val="00CC56AC"/>
    <w:rsid w:val="00CC6442"/>
    <w:rsid w:val="00CD4730"/>
    <w:rsid w:val="00CD6A8F"/>
    <w:rsid w:val="00CE3323"/>
    <w:rsid w:val="00CE6043"/>
    <w:rsid w:val="00CF0C8C"/>
    <w:rsid w:val="00CF1653"/>
    <w:rsid w:val="00CF5341"/>
    <w:rsid w:val="00D00673"/>
    <w:rsid w:val="00D036F7"/>
    <w:rsid w:val="00D03C1B"/>
    <w:rsid w:val="00D04700"/>
    <w:rsid w:val="00D11605"/>
    <w:rsid w:val="00D12CCD"/>
    <w:rsid w:val="00D12FC4"/>
    <w:rsid w:val="00D1393F"/>
    <w:rsid w:val="00D15C0B"/>
    <w:rsid w:val="00D17181"/>
    <w:rsid w:val="00D17E59"/>
    <w:rsid w:val="00D217D3"/>
    <w:rsid w:val="00D21C49"/>
    <w:rsid w:val="00D253E9"/>
    <w:rsid w:val="00D261B9"/>
    <w:rsid w:val="00D27E6D"/>
    <w:rsid w:val="00D27F9C"/>
    <w:rsid w:val="00D30102"/>
    <w:rsid w:val="00D30AE2"/>
    <w:rsid w:val="00D35433"/>
    <w:rsid w:val="00D355B2"/>
    <w:rsid w:val="00D37F1A"/>
    <w:rsid w:val="00D403BE"/>
    <w:rsid w:val="00D42324"/>
    <w:rsid w:val="00D423D8"/>
    <w:rsid w:val="00D44418"/>
    <w:rsid w:val="00D47C0A"/>
    <w:rsid w:val="00D50397"/>
    <w:rsid w:val="00D51D23"/>
    <w:rsid w:val="00D53759"/>
    <w:rsid w:val="00D54780"/>
    <w:rsid w:val="00D552FB"/>
    <w:rsid w:val="00D5611A"/>
    <w:rsid w:val="00D60454"/>
    <w:rsid w:val="00D63341"/>
    <w:rsid w:val="00D6389E"/>
    <w:rsid w:val="00D63982"/>
    <w:rsid w:val="00D66B2F"/>
    <w:rsid w:val="00D67A67"/>
    <w:rsid w:val="00D70C46"/>
    <w:rsid w:val="00D740FE"/>
    <w:rsid w:val="00D75E70"/>
    <w:rsid w:val="00D76635"/>
    <w:rsid w:val="00D768CC"/>
    <w:rsid w:val="00D768FB"/>
    <w:rsid w:val="00D7768A"/>
    <w:rsid w:val="00D843B9"/>
    <w:rsid w:val="00D8568D"/>
    <w:rsid w:val="00D8722C"/>
    <w:rsid w:val="00D87F16"/>
    <w:rsid w:val="00D907E2"/>
    <w:rsid w:val="00D91010"/>
    <w:rsid w:val="00D952DC"/>
    <w:rsid w:val="00D96859"/>
    <w:rsid w:val="00DA09C4"/>
    <w:rsid w:val="00DA0C45"/>
    <w:rsid w:val="00DA37E4"/>
    <w:rsid w:val="00DA3CD5"/>
    <w:rsid w:val="00DA4B06"/>
    <w:rsid w:val="00DA632A"/>
    <w:rsid w:val="00DB0ECA"/>
    <w:rsid w:val="00DB1584"/>
    <w:rsid w:val="00DB54A0"/>
    <w:rsid w:val="00DC2A28"/>
    <w:rsid w:val="00DD37FA"/>
    <w:rsid w:val="00DD5854"/>
    <w:rsid w:val="00DD66AE"/>
    <w:rsid w:val="00DD6EF7"/>
    <w:rsid w:val="00DE0F37"/>
    <w:rsid w:val="00DE1E4B"/>
    <w:rsid w:val="00DE3F91"/>
    <w:rsid w:val="00DE6D23"/>
    <w:rsid w:val="00DE7B6C"/>
    <w:rsid w:val="00DF132A"/>
    <w:rsid w:val="00DF1450"/>
    <w:rsid w:val="00DF3516"/>
    <w:rsid w:val="00DF6C9B"/>
    <w:rsid w:val="00E015E7"/>
    <w:rsid w:val="00E02295"/>
    <w:rsid w:val="00E05A12"/>
    <w:rsid w:val="00E05BE6"/>
    <w:rsid w:val="00E101C1"/>
    <w:rsid w:val="00E14622"/>
    <w:rsid w:val="00E15174"/>
    <w:rsid w:val="00E15908"/>
    <w:rsid w:val="00E227E5"/>
    <w:rsid w:val="00E234A8"/>
    <w:rsid w:val="00E33D97"/>
    <w:rsid w:val="00E34527"/>
    <w:rsid w:val="00E34B66"/>
    <w:rsid w:val="00E34FA9"/>
    <w:rsid w:val="00E42638"/>
    <w:rsid w:val="00E42655"/>
    <w:rsid w:val="00E435A3"/>
    <w:rsid w:val="00E43C91"/>
    <w:rsid w:val="00E44656"/>
    <w:rsid w:val="00E4589B"/>
    <w:rsid w:val="00E46D8C"/>
    <w:rsid w:val="00E471C4"/>
    <w:rsid w:val="00E5162E"/>
    <w:rsid w:val="00E51A1C"/>
    <w:rsid w:val="00E52BDC"/>
    <w:rsid w:val="00E53881"/>
    <w:rsid w:val="00E53F98"/>
    <w:rsid w:val="00E55A97"/>
    <w:rsid w:val="00E56BB2"/>
    <w:rsid w:val="00E573CA"/>
    <w:rsid w:val="00E61AA1"/>
    <w:rsid w:val="00E62263"/>
    <w:rsid w:val="00E64857"/>
    <w:rsid w:val="00E65005"/>
    <w:rsid w:val="00E657C9"/>
    <w:rsid w:val="00E66887"/>
    <w:rsid w:val="00E66D25"/>
    <w:rsid w:val="00E67FDD"/>
    <w:rsid w:val="00E70850"/>
    <w:rsid w:val="00E71B99"/>
    <w:rsid w:val="00E73C00"/>
    <w:rsid w:val="00E73F84"/>
    <w:rsid w:val="00E74A50"/>
    <w:rsid w:val="00E83335"/>
    <w:rsid w:val="00E8400A"/>
    <w:rsid w:val="00E902D4"/>
    <w:rsid w:val="00E9042D"/>
    <w:rsid w:val="00E90D2E"/>
    <w:rsid w:val="00E918D8"/>
    <w:rsid w:val="00E924E6"/>
    <w:rsid w:val="00E92DF9"/>
    <w:rsid w:val="00E94CA7"/>
    <w:rsid w:val="00E95585"/>
    <w:rsid w:val="00EA055A"/>
    <w:rsid w:val="00EA0EA7"/>
    <w:rsid w:val="00EA25C6"/>
    <w:rsid w:val="00EA55F8"/>
    <w:rsid w:val="00EA5D9B"/>
    <w:rsid w:val="00EB0536"/>
    <w:rsid w:val="00EB0B84"/>
    <w:rsid w:val="00EB3375"/>
    <w:rsid w:val="00EB4050"/>
    <w:rsid w:val="00EB419E"/>
    <w:rsid w:val="00EB67BF"/>
    <w:rsid w:val="00EB75AD"/>
    <w:rsid w:val="00EB77AB"/>
    <w:rsid w:val="00EB7D66"/>
    <w:rsid w:val="00EC0B59"/>
    <w:rsid w:val="00EC1168"/>
    <w:rsid w:val="00EC286A"/>
    <w:rsid w:val="00EC3B17"/>
    <w:rsid w:val="00EC4F17"/>
    <w:rsid w:val="00EC7A0A"/>
    <w:rsid w:val="00ED1493"/>
    <w:rsid w:val="00ED1A29"/>
    <w:rsid w:val="00ED1E52"/>
    <w:rsid w:val="00ED48EE"/>
    <w:rsid w:val="00ED4A01"/>
    <w:rsid w:val="00ED4BCC"/>
    <w:rsid w:val="00ED5908"/>
    <w:rsid w:val="00EE066C"/>
    <w:rsid w:val="00EE1566"/>
    <w:rsid w:val="00EE3766"/>
    <w:rsid w:val="00EE5FDF"/>
    <w:rsid w:val="00EF43BA"/>
    <w:rsid w:val="00EF5E82"/>
    <w:rsid w:val="00F0260F"/>
    <w:rsid w:val="00F02663"/>
    <w:rsid w:val="00F02C8E"/>
    <w:rsid w:val="00F03C86"/>
    <w:rsid w:val="00F0502F"/>
    <w:rsid w:val="00F056AA"/>
    <w:rsid w:val="00F1303D"/>
    <w:rsid w:val="00F1525E"/>
    <w:rsid w:val="00F210AD"/>
    <w:rsid w:val="00F21E6B"/>
    <w:rsid w:val="00F22A50"/>
    <w:rsid w:val="00F2556F"/>
    <w:rsid w:val="00F2585A"/>
    <w:rsid w:val="00F276EB"/>
    <w:rsid w:val="00F2792A"/>
    <w:rsid w:val="00F33ED2"/>
    <w:rsid w:val="00F35EDD"/>
    <w:rsid w:val="00F40244"/>
    <w:rsid w:val="00F41861"/>
    <w:rsid w:val="00F422D7"/>
    <w:rsid w:val="00F425AE"/>
    <w:rsid w:val="00F44970"/>
    <w:rsid w:val="00F45C2E"/>
    <w:rsid w:val="00F47718"/>
    <w:rsid w:val="00F51014"/>
    <w:rsid w:val="00F51DB6"/>
    <w:rsid w:val="00F547AD"/>
    <w:rsid w:val="00F55A74"/>
    <w:rsid w:val="00F57BB5"/>
    <w:rsid w:val="00F61641"/>
    <w:rsid w:val="00F61916"/>
    <w:rsid w:val="00F621EC"/>
    <w:rsid w:val="00F640B5"/>
    <w:rsid w:val="00F679C9"/>
    <w:rsid w:val="00F71242"/>
    <w:rsid w:val="00F73B0E"/>
    <w:rsid w:val="00F75530"/>
    <w:rsid w:val="00F760EF"/>
    <w:rsid w:val="00F806E6"/>
    <w:rsid w:val="00F824E7"/>
    <w:rsid w:val="00F85AAE"/>
    <w:rsid w:val="00F85E16"/>
    <w:rsid w:val="00F86BD1"/>
    <w:rsid w:val="00F90E0C"/>
    <w:rsid w:val="00F94019"/>
    <w:rsid w:val="00F94359"/>
    <w:rsid w:val="00F96C98"/>
    <w:rsid w:val="00FA0526"/>
    <w:rsid w:val="00FA0A5B"/>
    <w:rsid w:val="00FA15B9"/>
    <w:rsid w:val="00FA217E"/>
    <w:rsid w:val="00FA2267"/>
    <w:rsid w:val="00FA2C5A"/>
    <w:rsid w:val="00FA6C65"/>
    <w:rsid w:val="00FB146F"/>
    <w:rsid w:val="00FB38B8"/>
    <w:rsid w:val="00FB3D30"/>
    <w:rsid w:val="00FB41F7"/>
    <w:rsid w:val="00FB4442"/>
    <w:rsid w:val="00FB6C4B"/>
    <w:rsid w:val="00FC391C"/>
    <w:rsid w:val="00FC3976"/>
    <w:rsid w:val="00FC3FE2"/>
    <w:rsid w:val="00FC630D"/>
    <w:rsid w:val="00FC6787"/>
    <w:rsid w:val="00FD2BFD"/>
    <w:rsid w:val="00FD55DD"/>
    <w:rsid w:val="00FD575C"/>
    <w:rsid w:val="00FD6DBA"/>
    <w:rsid w:val="00FE0B9D"/>
    <w:rsid w:val="00FE264D"/>
    <w:rsid w:val="00FE32A0"/>
    <w:rsid w:val="00FE6613"/>
    <w:rsid w:val="00FF2E0B"/>
    <w:rsid w:val="00FF339F"/>
    <w:rsid w:val="00FF5F94"/>
    <w:rsid w:val="00FF618A"/>
    <w:rsid w:val="00FF646C"/>
    <w:rsid w:val="00FF6C78"/>
    <w:rsid w:val="00FF794E"/>
    <w:rsid w:val="017D4535"/>
    <w:rsid w:val="019C81E5"/>
    <w:rsid w:val="0303A3FF"/>
    <w:rsid w:val="031C15AD"/>
    <w:rsid w:val="032B306F"/>
    <w:rsid w:val="03C867F7"/>
    <w:rsid w:val="069E6BFE"/>
    <w:rsid w:val="07483011"/>
    <w:rsid w:val="077CE9D7"/>
    <w:rsid w:val="07F719AE"/>
    <w:rsid w:val="08259B0F"/>
    <w:rsid w:val="085243A2"/>
    <w:rsid w:val="09B50D21"/>
    <w:rsid w:val="0B7A3E9D"/>
    <w:rsid w:val="0F61F7C5"/>
    <w:rsid w:val="0FB51548"/>
    <w:rsid w:val="1202B260"/>
    <w:rsid w:val="14131A78"/>
    <w:rsid w:val="159E9186"/>
    <w:rsid w:val="1610C588"/>
    <w:rsid w:val="172E19F3"/>
    <w:rsid w:val="17C3CE87"/>
    <w:rsid w:val="182CFAB8"/>
    <w:rsid w:val="18570D93"/>
    <w:rsid w:val="18C34BA4"/>
    <w:rsid w:val="19F23FD6"/>
    <w:rsid w:val="1AC9CE4E"/>
    <w:rsid w:val="1C14E5DB"/>
    <w:rsid w:val="1D3B91D1"/>
    <w:rsid w:val="1D7A6A4E"/>
    <w:rsid w:val="1DB0B63C"/>
    <w:rsid w:val="1E60B130"/>
    <w:rsid w:val="1F6249F6"/>
    <w:rsid w:val="1FEF7FC0"/>
    <w:rsid w:val="22674C65"/>
    <w:rsid w:val="23B6B2BC"/>
    <w:rsid w:val="240DA89E"/>
    <w:rsid w:val="25F4D944"/>
    <w:rsid w:val="267D4676"/>
    <w:rsid w:val="26953FE3"/>
    <w:rsid w:val="273B6CC3"/>
    <w:rsid w:val="278131FF"/>
    <w:rsid w:val="27DAF44D"/>
    <w:rsid w:val="2B08D03E"/>
    <w:rsid w:val="2BA4F158"/>
    <w:rsid w:val="2C1DD5FE"/>
    <w:rsid w:val="2C3A9C79"/>
    <w:rsid w:val="2C709B75"/>
    <w:rsid w:val="2D095B01"/>
    <w:rsid w:val="2D1ECC98"/>
    <w:rsid w:val="2D230699"/>
    <w:rsid w:val="2D353E94"/>
    <w:rsid w:val="2DCB1C78"/>
    <w:rsid w:val="2EA49550"/>
    <w:rsid w:val="2EAABB1E"/>
    <w:rsid w:val="2EFB1D8A"/>
    <w:rsid w:val="3006092C"/>
    <w:rsid w:val="317DA3EF"/>
    <w:rsid w:val="31D9155E"/>
    <w:rsid w:val="32157A46"/>
    <w:rsid w:val="3252A2E1"/>
    <w:rsid w:val="32B14877"/>
    <w:rsid w:val="34FFB9D7"/>
    <w:rsid w:val="35E8E939"/>
    <w:rsid w:val="36007140"/>
    <w:rsid w:val="36BC52B6"/>
    <w:rsid w:val="38EE782E"/>
    <w:rsid w:val="39456057"/>
    <w:rsid w:val="394E1EF5"/>
    <w:rsid w:val="39A1DF63"/>
    <w:rsid w:val="3D5BA44A"/>
    <w:rsid w:val="3DC72187"/>
    <w:rsid w:val="3E085E7B"/>
    <w:rsid w:val="3EA7B7C7"/>
    <w:rsid w:val="3F341FCC"/>
    <w:rsid w:val="41597ADD"/>
    <w:rsid w:val="426FF68B"/>
    <w:rsid w:val="432CC483"/>
    <w:rsid w:val="434195C7"/>
    <w:rsid w:val="44DA0434"/>
    <w:rsid w:val="44E3AE07"/>
    <w:rsid w:val="45586B36"/>
    <w:rsid w:val="45E27AB9"/>
    <w:rsid w:val="472FF72A"/>
    <w:rsid w:val="474F0BC2"/>
    <w:rsid w:val="47FE6F3E"/>
    <w:rsid w:val="4817394E"/>
    <w:rsid w:val="482CA2C6"/>
    <w:rsid w:val="4844A191"/>
    <w:rsid w:val="4850F82A"/>
    <w:rsid w:val="49FB42B0"/>
    <w:rsid w:val="4CF540BC"/>
    <w:rsid w:val="4D48E91D"/>
    <w:rsid w:val="4D97DB89"/>
    <w:rsid w:val="4E6915B9"/>
    <w:rsid w:val="4EFD20C4"/>
    <w:rsid w:val="5104DA31"/>
    <w:rsid w:val="54E32D0B"/>
    <w:rsid w:val="557341A2"/>
    <w:rsid w:val="557E4ECE"/>
    <w:rsid w:val="55B43834"/>
    <w:rsid w:val="5628CC52"/>
    <w:rsid w:val="571F45C2"/>
    <w:rsid w:val="57C7B210"/>
    <w:rsid w:val="5873CBE0"/>
    <w:rsid w:val="59EA4270"/>
    <w:rsid w:val="5A4EBDE4"/>
    <w:rsid w:val="5A997464"/>
    <w:rsid w:val="5AAFF8C3"/>
    <w:rsid w:val="5B307B97"/>
    <w:rsid w:val="5C1F4F7F"/>
    <w:rsid w:val="5C2E5644"/>
    <w:rsid w:val="5C935227"/>
    <w:rsid w:val="5D1D98A5"/>
    <w:rsid w:val="5EC74C02"/>
    <w:rsid w:val="5EC82713"/>
    <w:rsid w:val="60B54894"/>
    <w:rsid w:val="60BA883C"/>
    <w:rsid w:val="6250F805"/>
    <w:rsid w:val="628635D3"/>
    <w:rsid w:val="650016D1"/>
    <w:rsid w:val="65B913AC"/>
    <w:rsid w:val="664EB4DF"/>
    <w:rsid w:val="66950D8F"/>
    <w:rsid w:val="67971601"/>
    <w:rsid w:val="67AF0F6E"/>
    <w:rsid w:val="690DE61D"/>
    <w:rsid w:val="69B5E3D4"/>
    <w:rsid w:val="6A475996"/>
    <w:rsid w:val="6B0DA45A"/>
    <w:rsid w:val="6C0A0BD2"/>
    <w:rsid w:val="6C62FF40"/>
    <w:rsid w:val="6D791A2F"/>
    <w:rsid w:val="6E4297A0"/>
    <w:rsid w:val="702BF9BA"/>
    <w:rsid w:val="70E9F190"/>
    <w:rsid w:val="71ED5BC3"/>
    <w:rsid w:val="73275997"/>
    <w:rsid w:val="735DF7C6"/>
    <w:rsid w:val="76AA353A"/>
    <w:rsid w:val="77BCAF35"/>
    <w:rsid w:val="7898DD62"/>
    <w:rsid w:val="78B25680"/>
    <w:rsid w:val="7A8D5811"/>
    <w:rsid w:val="7BE9F742"/>
    <w:rsid w:val="7DA6BE5C"/>
    <w:rsid w:val="7E5F472F"/>
    <w:rsid w:val="7F0A37A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8dc63f,#789997,#91adab,#8f9999,#93a09f,#8fa099,#94a3b5"/>
    </o:shapedefaults>
    <o:shapelayout v:ext="edit">
      <o:idmap v:ext="edit" data="1"/>
    </o:shapelayout>
  </w:shapeDefaults>
  <w:decimalSymbol w:val="."/>
  <w:listSeparator w:val=","/>
  <w14:docId w14:val="63C18BAF"/>
  <w15:chartTrackingRefBased/>
  <w15:docId w15:val="{C8D206D6-2F89-4BA3-8A1D-B5F28AC59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0D2E"/>
    <w:rPr>
      <w:sz w:val="24"/>
      <w:szCs w:val="24"/>
      <w:lang w:val="en-AU" w:eastAsia="en-US"/>
    </w:rPr>
  </w:style>
  <w:style w:type="paragraph" w:styleId="Heading1">
    <w:name w:val="heading 1"/>
    <w:basedOn w:val="BodyText"/>
    <w:next w:val="BodyText"/>
    <w:qFormat/>
    <w:rsid w:val="005658D0"/>
    <w:pPr>
      <w:keepNext/>
      <w:spacing w:before="360"/>
      <w:outlineLvl w:val="0"/>
    </w:pPr>
    <w:rPr>
      <w:rFonts w:cs="Arial"/>
      <w:b/>
      <w:color w:val="789997"/>
      <w:sz w:val="24"/>
      <w:szCs w:val="24"/>
    </w:rPr>
  </w:style>
  <w:style w:type="paragraph" w:styleId="Heading2">
    <w:name w:val="heading 2"/>
    <w:basedOn w:val="Normal"/>
    <w:next w:val="Normal"/>
    <w:qFormat/>
    <w:rsid w:val="0085002D"/>
    <w:pPr>
      <w:keepNext/>
      <w:spacing w:before="240" w:line="260" w:lineRule="atLeast"/>
      <w:outlineLvl w:val="1"/>
    </w:pPr>
    <w:rPr>
      <w:rFonts w:ascii="Arial Bold" w:hAnsi="Arial Bold" w:cs="Arial"/>
      <w:b/>
      <w:bCs/>
      <w:iCs/>
      <w:color w:val="8DC63F"/>
      <w:sz w:val="21"/>
      <w:szCs w:val="21"/>
    </w:rPr>
  </w:style>
  <w:style w:type="paragraph" w:styleId="Heading3">
    <w:name w:val="heading 3"/>
    <w:basedOn w:val="Normal"/>
    <w:next w:val="Normal"/>
    <w:qFormat/>
    <w:rsid w:val="00F806E6"/>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F806E6"/>
    <w:pPr>
      <w:keepNext/>
      <w:numPr>
        <w:ilvl w:val="3"/>
        <w:numId w:val="1"/>
      </w:numPr>
      <w:tabs>
        <w:tab w:val="center" w:pos="1701"/>
      </w:tabs>
      <w:ind w:right="1"/>
      <w:jc w:val="center"/>
      <w:outlineLvl w:val="3"/>
    </w:pPr>
    <w:rPr>
      <w:rFonts w:ascii="Arial" w:hAnsi="Arial" w:cs="Arial"/>
      <w:b/>
      <w:sz w:val="36"/>
    </w:rPr>
  </w:style>
  <w:style w:type="paragraph" w:styleId="Heading5">
    <w:name w:val="heading 5"/>
    <w:basedOn w:val="Normal"/>
    <w:next w:val="Normal"/>
    <w:qFormat/>
    <w:rsid w:val="00F806E6"/>
    <w:pPr>
      <w:keepNext/>
      <w:numPr>
        <w:ilvl w:val="4"/>
        <w:numId w:val="1"/>
      </w:numPr>
      <w:ind w:right="1"/>
      <w:jc w:val="both"/>
      <w:outlineLvl w:val="4"/>
    </w:pPr>
    <w:rPr>
      <w:rFonts w:ascii="Arial" w:hAnsi="Arial" w:cs="Arial"/>
      <w:b/>
      <w:bCs/>
      <w:i/>
      <w:iCs/>
      <w:lang w:val="en-US"/>
    </w:rPr>
  </w:style>
  <w:style w:type="paragraph" w:styleId="Heading7">
    <w:name w:val="heading 7"/>
    <w:basedOn w:val="Normal"/>
    <w:next w:val="Normal"/>
    <w:qFormat/>
    <w:rsid w:val="00F806E6"/>
    <w:pPr>
      <w:numPr>
        <w:ilvl w:val="6"/>
        <w:numId w:val="1"/>
      </w:numPr>
      <w:spacing w:before="240" w:after="60"/>
      <w:outlineLvl w:val="6"/>
    </w:pPr>
  </w:style>
  <w:style w:type="paragraph" w:styleId="Heading8">
    <w:name w:val="heading 8"/>
    <w:basedOn w:val="Normal"/>
    <w:next w:val="Normal"/>
    <w:qFormat/>
    <w:rsid w:val="00F806E6"/>
    <w:pPr>
      <w:keepNext/>
      <w:numPr>
        <w:ilvl w:val="7"/>
        <w:numId w:val="1"/>
      </w:numPr>
      <w:outlineLvl w:val="7"/>
    </w:pPr>
    <w:rPr>
      <w:rFonts w:ascii="Arial" w:hAnsi="Arial"/>
      <w:b/>
      <w:sz w:val="28"/>
      <w:szCs w:val="20"/>
      <w:lang w:val="en-GB"/>
    </w:rPr>
  </w:style>
  <w:style w:type="paragraph" w:styleId="Heading9">
    <w:name w:val="heading 9"/>
    <w:basedOn w:val="Normal"/>
    <w:next w:val="Normal"/>
    <w:qFormat/>
    <w:rsid w:val="00F806E6"/>
    <w:pPr>
      <w:keepNext/>
      <w:numPr>
        <w:ilvl w:val="8"/>
        <w:numId w:val="1"/>
      </w:numPr>
      <w:ind w:right="567"/>
      <w:outlineLvl w:val="8"/>
    </w:pPr>
    <w:rPr>
      <w:rFonts w:ascii="Arial" w:hAnsi="Arial"/>
      <w:b/>
      <w:sz w:val="2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rsid w:val="00825B2B"/>
    <w:rPr>
      <w:rFonts w:ascii="Garamond" w:hAnsi="Garamond"/>
      <w:b/>
      <w:color w:val="789997"/>
      <w:sz w:val="17"/>
      <w:szCs w:val="17"/>
      <w:lang w:val="en-AU" w:eastAsia="en-US" w:bidi="ar-SA"/>
    </w:rPr>
  </w:style>
  <w:style w:type="character" w:styleId="Hyperlink">
    <w:name w:val="Hyperlink"/>
    <w:rsid w:val="00C51C62"/>
    <w:rPr>
      <w:color w:val="789997"/>
      <w:u w:val="none"/>
    </w:rPr>
  </w:style>
  <w:style w:type="paragraph" w:styleId="Subtitle">
    <w:name w:val="Subtitle"/>
    <w:basedOn w:val="Title"/>
    <w:link w:val="SubtitleChar"/>
    <w:qFormat/>
    <w:rsid w:val="00471F78"/>
    <w:pPr>
      <w:spacing w:before="360" w:after="60"/>
      <w:outlineLvl w:val="1"/>
    </w:pPr>
    <w:rPr>
      <w:rFonts w:ascii="Arial Narrow" w:hAnsi="Arial Narrow" w:cs="Arial"/>
      <w:b/>
      <w:color w:val="789997"/>
      <w:sz w:val="36"/>
      <w:szCs w:val="36"/>
    </w:rPr>
  </w:style>
  <w:style w:type="paragraph" w:styleId="Title">
    <w:name w:val="Title"/>
    <w:basedOn w:val="Normal"/>
    <w:next w:val="Subtitle"/>
    <w:link w:val="TitleChar"/>
    <w:qFormat/>
    <w:rsid w:val="00471F78"/>
    <w:rPr>
      <w:rFonts w:ascii="Garamond" w:hAnsi="Garamond"/>
      <w:color w:val="FFFFFF"/>
      <w:sz w:val="48"/>
      <w:szCs w:val="48"/>
    </w:rPr>
  </w:style>
  <w:style w:type="paragraph" w:styleId="Header">
    <w:name w:val="header"/>
    <w:basedOn w:val="Normal"/>
    <w:rsid w:val="00A6374B"/>
    <w:pPr>
      <w:tabs>
        <w:tab w:val="right" w:pos="8505"/>
      </w:tabs>
    </w:pPr>
    <w:rPr>
      <w:rFonts w:ascii="Arial" w:hAnsi="Arial"/>
      <w:sz w:val="17"/>
      <w:szCs w:val="17"/>
    </w:rPr>
  </w:style>
  <w:style w:type="paragraph" w:styleId="Footer">
    <w:name w:val="footer"/>
    <w:basedOn w:val="Normal"/>
    <w:link w:val="FooterChar"/>
    <w:rsid w:val="00825B2B"/>
    <w:pPr>
      <w:tabs>
        <w:tab w:val="right" w:pos="8505"/>
      </w:tabs>
    </w:pPr>
    <w:rPr>
      <w:rFonts w:ascii="Garamond" w:hAnsi="Garamond"/>
      <w:b/>
      <w:color w:val="789997"/>
      <w:sz w:val="17"/>
      <w:szCs w:val="17"/>
    </w:rPr>
  </w:style>
  <w:style w:type="table" w:styleId="TableGrid">
    <w:name w:val="Table Grid"/>
    <w:basedOn w:val="TableNormal"/>
    <w:semiHidden/>
    <w:rsid w:val="008614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9A2D5C"/>
    <w:rPr>
      <w:rFonts w:ascii="Arial Narrow" w:hAnsi="Arial Narrow"/>
      <w:b/>
      <w:color w:val="auto"/>
      <w:sz w:val="17"/>
      <w:szCs w:val="17"/>
    </w:rPr>
  </w:style>
  <w:style w:type="paragraph" w:styleId="BodyText">
    <w:name w:val="Body Text"/>
    <w:basedOn w:val="Normal"/>
    <w:link w:val="BodyTextChar"/>
    <w:rsid w:val="00471F78"/>
    <w:pPr>
      <w:spacing w:before="140" w:line="300" w:lineRule="atLeast"/>
    </w:pPr>
    <w:rPr>
      <w:rFonts w:ascii="Arial Narrow" w:hAnsi="Arial Narrow"/>
      <w:sz w:val="21"/>
      <w:szCs w:val="21"/>
    </w:rPr>
  </w:style>
  <w:style w:type="paragraph" w:styleId="ListBullet">
    <w:name w:val="List Bullet"/>
    <w:basedOn w:val="BodyText"/>
    <w:rsid w:val="00825B2B"/>
    <w:pPr>
      <w:numPr>
        <w:numId w:val="32"/>
      </w:numPr>
      <w:spacing w:before="60"/>
    </w:pPr>
  </w:style>
  <w:style w:type="paragraph" w:customStyle="1" w:styleId="Tablebody">
    <w:name w:val="Table body"/>
    <w:basedOn w:val="BodyText"/>
    <w:link w:val="TablebodyChar"/>
    <w:rsid w:val="00B97AB1"/>
    <w:pPr>
      <w:spacing w:before="0" w:line="240" w:lineRule="atLeast"/>
    </w:pPr>
    <w:rPr>
      <w:rFonts w:cs="Arial"/>
      <w:sz w:val="20"/>
      <w:szCs w:val="20"/>
    </w:rPr>
  </w:style>
  <w:style w:type="paragraph" w:customStyle="1" w:styleId="TableHeading1">
    <w:name w:val="Table Heading 1"/>
    <w:basedOn w:val="Tablebody"/>
    <w:link w:val="TableHeading1Char"/>
    <w:rsid w:val="008B16BB"/>
    <w:pPr>
      <w:numPr>
        <w:numId w:val="3"/>
      </w:numPr>
      <w:tabs>
        <w:tab w:val="clear" w:pos="1220"/>
        <w:tab w:val="num" w:pos="227"/>
      </w:tabs>
      <w:spacing w:line="240" w:lineRule="auto"/>
      <w:ind w:left="227"/>
    </w:pPr>
    <w:rPr>
      <w:b/>
      <w:color w:val="FFFFFF"/>
      <w:szCs w:val="21"/>
    </w:rPr>
  </w:style>
  <w:style w:type="paragraph" w:customStyle="1" w:styleId="TableHeading2">
    <w:name w:val="Table Heading 2"/>
    <w:basedOn w:val="Tablebody"/>
    <w:next w:val="Tablebody"/>
    <w:link w:val="TableHeading2Char"/>
    <w:rsid w:val="00432717"/>
    <w:rPr>
      <w:b/>
      <w:szCs w:val="21"/>
    </w:rPr>
  </w:style>
  <w:style w:type="paragraph" w:customStyle="1" w:styleId="Note">
    <w:name w:val="Note"/>
    <w:basedOn w:val="Tablebody"/>
    <w:next w:val="Tablebody"/>
    <w:link w:val="NoteChar"/>
    <w:rsid w:val="00324361"/>
    <w:pPr>
      <w:spacing w:line="240" w:lineRule="auto"/>
    </w:pPr>
    <w:rPr>
      <w:sz w:val="17"/>
    </w:rPr>
  </w:style>
  <w:style w:type="character" w:customStyle="1" w:styleId="BodyTextChar">
    <w:name w:val="Body Text Char"/>
    <w:link w:val="BodyText"/>
    <w:rsid w:val="00CB0A30"/>
    <w:rPr>
      <w:rFonts w:ascii="Arial Narrow" w:hAnsi="Arial Narrow"/>
      <w:sz w:val="21"/>
      <w:szCs w:val="21"/>
      <w:lang w:val="en-AU" w:eastAsia="en-US" w:bidi="ar-SA"/>
    </w:rPr>
  </w:style>
  <w:style w:type="character" w:customStyle="1" w:styleId="TablebodyChar">
    <w:name w:val="Table body Char"/>
    <w:link w:val="Tablebody"/>
    <w:rsid w:val="00B97AB1"/>
    <w:rPr>
      <w:rFonts w:ascii="Arial Narrow" w:hAnsi="Arial Narrow" w:cs="Arial"/>
      <w:sz w:val="21"/>
      <w:szCs w:val="21"/>
      <w:lang w:val="en-AU" w:eastAsia="en-US" w:bidi="ar-SA"/>
    </w:rPr>
  </w:style>
  <w:style w:type="character" w:customStyle="1" w:styleId="NoteChar">
    <w:name w:val="Note Char"/>
    <w:link w:val="Note"/>
    <w:rsid w:val="00CB0A30"/>
    <w:rPr>
      <w:rFonts w:ascii="Arial Narrow" w:hAnsi="Arial Narrow" w:cs="Arial"/>
      <w:sz w:val="17"/>
      <w:szCs w:val="21"/>
      <w:lang w:val="en-AU" w:eastAsia="en-US" w:bidi="ar-SA"/>
    </w:rPr>
  </w:style>
  <w:style w:type="character" w:styleId="FollowedHyperlink">
    <w:name w:val="FollowedHyperlink"/>
    <w:rsid w:val="007A1601"/>
    <w:rPr>
      <w:color w:val="800080"/>
      <w:u w:val="single"/>
    </w:rPr>
  </w:style>
  <w:style w:type="character" w:styleId="Emphasis">
    <w:name w:val="Emphasis"/>
    <w:qFormat/>
    <w:rsid w:val="007A1601"/>
    <w:rPr>
      <w:i/>
      <w:iCs/>
    </w:rPr>
  </w:style>
  <w:style w:type="character" w:styleId="Strong">
    <w:name w:val="Strong"/>
    <w:qFormat/>
    <w:rsid w:val="007A1601"/>
    <w:rPr>
      <w:b/>
      <w:bCs/>
    </w:rPr>
  </w:style>
  <w:style w:type="character" w:customStyle="1" w:styleId="TableHeading2Char">
    <w:name w:val="Table Heading 2 Char"/>
    <w:link w:val="TableHeading2"/>
    <w:rsid w:val="00432717"/>
    <w:rPr>
      <w:rFonts w:ascii="Arial Narrow" w:hAnsi="Arial Narrow" w:cs="Arial"/>
      <w:b/>
      <w:sz w:val="21"/>
      <w:szCs w:val="21"/>
      <w:lang w:val="en-AU" w:eastAsia="en-US" w:bidi="ar-SA"/>
    </w:rPr>
  </w:style>
  <w:style w:type="paragraph" w:customStyle="1" w:styleId="Tablelistbullet">
    <w:name w:val="Table list bullet"/>
    <w:basedOn w:val="ListBullet"/>
    <w:rsid w:val="00BB455E"/>
    <w:pPr>
      <w:spacing w:before="0" w:line="240" w:lineRule="atLeast"/>
    </w:pPr>
    <w:rPr>
      <w:sz w:val="20"/>
      <w:szCs w:val="20"/>
    </w:rPr>
  </w:style>
  <w:style w:type="paragraph" w:styleId="Caption">
    <w:name w:val="caption"/>
    <w:basedOn w:val="Normal"/>
    <w:next w:val="Normal"/>
    <w:qFormat/>
    <w:rsid w:val="00825B2B"/>
    <w:rPr>
      <w:b/>
      <w:bCs/>
      <w:sz w:val="20"/>
      <w:szCs w:val="20"/>
    </w:rPr>
  </w:style>
  <w:style w:type="paragraph" w:styleId="NormalWeb">
    <w:name w:val="Normal (Web)"/>
    <w:basedOn w:val="Normal"/>
    <w:rsid w:val="000F290F"/>
    <w:pPr>
      <w:spacing w:after="90"/>
      <w:ind w:left="30"/>
    </w:pPr>
    <w:rPr>
      <w:lang w:val="en-US"/>
    </w:rPr>
  </w:style>
  <w:style w:type="paragraph" w:styleId="BalloonText">
    <w:name w:val="Balloon Text"/>
    <w:basedOn w:val="Normal"/>
    <w:semiHidden/>
    <w:rsid w:val="00E43C91"/>
    <w:rPr>
      <w:rFonts w:ascii="Tahoma" w:hAnsi="Tahoma" w:cs="Tahoma"/>
      <w:sz w:val="16"/>
      <w:szCs w:val="16"/>
    </w:rPr>
  </w:style>
  <w:style w:type="character" w:customStyle="1" w:styleId="TableHeading1Char">
    <w:name w:val="Table Heading 1 Char"/>
    <w:link w:val="TableHeading1"/>
    <w:rsid w:val="00F61641"/>
    <w:rPr>
      <w:rFonts w:ascii="Arial Narrow" w:hAnsi="Arial Narrow" w:cs="Arial"/>
      <w:b/>
      <w:color w:val="FFFFFF"/>
      <w:sz w:val="21"/>
      <w:szCs w:val="21"/>
      <w:lang w:val="en-AU" w:eastAsia="en-US" w:bidi="ar-SA"/>
    </w:rPr>
  </w:style>
  <w:style w:type="character" w:customStyle="1" w:styleId="TitleChar">
    <w:name w:val="Title Char"/>
    <w:link w:val="Title"/>
    <w:rsid w:val="00F61641"/>
    <w:rPr>
      <w:rFonts w:ascii="Garamond" w:hAnsi="Garamond"/>
      <w:color w:val="FFFFFF"/>
      <w:sz w:val="48"/>
      <w:szCs w:val="48"/>
      <w:lang w:val="en-AU" w:eastAsia="en-US" w:bidi="ar-SA"/>
    </w:rPr>
  </w:style>
  <w:style w:type="character" w:customStyle="1" w:styleId="SubtitleChar">
    <w:name w:val="Subtitle Char"/>
    <w:link w:val="Subtitle"/>
    <w:rsid w:val="00F61641"/>
    <w:rPr>
      <w:rFonts w:ascii="Arial Narrow" w:hAnsi="Arial Narrow" w:cs="Arial"/>
      <w:b/>
      <w:color w:val="789997"/>
      <w:sz w:val="36"/>
      <w:szCs w:val="36"/>
      <w:lang w:val="en-AU" w:eastAsia="en-US" w:bidi="ar-SA"/>
    </w:rPr>
  </w:style>
  <w:style w:type="paragraph" w:styleId="List">
    <w:name w:val="List"/>
    <w:basedOn w:val="Normal"/>
    <w:rsid w:val="00AB3EB6"/>
    <w:pPr>
      <w:ind w:left="283" w:hanging="283"/>
    </w:pPr>
    <w:rPr>
      <w:rFonts w:ascii="Arial" w:hAnsi="Arial" w:cs="Arial"/>
      <w:sz w:val="20"/>
      <w:szCs w:val="20"/>
    </w:rPr>
  </w:style>
  <w:style w:type="paragraph" w:styleId="ListParagraph">
    <w:name w:val="List Paragraph"/>
    <w:basedOn w:val="Normal"/>
    <w:uiPriority w:val="34"/>
    <w:qFormat/>
    <w:rsid w:val="00510684"/>
    <w:pPr>
      <w:ind w:left="720"/>
      <w:contextualSpacing/>
    </w:pPr>
  </w:style>
  <w:style w:type="character" w:styleId="PlaceholderText">
    <w:name w:val="Placeholder Text"/>
    <w:basedOn w:val="DefaultParagraphFont"/>
    <w:uiPriority w:val="99"/>
    <w:semiHidden/>
    <w:rsid w:val="0066441D"/>
    <w:rPr>
      <w:color w:val="808080"/>
    </w:rPr>
  </w:style>
  <w:style w:type="character" w:styleId="CommentReference">
    <w:name w:val="annotation reference"/>
    <w:basedOn w:val="DefaultParagraphFont"/>
    <w:rsid w:val="00545816"/>
    <w:rPr>
      <w:sz w:val="18"/>
      <w:szCs w:val="18"/>
    </w:rPr>
  </w:style>
  <w:style w:type="paragraph" w:styleId="CommentText">
    <w:name w:val="annotation text"/>
    <w:basedOn w:val="Normal"/>
    <w:link w:val="CommentTextChar"/>
    <w:rsid w:val="00545816"/>
  </w:style>
  <w:style w:type="character" w:customStyle="1" w:styleId="CommentTextChar">
    <w:name w:val="Comment Text Char"/>
    <w:basedOn w:val="DefaultParagraphFont"/>
    <w:link w:val="CommentText"/>
    <w:rsid w:val="00545816"/>
    <w:rPr>
      <w:sz w:val="24"/>
      <w:szCs w:val="24"/>
      <w:lang w:val="en-AU" w:eastAsia="en-US"/>
    </w:rPr>
  </w:style>
  <w:style w:type="paragraph" w:styleId="CommentSubject">
    <w:name w:val="annotation subject"/>
    <w:basedOn w:val="CommentText"/>
    <w:next w:val="CommentText"/>
    <w:link w:val="CommentSubjectChar"/>
    <w:semiHidden/>
    <w:unhideWhenUsed/>
    <w:rsid w:val="00545816"/>
    <w:rPr>
      <w:b/>
      <w:bCs/>
      <w:sz w:val="20"/>
      <w:szCs w:val="20"/>
    </w:rPr>
  </w:style>
  <w:style w:type="character" w:customStyle="1" w:styleId="CommentSubjectChar">
    <w:name w:val="Comment Subject Char"/>
    <w:basedOn w:val="CommentTextChar"/>
    <w:link w:val="CommentSubject"/>
    <w:semiHidden/>
    <w:rsid w:val="00545816"/>
    <w:rPr>
      <w:b/>
      <w:bCs/>
      <w:sz w:val="24"/>
      <w:szCs w:val="24"/>
      <w:lang w:val="en-AU" w:eastAsia="en-US"/>
    </w:rPr>
  </w:style>
  <w:style w:type="paragraph" w:customStyle="1" w:styleId="ScheduleL4">
    <w:name w:val="Schedule L4"/>
    <w:basedOn w:val="Normal"/>
    <w:link w:val="ScheduleL4Char"/>
    <w:rsid w:val="00E64857"/>
    <w:pPr>
      <w:spacing w:after="140" w:line="280" w:lineRule="atLeast"/>
      <w:outlineLvl w:val="3"/>
    </w:pPr>
    <w:rPr>
      <w:rFonts w:cs="Angsana New"/>
      <w:sz w:val="22"/>
      <w:szCs w:val="22"/>
      <w:lang w:eastAsia="zh-CN" w:bidi="th-TH"/>
    </w:rPr>
  </w:style>
  <w:style w:type="character" w:customStyle="1" w:styleId="ScheduleL4Char">
    <w:name w:val="Schedule L4 Char"/>
    <w:link w:val="ScheduleL4"/>
    <w:rsid w:val="00E64857"/>
    <w:rPr>
      <w:rFonts w:cs="Angsana New"/>
      <w:sz w:val="22"/>
      <w:szCs w:val="22"/>
      <w:lang w:val="en-AU" w:eastAsia="zh-CN" w:bidi="th-TH"/>
    </w:rPr>
  </w:style>
  <w:style w:type="paragraph" w:customStyle="1" w:styleId="ScheduleL1">
    <w:name w:val="Schedule L1"/>
    <w:basedOn w:val="Normal"/>
    <w:next w:val="Normal"/>
    <w:rsid w:val="00F94359"/>
    <w:pPr>
      <w:numPr>
        <w:numId w:val="43"/>
      </w:numPr>
      <w:pBdr>
        <w:bottom w:val="single" w:sz="4" w:space="1" w:color="auto"/>
      </w:pBdr>
      <w:spacing w:before="140" w:after="480" w:line="480" w:lineRule="exact"/>
      <w:outlineLvl w:val="0"/>
    </w:pPr>
    <w:rPr>
      <w:rFonts w:ascii="Arial" w:hAnsi="Arial" w:cs="Angsana New"/>
      <w:spacing w:val="-10"/>
      <w:w w:val="95"/>
      <w:sz w:val="48"/>
      <w:szCs w:val="48"/>
      <w:lang w:eastAsia="zh-CN" w:bidi="th-TH"/>
    </w:rPr>
  </w:style>
  <w:style w:type="paragraph" w:customStyle="1" w:styleId="ScheduleL2">
    <w:name w:val="Schedule L2"/>
    <w:basedOn w:val="Normal"/>
    <w:next w:val="Normal"/>
    <w:rsid w:val="00F94359"/>
    <w:pPr>
      <w:keepNext/>
      <w:numPr>
        <w:ilvl w:val="1"/>
        <w:numId w:val="43"/>
      </w:numPr>
      <w:spacing w:before="280" w:after="140" w:line="280" w:lineRule="atLeast"/>
      <w:outlineLvl w:val="1"/>
    </w:pPr>
    <w:rPr>
      <w:rFonts w:ascii="Arial" w:hAnsi="Arial" w:cs="Angsana New"/>
      <w:spacing w:val="-10"/>
      <w:w w:val="95"/>
      <w:sz w:val="32"/>
      <w:szCs w:val="32"/>
      <w:lang w:eastAsia="zh-CN" w:bidi="th-TH"/>
    </w:rPr>
  </w:style>
  <w:style w:type="paragraph" w:customStyle="1" w:styleId="ScheduleL3">
    <w:name w:val="Schedule L3"/>
    <w:basedOn w:val="Normal"/>
    <w:next w:val="Normal"/>
    <w:rsid w:val="00F94359"/>
    <w:pPr>
      <w:keepNext/>
      <w:numPr>
        <w:ilvl w:val="2"/>
        <w:numId w:val="43"/>
      </w:numPr>
      <w:spacing w:before="60" w:after="60" w:line="280" w:lineRule="atLeast"/>
      <w:outlineLvl w:val="2"/>
    </w:pPr>
    <w:rPr>
      <w:rFonts w:cs="Angsana New"/>
      <w:b/>
      <w:bCs/>
      <w:w w:val="95"/>
      <w:lang w:eastAsia="zh-CN" w:bidi="th-TH"/>
    </w:rPr>
  </w:style>
  <w:style w:type="paragraph" w:customStyle="1" w:styleId="ScheduleL5">
    <w:name w:val="Schedule L5"/>
    <w:basedOn w:val="Normal"/>
    <w:rsid w:val="00F94359"/>
    <w:pPr>
      <w:numPr>
        <w:ilvl w:val="4"/>
        <w:numId w:val="43"/>
      </w:numPr>
      <w:tabs>
        <w:tab w:val="clear" w:pos="680"/>
        <w:tab w:val="num" w:pos="2041"/>
      </w:tabs>
      <w:spacing w:after="140" w:line="280" w:lineRule="atLeast"/>
      <w:ind w:left="2041"/>
      <w:outlineLvl w:val="4"/>
    </w:pPr>
    <w:rPr>
      <w:rFonts w:cs="Angsana New"/>
      <w:sz w:val="22"/>
      <w:szCs w:val="22"/>
      <w:lang w:eastAsia="zh-CN" w:bidi="th-TH"/>
    </w:rPr>
  </w:style>
  <w:style w:type="paragraph" w:customStyle="1" w:styleId="ScheduleL6">
    <w:name w:val="Schedule L6"/>
    <w:basedOn w:val="Normal"/>
    <w:rsid w:val="00F94359"/>
    <w:pPr>
      <w:numPr>
        <w:ilvl w:val="5"/>
        <w:numId w:val="43"/>
      </w:numPr>
      <w:spacing w:after="140" w:line="280" w:lineRule="atLeast"/>
      <w:outlineLvl w:val="5"/>
    </w:pPr>
    <w:rPr>
      <w:rFonts w:cs="Angsana New"/>
      <w:sz w:val="22"/>
      <w:szCs w:val="22"/>
      <w:lang w:eastAsia="zh-CN" w:bidi="th-TH"/>
    </w:rPr>
  </w:style>
  <w:style w:type="paragraph" w:styleId="Revision">
    <w:name w:val="Revision"/>
    <w:hidden/>
    <w:uiPriority w:val="99"/>
    <w:semiHidden/>
    <w:rsid w:val="00403628"/>
    <w:rPr>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013645">
      <w:bodyDiv w:val="1"/>
      <w:marLeft w:val="0"/>
      <w:marRight w:val="0"/>
      <w:marTop w:val="0"/>
      <w:marBottom w:val="0"/>
      <w:divBdr>
        <w:top w:val="none" w:sz="0" w:space="0" w:color="auto"/>
        <w:left w:val="none" w:sz="0" w:space="0" w:color="auto"/>
        <w:bottom w:val="none" w:sz="0" w:space="0" w:color="auto"/>
        <w:right w:val="none" w:sz="0" w:space="0" w:color="auto"/>
      </w:divBdr>
    </w:div>
    <w:div w:id="784737708">
      <w:bodyDiv w:val="1"/>
      <w:marLeft w:val="0"/>
      <w:marRight w:val="0"/>
      <w:marTop w:val="0"/>
      <w:marBottom w:val="0"/>
      <w:divBdr>
        <w:top w:val="none" w:sz="0" w:space="0" w:color="auto"/>
        <w:left w:val="none" w:sz="0" w:space="0" w:color="auto"/>
        <w:bottom w:val="none" w:sz="0" w:space="0" w:color="auto"/>
        <w:right w:val="none" w:sz="0" w:space="0" w:color="auto"/>
      </w:divBdr>
      <w:divsChild>
        <w:div w:id="124277330">
          <w:marLeft w:val="0"/>
          <w:marRight w:val="0"/>
          <w:marTop w:val="0"/>
          <w:marBottom w:val="0"/>
          <w:divBdr>
            <w:top w:val="none" w:sz="0" w:space="0" w:color="auto"/>
            <w:left w:val="none" w:sz="0" w:space="0" w:color="auto"/>
            <w:bottom w:val="none" w:sz="0" w:space="0" w:color="auto"/>
            <w:right w:val="none" w:sz="0" w:space="0" w:color="auto"/>
          </w:divBdr>
        </w:div>
      </w:divsChild>
    </w:div>
    <w:div w:id="804278623">
      <w:bodyDiv w:val="1"/>
      <w:marLeft w:val="30"/>
      <w:marRight w:val="0"/>
      <w:marTop w:val="30"/>
      <w:marBottom w:val="0"/>
      <w:divBdr>
        <w:top w:val="none" w:sz="0" w:space="0" w:color="auto"/>
        <w:left w:val="none" w:sz="0" w:space="0" w:color="auto"/>
        <w:bottom w:val="none" w:sz="0" w:space="0" w:color="auto"/>
        <w:right w:val="none" w:sz="0" w:space="0" w:color="auto"/>
      </w:divBdr>
    </w:div>
    <w:div w:id="897595231">
      <w:bodyDiv w:val="1"/>
      <w:marLeft w:val="0"/>
      <w:marRight w:val="0"/>
      <w:marTop w:val="0"/>
      <w:marBottom w:val="0"/>
      <w:divBdr>
        <w:top w:val="none" w:sz="0" w:space="0" w:color="auto"/>
        <w:left w:val="none" w:sz="0" w:space="0" w:color="auto"/>
        <w:bottom w:val="none" w:sz="0" w:space="0" w:color="auto"/>
        <w:right w:val="none" w:sz="0" w:space="0" w:color="auto"/>
      </w:divBdr>
    </w:div>
    <w:div w:id="1028140092">
      <w:bodyDiv w:val="1"/>
      <w:marLeft w:val="0"/>
      <w:marRight w:val="0"/>
      <w:marTop w:val="0"/>
      <w:marBottom w:val="0"/>
      <w:divBdr>
        <w:top w:val="none" w:sz="0" w:space="0" w:color="auto"/>
        <w:left w:val="none" w:sz="0" w:space="0" w:color="auto"/>
        <w:bottom w:val="none" w:sz="0" w:space="0" w:color="auto"/>
        <w:right w:val="none" w:sz="0" w:space="0" w:color="auto"/>
      </w:divBdr>
    </w:div>
    <w:div w:id="1338574431">
      <w:bodyDiv w:val="1"/>
      <w:marLeft w:val="0"/>
      <w:marRight w:val="0"/>
      <w:marTop w:val="0"/>
      <w:marBottom w:val="0"/>
      <w:divBdr>
        <w:top w:val="none" w:sz="0" w:space="0" w:color="auto"/>
        <w:left w:val="none" w:sz="0" w:space="0" w:color="auto"/>
        <w:bottom w:val="none" w:sz="0" w:space="0" w:color="auto"/>
        <w:right w:val="none" w:sz="0" w:space="0" w:color="auto"/>
      </w:divBdr>
    </w:div>
    <w:div w:id="1513378356">
      <w:bodyDiv w:val="1"/>
      <w:marLeft w:val="0"/>
      <w:marRight w:val="0"/>
      <w:marTop w:val="0"/>
      <w:marBottom w:val="0"/>
      <w:divBdr>
        <w:top w:val="none" w:sz="0" w:space="0" w:color="auto"/>
        <w:left w:val="none" w:sz="0" w:space="0" w:color="auto"/>
        <w:bottom w:val="none" w:sz="0" w:space="0" w:color="auto"/>
        <w:right w:val="none" w:sz="0" w:space="0" w:color="auto"/>
      </w:divBdr>
    </w:div>
    <w:div w:id="1921598061">
      <w:bodyDiv w:val="1"/>
      <w:marLeft w:val="0"/>
      <w:marRight w:val="0"/>
      <w:marTop w:val="0"/>
      <w:marBottom w:val="0"/>
      <w:divBdr>
        <w:top w:val="none" w:sz="0" w:space="0" w:color="auto"/>
        <w:left w:val="none" w:sz="0" w:space="0" w:color="auto"/>
        <w:bottom w:val="none" w:sz="0" w:space="0" w:color="auto"/>
        <w:right w:val="none" w:sz="0" w:space="0" w:color="auto"/>
      </w:divBdr>
    </w:div>
    <w:div w:id="2025591915">
      <w:bodyDiv w:val="1"/>
      <w:marLeft w:val="0"/>
      <w:marRight w:val="0"/>
      <w:marTop w:val="0"/>
      <w:marBottom w:val="0"/>
      <w:divBdr>
        <w:top w:val="none" w:sz="0" w:space="0" w:color="auto"/>
        <w:left w:val="none" w:sz="0" w:space="0" w:color="auto"/>
        <w:bottom w:val="none" w:sz="0" w:space="0" w:color="auto"/>
        <w:right w:val="none" w:sz="0" w:space="0" w:color="auto"/>
      </w:divBdr>
    </w:div>
    <w:div w:id="202573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ceduau.sharepoint.com/sites/ABA_ACPIR/Shared%20Documents/Projects/PASSP/USP/Scholarship%20Application/ACIAR%20Pacific%20Projects%20and%20topics%20for%20scholarships%202021.docx"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agrigender.net/uploads/JGAFS-132016-6-Paper.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sceduau.sharepoint.com/sites/ABA_ACPIR/Shared%20Documents/Projects/PASSP/USP/Scholarship%20Application/ACIAR%20Pacific%20Projects%20and%20topics%20for%20scholarships%202021.doc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5D6D79F6-0F30-48C0-835B-B8AEBB5EAE9F}"/>
      </w:docPartPr>
      <w:docPartBody>
        <w:p w:rsidR="00EB75AD" w:rsidRDefault="00EB75AD"/>
      </w:docPartBody>
    </w:docPart>
    <w:docPart>
      <w:docPartPr>
        <w:name w:val="DefaultPlaceholder_-1854013437"/>
        <w:category>
          <w:name w:val="General"/>
          <w:gallery w:val="placeholder"/>
        </w:category>
        <w:types>
          <w:type w:val="bbPlcHdr"/>
        </w:types>
        <w:behaviors>
          <w:behavior w:val="content"/>
        </w:behaviors>
        <w:guid w:val="{0E5C5E22-A5F1-4081-A04F-980FB25CB967}"/>
      </w:docPartPr>
      <w:docPartBody>
        <w:p w:rsidR="00AE4384" w:rsidRDefault="00EB75AD">
          <w:r w:rsidRPr="00232784">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1F632B7A-3178-4E96-9FD0-35F4C0CCC90C}"/>
      </w:docPartPr>
      <w:docPartBody>
        <w:p w:rsidR="00AE4384" w:rsidRDefault="00EB75AD">
          <w:r w:rsidRPr="00232784">
            <w:rPr>
              <w:rStyle w:val="PlaceholderText"/>
            </w:rPr>
            <w:t>Click or tap here to enter text.</w:t>
          </w:r>
        </w:p>
      </w:docPartBody>
    </w:docPart>
    <w:docPart>
      <w:docPartPr>
        <w:name w:val="8598FC1AB75B4BEBA24104DA01160540"/>
        <w:category>
          <w:name w:val="General"/>
          <w:gallery w:val="placeholder"/>
        </w:category>
        <w:types>
          <w:type w:val="bbPlcHdr"/>
        </w:types>
        <w:behaviors>
          <w:behavior w:val="content"/>
        </w:behaviors>
        <w:guid w:val="{19918E92-92D2-4DEF-BCFD-AC28D3CC28A5}"/>
      </w:docPartPr>
      <w:docPartBody>
        <w:p w:rsidR="0040381D" w:rsidRDefault="0040381D"/>
      </w:docPartBody>
    </w:docPart>
    <w:docPart>
      <w:docPartPr>
        <w:name w:val="E977787C970C42E6A03BACCD92B8BF49"/>
        <w:category>
          <w:name w:val="General"/>
          <w:gallery w:val="placeholder"/>
        </w:category>
        <w:types>
          <w:type w:val="bbPlcHdr"/>
        </w:types>
        <w:behaviors>
          <w:behavior w:val="content"/>
        </w:behaviors>
        <w:guid w:val="{CB55EDD0-68E5-4746-B677-9B10C5F65B0C}"/>
      </w:docPartPr>
      <w:docPartBody>
        <w:p w:rsidR="0040381D" w:rsidRDefault="0040381D"/>
      </w:docPartBody>
    </w:docPart>
    <w:docPart>
      <w:docPartPr>
        <w:name w:val="CCB359F144944C4293624CD2210830DC"/>
        <w:category>
          <w:name w:val="General"/>
          <w:gallery w:val="placeholder"/>
        </w:category>
        <w:types>
          <w:type w:val="bbPlcHdr"/>
        </w:types>
        <w:behaviors>
          <w:behavior w:val="content"/>
        </w:behaviors>
        <w:guid w:val="{32698B1D-1DF2-42B2-904C-07A6EA33F534}"/>
      </w:docPartPr>
      <w:docPartBody>
        <w:p w:rsidR="0040381D" w:rsidRDefault="0040381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B75AD"/>
    <w:rsid w:val="00096004"/>
    <w:rsid w:val="001F7861"/>
    <w:rsid w:val="0040381D"/>
    <w:rsid w:val="00512635"/>
    <w:rsid w:val="005F5106"/>
    <w:rsid w:val="00AE4384"/>
    <w:rsid w:val="00D06D6B"/>
    <w:rsid w:val="00EB75A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75A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ject xmlns="05122242-ea5b-4032-8b2e-ed2cc5ec1d0f" xsi:nil="true"/>
    <PublishingExpirationDate xmlns="http://schemas.microsoft.com/sharepoint/v3" xsi:nil="true"/>
    <Images xmlns="05122242-ea5b-4032-8b2e-ed2cc5ec1d0f"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AB3BF8F10B2CD43B564D5492338056E" ma:contentTypeVersion="18" ma:contentTypeDescription="Create a new document." ma:contentTypeScope="" ma:versionID="8db17a50aae921351a07d416b47e62a2">
  <xsd:schema xmlns:xsd="http://www.w3.org/2001/XMLSchema" xmlns:xs="http://www.w3.org/2001/XMLSchema" xmlns:p="http://schemas.microsoft.com/office/2006/metadata/properties" xmlns:ns1="http://schemas.microsoft.com/sharepoint/v3" xmlns:ns2="05122242-ea5b-4032-8b2e-ed2cc5ec1d0f" xmlns:ns3="b819a0cb-527d-4f17-8028-b8dc2ce5ad2e" targetNamespace="http://schemas.microsoft.com/office/2006/metadata/properties" ma:root="true" ma:fieldsID="a5c7735adf64023541ca512d93acda53" ns1:_="" ns2:_="" ns3:_="">
    <xsd:import namespace="http://schemas.microsoft.com/sharepoint/v3"/>
    <xsd:import namespace="05122242-ea5b-4032-8b2e-ed2cc5ec1d0f"/>
    <xsd:import namespace="b819a0cb-527d-4f17-8028-b8dc2ce5ad2e"/>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Images" minOccurs="0"/>
                <xsd:element ref="ns2:MediaServiceDateTaken" minOccurs="0"/>
                <xsd:element ref="ns2:Project"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5122242-ea5b-4032-8b2e-ed2cc5ec1d0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Images" ma:index="16" nillable="true" ma:displayName="Document type" ma:format="Dropdown" ma:internalName="Images">
      <xsd:simpleType>
        <xsd:restriction base="dms:Choice">
          <xsd:enumeration value="Images"/>
          <xsd:enumeration value="Video"/>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Project" ma:index="18" nillable="true" ma:displayName="Project" ma:format="Dropdown" ma:indexed="true" ma:internalName="Project">
      <xsd:simpleType>
        <xsd:restriction base="dms:Choice">
          <xsd:enumeration value="Project 1"/>
          <xsd:enumeration value="Project 2"/>
          <xsd:enumeration value="Project 3"/>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19a0cb-527d-4f17-8028-b8dc2ce5ad2e" elementFormDefault="qualified">
    <xsd:import namespace="http://schemas.microsoft.com/office/2006/documentManagement/types"/>
    <xsd:import namespace="http://schemas.microsoft.com/office/infopath/2007/PartnerControls"/>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907D71-B1D0-460B-864A-D86EFBA9C5D6}">
  <ds:schemaRefs>
    <ds:schemaRef ds:uri="http://schemas.microsoft.com/office/2006/metadata/properties"/>
    <ds:schemaRef ds:uri="http://schemas.microsoft.com/office/infopath/2007/PartnerControls"/>
    <ds:schemaRef ds:uri="05122242-ea5b-4032-8b2e-ed2cc5ec1d0f"/>
    <ds:schemaRef ds:uri="http://schemas.microsoft.com/sharepoint/v3"/>
  </ds:schemaRefs>
</ds:datastoreItem>
</file>

<file path=customXml/itemProps2.xml><?xml version="1.0" encoding="utf-8"?>
<ds:datastoreItem xmlns:ds="http://schemas.openxmlformats.org/officeDocument/2006/customXml" ds:itemID="{30202883-25C3-42F4-901E-3A49184C86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5122242-ea5b-4032-8b2e-ed2cc5ec1d0f"/>
    <ds:schemaRef ds:uri="b819a0cb-527d-4f17-8028-b8dc2ce5a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497ADF-F1CB-4601-A128-114B520F79DD}">
  <ds:schemaRefs>
    <ds:schemaRef ds:uri="http://schemas.openxmlformats.org/officeDocument/2006/bibliography"/>
  </ds:schemaRefs>
</ds:datastoreItem>
</file>

<file path=customXml/itemProps4.xml><?xml version="1.0" encoding="utf-8"?>
<ds:datastoreItem xmlns:ds="http://schemas.openxmlformats.org/officeDocument/2006/customXml" ds:itemID="{8EFD41ED-A566-4C2E-BBAF-7B56E08D17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903</Words>
  <Characters>10848</Characters>
  <Application>Microsoft Office Word</Application>
  <DocSecurity>0</DocSecurity>
  <Lines>90</Lines>
  <Paragraphs>25</Paragraphs>
  <ScaleCrop>false</ScaleCrop>
  <Company/>
  <LinksUpToDate>false</LinksUpToDate>
  <CharactersWithSpaces>1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Leadership Awards 2008</dc:title>
  <dc:subject>Scholarship application form</dc:subject>
  <dc:creator>Harvey, Sharon</dc:creator>
  <cp:keywords/>
  <dc:description/>
  <cp:lastModifiedBy>Jyotika Prasad</cp:lastModifiedBy>
  <cp:revision>2</cp:revision>
  <cp:lastPrinted>2007-06-27T23:23:00Z</cp:lastPrinted>
  <dcterms:created xsi:type="dcterms:W3CDTF">2021-09-27T02:08:00Z</dcterms:created>
  <dcterms:modified xsi:type="dcterms:W3CDTF">2021-09-27T02:08:00Z</dcterms:modified>
  <cp:category>Application 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B3BF8F10B2CD43B564D5492338056E</vt:lpwstr>
  </property>
  <property fmtid="{D5CDD505-2E9C-101B-9397-08002B2CF9AE}" pid="3" name="_dlc_DocIdItemGuid">
    <vt:lpwstr>32203363-a1fc-4873-b878-01dbb0dd94f2</vt:lpwstr>
  </property>
</Properties>
</file>